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เดี๋ยวต้องขออนุญาตซ้อม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เพราะว่ามาเช้าแล้ว ปรากฏว่าพอเดินเข้ามาในงาน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วันคนพิการสากลของประเทสไทยด้วย ก็ขอสวัสดีทุกท่านครับ รวมถึงสมาคม ชมรมที่เกี่ยวข้องกับคนพิการ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การถ่ายทอดสดค่ะ ผ่านทางช่องทางแฟนเพจ Facebook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นำเสนอค่ะ ของกิจกรรมภาพรวมของวันนี้ผ่านทางช่องทางแฟนเพจ Facebook นอกจากนี้ยังมีกิจกรรมโซนด้านหน้า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รวมถึงโซนต่าง ๆ นะครับ ที่เป็นโซนนิทรรศการของเครือข่ายในการจัดแสดงผลงานทางวิชาการนะครับ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ขอบคุณนะครับ แวะมาได้อีกนะครับ นอกจากนี้นะครับ ยังมีพื้นที่ที่น่าสนใจ ปีนี้เป็นปีแรกครับ คุณหลุยส์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เราอยากจะให้ผู้ที่มีความบกพร่องทางการมองเห็น ได้เห็นจริง ๆ ในตอนนี้ค่ะ คุณม่อนคะ การให้ความเท่าเทียมและสิทธิของความเท่าเทียมกันค่ะ โดยที่สำคัญนะคะทางท่านวราวุธ ท่านได้ไปร่วมงาน และมีปาถกฐาพิเศษด้วย กับสิทธิความเท่าเทียมของการเป็นมนุษย์พร้อม ๆ กันด้วย เพราะฉะนั้น นอกจาก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ก็จะมีเป็นออกแบบเพื่อผู้ที่พิการ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างกระทรวง พม. โดยท่านรัฐมนตรีได้ทำบันทึกหรือบันทึกความตกลง MOU ให้คนพิการเข้าสวนสัตว์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ส์ ผู้ดูแล ผู้ติดตามคนพิการก็เข้าฟรีด้วย ฝากประชาสัมพันธ์ด้วยนะครับ สำหรับสวนสัตว์ทั้ง 6 แห่ง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ผู้บกพร่องทุก ๆ ประเภทได้ไปเข้าชม และ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พิธีกรชาย) แน่นอนนะครับ ว่าถ้าเข้าไปแล้วกดไลก์ กดแชร์ กดคอมเมนต์นะครับ ทักทายพูดคุยกันเข้ามา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นะคะ ที่เราอยากให้ทุก ๆ ท่านไปกดติดตามกันด้วยนะคะ นอกจากกิจกรรมที่เราจัดการขึ้น เราก็จะมีเผยแพร่ประชาสัมพันธ์ใน FanpageFacebook แล้วค่ะ สำหรับบุคคลทั่วไป มีความสนใจกับกิจกรรมงานต่าง ๆ ของเรานะคะ อย่างเช่นล่าสุดนี้ค่ะทางกรมส่งเสริมนะคะ สตรีและคนชราค่ะ ได้ออกบูธกิจรรมด้วย ที่ MBK Center มีการจำหน่าย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ทั้ง 2 ช่วงเลยนะครับ ตอนเช้าก็มีการมอบรางวัลด้วยสำหรับองค์กรด้านคนพิการนะครับ แน่นอน ท่านรัฐมนตรีหญิงสุดสวยของเราวันนี้ ก็มีบันทึกเทปคำปราศรัยนะครับ หรือสาส์นที่ท่านอยากจะบอกพี่น้องคนพิการ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บคุณภาพชีวิตนะคะ ที่วันนี้ได้รับเกียรติจากทางกลุ่มเซ็นทรัลค่ะ ที่จะมาเป็นผู้ทำการมอบรถเข็นให้กับ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นะครับ ท่านโชคชัย  วิเชียรชัยยะ ครับ ท่านก็มามอบและก็มาบอกว่าอยากให้งานนี้เป็นงานที่ทุกคน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ยิ้มแย้ม คนที่เข้าร่วมยิ้มแย้ม คึกคัก วันนี้หากมีการดูแลที่หากจะล่าช้าและขาดตกบกพร่องไป ต้องขออภัยแทนเจ้าหน้าที่ทุก ๆ ท้านนะครับ พี่น้อง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แต่งกายด้วยสีสัน เฉดสีชมพู สดใส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ในประเภทต่าง ๆ นะคะ รวมทั้งค่ะ ประเทศไทยได้มีกับผลงานด้วยนะคะ ซึ่งจะเป็นภาพยนตร์สั้นในเทศกาลภาพยนตร์ Focus on Ability ซึ่งวันนี้ได้รับเกียรติจากทูตฝ่ายการเมืองมาเป็นผู้มอบรางวัลให้กับผู้ที่ชนะเลิศกับการประกวดในครั้งนี้นะคะ มีกับการประกวดหลายประเทศมาก ๆ อยู่ประมาณ 20 ประเทศทั่วโลก และ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ผู้ที่ส่งเข้าประกวดมีคุณภาพและมีคุณค่า น่าสนใจทุกชิ้นงานเลย แต่วันนี้เป็นชิ้นงาน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ดังนั้นแล้ว ขอใช้คำว่า ผู้ที่ได้รับเกณฑ์สูงสุด นะครับ</w:t>
      </w:r>
    </w:p>
    <w:p>
      <w:pPr>
        <w:pStyle w:val="BodyText"/>
      </w:pPr>
      <w:r>
        <w:t xml:space="preserve">(พิธีกรหญิง) ได้ค่ะ และจะมีเป็นภาพยนตร์ให้กับคุณผู้ชมได้รับชมกันด้วยกับผู้ที่ได้รับการโหวตเกณฑ์คะแนนสูงที่สุดนะคะ รวมทั้งค่ะ ในช่วงตอนกลางวัน เราจะมีจุดรับประทานอาหาร ขออนุญาตประชาสัมพันธ์แจ้งล่วงหน้าเลยนะคุณม่อนนะ โดยที่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ผู้ที่อาจจะไม่สะดวกเดินทางไปรับประทาน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80 เหมือนตัวเลขจะเยอะ แต่วันนี้ผู้พิการ ผู้ที่ดูแลคนพิการเยอะกว่า 80 แน่นอนครับ ขอสงวนให้กับคนพิการนะครับ ที่มีความยากลำบากในการเดินทางไปอีกฟากฝั่งหนึ่ง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ไปอย่างไร มีเจ้าหน้าที่ครับ ไม่ว่าจะมี Organizeหรือเจ้าหน้าที่ทาง พก. เอง ดูแลตลอดทั้งเส้นทาง อยากให้ท่านนะครับ ได้ฟังคำแนะนำของเจ้าหน้าที่นะครับ ปฏิบัติตามอย่าเถลไถลไปดูมอเตอร์โชว์ เพราะว่าเจ้าหน้าที่ของเรา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ตอนนี้ค่ะ กิจกรรมอีกหนึ่งจุดที่สำคัญ นอกจากเดินชมงานที่โซนด้านบนแล้วนะคะ โซนด้านหน้ายังมีนิทรรศการ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แวบ ๆ นะคะ มีผลิตภัณฑ์นมเมจิมาแจกให้ด้วยนะคะ ก็เดี๋ยวไปรับประทานและไปสอบถามอะไรเพิ่มเติมได้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นะครับ กสทช. นะครับ มาเปิดบูธ แล้วก็จะมอบซิมฟรีให้ทุกท่านได้นำไปใช้อินเทอร์เน็ต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ที่ยังไม่มีบัตรคนพิการ ผมเชื่อว่าวันนี้พกมา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อื่น ๆ ด้วยนะคะ ช่วงนี้ใกล้เทศกาลปีใหม่แล้วนะคะ ดิฉันแอบเห็นมีบูธหนึ่งอยู่โซนด้านหน้าเป็นตะกร้าสาน ลวดลายคริสต์มาสสีแดง สีเขียว สวยมาก ๆ เลยนะคะ อยากให้ลองรับชมกันด้วย ก็จะเป็นผลงานจากผู้สูงอายุ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แต่ผมคิดว่า พี่ ๆ กสทช. ใจดีแหละท่านใดที่ลืมพกบัตรมา มีรูปถ่ายหรือหลักฐานอื่นใดนำแจ้ง หรือนำโชว์เจ้าหน้าที่ได้เลยครับ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อีกสักครู่หนึ่งค่ะ ตามกำหนดการ จะอยู่ที่ประมาณ9.30 น. ค่ะ กับในช่วงพิธีการจะเริ่มต้นขึ้นณ ขณะนี้บริเวณโซนด้านนอก ถ่ายรูปได้เลยนะคะ รวมทั้งค่ะ ยังมีโซนนิทรรศการและโซนภาคีเครือข่ายให้ทุกท่านสามารถไปรับชมกันได้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ทุกข้อมูลข่าวสารและทุก ๆ ความเคลื่อนไหว ท่านสามารถแชร์คลิปกับในช่วงของงานในพิธีของเรา ให้กับ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ขอแจ้งไปยังท่านที่อยากได้ภาพสวย ๆ ท่านที่อยากได้ภาพสวย ๆ นะครับ เราจะมีบริเวณ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QR Code สแกนปุ๊บท่านไปเลือกรูปของท่านได้เลย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ก็สามารถติดตาม Fanpage Facebook ของกรมส่งเสริมและพัฒนาคุณภาพชีวิตคนพิการ หรือ พก. ก็ถ่าย QR Code ไว้แล้วไปโหลดภายหลังครับ เน้นย้ำครับพื้นที่ด้านหน้านี้นะครับ ให้กับช่างภาพของ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เอาล่ะค่ะ เดี๋ยวช่วงนี้ขออนุญาตไปชิมนมเมจิ แล้วก็ไปเดิมชมโซนด้านหน้า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See You ค่ะ</w:t>
      </w:r>
    </w:p>
    <w:p>
      <w:pPr>
        <w:pStyle w:val="BodyText"/>
      </w:pPr>
      <w:r>
        <w:t xml:space="preserve">(คุณเพลงรบ) ขอพักเวทีสักครู่ครับ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กับในงานวันคนพิการสากล ประจำปี 2567กำลังจะเริ่มต้นในอีกสักครู่ ในขณะนี้ ขอเรียนเชิญ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กำลังจะเริ่มต้นในอีกสักครู่ ขอเรียนเชิญแขกผู้มีเกียรติ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สามารถติดต่อขอรับคืนได้ ที่เจ้าหน้าที่รับลงทะเบียนค่ะประกาศประชาสัมพันธ์ค่ะ ผู้ที่ทำกระเป๋าหรือสิ่งของ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ที่ร่วมแสดงความยินดีกับผู้ที่ได้รับรางวัล ไม่ว่าจะเป็นองค์กรที่เอื้อต่อคนพิการนะครับ รวมถึงบุคคล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ขออนุญาตซักซ้อมนะครับ สำหรับท่านที่ขึ้นรับรางวัลนะครับ เราจะขึ้นซ้ายมือของพิธีกรนะครับท่านหันหน้ามาที่เวทีครับ เดี๋ยวจะมีเจ้าหน้าที่ดูแลครับทั้งขึ้นและลงเลยนะครับ ส่วนภาพสวย ๆช็อตเด็ด ๆ นะครับ เรามีทีมงานคุณภาพบันทึกภาพให้เรียบร้อยแล้ว ท่านไม่ต้องลุกออกมาบริเวณด้านหน้าเพื่อบันทึกภาพครับ</w:t>
      </w:r>
    </w:p>
    <w:p>
      <w:pPr>
        <w:pStyle w:val="BodyText"/>
      </w:pPr>
      <w:r>
        <w:t xml:space="preserve">(คุณลักษมี) สแกนง่าย ๆ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Qr Code ได้ หรือว่าง่ายไปกว่านั้นค่ะ ผ่านทางช่องทาง Fanpage Facebook ของทางกรมนะคะ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Facebook Fanpageกรมส่งเสริมและพัฒนาคุณภาพชีวิตคนพิการ ท่านจะได้รับชม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ครับผม และก็ลงฝั่งนี้นะครับ ขึ้นอีกฝั่งและลง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เดี๋ยวเราจะนำพาทุกท่าน เข้าสู่พิธีการอีกสักครู่หนึ่งค่ะ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ตั้งแต่เมื่อวาน ทราบมาว่าเก็บทุกรายละเอียดถึง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การเปิดงานวันคนพิการ แน่นอนครับว่า ส่วนกลางจัดในวั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พี่น้องคนพิการนั้นแสดงถึงศักยภาพตามสิทธิ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เราจะมาร่วมกันแสดงสัญลักษณ์ให้เห็นว่า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จะนำพาทุกท่านเข้าสู่ในช่วงพิธีการ รบกวนประชาสัมพันธ์อีกครั้ง ว่ารบกวนทุกท่านประจำ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คนพิการ ท่าน โชคชัย วิเชียรชัยยะ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ท่านนายกสมาคมคนพิการ วันนี้มาทุกประเภทเลยนะครับพี่น้องคนพิการ ผู้ดูแลคนพิการ ที่มาร่วมงานวันคนพิการ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กระทรววง พม. นะครับ ที่ให้ความสำคัญในงานวันนี้เสมอมานะครับ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เพลงรบ ฐิติกุลดิลก ครับ ผู้ประกาศข่าว ช่อง 7HD ครับ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นะครับ ว่าหลังจากที่ส่วนกลางจัดงานคนพิการสากลนี่จังหวัดต่าง ๆ ก็ยังจัดด้วย บรรยากาศในจังหวัดต่าง ๆ ก็คึกคักเช่นกัน ตอนนี้ผมอยากนำเรียนคนตาบอดว่าห้องประชุมของเราเป็นห้องที่ใหญ่มาก มีเป็นไฟที่สวยเป็นสิบ ๆ จุดเลย และคนที่นั่งนะครับหลักร้อยหลักพัน แน่นมาก ๆ นะครับ ขอต้อนรับและเดี๋ยวเราร่วมปรบมือให้วันคนพิการดัง ๆ กันเลยครับ</w:t>
      </w:r>
    </w:p>
    <w:p>
      <w:pPr>
        <w:pStyle w:val="BodyText"/>
      </w:pPr>
      <w:r>
        <w:t xml:space="preserve">(คุณเพลงรบ) และงานนี้สมาคมสภาคนพิการทุกประเภท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วันนี้นะคะ เรามีกับกิจกรรมต่าง ๆ มากมายที่เกิดขึ้นทั้งภาคเช้า และสำหรับในช่วงภาคบ่ายด้วยนะคะ รวมทั้งการลงนามบันทึกความเข้าใจ การนำร่องโครงการ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นะคะ อยากจะปรบมือดัง ๆ ให้กับท่านอีก 1 ครั้งได้ไหมคะ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เราจะขอเชิญทุกท่านรับชมและรับฟังครับ วีดิทัศน์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แห่งความเข้าใจคนพิการ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คนพิการ ได้มีส่วนร่วมในสังคมอย่างสร้างสรรค์โดยคำนึงถึงศักดิ์ศรีความเป็นมนุษและเสมอภาคกับคนทั่วไป องค์การอนามัยทั่วโลกมีคนพิการอยู่ 16 เปอร์เซ็นต์หรือ 1,300 ล้านคน และคนพิการมีความยากลำบากในการเดินทางมากกว่าคนทั่วไปถึง 15 เท่า ถึงภาคส่วนจึงต้องผสานพลัง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เข้าถึง และใช้ประโยชน์ได้ กระทรวงการพัฒนาสังคมและความมั่นคงของมนุษย์ ร่วมกับสมาคมสภาคนพิการ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คือ ส่งเสริมการเป็นผู้นำคนพิการ เพื่ออนาคตที่ครอบคุลมและยั่งยืน โดยคำนึงถึงการเข้าถึงและรองรับคนพิการทุกประเภทอย่างทั่วถึงในการเข้าร่วมงาน โดยสานต่อการขับเคลื่อนเพื่อให้คนพิการ มีความมั่นคงในชีวิต และสวัสดิการที่เหมาะสม ผ่านนโยบาย 5x5 ผ่านวิกฤติประชากร ยุทธศาสตร์ที่ 4 สร้างโอกาสคุณค่าคนพิการ มุ่งผลักดันสร้างนวัตกรรมการพัฒนาให้เกิดงานตามพันธกิจด้านคนพิการ ภายใต้เป้าหมายการพัฒนาประเทศ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ร่วมเป็นส่วนหนึ่ง ในการสนับสนุนและส่งเสริมให้คนพิการสามารถเข้าถึงสิทธิสวัสดิการ และดำรงชีวิตอิสระได้อย่างเท่าเทียม</w:t>
      </w:r>
    </w:p>
    <w:p>
      <w:pPr>
        <w:pStyle w:val="BodyText"/>
      </w:pPr>
      <w:r>
        <w:t xml:space="preserve">(คุณลักษมี) ขอเสียงปรบมือดัง ๆ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เปิดโอกาสในการสร้างสรรค์และการพัฒนาประเทศนะครับคนพิการคือทรัพยากรมนุษย์ที่สำคัญมีคุณค่าอย่างยิ่งที่จะร่วมกันขับเคลื่อนทั้งเศรษฐกิจ ทั้งฐานระบบความคิด ความรู้ และนวัตกรรมต่าง ๆ ที่เกิดขึ้น เพราะคนพิการไม่ใช่ภาระของสังคมครับ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ส่งเสริม และสร้างพลังให้กับคนพิการทั่วประเทศด้วยค่ะ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นะครับ โดยในวันนี้นะครับ เราจะมีภาพรอยยิ้มนะครับ ภาพของความสุข และบริษัท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ขออนุญาตเรียนเชิญท่านรองอธิบดีกรมส่งเสริมและพัฒนาคุณภาพชีวิต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แน่นอนนะครับ บริษัทที่ผมได้นำเรียนไปข้างต้นนะครับคือ Central Group ขอเสียงปรบมือให้ Central Group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ท่างประธานเจ้าหน้าที่บริหาร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รับ ผู้ช่วยกรรมการผู้จัดการใหญ่อาวุโสฝ่ายทรัพยากรบุคคล บริษัท เซ็นทรัล เรสตอรองส์ กรุ๊ป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ผู้อำนวยการฝ่ายทรัพยากรบุคคล บริษัท เซ็นทารา แมนเนจเม้นท์ เฮดควอเตอร์ จำกัดค่ะ ที่จะขึ้นมามอบรถเข็นนั่งสำหรับคนพิการในครั้งนี้ด้วยค่ะ ขอเสียงปรบมือให้กับทุกท่าน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ดำรงชีวิตได้อย่างอิสระ มีส่วนร่วมทางสังคมได้เต็มศักยภาพ ด้วยความร่วมมือของทุกภาคส่วน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อีกหนึ่งวิธีที่เราอยากจะแสดงให้เห็นศักยภาพวันนี้ทั้งหน่วยงานภาคีเครือข่าย ภาครัฐ และเอกชนพร้อมแล้วค่ะ ที่จะสนับสนุนเต็มกำลัง และศักยภาพ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ขอบพระคุณทาง Central Groupให้กับ Central Group ครับว่าทาง Central เองไม่ได้มอบแต่คนพิการแต่ทุกส่วนงานของกระทรวง พม. ได้รับการสนับสนุน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กับหน่วยงานในหลากหลายภาคส่วน ขึ้นมารับรางวัลในปีนี้ ปี 2567 ที่จะเกิดขึ้นด้วยนะคะ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นะครับ บนเวที ก็จะมีตัวอักษรที่จะขึ้นเป็น Captions ที่ขึ้น Real-Time ตามเสียงนะครับพิธีกรพูด และสิ่งที่เกิดขึ้นบนเวทีด้วยนะครับ ต้องขอบคุณการสนับสนุนดี ๆ แบบนี้ด้วยนะครับ</w:t>
      </w:r>
    </w:p>
    <w:p>
      <w:pPr>
        <w:pStyle w:val="BodyText"/>
      </w:pPr>
      <w:r>
        <w:t xml:space="preserve">(คุณลักษมี)ที่ทำให้การสื่อสารค่ะ เป็นเรื่องที่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ประเภทแรกค่ะ รางวัลสถานที่ที่เอื้อต่อคนพิการ ประจำปี2567 Accessible Place 2024 ค่ะ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ขอแสดงความยินดีด้วยนะคะ และก็ขอขอบคุณมากที่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ทุกคนครับ ขอแสดงความยินดีกับท่าอากาศยานอุดรธานี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</w:t>
      </w:r>
    </w:p>
    <w:p>
      <w:pPr>
        <w:pStyle w:val="BodyText"/>
      </w:pPr>
      <w:r>
        <w:t xml:space="preserve">(คุณเพลงรบ) ขอแสดงความยินดีกับท่านอากาศยานต่อไปค่ะ ขอแสดงความยินดี ยินดีด้วยค่ะลำดับต่อไปเราจะเข้าสู่ในประเภท ระดับดีมาก กับสถานที่ที่เอื้อต่อคนพิการ ประจำปี 2567 Accessible Place 2024 ค่ะ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ของรัฐที่จ้างงานคนพิการประจำปี 2567 ครับ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</w:t>
      </w:r>
    </w:p>
    <w:p>
      <w:pPr>
        <w:pStyle w:val="BodyText"/>
      </w:pPr>
      <w:r>
        <w:t xml:space="preserve">(คุณเพลงรบ) ขอแสดงความยินดีด้วยนะครับ ท่านต่อมาครับ ท่านชมชนก จันทร์เทศ ครับ ผู้อำนวยการสำนักงานนโยบายแรงงานนอกระบ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วรรณภา สุขคง ท่านรองอธิบดี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และขอแสดงความยินดี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รักษาราชการแทนรองเลขาธิการสำนักงานศาลรัฐธรรมนูญค่ะ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วรตญา กอบศิริกาญจน์ เลขาธิการสิทธิมนุษยชนแห่งชาติ รอง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ด้านสืบสวน สอบสวน สำนักงานปราบปรามและป้องกัน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 สิริน ชาวเพ็ชรดี รองสำนักงานผู้ตรวจการแผ่นดินค่ะลำดับถัดมาจะเป็นการประกาศรางวัลองค์กรที่ส่งเสริมการจ้างงานคนพิการ ประจำปี2567 ในระดับดีเยี่ยม ปรบมือดัง ๆให้กับ กลุ่มเซ็นทรัล ค่ะ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ยินดีด้วยนะคะ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ครับ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บริษัท ซี.พี. สหอุตสาหกรรม</w:t>
      </w:r>
    </w:p>
    <w:p>
      <w:pPr>
        <w:pStyle w:val="BodyText"/>
      </w:pPr>
      <w:r>
        <w:t xml:space="preserve">(จำกัด) ครับ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ลำดับต่อไปแสดงความยินดีกับ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ลำดับต่อไป บริษัท ซีพีพีซี จำกัด</w:t>
      </w:r>
    </w:p>
    <w:p>
      <w:pPr>
        <w:pStyle w:val="BodyText"/>
      </w:pPr>
      <w:r>
        <w:t xml:space="preserve">(มหาชน)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วทีของเรากว้าง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ขออภัยครับ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ค่ะ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</w:t>
      </w:r>
    </w:p>
    <w:p>
      <w:pPr>
        <w:pStyle w:val="BodyText"/>
      </w:pPr>
      <w:r>
        <w:t xml:space="preserve">(คุณลักษมี) ลำดับต่อไปค่ะบริษัท เซ็นทรัล เรสตอรองส์ กรุ๊ป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</w:t>
      </w:r>
    </w:p>
    <w:p>
      <w:pPr>
        <w:pStyle w:val="BodyText"/>
      </w:pPr>
      <w:r>
        <w:t xml:space="preserve">(คุณเพลงรบ) ขอแสดงควมยินดีกับบริษัท พัฒนาผู้นำเครือเจริญโภคภัณฑ์ จำกัดครับ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ครับ</w:t>
      </w:r>
    </w:p>
    <w:p>
      <w:pPr>
        <w:pStyle w:val="BodyText"/>
      </w:pPr>
      <w:r>
        <w:t xml:space="preserve">(คุณลักษมี) ลำกับต่อไป ยินดีด้วยกับบริษัท รักษาความปลอดภัย ไทยซีคอม จำกัด ค่ะ</w:t>
      </w:r>
    </w:p>
    <w:p>
      <w:pPr>
        <w:pStyle w:val="BodyText"/>
      </w:pPr>
      <w:r>
        <w:t xml:space="preserve">(คุณเพลงรบ) ขอแสดงความยินดีครับบริษัท โรงพยาบาลกรุงเทพตราด จำกัด คร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</w:t>
      </w:r>
    </w:p>
    <w:p>
      <w:pPr>
        <w:pStyle w:val="BodyText"/>
      </w:pPr>
      <w:r>
        <w:t xml:space="preserve">(คุณเพลงรบ) ขอแสดงความยินดีกับบริษัท ล็อกซเล่ย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</w:t>
      </w:r>
    </w:p>
    <w:p>
      <w:pPr>
        <w:pStyle w:val="BodyText"/>
      </w:pPr>
      <w:r>
        <w:t xml:space="preserve">(คุณเพลงรบ) ลำดับต่อไปครับ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ค่ะ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</w:t>
      </w:r>
    </w:p>
    <w:p>
      <w:pPr>
        <w:pStyle w:val="BodyText"/>
      </w:pPr>
      <w:r>
        <w:t xml:space="preserve">(คุณเพลงรบ) ลำดับต่อไปครับขอแสดงความยินดีกับ บริษัท อินเตอร์เนชั่นแนล เพ็ท ฟู้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</w:t>
      </w:r>
    </w:p>
    <w:p>
      <w:pPr>
        <w:pStyle w:val="BodyText"/>
      </w:pPr>
      <w:r>
        <w:t xml:space="preserve">(คุณเพลงรบ) วันนี้มีผู้รับรางวัล มาจากทุกจังหวัดทั่วประเทศไทยเลยนะครับ ต้องแสดงความยินดีกับทุกท่านเลย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ค่ะ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</w:t>
      </w:r>
    </w:p>
    <w:p>
      <w:pPr>
        <w:pStyle w:val="BodyText"/>
      </w:pPr>
      <w:r>
        <w:t xml:space="preserve">(คุณเพลงรบ) ขอแสดงความยินดีกับ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นะครับ จะเป็นรางวัลองค์กรส่งเสริมการจ้างงานคนพิการ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บริษัท ข้าว ซี.พี.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เดอะมอลล์กรุ๊ป จำกัด สาขาท่าพระ ครับ</w:t>
      </w:r>
    </w:p>
    <w:p>
      <w:pPr>
        <w:pStyle w:val="BodyText"/>
      </w:pPr>
      <w:r>
        <w:t xml:space="preserve">(คุณลักษมี) ลำดับต่อไป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ครับ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เพลงรบ)ลำดับต่อไป ขอแสดงความยินดีกับ บริษัท ไทยซัมมิท เคเบิ้ล แอนด์ พาร์ท จำกัด ครับ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</w:t>
      </w:r>
    </w:p>
    <w:p>
      <w:pPr>
        <w:pStyle w:val="BodyText"/>
      </w:pPr>
      <w:r>
        <w:t xml:space="preserve">(คุณเพลงรบ) บริษัทต่อไปครับบริษัท บุญรอดเอเซียเบเวอเรช จำกัด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ค่ะ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ค่ะ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ที่เราจะต้องร่วมแสดงความยินดีครับ ในบริษัทถัดมาคร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ทุกท่านคะ และในช่วงนี้ค่ะ ขออนุญาตให้ทุกท่านได้รอภาพสักครู่หนึ่ง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ไม่ได้มารับตามประกาศขอให้ท่านรับภายหลังนะครับ ขออนุญาตไม่แทรกนะครับขออภัยด้วยนะครับ เนื่องจากว่าขณะนี้ครับ เราต้องบันทึกภาพครับ ในการรับโล่รางวัล และแน่นอนครับ ความคมชัดของกล้องสามารถซูมได้ถึงโล่นะครับ ว่าโล่ตรงกับผู้รับหรือไม่ ต้องขออภัยในความผิดพลาดและล่าช้านะครับ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ทีมงานขึ้นภาพหน้าจอได้เลยนะครับ เดี๋ยวจะอ่านตามภาพหน้าจอนะ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แล้วก็ในลำดับต่อไปค่ะ ยินดีด้วยค่ะ บริษัท ซี.พี. ฟู้ดสโตร์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และลำดับถัดไปโรงแรมเซ็นทารา วอเตอร์เกต พาวิเลียน กรุงเทพฯ ค่ะในลำดับต่อไปนะคะ จะเป็นรางวัลองค์กรด้านคนพิการและองค์กรอื่นใดที่ให้บริการแก่คนพิการที่ ได้รับรองมาตรฐานฯ</w:t>
      </w:r>
    </w:p>
    <w:p>
      <w:pPr>
        <w:pStyle w:val="BodyText"/>
      </w:pPr>
      <w:r>
        <w:t xml:space="preserve">(มอพ.2554)ระดับดีมากค่ะ ยินดีด้วยนะคะ กับ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ขอเชิญ ชมรมคนพญาฮอมฮัก เมื่อสักครู่เป็นกลุ่มสมาชิกคนหูหนวก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</w:t>
      </w:r>
    </w:p>
    <w:p>
      <w:pPr>
        <w:pStyle w:val="BodyText"/>
      </w:pPr>
      <w:r>
        <w:t xml:space="preserve">(คุณเพลงรบ) เชิญเลยนะครับอันนี้เป็นชมรมคนพิการ ตำบลแม่หละ ครับ ต่อไปครับ ชมรมคนพิการตำบลวอแก้ว ครับวันนี้ตัวแทนนะครับ ก็เป็นผู้พิการทางการเคลื่อนไหว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</w:t>
      </w:r>
    </w:p>
    <w:p>
      <w:pPr>
        <w:pStyle w:val="BodyText"/>
      </w:pPr>
      <w:r>
        <w:t xml:space="preserve">(คุณเพลงรบ) ขอแสดงด้วยครับขอแสดงความยินดีกับ ชมรมคนพิการตำบลห้างฉัตร ครับซึ่งแต่ละท่านที่ขึ้นมารับรางวัลนะครับ ก็เป็นบุคคลที่ได้รับการประเมินระดับดีมาก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ทางการเคลื่อนไหว หรือทางร่างกายครับ สำหรับชมรมนี้ก่อตั้งขึ้นเมื่อปี 2555 นะ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เป็นผู้พิการคนพิการทุกประเภทครับ ก่อตั้งเมื่อปี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</w:t>
      </w:r>
    </w:p>
    <w:p>
      <w:pPr>
        <w:pStyle w:val="BodyText"/>
      </w:pPr>
      <w:r>
        <w:t xml:space="preserve">(คุณเพลงรบ) ใส่เสื้อสวยเลย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และมาในธีมผ้าไทยเช่นเดียวกัน สวยไม่แพ้กันเลยครับ ซึ่งทางชมรมเองนะครับ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</w:t>
      </w:r>
    </w:p>
    <w:p>
      <w:pPr>
        <w:pStyle w:val="BodyText"/>
      </w:pPr>
      <w:r>
        <w:t xml:space="preserve">(คุณเพลงรบ) ซึ่งมีคณะผู้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สมาคมคนตาบอดจังหวัดแม่ฮ่องสอน ค่ะ</w:t>
      </w:r>
    </w:p>
    <w:p>
      <w:pPr>
        <w:pStyle w:val="BodyText"/>
      </w:pPr>
      <w:r>
        <w:t xml:space="preserve">(คุณเพลงรบ) ขอแสดงความยินดีกับ สมาคมส่งเสริมอาชีพคนพิการจังหวัดเชียงใหม่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เห็นสบตาพิธีกร สวยครับ สวย ถ้าเป็นภาคใต้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ะบ๋า ถ้าเป็นจากทางภูเก็ตนะคะ สวยงามมาก ๆ เลย ลำดับต่อไปค่ะ สมาคมคนตาบอดจังหวัดพังงา ค่ะ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</w:t>
      </w:r>
    </w:p>
    <w:p>
      <w:pPr>
        <w:pStyle w:val="BodyText"/>
      </w:pPr>
      <w:r>
        <w:t xml:space="preserve">(คุณเพลงรบ) ยิ้มแช่มชื่นเลยนะครับ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ภาพบนเวทีว่าทุกท่านที่รับรางวัล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กำลังรับรางวัลนะครับ กับท่านอธิบดีนะครับ ขอแสดงความยินดีด้วยครับ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ของคนพิการนะครับ ตอนนี้ได้เข้ามามีส่วนร่วม รวมถึงได้รับมาตรฐานในการประเมินด้านต่าง ๆนะครับ ที่อยู่ในชมรม สมาคมเอง เป็นบุคคลที่มีคุณภาพ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สมาคมคนหูหนวกจังหวัดนครพนมนะคะ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</w:t>
      </w:r>
    </w:p>
    <w:p>
      <w:pPr>
        <w:pStyle w:val="BodyText"/>
      </w:pPr>
      <w:r>
        <w:t xml:space="preserve">(คุณเพลงรบ) ขอแสดงความยินดีกับ ชมรมบ้านสวน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</w:t>
      </w:r>
    </w:p>
    <w:p>
      <w:pPr>
        <w:pStyle w:val="BodyText"/>
      </w:pPr>
      <w:r>
        <w:t xml:space="preserve">(คุณลักษมี) ท่านน่ารักมาก ๆ เลยนะคะ ช่วยจัดตำแหน่งในการถ่ายภาพด้วย น่ารักมาก ๆ เลย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</w:t>
      </w:r>
    </w:p>
    <w:p>
      <w:pPr>
        <w:pStyle w:val="BodyText"/>
      </w:pPr>
      <w:r>
        <w:t xml:space="preserve">(คุณเพลงรบ) ส่งสัญลักษณ์แล้วนะครับ ว่า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กับโรงเรียนสุพรรณบุรีปัญญานุกูลค่ะและที่สำคัญนะคะ วันนี้ ต้องขอเสียงปรบมือด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ได้อวยยศเป็นอธิบดีที่แข็งแกร่งที่สุดแล้ว เพราะ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ภาพยนตร์สั้นไทย จากเทศกาลภาพยนตร์สั้น Focus on Ability ซึ่งในวันนี้ได้รับเกียรติจากท่านทูตฝ่ายการเมืองที่จะขึ้นมามอบรางวัลในครั้ง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ให้ความสำคัญกับการให้รางวัล กับทาง Nova disability จากทางออสเตรเลียเพื่อที่ต้องการจะเปลี่ยนแปลงมุมมองของบุคคลทั่วไปต่อผู้พิการ อย่างลูกชายของตัวของเขาเองนี่ค่ะก็ต้องติดเครื่องที่ช่วยควบคุมน้ำตาลกับตัวเองตลอดเวลา ซึ่งเขาก็อยากให้คนเข้าใจทั้งทางโรงเรียนและบริษัทห้างร้านต่าง ๆ ว่าลูกของเขาต้องใช้เครื่องนี้ตลอดเวลาเลยอยากให้ผู้คนเข้าใจค่ะ ว่าไม่ใช่แค่เพียงรายงานว่าเกิดอะไรขึ้น มีสถิติเท่าไรเท่านั้น แต่อยากจะให้เห็นคุณค่าของผู้พิการในทุก ๆ สถานะที่เขาเป็น ในทุก ๆ ที่ที่เขาไปปีนี้เรามีผู้ที่ทำหนังสั้นเกี่ยวกับผู้พิการ 8 เรื่อง จากประเทศไทย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มากกว่าสิ่งที่พวกเขาเป็น และสิ่งที่พวกเขาทำได้และสิ่งที่พวกเขานำมาสู่สังคมค่ะ ในปีนี้ได้ผู้ชนะชื่อเรื่องI can’t hear but I am hear ถึงฉันได้ยิน แต่ฉันก็ได้ยินค่ะ ขอบคุณอาจารย์ที่เป็นผู้นำเรื่องนี้เข้ามาเสนอนะคะรวมถึงนักเรียนและอาจารย์ที่ร่วมแสดงและกำกับในภาพยนตร์เรื่องนี้ด้วยต้องขอขอบคุณกับผู้ที่สร้างภาพยนตร์เรื่องอื่น ๆ ที่แสดงเกี่ยวกับผู้พิการเพราะแสดงให้เห็นถึงความสำคัญของผู้พิการในสังคมและความสามารถของผู้พิการในสังคมค่ะขอขอบคุณอีกครั้งหนึ่งค่ะ ดิฉันรู้สึกเป็นเกียรติมากที่ได้เป็นส่วนหนึ่งของงานในวันนี้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ือ และทุกท่านคะ ในวันนี้ค่ะ ท่านได้พูดถึงภาพยนตร์ที่เราจะได้มาร่วมกันรับชมและรับฟังกันนะคะ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แทบจะไม่มีเด็กมาเรียนแล้ว แล้วรับเด็กพิการ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อย่างนั้นผมฝากครูเป้าด้วยแล้วกันได้ค่ะ ผอ. อันนี้ ผอ. ไม่ทานใช่ไหมคะเป้าขอนะคะเราว่า…ดีอย่างไรนะ พูดไม่ได้ แถมยังหูหนวกอีกเออว่ะ แถมนินทาอะไรก็ไม่ได้ยินใช่ไหม // ทำงาน //ผมขอกินก่อนได้ไหม พี่ มึงจะมาดี ๆ หรือเปล่า// โต ครูบอกให้ไปเรียน // บอกครูกลับไปเลยอย่าแส่ไม่เข้าเรื่อง // เธอต้องเรียนให้จบ เธอจะได้มีอนาคตที่ดี // ปัญญาอ่อนหรือเปล่า ตัวเองยังพิการอยู่เลย ทำเป็นมาสร้างอนาคตหนูกลัว</w:t>
      </w:r>
    </w:p>
    <w:p>
      <w:pPr>
        <w:pStyle w:val="BodyText"/>
      </w:pPr>
      <w:r>
        <w:t xml:space="preserve">[เสียงดนตรี]// นี่มึงทำยอดได้แค่นี้เองเหรอวะ มัวทำอะไรอยู่วะมึงคิดว่ามึงเป็นใครวะ</w:t>
      </w:r>
    </w:p>
    <w:p>
      <w:pPr>
        <w:pStyle w:val="BodyText"/>
      </w:pPr>
      <w:r>
        <w:t xml:space="preserve">(ผู้ปกครอง) ผอ. คะผอ. ให้คนใบ้มาสอนลูกเราแบบนี้ คิดว่า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็นคนจัดการเอง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ด้วยค่ะ เป็นอีกหนึ่งภาพยนตร์ที่ได้รับชมรับฟังและรู้สึกว่ากินใจ ซาบซึ้งใจมากนะครับ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ถ่ายทอดผ่านในมุมมองของการเป็นครู ว่าวันนี้บุคคลที่สามารถที่จะสอนให้นักเรียนเป็นคนดีได้ เราไม่จำกัดค่ะสิทธิของความเท่าเทียม ปรบมือเสียงดัง ๆ ให้กับคุณครูในหนังสั้นนี้ 1 ครั้งค่ะ เยี่ยมยอดมาก ๆเลยนะคะ ทิชชู่ไหมคะ คุณม่อน</w:t>
      </w:r>
    </w:p>
    <w:p>
      <w:pPr>
        <w:pStyle w:val="BodyText"/>
      </w:pPr>
      <w:r>
        <w:t xml:space="preserve">(คุณเพลงรบ) ป่าว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มองรางวัลให้กับผู้ชนะการประกวดรางวัลชนะเลิศภาพยนตร์สั้นไทย จากเทศกาลภาพยนตร์ Focus on Abilityค่ะ ในวันนี้นะคะ เราได้รับเกียรติจากท่านรักษาทูต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เทศกาลหนังสั้นนี้นะครับ ถูกจัดขึ้นมา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และสำหรับในช่วงนี้ค่ะ จะเป็นการมอบรางวัลให้กับผู้ชนะการประกวด รางวัลชนะเลิศ รางวัลภาพยนตร์สั้นไทย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มาก ๆ ค่ะ ที่วันนี้คนไทยได้ถ่ายทอดความรู้สึก และกับสิทธิความเท่าเทียมกันในทุก ๆ สังคม ปรบมือดัง ๆ อีกครั้งค่ะ และขออนุญาตทั้ง 2 ท่านยังอยู่ด้านบนเวทีนะคะ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และพัฒนาคุณภาพชีวิตคนพิการ คณะท่านผู้บริหารจากกระทรวง พม. พร้อมทั้งคณะคุณครูและนักเรียน โรงเรียนทุ่งสง และโรงเรียนโสตศึกษานครศรีธรรมราช ขอเรียนเชิญด้านบนเวทีค่ะ ขอเรียนเชิญทุกท่านนะคะวันนี้รู้สึกยินดีและภูมิใจด้วยนะคะ ที่เราได้มีการถ่ายทอดให้เห็นอีก 1 มุมมองค่ะกับคุณครูผู้ที่จะให้ความรู้ ให้ความรักกับนักเรียน กับลูกศิษย์ วันนี้ค่ะ เราไม่จำกัดว่าจะต้องเป็นบุคคลทั่วไป แต่ว่าสิทธิการเท่าเทียมกันค่ะ ของผู้พิการ สามารถเป็นคุณครูที่ดีและเป็นแม่พิมพ์ที่ดีของประเทศไทย ในการสร้างอนาคต สร้างเยาวชนไทย ให้กับ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รวมไปถึงผลงานจาก 20 ประเทศทั่วโลกครับและแน่นอนนะครับ ว่ามีภาพยนตร์ไทย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สุดยอดมาก ๆ เลยนะคะ และนี่คืออีกหนึ่งการถ่ายทอดความรักให้กับนักเรียนไทย และให้กับ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นี่คือออีกหนึ่งสัญลักษณ์ที่แสดงความรักนะคะ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กันค่ะ ในช่วงนี้ ขออนุญาตที่จะรับฟังกันค่ะ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ทางสถานทูตออสเตรเลียนะครับ ที่เปิดโอกาสให้พวกเราได้ร่วมแสดงศักยภาพให้เราได้ร่วมถ่ายทอดในประเด็นหัวข้อความสามารถของคนพิการนะครับ ก่อนที่เราจะทำหนังเรื่องนี้นี่เราได้ไป คือ ไปสัมผัส ได้ไปพูดคุยให้ได้รับรู้ถึงความรู้สึกของคนพิการจริง ๆ ว่าเขานี่ไม่ได้ต้องการความสงสาร ไม่ได้ต้องการความเห็นอกเห็นใจแต่สิ่งที่เขาต้องการ ก็คือการให้โอกาสและความเท่าเทียม เพราะสิ่งที่เขาเป็นนี่ มันไม่ใช่สิ่งที่เป็นข้อบกพร่อง คนผิวดำ คนผิวขาวไม่ใช่เป็นผู้พิการ เราคือ… มันคือความแตกต่าง มันคือความแตกต่าง ผม… ผมต่ำคุณสูง อันนี้มันไม่ใช่ความพิการ มันคือความแตกต่างเช่นเดียวกัน ผมพูดไม่ได้ คุณพูดได้ นี่คือความแตกต่าง คือ อยากให้เข้าใจว่าเราก็มีความสามารถอย่าโฟกัสเราที่ความพิการ Dont focus on DISABILITY Focus on Ability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ขอบคุณท่านอธิบดีกรมส่งเสริมและพัฒนาคุณภาพชีวิตคนพิการอีกหนึ่งครั้งด้วยนะคะ วันนี้ค่ะ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ผู้บริหารกระทรางการพัฒนาสังคมและความมั่นคงของมนุษย์ รวมถึงวันนี้ครับ มีผู้นำ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ก็เรียกได้ว่าสมบูรณ์แบบ มีความสุข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เจอกันครับ สำหรับภาพยนตร์เมื่อสักครู่นี้ คนที่สนใจสามารถไปดูได้นะครับ ในบูธ Audio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สวัสดีค่ะ</w:t>
      </w:r>
    </w:p>
    <w:p>
      <w:pPr>
        <w:pStyle w:val="BodyText"/>
      </w:pPr>
      <w:r>
        <w:t xml:space="preserve">[เสียงดนตรี] - 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เดี๋ยวต้องขออนุญาตซ้อม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เพราะว่ามาเช้าแล้ว ปรากฏว่าพอเดินเข้ามาในงานทุกท่านครับ รวมถึงสมาคม ชมรมที่เกี่ยวข้องกับคนพิการ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วันคนพิการสากลของประเทสไทยด้วย ก็ขอสวัสดี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นำเสนอค่ะ ของกิจกรรมภาพรวมของวันนี้ผ่านทางช่องทางแฟนเพจ Facebook นอกจากนี้ยังมีกิจกรรมโซนด้านหน้าการถ่ายทอดสดค่ะ ผ่านทางช่องทางแฟนเพจ Facebook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ของเครือข่ายในการจัดแสดงผลงานทางวิชาการนะครับ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รวมถึงโซนต่าง ๆ นะครับ ที่เป็นโซนนิทรรศการพื้นที่ที่น่าสนใจ ปีนี้เป็นปีแรกครับ คุณหลุยส์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ขอบคุณนะครับ แวะมาได้อีกนะครับ นอกจากนี้นะครับ ยังมีจริง ๆ ในตอนนี้ค่ะ คุณม่อนคะ การให้ความเท่าเทียมและสิทธิของความเท่าเทียมกันค่ะ โดยที่สำคัญนะคะทางท่านวราวุธ ท่านได้เราอยากจะให้ผู้ที่มีความบกพร่องทางการมองเห็น ได้เห็นของการเป็นมนุษย์พร้อม ๆ กันด้วย เพราะฉะนั้น นอกจาก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ไปร่วมงาน และมีปาถกฐาพิเศษด้วย กับสิทธิความเท่าเทียม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างกระทรวง พม. โดยท่านรัฐมนตรีได้ทำบันทึกหรือบันทึกความตกลง MOU ให้คนพิการเข้าสวนสัตว์ก็จะมีเป็นออกแบบเพื่อผู้ที่พิการส์ ผู้ดูแล ผู้ติดตามคนพิการก็เข้าฟรีด้วย ฝากประชาสัมพันธ์ด้วยนะครับ สำหรับสวนสัตว์ทั้ง 6 แห่ง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ผู้บกพร่องทุก ๆ ประเภทได้ไปเข้าชม และ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กดไลก์ กดแชร์ กดคอมเมนต์นะครับ ทักทายพูดคุยกันเข้ามา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</w:t>
      </w:r>
    </w:p>
    <w:p>
      <w:pPr>
        <w:pStyle w:val="BodyText"/>
      </w:pPr>
      <w:r>
        <w:t xml:space="preserve">(พิธีกรชาย) แน่นอนนะครับ ว่าถ้าเข้าไปแล้วกิจกรรมที่เราจัดการขึ้น เราก็จะมีเผยแพร่ประชาสัมพันธ์ใน FanpageFacebook แล้วค่ะ สำหรับบุคคลทั่วไป มีความสนใจกับกิจกรรมงานต่าง ๆ ของเรานะคะ อย่างเช่นล่าสุดนี้ค่ะนะคะ ที่เราอยากให้ทุก ๆ ท่านไปกดติดตามกันด้วยนะคะ นอกจากออกบูธกิจรรมด้วย ที่ MBK Center มีการจำหน่าย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ทางกรมส่งเสริมนะคะ สตรีและคนชราค่ะ ได้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ทั้ง 2 ช่วงเลยนะครับ ตอนเช้าก็มีการมอบรางวัลด้วยสำหรับองค์กรด้านคนพิการนะครับ แน่นอน ท่านรัฐมนตรีหญิงสุดสวยของเราวันนี้ ก็มีบันทึกเทป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คำปราศรัยนะครับ หรือสาส์นที่ท่านอยากจะบอกพี่น้องคนพิการค่ะ ที่จะมาเป็นผู้ทำการมอบรถเข็นให้กับ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บคุณภาพชีวิตนะคะ ที่วันนี้ได้รับเกียรติจากทางกลุ่มเซ็นทรัลนะครับ ท่านโชคชัย  วิเชียรชัยยะ ครับ ท่านก็มามอบและก็มาบอกว่าอยากให้งานนี้เป็นงานที่ทุกคน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ยิ้มแย้ม คนที่เข้าร่วมยิ้มแย้ม คึกคัก วันนี้หากมีการดูแลที่หากจะล่าช้าและขาดตกบกพร่องไป ต้องขออภัยแทนเจ้าหน้าที่ทุก ๆ ท้านนะครับ พี่น้อง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แต่งกายด้วยสีสัน เฉดสีชมพู สดใส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สั้นในเทศกาลภาพยนตร์ Focus on Ability ซึ่งวันนี้ได้รับเกียรติจากทูตฝ่ายการเมืองมาเป็นผู้มอบรางวัลให้กับผู้ที่ชนะเลิศในประเภทต่าง ๆ นะคะ รวมทั้งค่ะ ประเทศไทยได้มีกับผลงานด้วยนะคะ ซึ่งจะเป็นภาพยนตร์ประเทศมาก ๆ อยู่ประมาณ 20 ประเทศทั่วโลก และ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กับการประกวดในครั้งนี้นะคะ มีกับการประกวดหลายผู้ที่ส่งเข้าประกวดมีคุณภาพและมีคุณค่า น่าสนใจทุกชิ้นงานเลย แต่วันนี้เป็นชิ้นงาน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เกณฑ์สูงสุด นะครับ</w:t>
      </w:r>
    </w:p>
    <w:p>
      <w:pPr>
        <w:pStyle w:val="BodyText"/>
      </w:pPr>
      <w:r>
        <w:t xml:space="preserve">(พิธีกรหญิง) ได้ค่ะ และจะมีเป็นภาพยนตร์ให้กับคุณผู้ชมได้รับชมกันด้วยกับผู้ที่ได้รับการโหวตเกณฑ์คะแนนสูงที่สุดดังนั้นแล้ว ขอใช้คำว่า ผู้ที่ได้รับรับประทานอาหาร ขออนุญาตประชาสัมพันธ์แจ้งล่วงหน้าเลยนะคุณม่อนนะ โดยที่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นะคะ รวมทั้งค่ะ ในช่วงตอนกลางวัน เราจะมีจุด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80 เหมือนตัวเลขจะเยอะ แต่วันนี้ผู้พิการ ผู้ที่ดูแลคนพิการเยอะกว่า 80 แน่นอนครับ ขอสงวนให้กับผู้ที่อาจจะไม่สะดวกเดินทางไปรับประทาน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คนพิการนะครับ ที่มีความยากลำบากในการเดินทางไปอีกฟากฝั่งหนึ่งหรือเจ้าหน้าที่ทาง พก. เอง ดูแลตลอดทั้งเส้นทาง อยากให้ท่านนะครับ ได้ฟังคำแนะนำของเจ้าหน้าที่นะครับ ปฏิบัติตามอย่าเถลไถลไปดูมอเตอร์โชว์ เพราะว่าเจ้าหน้าที่ของเราไปอย่างไร มีเจ้าหน้าที่ครับ ไม่ว่าจะมี Organize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งานที่โซนด้านบนแล้วนะคะ โซนด้านหน้ายังมีนิทรรศการ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ตอนนี้ค่ะ กิจกรรมอีกหนึ่งจุดที่สำคัญ นอกจากเดินชมนะคะ ก็เดี๋ยวไปรับประทานและไปสอบถามอะไรเพิ่มเติมได้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แวบ ๆ นะคะ มีผลิตภัณฑ์นมเมจิมาแจกให้ด้วยจะมอบซิมฟรีให้ทุกท่านได้นำไปใช้อินเทอร์เน็ต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นะครับ กสทช. นะครับ มาเปิดบูธ แล้วก็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อื่น ๆ ด้วยนะคะ ช่วงนี้ใกล้เทศกาลปีใหม่แล้วนะคะ ดิฉันแอบเห็นมีบูธหนึ่งอยู่โซนด้านหน้าที่ยังไม่มีบัตรคนพิการ ผมเชื่อว่าวันนี้พกมาสีแดง สีเขียว สวยมาก ๆ เลยนะคะ อยากให้ลองรับชมกันด้วย ก็จะเป็นผลงานจากผู้สูงอายุ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เป็นตะกร้าสาน ลวดลายคริสต์มาสแต่ผมคิดว่า พี่ ๆ กสทช. ใจดีแหละท่านใดที่ลืมพกบัตรมา มีรูปถ่ายหรือหลักฐานอื่นใดนำแจ้ง หรือนำโชว์เจ้าหน้าที่ได้เลยครับ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อีกสักครู่หนึ่งค่ะ ตามกำหนดการ จะอยู่ที่ประมาณ9.30 น. ค่ะ กับในช่วงพิธีการจะเริ่มต้นขึ้นณ ขณะนี้บริเวณโซนด้านนอก ถ่ายรูปได้เลย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อข่ายให้ทุกท่านสามารถไปรับชมกันได้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นะคะ รวมทั้งค่ะ ยังมีโซนนิทรรศการและโซนภาคีเครืแชร์คลิปกับในช่วงของงานในพิธีของเรา ให้กับ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ทุกข้อมูลข่าวสารและทุก ๆ ความเคลื่อนไหว ท่านสามารถ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ขอแจ้งไปยังท่านที่อยากได้ภาพสวย ๆ ท่านที่อยากได้ภาพสวย ๆ นะครับ เราจะมีบริเวณQR Code สแกนปุ๊บท่านไปเลือกรูปของท่านได้เลย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มส่งเสริมและพัฒนาคุณภาพชีวิตคนพิการ หรือ พก. ก็ถ่าย QR Code ไว้แล้วไปโหลดภายหลังครับ เน้นย้ำครับพื้นที่ด้านหน้านี้นะครับ ให้กับช่างภาพของก็สามารถติดตาม Fanpage Facebook ของกรเอาล่ะค่ะ เดี๋ยวช่วงนี้ขออนุญาตไปชิมนมเมจิ แล้วก็ไปเดิมชมโซนด้านหน้า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See You ค่ะ</w:t>
      </w:r>
    </w:p>
    <w:p>
      <w:pPr>
        <w:pStyle w:val="BodyText"/>
      </w:pPr>
      <w:r>
        <w:t xml:space="preserve">(คุณเพลงรบ) ขอพักเวทีสักครู่ครับกำลังจะเริ่มต้นในอีกสักครู่ ในขณะนี้ ขอเรียนเชิญ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กับในงานวันคนพิการสากล ประจำปี 2567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กำลังจะเริ่มต้นในอีกสักครู่ ขอเรียนเชิญแขกผู้มีเกียรติประกาศประชาสัมพันธ์ค่ะ ผู้ที่ทำกระเป๋าหรือสิ่งของ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สามารถติดต่อขอรับคืนได้ ที่เจ้าหน้าที่รับลงทะเบียนค่ะ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ที่เอื้อต่อคนพิการนะครับ รวมถึงบุคคล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ที่ร่วมแสดงความยินดีกับผู้ที่ได้รับรางวัล ไม่ว่าจะเป็นองค์กรท่านหันหน้ามาที่เวทีครับ เดี๋ยวจะมีเจ้าหน้าที่ดูแลครับทั้งขึ้นและลงเลยนะครับ ส่วนภาพสวย ๆช็อตเด็ด ๆ นะครับ เรามีทีมงานคุณภาพขออนุญาตซักซ้อมนะครับ สำหรับท่านที่ขึ้นรับรางวัลนะครับ เราจะขึ้นซ้ายมือของพิธีกรนะครับเพื่อบันทึกภาพครับ</w:t>
      </w:r>
    </w:p>
    <w:p>
      <w:pPr>
        <w:pStyle w:val="BodyText"/>
      </w:pPr>
      <w:r>
        <w:t xml:space="preserve">(คุณลักษมี) สแกนง่าย ๆ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บันทึกภาพให้เรียบร้อยแล้ว ท่านไม่ต้องลุกออกมาบริเวณด้านหน้าช่องทาง Fanpage Facebook ของทางกรมนะคะ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Qr Code ได้ หรือว่าง่ายไปกว่านั้นค่ะ ผ่านทางกรมส่งเสริมและพัฒนาคุณภาพชีวิตคนพิการ ท่านจะได้รับชม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Facebook Fanpage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ครับผม และก็ลงฝั่งนี้นะครับ ขึ้นอีกฝั่งและลง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เดี๋ยวเราจะนำพาทุกท่าน เข้าสู่พิธีการอีกสักครู่หนึ่งค่ะ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ตั้งแต่เมื่อวาน ทราบมาว่าเก็บทุกรายละเอียดถึงการเปิดงานวันคนพิการ แน่นอนครับว่า ส่วนกลางจัดในวั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พี่น้องคนพิการนั้นแสดงถึงศักยภาพตามสิทธิ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เราจะมาร่วมกันแสดงสัญลักษณ์ให้เห็นว่าประชาสัมพันธ์อีกครั้ง ว่ารบกวนทุกท่านประจำ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จะนำพาทุกท่านเข้าสู่ในช่วงพิธีการ รบกวน</w:t>
      </w:r>
    </w:p>
    <w:p>
      <w:pPr>
        <w:pStyle w:val="BodyText"/>
      </w:pPr>
      <w:r>
        <w:t xml:space="preserve">(คุณเพลงรบ)คนพิการ ท่าน โชคชัย วิเชียรชัยยะ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พี่น้องคนพิการ ผู้ดูแลคนพิการ ที่มาร่วมงานวันคนพิการ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ท่านนายกสมาคมคนพิการ วันนี้มาทุกประเภทเลยนะครับ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กระทรววง พม. นะครับ ที่ให้ความสำคัญในงานวันนี้เสมอมานะครับ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เพลงรบ ฐิติกุลดิลก ครับ ผู้ประกาศข่าว ช่อง 7HD ครับจังหวัดต่าง ๆ ก็ยังจัดด้วย บรรยากาศในจังหวัดต่าง ๆ ก็คึกคักเช่นกัน ตอนนี้ผมอยากนำเรียนคนตาบอดว่าห้องประชุมของเราเป็นห้องที่ใหญ่นะครับ ว่าหลังจากที่ส่วนกลางจัดงานคนพิการสากลนี่เป็นสิบ ๆ จุดเลย และคนที่นั่งนะครับหลักร้อยหลักพัน แน่นมาก ๆ นะครับ ขอต้อนรับและเดี๋ยวเราร่วมปรบมือให้วันคนพิการดัง ๆ กันเลยครับมาก มีเป็นไฟที่สวยสมาคมสภาคนพิการทุกประเภท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</w:t>
      </w:r>
    </w:p>
    <w:p>
      <w:pPr>
        <w:pStyle w:val="BodyText"/>
      </w:pPr>
      <w:r>
        <w:t xml:space="preserve">(คุณเพลงรบ) และงานนี้วันนี้นะคะ เรามีกับกิจกรรมต่าง ๆ มากมายที่เกิดขึ้นทั้งภาคเช้า และสำหรับในช่วงภาคบ่ายด้วยนะคะ รวมทั้งการลงนามบันทึกความเข้าใจ การนำร่องโครงการ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[ภาษาต่างประเทศ]นะคะ อยากจะปรบมือดัง ๆ ให้กับท่านอีก 1 ครั้งได้ไหมคะเราจะขอเชิญทุกท่านรับชมและรับฟังครับ วีดิทัศน์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แห่งความเข้าใจคนพิการโดยคำนึงถึงศักดิ์ศรีความเป็นมนุษและเสมอภาคกับคนทั่วไป องค์การอนามัยทั่วโลกมีคนพิการอยู่ 16 เปอร์เซ็นต์คนพิการ ได้มีส่วนร่วมในสังคมอย่างสร้างสรรค์มากกว่าคนทั่วไปถึง 15 เท่า ถึงภาคส่วนจึงต้องผสานพลัง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หรือ 1,300 ล้านคน และคนพิการมีความยากลำบากในการเดินทางและความมั่นคงของมนุษย์ ร่วมกับสมาคมสภาคนพิการ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เข้าถึง และใช้ประโยชน์ได้ กระทรวงการพัฒนาสังคมที่ครอบคุลมและยั่งยืน โดยคำนึงถึงการเข้าถึงและรองรับคนพิการทุกประเภทอย่างทั่วถึงในการเข้าร่วมงาน โดยสานต่อการขับเคลื่อนคือ ส่งเสริมการเป็นผู้นำคนพิการ เพื่ออนาคตที่เหมาะสม ผ่านนโยบาย 5x5 ผ่านวิกฤติประชากร ยุทธศาสตร์ที่ 4 สร้างโอกาสคุณค่าคนพิการ มุ่งผลักดันสร้างเพื่อให้คนพิการ มีความมั่นคงในชีวิต และสวัสดิการด้านคนพิการ ภายใต้เป้าหมายการพัฒนาประเทศ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นวัตกรรมการพัฒนาให้เกิดงานตามพันธกิจและส่งเสริมให้คนพิการสามารถเข้าถึงสิทธิสวัสดิการ และดำรงชีวิตอิสระได้อย่างเท่าเทียมร่วมเป็นส่วนหนึ่ง ในการสนับสนุน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เปิดโอกาสในการสร้างสรรค์และการพัฒนาประเทศนะครับคนพิการคือทรัพยากรมนุษย์ที่สำคัญ</w:t>
      </w:r>
    </w:p>
    <w:p>
      <w:pPr>
        <w:pStyle w:val="BodyText"/>
      </w:pPr>
      <w:r>
        <w:t xml:space="preserve">(คุณลักษมี) ขอเสียงปรบมือดัง ๆต่าง ๆ ที่เกิดขึ้น เพราะคนพิการไม่ใช่ภาระของสังคมครับ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มีคุณค่าอย่างยิ่งที่จะร่วมกันขับเคลื่อนทั้งเศรษฐกิจ ทั้งฐานระบบความคิด ความรู้ และนวัตกรรม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ส่งเสริม และสร้างพลังให้กับคนพิการทั่วประเทศด้วยค่ะรอยยิ้มนะครับ ภาพของความสุข และบริษัท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นะครับ โดยในวันนี้นะครับ เราจะมีภาพขออนุญาตเรียนเชิญท่านรองอธิบดีกรมส่งเสริมและพัฒนาคุณภาพชีวิต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คือ Central Group ขอเสียงปรบมือให้ Central Group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แน่นอนนะครับ บริษัทที่ผมได้นำเรียนไปข้างต้นนะครับ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รับ ผู้ช่วยกรรมการผู้จัดการใหญ่อาวุโสฝ่ายทรัพยากรบุคคล บริษัท เซ็นทรัล เรสตอรองส์ กรุ๊ปท่างประธานเจ้าหน้าที่บริหารผู้อำนวยการฝ่ายทรัพยากรบุคคล บริษัท เซ็นทารา แมนเนจเม้นท์ เฮดควอเตอร์ จำกัดค่ะ ที่จะขึ้นมามอบรถเข็นนั่งสำหรับคนพิการในครั้งนี้ด้วยค่ะ ขอเสียงปรบมือให้กับทุกท่าน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ดำรงชีวิตได้อย่างอิสระ มีส่วนร่วมทางสังคมได้เต็มศักยภาพ ด้วยความร่วมมือของทุกภาคส่วน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อีกหนึ่งวิธีที่เราอยากจะแสดงให้เห็นศักยภาพวันนี้ทั้งหน่วยงานภาคีเครือข่าย ภาครัฐ และเอกชนพร้อมแล้วค่ะ ที่จะสนับสนุนเต็มกำลัง และศักยภาพ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ขอบพระคุณทาง Central Groupให้กับ Central Group ครับว่าทาง Central เองไม่ได้มอบแต่คนพิการ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แต่ทุกส่วนงานของกระทรวง พม. ได้รับการสนับสนุนในปีนี้ ปี 2567 ที่จะเกิดขึ้นด้วยนะคะ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กับหน่วยงานในหลากหลายภาคส่วน ขึ้นมารับรางวัลนะครับ บนเวที ก็จะมีตัวอักษรที่จะขึ้นเป็น Captions ที่ขึ้น Real-Time ตามเสียงนะครับพิธีกรพูด และสิ่งที่เกิดขึ้นบนเวทีด้วยนะครับ ต้องขอบคุณ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ที่ทำให้การสื่อสารค่ะ เป็นเรื่องที่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การสนับสนุนดี ๆ แบบนี้ด้วยนะครับ</w:t>
      </w:r>
    </w:p>
    <w:p>
      <w:pPr>
        <w:pStyle w:val="BodyText"/>
      </w:pPr>
      <w:r>
        <w:t xml:space="preserve">(คุณลักษมี)2567 Accessible Place 2024 ค่ะ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ประเภทแรกค่ะ รางวัลสถานที่ที่เอื้อต่อคนพิการ ประจำปีขอแสดงความยินดีด้วยนะคะ และก็ขอขอบคุณมากที่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ทุกคนครับ ขอแสดงความยินดีกับท่าอากาศยานอุดรธานีต่อไปค่ะ ขอแสดงความยินดี ยินดีด้วยค่ะลำดับต่อไปเราจะเข้าสู่ในประเภท ระดับดีมาก กับสถานที่</w:t>
      </w:r>
    </w:p>
    <w:p>
      <w:pPr>
        <w:pStyle w:val="BodyText"/>
      </w:pPr>
      <w:r>
        <w:t xml:space="preserve">(คุณเพลงรบ) ขอแสดงความยินดีกับท่านอากาศยาน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ที่เอื้อต่อคนพิการ ประจำปี 2567 Accessible Place 2024 ค่ะของรัฐที่จ้างงานคนพิการประจำปี 2567 ครับ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ด้วยนะครับ ท่านต่อมาครับ ท่านชมชนก จันทร์เทศ ครับ ผู้อำนวยการสำนักงานนโยบายแรงงานนอกระบ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และขอแสดงความยินดี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วรรณภา สุขคง ท่านรองอธิบดีกรมส่งเสริมและพัฒนาคุณภาพชีวิตคนพิการค่ะสำนักงานศาลรัฐธรรมนูญค่ะ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รักษาราชการแทนรองเลขาธิการให้กับท่านวรตญา กอบศิริกาญจน์ เลขาธิการสิทธิมนุษยชนแห่งชาติ รอง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 สิริน ชาวเพ็ชรดี รองสำนักงานผู้ตรวจการแผ่นดินค่ะด้านสืบสวน สอบสวน สำนักงานปราบปรามและป้องกันรางวัลองค์กรที่ส่งเสริมการจ้างงานคนพิการ ประจำปี2567 ในระดับดีเยี่ยม ปรบมือดัง ๆให้กับ กลุ่มเซ็นทรัล ค่ะลำดับถัดมาจะเป็นการประกาศ</w:t>
      </w:r>
    </w:p>
    <w:p>
      <w:pPr>
        <w:pStyle w:val="BodyText"/>
      </w:pPr>
      <w:r>
        <w:t xml:space="preserve">(คุณลักษมี) ยินดีด้วยนะคะ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บริษัท ซี.พี. สหอุตสาหกรรม</w:t>
      </w:r>
    </w:p>
    <w:p>
      <w:pPr>
        <w:pStyle w:val="BodyText"/>
      </w:pPr>
      <w:r>
        <w:t xml:space="preserve">(จำกัด) ครับลำดับต่อไปแสดงความยินดีกับ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ลำดับต่อไป บริษัท ซีพีพีซี จำกัด</w:t>
      </w:r>
    </w:p>
    <w:p>
      <w:pPr>
        <w:pStyle w:val="BodyText"/>
      </w:pPr>
      <w:r>
        <w:t xml:space="preserve">(มหาชน)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เวทีของเรากว้าง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ขออภัยครับค่ะ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บริษัท เซ็นทรัล เรสตอรองส์ กรุ๊ป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คุณลักษมี) ลำดับต่อไปค่ะ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บริษัท พัฒนาผู้นำเครือเจริญโภคภัณฑ์ จำกัดครับ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</w:t>
      </w:r>
    </w:p>
    <w:p>
      <w:pPr>
        <w:pStyle w:val="BodyText"/>
      </w:pPr>
      <w:r>
        <w:t xml:space="preserve">(คุณเพลงรบ) ขอแสดงควมยินดีกับ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</w:t>
      </w:r>
    </w:p>
    <w:p>
      <w:pPr>
        <w:pStyle w:val="BodyText"/>
      </w:pPr>
      <w:r>
        <w:t xml:space="preserve">(คุณลักษมี) ลำกับต่อไป ยินดีด้วยกับบริษัท รักษาความปลอดภัย ไทยซีคอม จำกัด ค่ะครับบริษัท โรงพยาบาลกรุงเทพตราด จำกัด คร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</w:t>
      </w:r>
    </w:p>
    <w:p>
      <w:pPr>
        <w:pStyle w:val="BodyText"/>
      </w:pPr>
      <w:r>
        <w:t xml:space="preserve">(คุณเพลงรบ) ขอแสดงความยินดีครับบริษัท ล็อกซเล่ย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</w:t>
      </w:r>
    </w:p>
    <w:p>
      <w:pPr>
        <w:pStyle w:val="BodyText"/>
      </w:pPr>
      <w:r>
        <w:t xml:space="preserve">(คุณเพลงรบ) ขอแสดงความยินดีกับ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ค่ะขอแสดงความยินดีกับ บริษัท อินเตอร์เนชั่นแนล เพ็ท ฟู้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</w:t>
      </w:r>
    </w:p>
    <w:p>
      <w:pPr>
        <w:pStyle w:val="BodyText"/>
      </w:pPr>
      <w:r>
        <w:t xml:space="preserve">(คุณเพลงรบ) ลำดับต่อไปครับทุกจังหวัดทั่วประเทศไทยเลยนะครับ ต้องแสดงความยินดีกับทุกท่านเลย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</w:t>
      </w:r>
    </w:p>
    <w:p>
      <w:pPr>
        <w:pStyle w:val="BodyText"/>
      </w:pPr>
      <w:r>
        <w:t xml:space="preserve">(คุณเพลงรบ) วันนี้มีผู้รับรางวัล มาจากค่ะ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ขอแสดงความยินดีกับ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นะครับ จะเป็นรางวัลองค์กรส่งเสริมการจ้างงานคนพิการ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บริษัท ข้าว ซี.พี. จำกัด ครับ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</w:t>
      </w:r>
    </w:p>
    <w:p>
      <w:pPr>
        <w:pStyle w:val="BodyText"/>
      </w:pPr>
      <w:r>
        <w:t xml:space="preserve">(คุณเพลงรบ) ลำดับต่อไป ขอแสดงความยินดีกับ</w:t>
      </w:r>
    </w:p>
    <w:p>
      <w:pPr>
        <w:pStyle w:val="BodyText"/>
      </w:pPr>
      <w:r>
        <w:t xml:space="preserve">(คุณลักษมี) ลำดับต่อไป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ยินดีกับ บริษัท เดอะมอลล์กรุ๊ป จำกัด สาขาท่าพระ ครับ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เพลงรบ)ครับ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ลำดับต่อไป ขอแสดงความยินดีกับ บริษัท ไทยซัมมิท เคเบิ้ล แอนด์ พาร์ท จำกัด ครับ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</w:t>
      </w:r>
    </w:p>
    <w:p>
      <w:pPr>
        <w:pStyle w:val="BodyText"/>
      </w:pPr>
      <w:r>
        <w:t xml:space="preserve">(คุณเพลงรบ) ลำดับต่อไปบริษัท บุญรอดเอเซียเบเวอเรช จำกัด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บริษัทต่อไปครับ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ค่ะ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ค่ะ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</w:t>
      </w:r>
    </w:p>
    <w:p>
      <w:pPr>
        <w:pStyle w:val="BodyText"/>
      </w:pPr>
      <w:r>
        <w:t xml:space="preserve">(คุณเพลงรบ) ขอแสดงความยินดีกับ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ที่เราจะต้องร่วมแสดงความยินดีครับ ในบริษัทถัดมาคร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ในช่วงนี้ค่ะ ขออนุญาตให้ทุกท่านได้รอภาพสักครู่หนึ่ง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ทุกท่านคะ และขออภัยด้วยนะครับ เนื่องจากว่าขณะนี้ครับ เราต้องบันทึกภาพครับ ในการรับโล่รางวัล และแน่นอนครับ ความคมชัดของกล้องสามารถซูมได้ถึงโล่นะครับ ว่าโล่ไม่ได้มารับตามประกาศขอให้ท่านรับภายหลังนะครับ ขออนุญาตไม่แทรกนะครับ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ตรงกับผู้รับหรือไม่ ต้องขออภัยในความผิดพลาดและล่าช้านะ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ทีมงานขึ้นภาพหน้าจอได้เลยนะครับ เดี๋ยวจะอ่านตามภาพหน้าจอนะครับ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แล้วก็ในลำดับต่อไปค่ะ ยินดีด้วยค่ะ บริษัท ซี.พี. ฟู้ดสโตร์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และลำดับถัดไปโรงแรมเซ็นทารา วอเตอร์เกต พาวิเลียน กรุงเทพฯ ค่ะในลำดับต่อไปนะคะ จะเป็นรางวัลองค์กรด้านคนพิการและองค์กรอื่นใดที่ให้บริ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ระดับดีมากค่ะ ยินดีด้วยนะคะ กับ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การแก่คนพิการที่ ได้รับรองมาตรฐานฯ</w:t>
      </w:r>
    </w:p>
    <w:p>
      <w:pPr>
        <w:pStyle w:val="BodyText"/>
      </w:pPr>
      <w:r>
        <w:t xml:space="preserve">(มอพ.2554)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</w:t>
      </w:r>
    </w:p>
    <w:p>
      <w:pPr>
        <w:pStyle w:val="BodyText"/>
      </w:pPr>
      <w:r>
        <w:t xml:space="preserve">(คุณเพลงรบ) เชิญเลยนะครับอันนี้เป็นชมรมขอเชิญ ชมรมคนพญาฮอมฮัก เมื่อสักครู่เป็นกลุ่มสมาชิกคนหูหนวกวันนี้ตัวแทนนะครับ ก็เป็นผู้พิการทางการเคลื่อนไหว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คนพิการ ตำบลแม่หละ ครับ ต่อไปครับ ชมรมคนพิการตำบลวอแก้ว ครับขอแสดงความยินดีกับ ชมรมคนพิการตำบลห้างฉัตร ครับซึ่งแต่ละท่านที่ขึ้นมารับรางวัลนะครับ ก็เป็นบุคคลที่ได้รับการประเมินระดับดีมาก</w:t>
      </w:r>
    </w:p>
    <w:p>
      <w:pPr>
        <w:pStyle w:val="BodyText"/>
      </w:pPr>
      <w:r>
        <w:t xml:space="preserve">(คุณเพลงรบ) ขอแสดงด้วยครับ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ับชมรมนี้ก่อตั้งขึ้นเมื่อปี 2555 นะ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ทางการเคลื่อนไหว หรือทางร่างกายครับ สำหรเป็นผู้พิการคนพิการทุกประเภทครับ ก่อตั้งเมื่อปี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</w:t>
      </w:r>
    </w:p>
    <w:p>
      <w:pPr>
        <w:pStyle w:val="BodyText"/>
      </w:pPr>
      <w:r>
        <w:t xml:space="preserve">(คุณเพลงรบ) ใส่เสื้อสวยเลย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ไม่แพ้กันเลยครับ ซึ่งทางชมรมเองนะครับ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และมาในธีมผ้าไทยเช่นเดียวกัน สวย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</w:t>
      </w:r>
    </w:p>
    <w:p>
      <w:pPr>
        <w:pStyle w:val="BodyText"/>
      </w:pPr>
      <w:r>
        <w:t xml:space="preserve">(คุณเพลงรบ) ซึ่งมีคณะผู้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เพลงรบ) ขอแสดงความยินดีกับ สมาคมส่งเสริมอาชีพคนพิการจังหวัดเชียงใหม่ ครับขอแสดงความยินดีกับ สมาคมคนตาบอดจังหวัดแม่ฮ่องสอน ค่ะ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เห็นสบตาพิธีกร สวยครับ สวย ถ้าเป็นภาคใต้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ะบ๋า ถ้าเป็นจากทางภูเก็ตนะคะ สวยงามมาก ๆ เลย ลำดับต่อไปค่ะ สมาคมคนตาบอดจังหวัดพังงา ค่ะ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เพลงรบ) ยิ้มแช่มชื่นเลยนะครับ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ภาพบนเวทีว่าทุกท่านที่รับรางวัล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กำลังรับรางวัลนะครับ กับท่านอธิบดีนะครับ ขอแสดงความยินดีด้วยครับนะครับ ที่อยู่ในชมรม สมาคมเอง เป็นบุคคลที่มีคุณภาพ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ของคนพิการนะครับ ตอนนี้ได้เข้ามามีส่วนร่วม รวมถึงได้รับมาตรฐานในการประเมินด้านต่าง ๆ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สมาคมคนหูหนวกจังหวัดนครพนมนะคะ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</w:t>
      </w:r>
    </w:p>
    <w:p>
      <w:pPr>
        <w:pStyle w:val="BodyText"/>
      </w:pPr>
      <w:r>
        <w:t xml:space="preserve">(คุณเพลงรบ) ขอแสดงความยินดีกับ ชมรมบ้านสวน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ตำแหน่งในการถ่ายภาพด้วย น่ารักมาก ๆ เลย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</w:t>
      </w:r>
    </w:p>
    <w:p>
      <w:pPr>
        <w:pStyle w:val="BodyText"/>
      </w:pPr>
      <w:r>
        <w:t xml:space="preserve">(คุณลักษมี) ท่านน่ารักมาก ๆ เลยนะคะ ช่วยจัด</w:t>
      </w:r>
    </w:p>
    <w:p>
      <w:pPr>
        <w:pStyle w:val="BodyText"/>
      </w:pPr>
      <w:r>
        <w:t xml:space="preserve">(คุณเพลงรบ) ส่งสัญลักษณ์แล้วนะครับ ว่า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และที่สำคัญนะคะ วันนี้ ต้องขอเสียงปรบมือด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กับโรงเรียนสุพรรณบุรีปัญญานุกูลค่ะได้อวยยศเป็นอธิบดีที่แข็งแกร่งที่สุดแล้ว เพราะ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ทูตฝ่ายการเมืองที่จะขึ้นมามอบรางวัลในครั้ง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ภาพยนตร์สั้นไทย จากเทศกาลภาพยนตร์สั้น Focus on Ability ซึ่งในวันนี้ได้รับเกียรติจากท่าน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ให้ความสำคัญกับการให้รางวัล กับทาง Nova disability จากทางออสเตรเลีย</w:t>
      </w:r>
    </w:p>
    <w:p>
      <w:pPr>
        <w:pStyle w:val="BodyText"/>
      </w:pPr>
      <w:r>
        <w:t xml:space="preserve">[ภาษาต่างประเทศ]ก็ต้องติดเครื่องที่ช่วยควบคุมน้ำตาลกับตัวเองตลอดเวลา ซึ่งเขาก็อยากให้คนเข้าใจทั้งทางโรงเรียนและบริษัทห้างร้านต่าง ๆ ว่าลูกของเขาต้องใช้เครื่องนี้ตลอดเวลาเพื่อที่ต้องการจะเปลี่ยนแปลงมุมมองของบุคคลทั่วไปต่อผู้พิการ อย่างลูกชายของตัวของเขาเองนี่ค่ะผู้คนเข้าใจค่ะ ว่าไม่ใช่แค่เพียงรายงานว่าเกิดอะไรขึ้น มีสถิติเท่าไรเท่านั้น แต่อยากจะให้เห็นคุณค่าของผู้พิการเลยอยากให้ปีนี้เรามีผู้ที่ทำหนังสั้นเกี่ยวกับผู้พิการ 8 เรื่อง จากประเทศไทย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ในทุก ๆ สถานะที่เขาเป็น ในทุก ๆ ที่ที่เขาไปและสิ่งที่พวกเขานำมาสู่สังคมค่ะ ในปีนี้ได้ผู้ชนะชื่อเรื่องI can’t hear but I am hear ถึงฉันได้ยิน แต่ฉันก็ได้ยินค่ะ ขอบคุณอาจารย์ที่เป็นผู้นำเรื่องนี้เข้ามาเสนอนะคะมากกว่าสิ่งที่พวกเขาเป็น และสิ่งที่พวกเขาทำได้ต้องขอขอบคุณกับผู้ที่สร้างภาพยนตร์เรื่องอื่น ๆ ที่แสดงเกี่ยวกับผู้พิการเพราะแสดงให้เห็นถึงความสำคัญของผู้พิการในสังคมและความสามารถของผู้พิการในสังคมค่ะรวมถึงนักเรียนและอาจารย์ที่ร่วมแสดงและกำกับในภาพยนตร์เรื่องนี้ด้วยเป็นเกียรติมากที่ได้เป็นส่วนหนึ่งของงานในวันนี้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ขอขอบคุณอีกครั้งหนึ่งค่ะ ดิฉันรู้สึกพูดถึงภาพยนตร์ที่เราจะได้มาร่วมกันรับชมและรับฟังกันนะคะ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ือ และทุกท่านคะ ในวันนี้ค่ะ ท่านได้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อย่างนั้นผมฝากครูเป้าด้วยแล้วกันได้ค่ะ ผอ. อันนี้ ผอ. ไม่ทานใช่ไหมคะแทบจะไม่มีเด็กมาเรียนแล้ว แล้วรับเด็กพิการเราว่า…ดีอย่างไรนะ พูดไม่ได้ แถมยังหูหนวกอีกเป้าขอนะคะก็ไม่ได้ยินใช่ไหม // ทำงาน //ผมขอกินก่อนได้ไหม พี่ มึงจะมาดี ๆ หรือเปล่าเออว่ะ แถมนินทาอะไรอย่าแส่ไม่เข้าเรื่อง // เธอต้องเรียนให้จบ เธอจะได้มีอนาคตที่ดี // ปัญญาอ่อนหรือเปล่า ตัวเองยังพิการอยู่เลย ทำเป็นมาสร้างอนาคต// โต ครูบอกให้ไปเรียน // บอกครูกลับไปเลย// นี่มึงทำยอดได้แค่นี้เองเหรอวะ มัวทำอะไรอยู่วะมึงคิดว่ามึงเป็นใครวะหนูกลัว</w:t>
      </w:r>
    </w:p>
    <w:p>
      <w:pPr>
        <w:pStyle w:val="BodyText"/>
      </w:pPr>
      <w:r>
        <w:t xml:space="preserve">[เสียงดนตรี]ผอ. ให้คนใบ้มาสอนลูกเราแบบนี้ คิดว่า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</w:t>
      </w:r>
    </w:p>
    <w:p>
      <w:pPr>
        <w:pStyle w:val="BodyText"/>
      </w:pPr>
      <w:r>
        <w:t xml:space="preserve">(ผู้ปกครอง) ผอ. คะ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็นคนจัดการเองรับชมรับฟังและรู้สึกว่ากินใจ ซาบซึ้งใจมากนะครับ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ด้วยค่ะ เป็นอีกหนึ่งภาพยนตร์ที่ได้ที่สามารถที่จะสอนให้นักเรียนเป็นคนดีได้ เราไม่จำกัดค่ะสิทธิของความเท่าเทียม ปรบมือเสียงดัง ๆ ให้กับคุณครูในหนังสั้นนี้ 1 ครั้งค่ะ เยี่ยมยอดมาก ๆถ่ายทอดผ่านในมุมมองของการเป็นครู ว่าวันนี้บุคคล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มองรางวัลให้กับผู้ชนะการประกวดรางวัลชนะเลิศภาพยนตร์สั้นไทย จากเทศกาลภาพยนตร์ Focus on Abilityเลยนะคะ ทิชชู่ไหมคะ คุณม่อน</w:t>
      </w:r>
    </w:p>
    <w:p>
      <w:pPr>
        <w:pStyle w:val="BodyText"/>
      </w:pPr>
      <w:r>
        <w:t xml:space="preserve">(คุณเพลงรบ) ป่าว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ค่ะ ในวันนี้นะคะ เราได้รับเกียรติจากท่านรักษาทูต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เทศกาลหนังสั้นนี้นะครับ ถูกจัดขึ้นมาผู้ชนะการประกวด รางวัลชนะเลิศ รางวัลภาพยนตร์สั้นไทย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และสำหรับในช่วงนี้ค่ะ จะเป็นการมอบรางวัลให้กับมาก ๆ ค่ะ ที่วันนี้คนไทยได้ถ่ายทอดความรู้สึก และกับสิทธิความเท่าเทียมกันในทุก ๆ สังคม ปรบมือดัง ๆ อีกครั้งค่ะ และ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และพัฒนาคุณภาพชีวิตคนพิการ คณะท่านผู้บริหารจากกระทรวง พม. พร้อมทั้งคณะคุณครูและนักเรียน โรงเรียนขออนุญาตทั้ง 2 ท่านยังอยู่ด้านบนเวทีนะคะด้านบนเวทีค่ะ ขอเรียนเชิญทุกท่านนะคะวันนี้รู้สึกยินดีและภูมิใจด้วยนะคะ ที่ทุ่งสง และโรงเรียนโสตศึกษานครศรีธรรมราช ขอเรียนเชิญกับคุณครูผู้ที่จะให้ความรู้ ให้ความรักกับนักเรียน กับลูกศิษย์ วันนี้ค่ะ เราไม่จำกัดว่าจะต้องเป็นบุคคลทั่วไป แต่ว่าสิทธิการเราได้มีการถ่ายทอดให้เห็นอีก 1 มุมมองค่ะและเป็นแม่พิมพ์ที่ดีของประเทศไทย ในการสร้างอนาคต สร้างเยาวชนไทย ให้กับ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เท่าเทียมกันค่ะ ของผู้พิการ สามารถเป็นคุณครูที่ดีและแน่นอนนะครับ ว่ามีภาพยนตร์ไทย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รวมไปถึงผลงานจาก 20 ประเทศทั่วโลกครับถ่ายทอดความรักให้กับนักเรียนไทย และให้กับ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สุดยอดมาก ๆ เลยนะคะ และนี่คืออีกหนึ่งการนี่คือออีกหนึ่งสัญลักษณ์ที่แสดงความรักนะคะ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ทางสถานทูตออสเตรเลียนะครับ ที่เปิดโอกาสให้พวกเราได้ร่วมแสดงศักยภาพกันค่ะ ในช่วงนี้ ขออนุญาตที่จะรับฟังกันค่ะความสามารถของคนพิการนะครับ ก่อนที่เราจะทำหนังเรื่องนี้นี่เราได้ไป คือ ไปสัมผัส ได้ไปพูดคุยให้ได้รับรู้ถึงความรู้สึกของคนพิการจริง ๆ ว่าให้เราได้ร่วมถ่ายทอดในประเด็นหัวข้อแต่สิ่งที่เขาต้องการ ก็คือการให้โอกาสและความเท่าเทียม เพราะสิ่งที่เขาเป็นนี่ มันไม่ใช่สิ่งที่เป็นข้อบกพร่อง คนผิวดำ คนผิวขาวเขานี่ไม่ได้ต้องการความสงสาร ไม่ได้ต้องการความเห็นอกเห็นใจคุณสูง อันนี้มันไม่ใช่ความพิการ มันคือความแตกต่างเช่นเดียวกัน ผมพูดไม่ได้ คุณพูดได้ นี่คือความแตกต่าง คือ อยากให้เข้าใจว่าเราก็มีความสามารถไม่ใช่เป็นผู้พิการ เราคือ… มันคือความแตกต่าง มันคือความแตกต่าง ผม… ผมต่ำs on DISABILITY Focus on Ability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อย่าโฟกัสเราที่ความพิการ Dont focuและพัฒนาคุณภาพชีวิตคนพิการอีกหนึ่งครั้งด้วยนะคะ วันนี้ค่ะ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ขอบคุณท่านอธิบดีกรมส่งเสริมสังคมและความมั่นคงของมนุษย์ รวมถึงวันนี้ครับ มีผู้นำ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ผู้บริหารกระทรางการพัฒนา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ก็เรียกได้ว่าสมบูรณ์แบบ มีความสุข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ได้นะครับ ในบูธ Audio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เจอกันครับ สำหรับภาพยนตร์เมื่อสักครู่นี้ คนที่สนใจสามารถไปดู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สวัสดีค่ะ</w:t>
      </w:r>
    </w:p>
    <w:p>
      <w:pPr>
        <w:pStyle w:val="BodyText"/>
      </w:pPr>
      <w:r>
        <w:t xml:space="preserve">[เสียงดนตรี] - 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เดี๋ยวต้องขออนุญาตซ้อมทุกท่านครับ รวมถึงสมาคม ชมรมที่เกี่ยวข้องกับคนพิการ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เพราะว่ามาเช้าแล้ว ปรากฏว่าพอเดินเข้ามาในงาน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นำเสนอค่ะ ของกิจกรรมภาพรวมของวันนี้ผ่านทางช่องทางแฟนเพจ Facebook นอกจากนี้ยังมีกิจกรรมโซนด้านหน้าวันคนพิการสากลของประเทสไทยด้วย ก็ขอสวัสดี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การถ่ายทอดสดค่ะ ผ่านทางช่องทางแฟนเพจ Facebookของเครือข่ายในการจัดแสดงผลงานทางวิชาการนะครับ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พื้นที่ที่น่าสนใจ ปีนี้เป็นปีแรกครับ คุณหลุยส์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รวมถึงโซนต่าง ๆ นะครับ ที่เป็นโซนนิทรรศการจริง ๆ ในตอนนี้ค่ะ คุณม่อนคะ การให้ความเท่าเทียมและสิทธิของความเท่าเทียมกันค่ะ โดยที่สำคัญนะคะทางท่านวราวุธ ท่านได้ขอบคุณนะครับ แวะมาได้อีกนะครับ นอกจากนี้นะครับ ยังมีของการเป็นมนุษย์พร้อม ๆ กันด้วย เพราะฉะนั้น นอกจาก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เราอยากจะให้ผู้ที่มีความบกพร่องทางการมองเห็น ได้เห็น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างกระทรวง พม. โดยท่านรัฐมนตรีได้ทำบันทึกหรือบันทึกความตกลง MOU ให้คนพิการเข้าสวนสัตว์ไปร่วมงาน และมีปาถกฐาพิเศษด้วย กับสิทธิความเท่าเทียมส์ ผู้ดูแล ผู้ติดตามคนพิการก็เข้าฟรีด้วย ฝากประชาสัมพันธ์ด้วยนะครับ สำหรับสวนสัตว์ทั้ง 6 แห่ง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ก็จะมีเป็นออกแบบเพื่อผู้ที่พิการผู้บกพร่องทุก ๆ ประเภทได้ไปเข้าชม และ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กดไลก์ กดแชร์ กดคอมเมนต์นะครับ ทักทายพูดคุยกันเข้ามา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กิจกรรมที่เราจัดการขึ้น เราก็จะมีเผยแพร่ประชาสัมพันธ์ใน FanpageFacebook แล้วค่ะ สำหรับบุคคลทั่วไป มีความสนใจกับกิจกรรมงานต่าง ๆ ของเรานะคะ อย่างเช่นล่าสุดนี้ค่ะ</w:t>
      </w:r>
    </w:p>
    <w:p>
      <w:pPr>
        <w:pStyle w:val="BodyText"/>
      </w:pPr>
      <w:r>
        <w:t xml:space="preserve">(พิธีกรชาย) แน่นอนนะครับ ว่าถ้าเข้าไปแล้วออกบูธกิจรรมด้วย ที่ MBK Center มีการจำหน่าย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นะคะ ที่เราอยากให้ทุก ๆ ท่านไปกดติดตามกันด้วยนะคะ นอกจาก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ทางกรมส่งเสริมนะคะ สตรีและคนชราค่ะ ได้ทั้ง 2 ช่วงเลยนะครับ ตอนเช้าก็มีการมอบรางวัลด้วยสำหรับองค์กรด้านคนพิการนะครับ แน่นอน ท่านรัฐมนตรีหญิงสุดสวยของเราวันนี้ ก็มีบันทึกเทป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ค่ะ ที่จะมาเป็นผู้ทำการมอบรถเข็นให้กับ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คำปราศรัยนะครับ หรือสาส์นที่ท่านอยากจะบอกพี่น้องคนพิการนะครับ ท่านโชคชัย  วิเชียรชัยยะ ครับ ท่านก็มามอบและก็มาบอกว่าอยากให้งานนี้เป็นงานที่ทุกคน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บคุณภาพชีวิตนะคะ ที่วันนี้ได้รับเกียรติจากทางกลุ่มเซ็นทรัลยิ้มแย้ม คนที่เข้าร่วมยิ้มแย้ม คึกคัก วันนี้หากมีการดูแลที่หากจะล่าช้าและขาดตกบกพร่องไป ต้องขออภัยแทนเจ้าหน้าที่ทุก ๆ ท้านนะครับ พี่น้อง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แต่งกายด้วยสีสัน เฉดสีชมพู สดใส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สั้นในเทศกาลภาพยนตร์ Focus on Ability ซึ่งวันนี้ได้รับเกียรติจากทูตฝ่ายการเมืองมาเป็นผู้มอบรางวัลให้กับผู้ที่ชนะเลิศ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ประเทศมาก ๆ อยู่ประมาณ 20 ประเทศทั่วโลก และ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ในประเภทต่าง ๆ นะคะ รวมทั้งค่ะ ประเทศไทยได้มีกับผลงานด้วยนะคะ ซึ่งจะเป็นภาพยนตร์ผู้ที่ส่งเข้าประกวดมีคุณภาพและมีคุณค่า น่าสนใจทุกชิ้นงานเลย แต่วันนี้เป็นชิ้นงาน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กับการประกวดในครั้งนี้นะคะ มีกับการประกวดหลายเกณฑ์สูงสุด นะครับ</w:t>
      </w:r>
    </w:p>
    <w:p>
      <w:pPr>
        <w:pStyle w:val="BodyText"/>
      </w:pPr>
      <w:r>
        <w:t xml:space="preserve">(พิธีกรหญิง) ได้ค่ะ และจะมีเป็นภาพยนตร์ให้กับคุณผู้ชมได้รับชมกันด้วยกับผู้ที่ได้รับการโหวตเกณฑ์คะแนนสูงที่สุด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รับประทานอาหาร ขออนุญาตประชาสัมพันธ์แจ้งล่วงหน้าเลยนะคุณม่อนนะ โดยที่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ดังนั้นแล้ว ขอใช้คำว่า ผู้ที่ได้รับ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80 เหมือนตัวเลขจะเยอะ แต่วันนี้ผู้พิการ ผู้ที่ดูแลคนพิการเยอะกว่า 80 แน่นอนครับ ขอสงวนให้กับนะคะ รวมทั้งค่ะ ในช่วงตอนกลางวัน เราจะมีจุด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ผู้ที่อาจจะไม่สะดวกเดินทางไปรับประทานหรือเจ้าหน้าที่ทาง พก. เอง ดูแลตลอดทั้งเส้นทาง อยากให้ท่านนะครับ ได้ฟังคำแนะนำของเจ้าหน้าที่นะครับ ปฏิบัติตามอย่าเถลไถลไปดูมอเตอร์โชว์ เพราะว่าเจ้าหน้าที่ของเราคนพิการนะครับ ที่มีความยากลำบากในการเดินทางไปอีกฟากฝั่งหนึ่ง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ไปอย่างไร มีเจ้าหน้าที่ครับ ไม่ว่าจะมี Organizeงานที่โซนด้านบนแล้วนะคะ โซนด้านหน้ายังมีนิทรรศการ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นะคะ ก็เดี๋ยวไปรับประทานและไปสอบถามอะไรเพิ่มเติมได้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ตอนนี้ค่ะ กิจกรรมอีกหนึ่งจุดที่สำคัญ นอกจากเดินชมจะมอบซิมฟรีให้ทุกท่านได้นำไปใช้อินเทอร์เน็ต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แวบ ๆ นะคะ มีผลิตภัณฑ์นมเมจิมาแจกให้ด้วย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อื่น ๆ ด้วยนะคะ ช่วงนี้ใกล้เทศกาลปีใหม่แล้วนะคะ ดิฉันแอบเห็นมีบูธหนึ่งอยู่โซนด้านหน้านะครับ กสทช. นะครับ มาเปิดบูธ แล้วก็สีแดง สีเขียว สวยมาก ๆ เลยนะคะ อยากให้ลองรับชมกันด้วย ก็จะเป็นผลงานจากผู้สูงอายุ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ที่ยังไม่มีบัตรคนพิการ ผมเชื่อว่าวันนี้พกมาแต่ผมคิดว่า พี่ ๆ กสทช. ใจดีแหละท่านใดที่ลืมพกบัตรมา มีรูปถ่ายหรือหลักฐานอื่นใดนำแจ้ง หรือนำโชว์เจ้าหน้าที่ได้เลยครับเป็นตะกร้าสาน ลวดลายคริสต์มาสอีกสักครู่หนึ่งค่ะ ตามกำหนดการ จะอยู่ที่ประมาณ9.30 น. ค่ะ กับในช่วงพิธีการจะเริ่มต้นขึ้นณ ขณะนี้บริเวณโซนด้านนอก ถ่ายรูปได้เลย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อข่ายให้ทุกท่านสามารถไปรับชมกันได้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แชร์คลิปกับในช่วงของงานในพิธีของเรา ให้กับ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นะคะ รวมทั้งค่ะ ยังมีโซนนิทรรศการและโซนภาคีเครื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ทุกข้อมูลข่าวสารและทุก ๆ ความเคลื่อนไหว ท่านสามารถQR Code สแกนปุ๊บท่านไปเลือกรูปของท่านได้เลย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ขอแจ้งไปยังท่านที่อยากได้ภาพสวย ๆ ท่านที่อยากได้ภาพสวย ๆ นะครับ เราจะมีบริเวณมส่งเสริมและพัฒนาคุณภาพชีวิตคนพิการ หรือ พก. ก็ถ่าย QR Code ไว้แล้วไปโหลดภายหลังครับ เน้นย้ำครับพื้นที่ด้านหน้านี้นะครับ ให้กับช่างภาพของ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เอาล่ะค่ะ เดี๋ยวช่วงนี้ขออนุญาตไปชิมนมเมจิ แล้วก็ไปเดิมชมโซนด้านหน้า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ก็สามารถติดตาม Fanpage Facebook ของกร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กำลังจะเริ่มต้นในอีกสักครู่ ในขณะนี้ ขอเรียนเชิญ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See You ค่ะ</w:t>
      </w:r>
    </w:p>
    <w:p>
      <w:pPr>
        <w:pStyle w:val="BodyText"/>
      </w:pPr>
      <w:r>
        <w:t xml:space="preserve">(คุณเพลงรบ) ขอพักเวทีสักครู่ครับ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กับในงานวันคนพิการสากล ประจำปี 2567ประกาศประชาสัมพันธ์ค่ะ ผู้ที่ทำกระเป๋าหรือสิ่งของ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กำลังจะเริ่มต้นในอีกสักครู่ ขอเรียนเชิญแขกผู้มีเกียรติ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สามารถติดต่อขอรับคืนได้ ที่เจ้าหน้าที่รับลงทะเบียนค่ะที่เอื้อต่อคนพิการนะครับ รวมถึงบุคคล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ท่านหันหน้ามาที่เวทีครับ เดี๋ยวจะมีเจ้าหน้าที่ดูแลครับทั้งขึ้นและลงเลยนะครับ ส่วนภาพสวย ๆช็อตเด็ด ๆ นะครับ เรามีทีมงานคุณภาพที่ร่วมแสดงความยินดีกับผู้ที่ได้รับรางวัล ไม่ว่าจะเป็นองค์กรเพื่อบันทึกภาพครับ</w:t>
      </w:r>
    </w:p>
    <w:p>
      <w:pPr>
        <w:pStyle w:val="BodyText"/>
      </w:pPr>
      <w:r>
        <w:t xml:space="preserve">(คุณลักษมี) สแกนง่าย ๆ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ขออนุญาตซักซ้อมนะครับ สำหรับท่านที่ขึ้นรับรางวัลนะครับ เราจะขึ้นซ้ายมือของพิธีกรนะครับช่องทาง Fanpage Facebook ของทางกรมนะคะ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บันทึกภาพให้เรียบร้อยแล้ว ท่านไม่ต้องลุกออกมาบริเวณด้านหน้ากรมส่งเสริมและพัฒนาคุณภาพชีวิตคนพิการ ท่านจะได้รับชม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Qr Code ได้ หรือว่าง่ายไปกว่านั้นค่ะ ผ่านทาง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Facebook Fanpage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ครับผม และก็ลงฝั่งนี้นะครับ ขึ้นอีกฝั่งและลง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เดี๋ยวเราจะนำพาทุกท่าน เข้าสู่พิธีการอีกสักครู่หนึ่งค่ะการเปิดงานวันคนพิการ แน่นอนครับว่า ส่วนกลางจัดในวั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ตั้งแต่เมื่อวาน ทราบมาว่าเก็บทุกรายละเอียดถึงพี่น้องคนพิการนั้นแสดงถึงศักยภาพตามสิทธิ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ประชาสัมพันธ์อีกครั้ง ว่ารบกวนทุกท่านประจำ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เราจะมาร่วมกันแสดงสัญลักษณ์ให้เห็นว่า</w:t>
      </w:r>
    </w:p>
    <w:p>
      <w:pPr>
        <w:pStyle w:val="BodyText"/>
      </w:pPr>
      <w:r>
        <w:t xml:space="preserve">(คุณเพลงรบ)จะนำพาทุกท่านเข้าสู่ในช่วงพิธีการ รบกวนคนพิการ ท่าน โชคชัย วิเชียรชัยยะ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พี่น้องคนพิการ ผู้ดูแลคนพิการ ที่มาร่วมงานวันคนพิการ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ท่านนายกสมาคมคนพิการ วันนี้มาทุกประเภทเลยนะครับ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กระทรววง พม. นะครับ ที่ให้ความสำคัญในงานวันนี้เสมอมานะครับจังหวัดต่าง ๆ ก็ยังจัดด้วย บรรยากาศในจังหวัดต่าง ๆ ก็คึกคักเช่นกัน ตอนนี้ผมอยากนำเรียนคนตาบอดว่าห้องประชุมของเราเป็นห้องที่ใหญ่เพลงรบ ฐิติกุลดิลก ครับ ผู้ประกาศข่าว ช่อง 7HD ครับเป็นสิบ ๆ จุดเลย และคนที่นั่งนะครับหลักร้อยหลักพัน แน่นมาก ๆ นะครับ ขอต้อนรับและเดี๋ยวเราร่วมปรบมือให้วันคนพิการดัง ๆ กันเลยครับนะครับ ว่าหลังจากที่ส่วนกลางจัดงานคนพิการสากลนี่สมาคมสภาคนพิการทุกประเภท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มาก มีเป็นไฟที่สวยวันนี้นะคะ เรามีกับกิจกรรมต่าง ๆ มากมายที่เกิดขึ้นทั้งภาคเช้า และสำหรับในช่วงภาคบ่ายด้วยนะคะ รวมทั้งการลงนามบันทึกความเข้าใจ การนำร่องโครงการ</w:t>
      </w:r>
    </w:p>
    <w:p>
      <w:pPr>
        <w:pStyle w:val="BodyText"/>
      </w:pPr>
      <w:r>
        <w:t xml:space="preserve">(คุณเพลงรบ) และงานนี้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[ภาษาต่างประเทศ]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เราจะขอเชิญทุกท่านรับชมและรับฟังครับ วีดิทัศน์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นะคะ อยากจะปรบมือดัง ๆ ให้กับท่านอีก 1 ครั้งได้ไหมคะ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โดยคำนึงถึงศักดิ์ศรีความเป็นมนุษและเสมอภาคกับคนทั่วไป องค์การอนามัยทั่วโลกมีคนพิการอยู่ 16 เปอร์เซ็นต์แห่งความเข้าใจคนพิการมากกว่าคนทั่วไปถึง 15 เท่า ถึงภาคส่วนจึงต้องผสานพลัง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คนพิการ ได้มีส่วนร่วมในสังคมอย่างสร้างสรรค์และความมั่นคงของมนุษย์ ร่วมกับสมาคมสภาคนพิการ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หรือ 1,300 ล้านคน และคนพิการมีความยากลำบากในการเดินทางที่ครอบคุลมและยั่งยืน โดยคำนึงถึงการเข้าถึงและรองรับคนพิการทุกประเภทอย่างทั่วถึงในการเข้าร่วมงาน โดยสานต่อการขับเคลื่อนเข้าถึง และใช้ประโยชน์ได้ กระทรวงการพัฒนาสังคมที่เหมาะสม ผ่านนโยบาย 5x5 ผ่านวิกฤติประชากร ยุทธศาสตร์ที่ 4 สร้างโอกาสคุณค่าคนพิการ มุ่งผลักดันสร้างคือ ส่งเสริมการเป็นผู้นำคนพิการ เพื่ออนาคตด้านคนพิการ ภายใต้เป้าหมายการพัฒนาประเทศ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เพื่อให้คนพิการ มีความมั่นคงในชีวิต และสวัสดิการและส่งเสริมให้คนพิการสามารถเข้าถึงสิทธิสวัสดิการ และดำรงชีวิตอิสระได้อย่างเท่าเทียมนวัตกรรมการพัฒนาให้เกิดงานตามพันธกิจ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เปิดโอกาสในการสร้างสรรค์และการพัฒนาประเทศนะครับคนพิการคือทรัพยากรมนุษย์ที่สำคัญร่วมเป็นส่วนหนึ่ง ในการสนับสนุนต่าง ๆ ที่เกิดขึ้น เพราะคนพิการไม่ใช่ภาระของสังคมครับ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</w:t>
      </w:r>
    </w:p>
    <w:p>
      <w:pPr>
        <w:pStyle w:val="BodyText"/>
      </w:pPr>
      <w:r>
        <w:t xml:space="preserve">(คุณลักษมี) ขอเสียงปรบมือดัง ๆ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มีคุณค่าอย่างยิ่งที่จะร่วมกันขับเคลื่อนทั้งเศรษฐกิจ ทั้งฐานระบบความคิด ความรู้ และนวัตกรรมรอยยิ้มนะครับ ภาพของความสุข และบริษัท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ส่งเสริม และสร้างพลังให้กับคนพิการทั่วประเทศด้วยค่ะขออนุญาตเรียนเชิญท่านรองอธิบดีกรมส่งเสริมและพัฒนาคุณภาพชีวิต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นะครับ โดยในวันนี้นะครับ เราจะมีภาพคือ Central Group ขอเสียงปรบมือให้ Central Group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รับ ผู้ช่วยกรรมการผู้จัดการใหญ่อาวุโสฝ่ายทรัพยากรบุคคล บริษัท เซ็นทรัล เรสตอรองส์ กรุ๊ปแน่นอนนะครับ บริษัทที่ผมได้นำเรียนไปข้างต้นนะครับผู้อำนวยการฝ่ายทรัพยากรบุคคล บริษัท เซ็นทารา แมนเนจเม้นท์ เฮดควอเตอร์ จำกัดค่ะ ที่จะขึ้นมามอบรถเข็นนั่งสำหรับคนพิการในครั้งนี้ด้วยค่ะ ขอเสียงปรบมือให้กับทุกท่านท่างประธานเจ้าหน้าที่บริหาร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ดำรงชีวิตได้อย่างอิสระ มีส่วนร่วมทางสังคมได้เต็มศักยภาพ ด้วยความร่วมมือของทุกภาคส่วน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อีกหนึ่งวิธีที่เราอยากจะแสดงให้เห็นศักยภาพวันนี้ทั้งหน่วยงานภาคีเครือข่าย ภาครัฐ และเอกชนพร้อมแล้วค่ะ ที่จะสนับสนุนเต็มกำลัง และศักยภาพ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ขอบพระคุณทาง Central Groupให้กับ Central Group ครับว่าทาง Central เองไม่ได้มอบแต่คนพิการ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ในปีนี้ ปี 2567 ที่จะเกิดขึ้นด้วยนะคะ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แต่ทุกส่วนงานของกระทรวง พม. ได้รับการสนับสนุนนะครับ บนเวที ก็จะมีตัวอักษรที่จะขึ้นเป็น Captions ที่ขึ้น Real-Time ตามเสียงนะครับพิธีกรพูด และสิ่งที่เกิดขึ้นบนเวทีด้วยนะครับ ต้องขอบคุณกับหน่วยงานในหลากหลายภาคส่วน ขึ้นมารับรางวัลที่ทำให้การสื่อสารค่ะ เป็นเรื่องที่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2567 Accessible Place 2024 ค่ะ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การสนับสนุนดี ๆ แบบนี้ด้วยนะครับ</w:t>
      </w:r>
    </w:p>
    <w:p>
      <w:pPr>
        <w:pStyle w:val="BodyText"/>
      </w:pPr>
      <w:r>
        <w:t xml:space="preserve">(คุณลักษมี)ขอแสดงความยินดีด้วยนะคะ และก็ขอขอบคุณมากที่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ประเภทแรกค่ะ รางวัลสถานที่ที่เอื้อต่อคนพิการ ประจำปี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ต่อไปค่ะ ขอแสดงความยินดี ยินดีด้วยค่ะลำดับต่อไปเราจะเข้าสู่ในประเภท ระดับดีมาก กับสถานที่ทุกคนครับ ขอแสดงความยินดีกับท่าอากาศยานอุดรธานี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</w:t>
      </w:r>
    </w:p>
    <w:p>
      <w:pPr>
        <w:pStyle w:val="BodyText"/>
      </w:pPr>
      <w:r>
        <w:t xml:space="preserve">(คุณเพลงรบ) ขอแสดงความยินดีกับท่านอากาศยานของรัฐที่จ้างงานคนพิการประจำปี 2567 ครับ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ที่เอื้อต่อคนพิการ ประจำปี 2567 Accessible Place 2024 ค่ะด้วยนะครับ ท่านต่อมาครับ ท่านชมชนก จันทร์เทศ ครับ ผู้อำนวยการสำนักงานนโยบายแรงงานนอกระบ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</w:t>
      </w:r>
    </w:p>
    <w:p>
      <w:pPr>
        <w:pStyle w:val="BodyText"/>
      </w:pPr>
      <w:r>
        <w:t xml:space="preserve">(คุณเพลงรบ) และขอแสดงความยินดี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</w:t>
      </w:r>
    </w:p>
    <w:p>
      <w:pPr>
        <w:pStyle w:val="BodyText"/>
      </w:pPr>
      <w:r>
        <w:t xml:space="preserve">(คุณเพลงรบ) ขอแสดงความยินดีสำนักงานศาลรัฐธรรมนูญค่ะ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วรรณภา สุขคง ท่านรองอธิบดีกรมส่งเสริมและพัฒนาคุณภาพชีวิตคนพิการค่ะให้กับท่านวรตญา กอบศิริกาญจน์ เลขาธิการสิทธิมนุษยชนแห่งชาติ รอง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รักษาราชการแทนรองเลขาธิการ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 สิริน ชาวเพ็ชรดี รองสำนักงานผู้ตรวจการแผ่นดินค่ะ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รางวัลองค์กรที่ส่งเสริมการจ้างงานคนพิการ ประจำปี2567 ในระดับดีเยี่ยม ปรบมือดัง ๆให้กับ กลุ่มเซ็นทรัล ค่ะด้านสืบสวน สอบสวน สำนักงานปราบปรามและป้องกัน</w:t>
      </w:r>
    </w:p>
    <w:p>
      <w:pPr>
        <w:pStyle w:val="BodyText"/>
      </w:pPr>
      <w:r>
        <w:t xml:space="preserve">(คุณลักษมี) ยินดีด้วยนะคะ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ลำดับถัดมาจะเป็นการประกาศ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ครับ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ลำดับต่อไปแสดงความยินดีกับ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บริษัท ซี.พี. สหอุตสาหกรรม</w:t>
      </w:r>
    </w:p>
    <w:p>
      <w:pPr>
        <w:pStyle w:val="BodyText"/>
      </w:pPr>
      <w:r>
        <w:t xml:space="preserve">(จำกัด) ครับลำดับต่อไป บริษัท ซีพีพีซี จำกัด</w:t>
      </w:r>
    </w:p>
    <w:p>
      <w:pPr>
        <w:pStyle w:val="BodyText"/>
      </w:pPr>
      <w:r>
        <w:t xml:space="preserve">(มหาชน)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</w:t>
      </w:r>
    </w:p>
    <w:p>
      <w:pPr>
        <w:pStyle w:val="BodyText"/>
      </w:pPr>
      <w:r>
        <w:t xml:space="preserve">(คุณเพลงรบ) เวทีของเรากว้างค่ะ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ขออภัยครับบริษัท เซ็นทรัล เรสตอรองส์ กรุ๊ป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</w:t>
      </w:r>
    </w:p>
    <w:p>
      <w:pPr>
        <w:pStyle w:val="BodyText"/>
      </w:pPr>
      <w:r>
        <w:t xml:space="preserve">(คุณลักษมี) ลำดับต่อไปค่ะบริษัท พัฒนาผู้นำเครือเจริญโภคภัณฑ์ จำกัดครับ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</w:t>
      </w:r>
    </w:p>
    <w:p>
      <w:pPr>
        <w:pStyle w:val="BodyText"/>
      </w:pPr>
      <w:r>
        <w:t xml:space="preserve">(คุณเพลงรบ) ขอแสดงควมยินดีกับ</w:t>
      </w:r>
    </w:p>
    <w:p>
      <w:pPr>
        <w:pStyle w:val="BodyText"/>
      </w:pPr>
      <w:r>
        <w:t xml:space="preserve">(คุณลักษมี) ลำกับต่อไป ยินดีด้วยกับบริษัท รักษาความปลอดภัย ไทยซีคอม จำกัด ค่ะ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บริษัท โรงพยาบาลกรุงเทพตราด จำกัด คร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ครับบริษัท ล็อกซเล่ย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</w:t>
      </w:r>
    </w:p>
    <w:p>
      <w:pPr>
        <w:pStyle w:val="BodyText"/>
      </w:pPr>
      <w:r>
        <w:t xml:space="preserve">(คุณเพลงรบ) ขอแสดงความยินดีครับ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</w:t>
      </w:r>
    </w:p>
    <w:p>
      <w:pPr>
        <w:pStyle w:val="BodyText"/>
      </w:pPr>
      <w:r>
        <w:t xml:space="preserve">(คุณเพลงรบ) ลำดับต่อไปครับขอแสดงความยินดีกับ บริษัท อินเตอร์เนชั่นแนล เพ็ท ฟู้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ค่ะทุกจังหวัดทั่วประเทศไทยเลยนะครับ ต้องแสดงความยินดีกับทุกท่านเลย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</w:t>
      </w:r>
    </w:p>
    <w:p>
      <w:pPr>
        <w:pStyle w:val="BodyText"/>
      </w:pPr>
      <w:r>
        <w:t xml:space="preserve">(คุณเพลงรบ) ลำดับต่อไปครับค่ะ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เพลงรบ) วันนี้มีผู้รับรางวัล มาจาก</w:t>
      </w:r>
    </w:p>
    <w:p>
      <w:pPr>
        <w:pStyle w:val="BodyText"/>
      </w:pPr>
      <w:r>
        <w:t xml:space="preserve">(คุณเพลงรบ) ขอแสดงความยินดีกับ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นะครับ จะเป็นรางวัลองค์กรส่งเสริมการจ้างงานคนพิการ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บริษัท ข้าว ซี.พี. จำกัด ครับ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</w:t>
      </w:r>
    </w:p>
    <w:p>
      <w:pPr>
        <w:pStyle w:val="BodyText"/>
      </w:pPr>
      <w:r>
        <w:t xml:space="preserve">(คุณลักษมี) ลำดับต่อไป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</w:t>
      </w:r>
    </w:p>
    <w:p>
      <w:pPr>
        <w:pStyle w:val="BodyText"/>
      </w:pPr>
      <w:r>
        <w:t xml:space="preserve">(คุณเพลงรบ) ลำดับต่อไป ขอแสดงความยินดีกับ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เพลงรบ)ยินดีกับ บริษัท เดอะมอลล์กรุ๊ป จำกัด สาขาท่าพระ ครับ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ครับ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ลำดับต่อไป ขอแสดงความยินดีกับ บริษัท ไทยซัมมิท เคเบิ้ล แอนด์ พาร์ท จำกัด ครับบริษัท บุญรอดเอเซียเบเวอเรช จำกัด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ลำดับต่อไป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</w:t>
      </w:r>
    </w:p>
    <w:p>
      <w:pPr>
        <w:pStyle w:val="BodyText"/>
      </w:pPr>
      <w:r>
        <w:t xml:space="preserve">(คุณเพลงรบ) บริษัทต่อไปครับ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ค่ะ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ค่ะ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</w:t>
      </w:r>
    </w:p>
    <w:p>
      <w:pPr>
        <w:pStyle w:val="BodyText"/>
      </w:pPr>
      <w:r>
        <w:t xml:space="preserve">(คุณเพลงรบ) ขอแสดงความยินดีกับ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ที่เราจะต้องร่วมแสดงความยินดีครับ ในบริษัทถัดมาคร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ในช่วงนี้ค่ะ ขออนุญาตให้ทุกท่านได้รอภาพสักครู่หนึ่ง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ขออภัยด้วยนะครับ เนื่องจากว่าขณะนี้ครับ เราต้องบันทึกภาพครับ ในการรับโล่รางวัล และแน่นอนครับ ความคมชัดของกล้องสามารถซูมได้ถึงโล่นะครับ ว่าโล่ทุกท่านคะ และ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ไม่ได้มารับตามประกาศขอให้ท่านรับภายหลังนะครับ ขออนุญาตไม่แทรกนะ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ตรงกับผู้รับหรือไม่ ต้องขออภัยในความผิดพลาดและล่าช้านะครับ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ทีมงานขึ้นภาพหน้าจอได้เลยนะครับ เดี๋ยวจะอ่านตามภาพหน้าจอนะครับ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แล้วก็ในลำดับต่อไปค่ะ ยินดีด้วยค่ะ บริษัท ซี.พี. ฟู้ดสโตร์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และลำดับถัดไปโรงแรมเซ็นทารา วอเตอร์เกต พาวิเลียน กรุงเทพฯ ค่ะในลำดับต่อไปนะคะ จะเป็นรางวัลองค์กรด้านคนพิการและองค์กรอื่นใดที่ให้บริ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ระดับดีมากค่ะ ยินดีด้วยนะคะ กับ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</w:t>
      </w:r>
    </w:p>
    <w:p>
      <w:pPr>
        <w:pStyle w:val="BodyText"/>
      </w:pPr>
      <w:r>
        <w:t xml:space="preserve">(คุณเพลงรบ) เชิญเลยนะครับอันนี้เป็นชมรมการแก่คนพิการที่ ได้รับรองมาตรฐานฯ</w:t>
      </w:r>
    </w:p>
    <w:p>
      <w:pPr>
        <w:pStyle w:val="BodyText"/>
      </w:pPr>
      <w:r>
        <w:t xml:space="preserve">(มอพ.2554)วันนี้ตัวแทนนะครับ ก็เป็นผู้พิการทางการเคลื่อนไหว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ขอเชิญ ชมรมคนพญาฮอมฮัก เมื่อสักครู่เป็นกลุ่มสมาชิกคนหูหนวกขอแสดงความยินดีกับ ชมรมคนพิการตำบลห้างฉัตร ครับซึ่งแต่ละท่านที่ขึ้นมารับรางวัลนะครับ ก็เป็นบุคคลที่ได้รับการประเมินระดับดีมากคนพิการ ตำบลแม่หละ ครับ ต่อไปครับ ชมรมคนพิการตำบลวอแก้ว ครับ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</w:t>
      </w:r>
    </w:p>
    <w:p>
      <w:pPr>
        <w:pStyle w:val="BodyText"/>
      </w:pPr>
      <w:r>
        <w:t xml:space="preserve">(คุณเพลงรบ) ขอแสดงด้วยครับับชมรมนี้ก่อตั้งขึ้นเมื่อปี 2555 นะ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เป็นผู้พิการคนพิการทุกประเภทครับ ก่อตั้งเมื่อปี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ทางการเคลื่อนไหว หรือทางร่างกายครับ สำหร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</w:t>
      </w:r>
    </w:p>
    <w:p>
      <w:pPr>
        <w:pStyle w:val="BodyText"/>
      </w:pPr>
      <w:r>
        <w:t xml:space="preserve">(คุณเพลงรบ) ใส่เสื้อสวยเลย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ไม่แพ้กันเลยครับ ซึ่งทางชมรมเองนะครับ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และมาในธีมผ้าไทยเช่นเดียวกัน สวย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ซึ่งมีคณะผู้</w:t>
      </w:r>
    </w:p>
    <w:p>
      <w:pPr>
        <w:pStyle w:val="BodyText"/>
      </w:pPr>
      <w:r>
        <w:t xml:space="preserve">(คุณเพลงรบ) ขอแสดงความยินดีกับ สมาคมส่งเสริมอาชีพคนพิการจังหวัดเชียงใหม่ ครับ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ขอแสดงความยินดีกับ สมาคมคนตาบอดจังหวัดแม่ฮ่องสอน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เห็นสบตาพิธีกร สวยครับ สวย ถ้าเป็นภาคใต้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ะบ๋า ถ้าเป็นจากทางภูเก็ตนะคะ สวยงามมาก ๆ เลย ลำดับต่อไปค่ะ สมาคมคนตาบอดจังหวัดพังงา ค่ะ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</w:t>
      </w:r>
    </w:p>
    <w:p>
      <w:pPr>
        <w:pStyle w:val="BodyText"/>
      </w:pPr>
      <w:r>
        <w:t xml:space="preserve">(คุณเพลงรบ) ยิ้มแช่มชื่นเลยนะครับ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ภาพบนเวทีว่าทุกท่านที่รับรางวัลนะครับ ที่อยู่ในชมรม สมาคมเอง เป็นบุคคลที่มีคุณภาพ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กำลังรับรางวัลนะครับ กับท่านอธิบดีนะครับ ขอแสดงความยินดีด้วย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ของคนพิการนะครับ ตอนนี้ได้เข้ามามีส่วนร่วม รวมถึงได้รับมาตรฐานในการประเมินด้านต่าง ๆ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สมาคมคนหูหนวกจังหวัดนครพนมนะคะ</w:t>
      </w:r>
    </w:p>
    <w:p>
      <w:pPr>
        <w:pStyle w:val="BodyText"/>
      </w:pPr>
      <w:r>
        <w:t xml:space="preserve">(คุณเพลงรบ) ขอแสดงความยินดีกับ ชมรมบ้านสวน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ตำแหน่งในการถ่ายภาพด้วย น่ารักมาก ๆ เลย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</w:t>
      </w:r>
    </w:p>
    <w:p>
      <w:pPr>
        <w:pStyle w:val="BodyText"/>
      </w:pPr>
      <w:r>
        <w:t xml:space="preserve">(คุณเพลงรบ) ส่งสัญลักษณ์แล้วนะครับ ว่า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ลักษมี) ท่านน่ารักมาก ๆ เลยนะคะ ช่วยจัด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และที่สำคัญนะคะ วันนี้ ต้องขอเสียงปรบมือด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ได้อวยยศเป็นอธิบดีที่แข็งแกร่งที่สุดแล้ว เพราะ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กับโรงเรียนสุพรรณบุรีปัญญานุกูลค่ะทูตฝ่ายการเมืองที่จะขึ้นมามอบรางวัลในครั้ง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ให้ความสำคัญกับการให้รางวัล กับทาง Nova disability จากทางออสเตรเลียภาพยนตร์สั้นไทย จากเทศกาลภาพยนตร์สั้น Focus on Ability ซึ่งในวันนี้ได้รับเกียรติจากท่านก็ต้องติดเครื่องที่ช่วยควบคุมน้ำตาลกับตัวเองตลอดเวลา ซึ่งเขาก็อยากให้คนเข้าใจทั้งทางโรงเรียนและบริษัทห้างร้านต่าง ๆ ว่าลูกของเขาต้องใช้เครื่องนี้ตลอดเวลา</w:t>
      </w:r>
    </w:p>
    <w:p>
      <w:pPr>
        <w:pStyle w:val="BodyText"/>
      </w:pPr>
      <w:r>
        <w:t xml:space="preserve">[ภาษาต่างประเทศ]ผู้คนเข้าใจค่ะ ว่าไม่ใช่แค่เพียงรายงานว่าเกิดอะไรขึ้น มีสถิติเท่าไรเท่านั้น แต่อยากจะให้เห็นคุณค่าของผู้พิการเพื่อที่ต้องการจะเปลี่ยนแปลงมุมมองของบุคคลทั่วไปต่อผู้พิการ อย่างลูกชายของตัวของเขาเองนี่ค่ะปีนี้เรามีผู้ที่ทำหนังสั้นเกี่ยวกับผู้พิการ 8 เรื่อง จากประเทศไทย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เลยอยากให้และสิ่งที่พวกเขานำมาสู่สังคมค่ะ ในปีนี้ได้ผู้ชนะชื่อเรื่องI can’t hear but I am hear ถึงฉันได้ยิน แต่ฉันก็ได้ยินค่ะ ขอบคุณอาจารย์ที่เป็นผู้นำเรื่องนี้เข้ามาเสนอนะคะในทุก ๆ สถานะที่เขาเป็น ในทุก ๆ ที่ที่เขาไปต้องขอขอบคุณกับผู้ที่สร้างภาพยนตร์เรื่องอื่น ๆ ที่แสดงเกี่ยวกับผู้พิการเพราะแสดงให้เห็นถึงความสำคัญของผู้พิการในสังคมและความสามารถของผู้พิการในสังคมค่ะมากกว่าสิ่งที่พวกเขาเป็น และสิ่งที่พวกเขาทำได้เป็นเกียรติมากที่ได้เป็นส่วนหนึ่งของงานในวันนี้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รวมถึงนักเรียนและอาจารย์ที่ร่วมแสดงและกำกับในภาพยนตร์เรื่องนี้ด้วยพูดถึงภาพยนตร์ที่เราจะได้มาร่วมกันรับชมและรับฟังกันนะคะ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ขอขอบคุณอีกครั้งหนึ่งค่ะ ดิฉันรู้สึก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อย่างนั้นผมฝากครูเป้าด้วยแล้วกันได้ค่ะ ผอ. อันนี้ ผอ. ไม่ทานใช่ไหมคะือ และทุกท่านคะ ในวันนี้ค่ะ ท่านได้เราว่า…ดีอย่างไรนะ พูดไม่ได้ แถมยังหูหนวกอีกแทบจะไม่มีเด็กมาเรียนแล้ว แล้วรับเด็กพิการก็ไม่ได้ยินใช่ไหม // ทำงาน //ผมขอกินก่อนได้ไหม พี่ มึงจะมาดี ๆ หรือเปล่าเป้าขอนะคะอย่าแส่ไม่เข้าเรื่อง // เธอต้องเรียนให้จบ เธอจะได้มีอนาคตที่ดี // ปัญญาอ่อนหรือเปล่า ตัวเองยังพิการอยู่เลย ทำเป็นมาสร้างอนาคตเออว่ะ แถมนินทาอะไร// นี่มึงทำยอดได้แค่นี้เองเหรอวะ มัวทำอะไรอยู่วะมึงคิดว่ามึงเป็นใครวะ// โต ครูบอกให้ไปเรียน // บอกครูกลับไปเลยผอ. ให้คนใบ้มาสอนลูกเราแบบนี้ คิดว่า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หนูกลัว</w:t>
      </w:r>
    </w:p>
    <w:p>
      <w:pPr>
        <w:pStyle w:val="BodyText"/>
      </w:pPr>
      <w:r>
        <w:t xml:space="preserve">[เสียงดนตรี]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</w:t>
      </w:r>
    </w:p>
    <w:p>
      <w:pPr>
        <w:pStyle w:val="BodyText"/>
      </w:pPr>
      <w:r>
        <w:t xml:space="preserve">(ผู้ปกครอง) ผอ. คะรับชมรับฟังและรู้สึกว่ากินใจ ซาบซึ้งใจมากนะครับ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็นคนจัดการเองที่สามารถที่จะสอนให้นักเรียนเป็นคนดีได้ เราไม่จำกัดค่ะสิทธิของความเท่าเทียม ปรบมือเสียงดัง ๆ ให้กับคุณครูในหนังสั้นนี้ 1 ครั้งค่ะ เยี่ยมยอดมาก ๆด้วยค่ะ เป็นอีกหนึ่งภาพยนตร์ที่ได้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มองรางวัลให้กับผู้ชนะการประกวดรางวัลชนะเลิศภาพยนตร์สั้นไทย จากเทศกาลภาพยนตร์ Focus on Abilityถ่ายทอดผ่านในมุมมองของการเป็นครู ว่าวันนี้บุคคล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เลยนะคะ ทิชชู่ไหมคะ คุณม่อน</w:t>
      </w:r>
    </w:p>
    <w:p>
      <w:pPr>
        <w:pStyle w:val="BodyText"/>
      </w:pPr>
      <w:r>
        <w:t xml:space="preserve">(คุณเพลงรบ) ป่าว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ค่ะ ในวันนี้นะคะ เราได้รับเกียรติจากท่านรักษาทูตผู้ชนะการประกวด รางวัลชนะเลิศ รางวัลภาพยนตร์สั้นไทย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เทศกาลหนังสั้นนี้นะครับ ถูกจัดขึ้นมามาก ๆ ค่ะ ที่วันนี้คนไทยได้ถ่ายทอดความรู้สึก และกับสิทธิความเท่าเทียมกันในทุก ๆ สังคม ปรบมือดัง ๆ อีกครั้งค่ะ และและสำหรับในช่วงนี้ค่ะ จะเป็นการมอบรางวัลให้กับ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และพัฒนาคุณภาพชีวิตคนพิการ คณะท่านผู้บริหารจากกระทรวง พม. พร้อมทั้งคณะคุณครูและนักเรียน โรงเรียน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ด้านบนเวทีค่ะ ขอเรียนเชิญทุกท่านนะคะวันนี้รู้สึกยินดีและภูมิใจด้วยนะคะ ที่ขออนุญาตทั้ง 2 ท่านยังอยู่ด้านบนเวทีนะคะกับคุณครูผู้ที่จะให้ความรู้ ให้ความรักกับนักเรียน กับลูกศิษย์ วันนี้ค่ะ เราไม่จำกัดว่าจะต้องเป็นบุคคลทั่วไป แต่ว่าสิทธิการทุ่งสง และโรงเรียนโสตศึกษานครศรีธรรมราช ขอเรียนเชิญและเป็นแม่พิมพ์ที่ดีของประเทศไทย ในการสร้างอนาคต สร้างเยาวชนไทย ให้กับ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เราได้มีการถ่ายทอดให้เห็นอีก 1 มุมมองค่ะและแน่นอนนะครับ ว่ามีภาพยนตร์ไทย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เท่าเทียมกันค่ะ ของผู้พิการ สามารถเป็นคุณครูที่ดีถ่ายทอดความรักให้กับนักเรียนไทย และให้กับ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รวมไปถึงผลงานจาก 20 ประเทศทั่วโลกครับนี่คือออีกหนึ่งสัญลักษณ์ที่แสดงความรักนะคะ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สุดยอดมาก ๆ เลยนะคะ และนี่คืออีกหนึ่งการ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ทางสถานทูตออสเตรเลียนะครับ ที่เปิดโอกาสให้พวกเราได้ร่วมแสดงศักยภาพ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ความสามารถของคนพิการนะครับ ก่อนที่เราจะทำหนังเรื่องนี้นี่เราได้ไป คือ ไปสัมผัส ได้ไปพูดคุยให้ได้รับรู้ถึงความรู้สึกของคนพิการจริง ๆ ว่ากันค่ะ ในช่วงนี้ ขออนุญาตที่จะรับฟังกันค่ะแต่สิ่งที่เขาต้องการ ก็คือการให้โอกาสและความเท่าเทียม เพราะสิ่งที่เขาเป็นนี่ มันไม่ใช่สิ่งที่เป็นข้อบกพร่อง คนผิวดำ คนผิวขาวให้เราได้ร่วมถ่ายทอดในประเด็นหัวข้อคุณสูง อันนี้มันไม่ใช่ความพิการ มันคือความแตกต่างเช่นเดียวกัน ผมพูดไม่ได้ คุณพูดได้ นี่คือความแตกต่าง คือ อยากให้เข้าใจว่าเราก็มีความสามารถเขานี่ไม่ได้ต้องการความสงสาร ไม่ได้ต้องการความเห็นอกเห็นใจs on DISABILITY Focus on Ability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ไม่ใช่เป็นผู้พิการ เราคือ… มันคือความแตกต่าง มันคือความแตกต่าง ผม… ผมต่ำและพัฒนาคุณภาพชีวิตคนพิการอีกหนึ่งครั้งด้วยนะคะ วันนี้ค่ะ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อย่าโฟกัสเราที่ความพิการ Dont focuสังคมและความมั่นคงของมนุษย์ รวมถึงวันนี้ครับ มีผู้นำ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ขอบคุณท่านอธิบดีกรมส่งเสริม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ผู้บริหารกระทรางการพัฒนา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ก็เรียกได้ว่าสมบูรณ์แบบ มีความสุขได้นะครับ ในบูธ Audio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เจอกันครับ สำหรับภาพยนตร์เมื่อสักครู่นี้ คนที่สนใจสามารถไปดู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สวัสดีค่ะ</w:t>
      </w:r>
    </w:p>
    <w:p>
      <w:pPr>
        <w:pStyle w:val="BodyText"/>
      </w:pPr>
      <w:r>
        <w:t xml:space="preserve">[เสียงดนตรี] - 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ทุกท่านครับ รวมถึงสมาคม ชมรมที่เกี่ยวข้องกับคนพิการ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เดี๋ยวต้องขออนุญาตซ้อม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นำเสนอค่ะ ของกิจกรรมภาพรวมของวันนี้ผ่านทางช่องทางแฟนเพจ Facebook นอกจากนี้ยังมีกิจกรรมโซนด้านหน้าเพราะว่ามาเช้าแล้ว ปรากฏว่าพอเดินเข้ามาในงาน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วันคนพิการสากลของประเทสไทยด้วย ก็ขอสวัสดีของเครือข่ายในการจัดแสดงผลงานทางวิชาการนะครับ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การถ่ายทอดสดค่ะ ผ่านทางช่องทางแฟนเพจ Facebookพื้นที่ที่น่าสนใจ ปีนี้เป็นปีแรกครับ คุณหลุยส์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จริง ๆ ในตอนนี้ค่ะ คุณม่อนคะ การให้ความเท่าเทียมและสิทธิของความเท่าเทียมกันค่ะ โดยที่สำคัญนะคะทางท่านวราวุธ ท่านได้รวมถึงโซนต่าง ๆ นะครับ ที่เป็นโซนนิทรรศการของการเป็นมนุษย์พร้อม ๆ กันด้วย เพราะฉะนั้น นอกจาก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ขอบคุณนะครับ แวะมาได้อีกนะครับ นอกจากนี้นะครับ ยังมี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างกระทรวง พม. โดยท่านรัฐมนตรีได้ทำบันทึกหรือบันทึกความตกลง MOU ให้คนพิการเข้าสวนสัตว์เราอยากจะให้ผู้ที่มีความบกพร่องทางการมองเห็น ได้เห็นส์ ผู้ดูแล ผู้ติดตามคนพิการก็เข้าฟรีด้วย ฝากประชาสัมพันธ์ด้วยนะครับ สำหรับสวนสัตว์ทั้ง 6 แห่ง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ไปร่วมงาน และมีปาถกฐาพิเศษด้วย กับสิทธิความเท่าเทียมผู้บกพร่องทุก ๆ ประเภทได้ไปเข้าชม และ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ก็จะมีเป็นออกแบบเพื่อผู้ที่พิการกดไลก์ กดแชร์ กดคอมเมนต์นะครับ ทักทายพูดคุยกันเข้ามา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กิจกรรมที่เราจัดการขึ้น เราก็จะมีเผยแพร่ประชาสัมพันธ์ใน FanpageFacebook แล้วค่ะ สำหรับบุคคลทั่วไป มีความสนใจกับกิจกรรมงานต่าง ๆ ของเรานะคะ อย่างเช่นล่าสุดนี้ค่ะ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ออกบูธกิจรรมด้วย ที่ MBK Center มีการจำหน่าย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</w:t>
      </w:r>
    </w:p>
    <w:p>
      <w:pPr>
        <w:pStyle w:val="BodyText"/>
      </w:pPr>
      <w:r>
        <w:t xml:space="preserve">(พิธีกรชาย) แน่นอนนะครับ ว่าถ้าเข้าไปแล้ว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นะคะ ที่เราอยากให้ทุก ๆ ท่านไปกดติดตามกันด้วยนะคะ นอกจากทั้ง 2 ช่วงเลยนะครับ ตอนเช้าก็มีการมอบรางวัลด้วยสำหรับองค์กรด้านคนพิการนะครับ แน่นอน ท่านรัฐมนตรีหญิงสุดสวยของเราวันนี้ ก็มีบันทึกเทปทางกรมส่งเสริมนะคะ สตรีและคนชราค่ะ ได้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ค่ะ ที่จะมาเป็นผู้ทำการมอบรถเข็นให้กับ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นะครับ ท่านโชคชัย  วิเชียรชัยยะ ครับ ท่านก็มามอบและก็มาบอกว่าอยากให้งานนี้เป็นงานที่ทุกคน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คำปราศรัยนะครับ หรือสาส์นที่ท่านอยากจะบอกพี่น้องคนพิการยิ้มแย้ม คนที่เข้าร่วมยิ้มแย้ม คึกคัก วันนี้หากมีการดูแลที่หากจะล่าช้าและขาดตกบกพร่องไป ต้องขออภัยแทนเจ้าหน้าที่ทุก ๆ ท้านนะครับ พี่น้องบคุณภาพชีวิตนะคะ ที่วันนี้ได้รับเกียรติจากทางกลุ่มเซ็นทรัลแต่งกายด้วยสีสัน เฉดสีชมพู สดใส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สั้นในเทศกาลภาพยนตร์ Focus on Ability ซึ่งวันนี้ได้รับเกียรติจากทูตฝ่ายการเมืองมาเป็นผู้มอบรางวัลให้กับผู้ที่ชนะเลิศ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ประเทศมาก ๆ อยู่ประมาณ 20 ประเทศทั่วโลก และ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ผู้ที่ส่งเข้าประกวดมีคุณภาพและมีคุณค่า น่าสนใจทุกชิ้นงานเลย แต่วันนี้เป็นชิ้นงาน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ในประเภทต่าง ๆ นะคะ รวมทั้งค่ะ ประเทศไทยได้มีกับผลงานด้วยนะคะ ซึ่งจะเป็นภาพยนตร์เกณฑ์สูงสุด นะครับ</w:t>
      </w:r>
    </w:p>
    <w:p>
      <w:pPr>
        <w:pStyle w:val="BodyText"/>
      </w:pPr>
      <w:r>
        <w:t xml:space="preserve">(พิธีกรหญิง) ได้ค่ะ และจะมีเป็นภาพยนตร์ให้กับคุณผู้ชมได้รับชมกันด้วยกับผู้ที่ได้รับการโหวตเกณฑ์คะแนนสูงที่สุดกับการประกวดในครั้งนี้นะคะ มีกับการประกวดหลายรับประทานอาหาร ขออนุญาตประชาสัมพันธ์แจ้งล่วงหน้าเลยนะคุณม่อนนะ โดยที่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80 เหมือนตัวเลขจะเยอะ แต่วันนี้ผู้พิการ ผู้ที่ดูแลคนพิการเยอะกว่า 80 แน่นอนครับ ขอสงวนให้กับดังนั้นแล้ว ขอใช้คำว่า ผู้ที่ได้รับ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นะคะ รวมทั้งค่ะ ในช่วงตอนกลางวัน เราจะมีจุดหรือเจ้าหน้าที่ทาง พก. เอง ดูแลตลอดทั้งเส้นทาง อยากให้ท่านนะครับ ได้ฟังคำแนะนำของเจ้าหน้าที่นะครับ ปฏิบัติตามอย่าเถลไถลไปดูมอเตอร์โชว์ เพราะว่าเจ้าหน้าที่ของเราผู้ที่อาจจะไม่สะดวกเดินทางไปรับประทาน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คนพิการนะครับ ที่มีความยากลำบากในการเดินทางไปอีกฟากฝั่งหนึ่งงานที่โซนด้านบนแล้วนะคะ โซนด้านหน้ายังมีนิทรรศการ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ไปอย่างไร มีเจ้าหน้าที่ครับ ไม่ว่าจะมี Organizeนะคะ ก็เดี๋ยวไปรับประทานและไปสอบถามอะไรเพิ่มเติมได้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จะมอบซิมฟรีให้ทุกท่านได้นำไปใช้อินเทอร์เน็ต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ตอนนี้ค่ะ กิจกรรมอีกหนึ่งจุดที่สำคัญ นอกจากเดินชม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อื่น ๆ ด้วยนะคะ ช่วงนี้ใกล้เทศกาลปีใหม่แล้วนะคะ ดิฉันแอบเห็นมีบูธหนึ่งอยู่โซนด้านหน้าแวบ ๆ นะคะ มีผลิตภัณฑ์นมเมจิมาแจกให้ด้วยสีแดง สีเขียว สวยมาก ๆ เลยนะคะ อยากให้ลองรับชมกันด้วย ก็จะเป็นผลงานจากผู้สูงอายุ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นะครับ กสทช. นะครับ มาเปิดบูธ แล้วก็แต่ผมคิดว่า พี่ ๆ กสทช. ใจดีแหละท่านใดที่ลืมพกบัตรมา มีรูปถ่ายหรือหลักฐานอื่นใดนำแจ้ง หรือนำโชว์เจ้าหน้าที่ได้เลยครับที่ยังไม่มีบัตรคนพิการ ผมเชื่อว่าวันนี้พกมาอีกสักครู่หนึ่งค่ะ ตามกำหนดการ จะอยู่ที่ประมาณ9.30 น. ค่ะ กับในช่วงพิธีการจะเริ่มต้นขึ้นณ ขณะนี้บริเวณโซนด้านนอก ถ่ายรูปได้เลยเป็นตะกร้าสาน ลวดลายคริสต์มาสอข่ายให้ทุกท่านสามารถไปรับชมกันได้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แชร์คลิปกับในช่วงของงานในพิธีของเรา ให้กับ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นะคะ รวมทั้งค่ะ ยังมีโซนนิทรรศการและโซนภาคีเครืQR Code สแกนปุ๊บท่านไปเลือกรูปของท่านได้เลย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ทุกข้อมูลข่าวสารและทุก ๆ ความเคลื่อนไหว ท่านสามารถมส่งเสริมและพัฒนาคุณภาพชีวิตคนพิการ หรือ พก. ก็ถ่าย QR Code ไว้แล้วไปโหลดภายหลังครับ เน้นย้ำครับพื้นที่ด้านหน้านี้นะครับ ให้กับช่างภาพของขอแจ้งไปยังท่านที่อยากได้ภาพสวย ๆ ท่านที่อยากได้ภาพสวย ๆ นะครับ เราจะมีบริเวณเอาล่ะค่ะ เดี๋ยวช่วงนี้ขออนุญาตไปชิมนมเมจิ แล้วก็ไปเดิมชมโซนด้านหน้า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ก็สามารถติดตาม Fanpage Facebook ของกรกำลังจะเริ่มต้นในอีกสักครู่ ในขณะนี้ ขอเรียนเชิญ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See You ค่ะ</w:t>
      </w:r>
    </w:p>
    <w:p>
      <w:pPr>
        <w:pStyle w:val="BodyText"/>
      </w:pPr>
      <w:r>
        <w:t xml:space="preserve">(คุณเพลงรบ) ขอพักเวทีสักครู่ครับประกาศประชาสัมพันธ์ค่ะ ผู้ที่ทำกระเป๋าหรือสิ่งของ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กับในงานวันคนพิการสากล ประจำปี 2567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กำลังจะเริ่มต้นในอีกสักครู่ ขอเรียนเชิญแขกผู้มีเกียรติที่เอื้อต่อคนพิการนะครับ รวมถึงบุคคล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สามารถติดต่อขอรับคืนได้ ที่เจ้าหน้าที่รับลงทะเบียนค่ะท่านหันหน้ามาที่เวทีครับ เดี๋ยวจะมีเจ้าหน้าที่ดูแลครับทั้งขึ้นและลงเลยนะครับ ส่วนภาพสวย ๆช็อตเด็ด ๆ นะครับ เรามีทีมงานคุณภาพเพื่อบันทึกภาพครับ</w:t>
      </w:r>
    </w:p>
    <w:p>
      <w:pPr>
        <w:pStyle w:val="BodyText"/>
      </w:pPr>
      <w:r>
        <w:t xml:space="preserve">(คุณลักษมี) สแกนง่าย ๆ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ที่ร่วมแสดงความยินดีกับผู้ที่ได้รับรางวัล ไม่ว่าจะเป็นองค์กรช่องทาง Fanpage Facebook ของทางกรมนะคะ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ขออนุญาตซักซ้อมนะครับ สำหรับท่านที่ขึ้นรับรางวัลนะครับ เราจะขึ้นซ้ายมือของพิธีกรนะครับกรมส่งเสริมและพัฒนาคุณภาพชีวิตคนพิการ ท่านจะได้รับชม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บันทึกภาพให้เรียบร้อยแล้ว ท่านไม่ต้องลุกออกมาบริเวณด้านหน้า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Qr Code ได้ หรือว่าง่ายไปกว่านั้นค่ะ ผ่านทาง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Facebook Fanpage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ครับผม และก็ลงฝั่งนี้นะครับ ขึ้นอีกฝั่งและลงการเปิดงานวันคนพิการ แน่นอนครับว่า ส่วนกลางจัดในวั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เดี๋ยวเราจะนำพาทุกท่าน เข้าสู่พิธีการอีกสักครู่หนึ่งค่ะพี่น้องคนพิการนั้นแสดงถึงศักยภาพตามสิทธิ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ตั้งแต่เมื่อวาน ทราบมาว่าเก็บทุกรายละเอียดถึง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ประชาสัมพันธ์อีกครั้ง ว่ารบกวนทุกท่านประจำ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จังหวัดของท่านนะครับ ก็จะมีงานคนพิการประจำจังหวัดด้วย ลงทุกจังหวัด ทุกพื้นที่จริง ๆ ครับ เพื่อให้</w:t>
      </w:r>
    </w:p>
    <w:p>
      <w:pPr>
        <w:pStyle w:val="BodyText"/>
      </w:pPr>
      <w:r>
        <w:t xml:space="preserve">(คุณเพลงรบ)เราจะมาร่วมกันแสดงสัญลักษณ์ให้เห็นว่าคนพิการ ท่าน โชคชัย วิเชียรชัยยะ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จะนำพาทุกท่านเข้าสู่ในช่วงพิธีการ รบกวนพี่น้องคนพิการ ผู้ดูแลคนพิการ ที่มาร่วมงานวันคนพิการ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ท่านนายกสมาคมคนพิการ วันนี้มาทุกประเภทเลยนะครับจังหวัดต่าง ๆ ก็ยังจัดด้วย บรรยากาศในจังหวัดต่าง ๆ ก็คึกคักเช่นกัน ตอนนี้ผมอยากนำเรียนคนตาบอดว่าห้องประชุมของเราเป็นห้องที่ใหญ่กระทรววง พม. นะครับ ที่ให้ความสำคัญในงานวันนี้เสมอมานะครับเป็นสิบ ๆ จุดเลย และคนที่นั่งนะครับหลักร้อยหลักพัน แน่นมาก ๆ นะครับ ขอต้อนรับและเดี๋ยวเราร่วมปรบมือให้วันคนพิการดัง ๆ กันเลยครับเพลงรบ ฐิติกุลดิลก ครับ ผู้ประกาศข่าว ช่อง 7HD ครับสมาคมสภาคนพิการทุกประเภท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นะครับ ว่าหลังจากที่ส่วนกลางจัดงานคนพิการสากลนี่วันนี้นะคะ เรามีกับกิจกรรมต่าง ๆ มากมายที่เกิดขึ้นทั้งภาคเช้า และสำหรับในช่วงภาคบ่ายด้วยนะคะ รวมทั้งการลงนามบันทึกความเข้าใจ การนำร่องโครงการมาก มีเป็นไฟที่สวย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</w:t>
      </w:r>
    </w:p>
    <w:p>
      <w:pPr>
        <w:pStyle w:val="BodyText"/>
      </w:pPr>
      <w:r>
        <w:t xml:space="preserve">(คุณเพลงรบ) และงานนี้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[ภาษาต่างประเทศ]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เราจะขอเชิญทุกท่านรับชมและรับฟังครับ วีดิทัศน์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นะคะ อยากจะปรบมือดัง ๆ ให้กับท่านอีก 1 ครั้งได้ไหมคะโดยคำนึงถึงศักดิ์ศรีความเป็นมนุษและเสมอภาคกับคนทั่วไป องค์การอนามัยทั่วโลกมีคนพิการอยู่ 16 เปอร์เซ็นต์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มากกว่าคนทั่วไปถึง 15 เท่า ถึงภาคส่วนจึงต้องผสานพลัง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แห่งความเข้าใจคนพิการและความมั่นคงของมนุษย์ ร่วมกับสมาคมสภาคนพิการ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คนพิการ ได้มีส่วนร่วมในสังคมอย่างสร้างสรรค์ที่ครอบคุลมและยั่งยืน โดยคำนึงถึงการเข้าถึงและรองรับคนพิการทุกประเภทอย่างทั่วถึงในการเข้าร่วมงาน โดยสานต่อการขับเคลื่อนหรือ 1,300 ล้านคน และคนพิการมีความยากลำบากในการเดินทางที่เหมาะสม ผ่านนโยบาย 5x5 ผ่านวิกฤติประชากร ยุทธศาสตร์ที่ 4 สร้างโอกาสคุณค่าคนพิการ มุ่งผลักดันสร้างเข้าถึง และใช้ประโยชน์ได้ กระทรวงการพัฒนาสังคมด้านคนพิการ ภายใต้เป้าหมายการพัฒนาประเทศ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คือ ส่งเสริมการเป็นผู้นำคนพิการ เพื่ออนาคตและส่งเสริมให้คนพิการสามารถเข้าถึงสิทธิสวัสดิการ และดำรงชีวิตอิสระได้อย่างเท่าเทียมเพื่อให้คนพิการ มีความมั่นคงในชีวิต และสวัสดิการ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เปิดโอกาสในการสร้างสรรค์และการพัฒนาประเทศนะครับคนพิการคือทรัพยากรมนุษย์ที่สำคัญนวัตกรรมการพัฒนาให้เกิดงานตามพันธกิจต่าง ๆ ที่เกิดขึ้น เพราะคนพิการไม่ใช่ภาระของสังคมครับ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ร่วมเป็นส่วนหนึ่ง ในการสนับสนุน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</w:t>
      </w:r>
    </w:p>
    <w:p>
      <w:pPr>
        <w:pStyle w:val="BodyText"/>
      </w:pPr>
      <w:r>
        <w:t xml:space="preserve">(คุณลักษมี) ขอเสียงปรบมือดัง ๆรอยยิ้มนะครับ ภาพของความสุข และบริษัท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มีคุณค่าอย่างยิ่งที่จะร่วมกันขับเคลื่อนทั้งเศรษฐกิจ ทั้งฐานระบบความคิด ความรู้ และนวัตกรรมขออนุญาตเรียนเชิญท่านรองอธิบดีกรมส่งเสริมและพัฒนาคุณภาพชีวิต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ส่งเสริม และสร้างพลังให้กับคนพิการทั่วประเทศด้วยค่ะคือ Central Group ขอเสียงปรบมือให้ Central Group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นะครับ โดยในวันนี้นะครับ เราจะมีภาพ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รับ ผู้ช่วยกรรมการผู้จัดการใหญ่อาวุโสฝ่ายทรัพยากรบุคคล บริษัท เซ็นทรัล เรสตอรองส์ กรุ๊ป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ผู้อำนวยการฝ่ายทรัพยากรบุคคล บริษัท เซ็นทารา แมนเนจเม้นท์ เฮดควอเตอร์ จำกัดค่ะ ที่จะขึ้นมามอบรถเข็นนั่งสำหรับคนพิการในครั้งนี้ด้วยค่ะ ขอเสียงปรบมือให้กับทุกท่านแน่นอนนะครับ บริษัทที่ผมได้นำเรียนไปข้างต้นนะครับ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ดำรงชีวิตได้อย่างอิสระ มีส่วนร่วมทางสังคมได้เต็มศักยภาพ ด้วยความร่วมมือของทุกภาคส่วนท่างประธานเจ้าหน้าที่บริหารอีกหนึ่งวิธีที่เราอยากจะแสดงให้เห็นศักยภาพวันนี้ทั้งหน่วยงานภาคีเครือข่าย ภาครัฐ และเอกชนพร้อมแล้วค่ะ ที่จะสนับสนุนเต็มกำลัง และศักยภาพ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ขอบพระคุณทาง Central Groupให้กับ Central Group ครับว่าทาง Central เองไม่ได้มอบแต่คนพิการ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ในปีนี้ ปี 2567 ที่จะเกิดขึ้นด้วยนะคะ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นะครับ บนเวที ก็จะมีตัวอักษรที่จะขึ้นเป็น Captions ที่ขึ้น Real-Time ตามเสียงนะครับพิธีกรพูด และสิ่งที่เกิดขึ้นบนเวทีด้วยนะครับ ต้องขอบคุณแต่ทุกส่วนงานของกระทรวง พม. ได้รับการสนับสนุนที่ทำให้การสื่อสารค่ะ เป็นเรื่องที่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กับหน่วยงานในหลากหลายภาคส่วน ขึ้นมารับรางวัล2567 Accessible Place 2024 ค่ะ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ขอแสดงความยินดีด้วยนะคะ และก็ขอขอบคุณมากที่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การสนับสนุนดี ๆ แบบนี้ด้วยนะครับ</w:t>
      </w:r>
    </w:p>
    <w:p>
      <w:pPr>
        <w:pStyle w:val="BodyText"/>
      </w:pPr>
      <w:r>
        <w:t xml:space="preserve">(คุณลักษมี)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ประเภทแรกค่ะ รางวัลสถานที่ที่เอื้อต่อคนพิการ ประจำปีต่อไปค่ะ ขอแสดงความยินดี ยินดีด้วยค่ะลำดับต่อไปเราจะเข้าสู่ในประเภท ระดับดีมาก กับสถานที่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ทุกคนครับ ขอแสดงความยินดีกับท่าอากาศยานอุดรธานีของรัฐที่จ้างงานคนพิการประจำปี 2567 ครับ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</w:t>
      </w:r>
    </w:p>
    <w:p>
      <w:pPr>
        <w:pStyle w:val="BodyText"/>
      </w:pPr>
      <w:r>
        <w:t xml:space="preserve">(คุณเพลงรบ) ขอแสดงความยินดีกับท่านอากาศยานด้วยนะครับ ท่านต่อมาครับ ท่านชมชนก จันทร์เทศ ครับ ผู้อำนวยการสำนักงานนโยบายแรงงานนอกระบ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ที่เอื้อต่อคนพิการ ประจำปี 2567 Accessible Place 2024 ค่ะ</w:t>
      </w:r>
    </w:p>
    <w:p>
      <w:pPr>
        <w:pStyle w:val="BodyText"/>
      </w:pPr>
      <w:r>
        <w:t xml:space="preserve">(คุณเพลงรบ) และขอแสดงความยินดี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สำนักงานศาลรัฐธรรมนูญค่ะ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</w:t>
      </w:r>
    </w:p>
    <w:p>
      <w:pPr>
        <w:pStyle w:val="BodyText"/>
      </w:pPr>
      <w:r>
        <w:t xml:space="preserve">(คุณเพลงรบ) ขอแสดงความยินดีให้กับท่านวรตญา กอบศิริกาญจน์ เลขาธิการสิทธิมนุษยชนแห่งชาติ รอง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วรรณภา สุขคง ท่านรองอธิบดีกรมส่งเสริมและพัฒนาคุณภาพชีวิตคนพิการค่ะ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 สิริน ชาวเพ็ชรดี รองสำนักงานผู้ตรวจการแผ่นดินค่ะรักษาราชการแทนรองเลขาธิการรางวัลองค์กรที่ส่งเสริมการจ้างงานคนพิการ ประจำปี2567 ในระดับดีเยี่ยม ปรบมือดัง ๆให้กับ กลุ่มเซ็นทรัล ค่ะ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</w:t>
      </w:r>
    </w:p>
    <w:p>
      <w:pPr>
        <w:pStyle w:val="BodyText"/>
      </w:pPr>
      <w:r>
        <w:t xml:space="preserve">(คุณลักษมี) ยินดีด้วยนะคะ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ด้านสืบสวน สอบสวน สำนักงานปราบปรามและป้องกัน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ลำดับถัดมาจะเป็นการประกาศ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ครับลำดับต่อไปแสดงความยินดีกับ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ลำดับต่อไป บริษัท ซีพีพีซี จำกัด</w:t>
      </w:r>
    </w:p>
    <w:p>
      <w:pPr>
        <w:pStyle w:val="BodyText"/>
      </w:pPr>
      <w:r>
        <w:t xml:space="preserve">(มหาชน)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บริษัท ซี.พี. สหอุตสาหกรรม</w:t>
      </w:r>
    </w:p>
    <w:p>
      <w:pPr>
        <w:pStyle w:val="BodyText"/>
      </w:pPr>
      <w:r>
        <w:t xml:space="preserve">(จำกัด) ครับ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ค่ะ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</w:t>
      </w:r>
    </w:p>
    <w:p>
      <w:pPr>
        <w:pStyle w:val="BodyText"/>
      </w:pPr>
      <w:r>
        <w:t xml:space="preserve">(คุณเพลงรบ) เวทีของเรากว้างบริษัท เซ็นทรัล เรสตอรองส์ กรุ๊ป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ขออภัยครับ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บริษัท พัฒนาผู้นำเครือเจริญโภคภัณฑ์ จำกัดครับ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</w:t>
      </w:r>
    </w:p>
    <w:p>
      <w:pPr>
        <w:pStyle w:val="BodyText"/>
      </w:pPr>
      <w:r>
        <w:t xml:space="preserve">(คุณลักษมี) ลำดับต่อไปค่ะ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</w:t>
      </w:r>
    </w:p>
    <w:p>
      <w:pPr>
        <w:pStyle w:val="BodyText"/>
      </w:pPr>
      <w:r>
        <w:t xml:space="preserve">(คุณลักษมี) ลำกับต่อไป ยินดีด้วยกับบริษัท รักษาความปลอดภัย ไทยซีคอม จำกัด ค่ะ</w:t>
      </w:r>
    </w:p>
    <w:p>
      <w:pPr>
        <w:pStyle w:val="BodyText"/>
      </w:pPr>
      <w:r>
        <w:t xml:space="preserve">(คุณเพลงรบ) ขอแสดงควมยินดีกับบริษัท โรงพยาบาลกรุงเทพตราด จำกัด คร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บริษัท ล็อกซเล่ย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ครับ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</w:t>
      </w:r>
    </w:p>
    <w:p>
      <w:pPr>
        <w:pStyle w:val="BodyText"/>
      </w:pPr>
      <w:r>
        <w:t xml:space="preserve">(คุณเพลงรบ) ขอแสดงความยินดีครับ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</w:t>
      </w:r>
    </w:p>
    <w:p>
      <w:pPr>
        <w:pStyle w:val="BodyText"/>
      </w:pPr>
      <w:r>
        <w:t xml:space="preserve">(คุณเพลงรบ) ขอแสดงความยินดีกับขอแสดงความยินดีกับ บริษัท อินเตอร์เนชั่นแนล เพ็ท ฟู้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</w:t>
      </w:r>
    </w:p>
    <w:p>
      <w:pPr>
        <w:pStyle w:val="BodyText"/>
      </w:pPr>
      <w:r>
        <w:t xml:space="preserve">(คุณเพลงรบ) ลำดับต่อไปครับทุกจังหวัดทั่วประเทศไทยเลยนะครับ ต้องแสดงความยินดีกับทุกท่านเลย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ค่ะค่ะ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เพลงรบ) ขอแสดงความยินดีกับ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เพลงรบ) วันนี้มีผู้รับรางวัล มาจาก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นะครับ จะเป็นรางวัลองค์กรส่งเสริมการจ้างงานคนพิการ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บริษัท ข้าว ซี.พี. จำกัด ครับ</w:t>
      </w:r>
    </w:p>
    <w:p>
      <w:pPr>
        <w:pStyle w:val="BodyText"/>
      </w:pPr>
      <w:r>
        <w:t xml:space="preserve">(คุณลักษมี) ลำดับต่อไป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เพลงรบ) ลำดับต่อไป ขอแสดงความยินดีกับ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ยินดีกับ บริษัท เดอะมอลล์กรุ๊ป จำกัด สาขาท่าพระ ครับ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ครับบริษัท บุญรอดเอเซียเบเวอเรช จำกัด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ลำดับต่อไป ขอแสดงความยินดีกับ บริษัท ไทยซัมมิท เคเบิ้ล แอนด์ พาร์ท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</w:t>
      </w:r>
    </w:p>
    <w:p>
      <w:pPr>
        <w:pStyle w:val="BodyText"/>
      </w:pPr>
      <w:r>
        <w:t xml:space="preserve">(คุณเพลงรบ) ลำดับต่อไป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</w:t>
      </w:r>
    </w:p>
    <w:p>
      <w:pPr>
        <w:pStyle w:val="BodyText"/>
      </w:pPr>
      <w:r>
        <w:t xml:space="preserve">(คุณเพลงรบ) บริษัทต่อไปครับ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ค่ะค่ะ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ขอแสดงความยินดีกับ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ที่เราจะต้องร่วมแสดงความยินดีครับ ในบริษัทถัดมาคร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ในช่วงนี้ค่ะ ขออนุญาตให้ทุกท่านได้รอภาพสักครู่หนึ่ง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ขออภัยด้วยนะครับ เนื่องจากว่าขณะนี้ครับ เราต้องบันทึกภาพครับ ในการรับโล่รางวัล และแน่นอนครับ ความคมชัดของกล้องสามารถซูมได้ถึงโล่นะครับ ว่าโล่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ทุกท่านคะ และ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ไม่ได้มารับตามประกาศขอให้ท่านรับภายหลังนะครับ ขออนุญาตไม่แทรกนะครับ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ตรงกับผู้รับหรือไม่ ต้องขออภัยในความผิดพลาดและล่าช้านะครับ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ทีมงานขึ้นภาพหน้าจอได้เลยนะครับ เดี๋ยวจะอ่านตามภาพหน้าจอนะครับ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แล้วก็ในลำดับต่อไปค่ะ ยินดีด้วยค่ะ บริษัท ซี.พี. ฟู้ดสโตร์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และลำดับถัดไปโรงแรมเซ็นทารา วอเตอร์เกต พาวิเลียน กรุงเทพฯ ค่ะในลำดับต่อไปนะคะ จะเป็นรางวัลองค์กรด้านคนพิการและองค์กรอื่นใดที่ให้บริ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ระดับดีมากค่ะ ยินดีด้วยนะคะ กับ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</w:t>
      </w:r>
    </w:p>
    <w:p>
      <w:pPr>
        <w:pStyle w:val="BodyText"/>
      </w:pPr>
      <w:r>
        <w:t xml:space="preserve">(คุณเพลงรบ) เชิญเลยนะครับอันนี้เป็นชมรม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วันนี้ตัวแทนนะครับ ก็เป็นผู้พิการทางการเคลื่อนไหว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การแก่คนพิการที่ ได้รับรองมาตรฐานฯ</w:t>
      </w:r>
    </w:p>
    <w:p>
      <w:pPr>
        <w:pStyle w:val="BodyText"/>
      </w:pPr>
      <w:r>
        <w:t xml:space="preserve">(มอพ.2554)ขอแสดงความยินดีกับ ชมรมคนพิการตำบลห้างฉัตร ครับซึ่งแต่ละท่านที่ขึ้นมารับรางวัลนะครับ ก็เป็นบุคคลที่ได้รับการประเมินระดับดีมากขอเชิญ ชมรมคนพญาฮอมฮัก เมื่อสักครู่เป็นกลุ่มสมาชิกคนหูหนวก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คนพิการ ตำบลแม่หละ ครับ ต่อไปครับ ชมรมคนพิการตำบลวอแก้ว ครับับชมรมนี้ก่อตั้งขึ้นเมื่อปี 2555 นะ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</w:t>
      </w:r>
    </w:p>
    <w:p>
      <w:pPr>
        <w:pStyle w:val="BodyText"/>
      </w:pPr>
      <w:r>
        <w:t xml:space="preserve">(คุณเพลงรบ) ขอแสดงด้วยครับเป็นผู้พิการคนพิการทุกประเภทครับ ก่อตั้งเมื่อปี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ทางการเคลื่อนไหว หรือทางร่างกายครับ สำหร</w:t>
      </w:r>
    </w:p>
    <w:p>
      <w:pPr>
        <w:pStyle w:val="BodyText"/>
      </w:pPr>
      <w:r>
        <w:t xml:space="preserve">(คุณเพลงรบ) ใส่เสื้อสวยเลย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ไม่แพ้กันเลยครับ ซึ่งทางชมรมเองนะครับ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และมาในธีมผ้าไทยเช่นเดียวกัน สวย</w:t>
      </w:r>
    </w:p>
    <w:p>
      <w:pPr>
        <w:pStyle w:val="BodyText"/>
      </w:pPr>
      <w:r>
        <w:t xml:space="preserve">(คุณเพลงรบ) ขอแสดงความยินดีกับ สมาคมส่งเสริมอาชีพคนพิการจังหวัดเชียงใหม่ ครับ</w:t>
      </w:r>
    </w:p>
    <w:p>
      <w:pPr>
        <w:pStyle w:val="BodyText"/>
      </w:pPr>
      <w:r>
        <w:t xml:space="preserve">(คุณเพลงรบ) ซึ่งมีคณะผู้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ขอแสดงความยินดีกับ สมาคมคนตาบอดจังหวัดแม่ฮ่องสอน ค่ะ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เห็นสบตาพิธีกร สวยครับ สวย ถ้าเป็นภาคใต้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ะบ๋า ถ้าเป็นจากทางภูเก็ตนะคะ สวยงามมาก ๆ เลย ลำดับต่อไปค่ะ สมาคมคนตาบอดจังหวัดพังงา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</w:t>
      </w:r>
    </w:p>
    <w:p>
      <w:pPr>
        <w:pStyle w:val="BodyText"/>
      </w:pPr>
      <w:r>
        <w:t xml:space="preserve">(คุณเพลงรบ) ยิ้มแช่มชื่นเลยนะครับ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นะครับ ที่อยู่ในชมรม สมาคมเอง เป็นบุคคลที่มีคุณภาพ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ภาพบนเวทีว่าทุกท่านที่รับรางวัล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กำลังรับรางวัลนะครับ กับท่านอธิบดีนะครับ ขอแสดงความยินดีด้วยครับ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ของคนพิการนะครับ ตอนนี้ได้เข้ามามีส่วนร่วม รวมถึงได้รับมาตรฐานในการประเมินด้านต่าง ๆ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</w:t>
      </w:r>
    </w:p>
    <w:p>
      <w:pPr>
        <w:pStyle w:val="BodyText"/>
      </w:pPr>
      <w:r>
        <w:t xml:space="preserve">(คุณเพลงรบ) ขอแสดงความยินดีกับ ชมรมบ้านสวน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สมาคมคนหูหนวกจังหวัดนครพนมนะค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ตำแหน่งในการถ่ายภาพด้วย น่ารักมาก ๆ เลย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</w:t>
      </w:r>
    </w:p>
    <w:p>
      <w:pPr>
        <w:pStyle w:val="BodyText"/>
      </w:pPr>
      <w:r>
        <w:t xml:space="preserve">(คุณเพลงรบ) ส่งสัญลักษณ์แล้วนะครับ ว่า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ลักษมี) ท่านน่ารักมาก ๆ เลยนะคะ ช่วยจัด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และที่สำคัญนะคะ วันนี้ ต้องขอเสียงปรบมือด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ได้อวยยศเป็นอธิบดีที่แข็งแกร่งที่สุดแล้ว เพราะ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ทูตฝ่ายการเมืองที่จะขึ้นมามอบรางวัลในครั้ง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กับโรงเรียนสุพรรณบุรีปัญญานุกูลค่ะ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ให้ความสำคัญกับการให้รางวัล กับทาง Nova disability จากทางออสเตรเลีย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ก็ต้องติดเครื่องที่ช่วยควบคุมน้ำตาลกับตัวเองตลอดเวลา ซึ่งเขาก็อยากให้คนเข้าใจทั้งทางโรงเรียนและบริษัทห้างร้านต่าง ๆ ว่าลูกของเขาต้องใช้เครื่องนี้ตลอดเวลาภาพยนตร์สั้นไทย จากเทศกาลภาพยนตร์สั้น Focus on Ability ซึ่งในวันนี้ได้รับเกียรติจากท่านผู้คนเข้าใจค่ะ ว่าไม่ใช่แค่เพียงรายงานว่าเกิดอะไรขึ้น มีสถิติเท่าไรเท่านั้น แต่อยากจะให้เห็นคุณค่าของผู้พิการ</w:t>
      </w:r>
    </w:p>
    <w:p>
      <w:pPr>
        <w:pStyle w:val="BodyText"/>
      </w:pPr>
      <w:r>
        <w:t xml:space="preserve">[ภาษาต่างประเทศ]ปีนี้เรามีผู้ที่ทำหนังสั้นเกี่ยวกับผู้พิการ 8 เรื่อง จากประเทศไทย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เพื่อที่ต้องการจะเปลี่ยนแปลงมุมมองของบุคคลทั่วไปต่อผู้พิการ อย่างลูกชายของตัวของเขาเองนี่ค่ะและสิ่งที่พวกเขานำมาสู่สังคมค่ะ ในปีนี้ได้ผู้ชนะชื่อเรื่องI can’t hear but I am hear ถึงฉันได้ยิน แต่ฉันก็ได้ยินค่ะ ขอบคุณอาจารย์ที่เป็นผู้นำเรื่องนี้เข้ามาเสนอนะคะเลยอยากให้ต้องขอขอบคุณกับผู้ที่สร้างภาพยนตร์เรื่องอื่น ๆ ที่แสดงเกี่ยวกับผู้พิการเพราะแสดงให้เห็นถึงความสำคัญของผู้พิการในสังคมและความสามารถของผู้พิการในสังคมค่ะในทุก ๆ สถานะที่เขาเป็น ในทุก ๆ ที่ที่เขาไปเป็นเกียรติมากที่ได้เป็นส่วนหนึ่งของงานในวันนี้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มากกว่าสิ่งที่พวกเขาเป็น และสิ่งที่พวกเขาทำได้พูดถึงภาพยนตร์ที่เราจะได้มาร่วมกันรับชมและรับฟังกันนะคะ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รวมถึงนักเรียนและอาจารย์ที่ร่วมแสดงและกำกับในภาพยนตร์เรื่องนี้ด้วย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อย่างนั้นผมฝากครูเป้าด้วยแล้วกันได้ค่ะ ผอ. อันนี้ ผอ. ไม่ทานใช่ไหมคะขอขอบคุณอีกครั้งหนึ่งค่ะ ดิฉันรู้สึกเราว่า…ดีอย่างไรนะ พูดไม่ได้ แถมยังหูหนวกอีกือ และทุกท่านคะ ในวันนี้ค่ะ ท่านได้ก็ไม่ได้ยินใช่ไหม // ทำงาน //ผมขอกินก่อนได้ไหม พี่ มึงจะมาดี ๆ หรือเปล่าแทบจะไม่มีเด็กมาเรียนแล้ว แล้วรับเด็กพิการอย่าแส่ไม่เข้าเรื่อง // เธอต้องเรียนให้จบ เธอจะได้มีอนาคตที่ดี // ปัญญาอ่อนหรือเปล่า ตัวเองยังพิการอยู่เลย ทำเป็นมาสร้างอนาคตเป้าขอนะคะ// นี่มึงทำยอดได้แค่นี้เองเหรอวะ มัวทำอะไรอยู่วะมึงคิดว่ามึงเป็นใครวะเออว่ะ แถมนินทาอะไรผอ. ให้คนใบ้มาสอนลูกเราแบบนี้ คิดว่า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// โต ครูบอกให้ไปเรียน // บอกครูกลับไปเลย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หนูกลัว</w:t>
      </w:r>
    </w:p>
    <w:p>
      <w:pPr>
        <w:pStyle w:val="BodyText"/>
      </w:pPr>
      <w:r>
        <w:t xml:space="preserve">[เสียงดนตรี]รับชมรับฟังและรู้สึกว่ากินใจ ซาบซึ้งใจมากนะครับ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</w:t>
      </w:r>
    </w:p>
    <w:p>
      <w:pPr>
        <w:pStyle w:val="BodyText"/>
      </w:pPr>
      <w:r>
        <w:t xml:space="preserve">(ผู้ปกครอง) ผอ. คะที่สามารถที่จะสอนให้นักเรียนเป็นคนดีได้ เราไม่จำกัดค่ะสิทธิของความเท่าเทียม ปรบมือเสียงดัง ๆ ให้กับคุณครูในหนังสั้นนี้ 1 ครั้งค่ะ เยี่ยมยอดมาก ๆ็นคนจัดการเอง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มองรางวัลให้กับผู้ชนะการประกวดรางวัลชนะเลิศภาพยนตร์สั้นไทย จากเทศกาลภาพยนตร์ Focus on Abilityด้วยค่ะ เป็นอีกหนึ่งภาพยนตร์ที่ได้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ถ่ายทอดผ่านในมุมมองของการเป็นครู ว่าวันนี้บุคคล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เลยนะคะ ทิชชู่ไหมคะ คุณม่อน</w:t>
      </w:r>
    </w:p>
    <w:p>
      <w:pPr>
        <w:pStyle w:val="BodyText"/>
      </w:pPr>
      <w:r>
        <w:t xml:space="preserve">(คุณเพลงรบ) ป่าวผู้ชนะการประกวด รางวัลชนะเลิศ รางวัลภาพยนตร์สั้นไทย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ค่ะ ในวันนี้นะคะ เราได้รับเกียรติจากท่านรักษาทูตมาก ๆ ค่ะ ที่วันนี้คนไทยได้ถ่ายทอดความรู้สึก และกับสิทธิความเท่าเทียมกันในทุก ๆ สังคม ปรบมือดัง ๆ อีกครั้งค่ะ และเทศกาลหนังสั้นนี้นะครับ ถูกจัดขึ้นมา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และพัฒนาคุณภาพชีวิตคนพิการ คณะท่านผู้บริหารจากกระทรวง พม. พร้อมทั้งคณะคุณครูและนักเรียน โรงเรียนและสำหรับในช่วงนี้ค่ะ จะเป็นการมอบรางวัลให้กับด้านบนเวทีค่ะ ขอเรียนเชิญทุกท่านนะคะวันนี้รู้สึกยินดีและภูมิใจด้วยนะคะ ที่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กับคุณครูผู้ที่จะให้ความรู้ ให้ความรักกับนักเรียน กับลูกศิษย์ วันนี้ค่ะ เราไม่จำกัดว่าจะต้องเป็นบุคคลทั่วไป แต่ว่าสิทธิการขออนุญาตทั้ง 2 ท่านยังอยู่ด้านบนเวทีนะคะและเป็นแม่พิมพ์ที่ดีของประเทศไทย ในการสร้างอนาคต สร้างเยาวชนไทย ให้กับ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ทุ่งสง และโรงเรียนโสตศึกษานครศรีธรรมราช ขอเรียนเชิญและแน่นอนนะครับ ว่ามีภาพยนตร์ไทย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เราได้มีการถ่ายทอดให้เห็นอีก 1 มุมมองค่ะถ่ายทอดความรักให้กับนักเรียนไทย และให้กับ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เท่าเทียมกันค่ะ ของผู้พิการ สามารถเป็นคุณครูที่ดีนี่คือออีกหนึ่งสัญลักษณ์ที่แสดงความรักนะคะ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รวมไปถึงผลงานจาก 20 ประเทศทั่วโลกครับ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ทางสถานทูตออสเตรเลียนะครับ ที่เปิดโอกาสให้พวกเราได้ร่วมแสดงศักยภาพสุดยอดมาก ๆ เลยนะคะ และนี่คืออีกหนึ่งการความสามารถของคนพิการนะครับ ก่อนที่เราจะทำหนังเรื่องนี้นี่เราได้ไป คือ ไปสัมผัส ได้ไปพูดคุยให้ได้รับรู้ถึงความรู้สึกของคนพิการจริง ๆ ว่า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แต่สิ่งที่เขาต้องการ ก็คือการให้โอกาสและความเท่าเทียม เพราะสิ่งที่เขาเป็นนี่ มันไม่ใช่สิ่งที่เป็นข้อบกพร่อง คนผิวดำ คนผิวขาวกันค่ะ ในช่วงนี้ ขออนุญาตที่จะรับฟังกันค่ะคุณสูง อันนี้มันไม่ใช่ความพิการ มันคือความแตกต่างเช่นเดียวกัน ผมพูดไม่ได้ คุณพูดได้ นี่คือความแตกต่าง คือ อยากให้เข้าใจว่าเราก็มีความสามารถให้เราได้ร่วมถ่ายทอดในประเด็นหัวข้อs on DISABILITY Focus on Ability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เขานี่ไม่ได้ต้องการความสงสาร ไม่ได้ต้องการความเห็นอกเห็นใจและพัฒนาคุณภาพชีวิตคนพิการอีกหนึ่งครั้งด้วยนะคะ วันนี้ค่ะ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ไม่ใช่เป็นผู้พิการ เราคือ… มันคือความแตกต่าง มันคือความแตกต่าง ผม… ผมต่ำสังคมและความมั่นคงของมนุษย์ รวมถึงวันนี้ครับ มีผู้นำ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อย่าโฟกัสเราที่ความพิการ Dont focu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ขอบคุณท่านอธิบดีกรมส่งเสริม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ผู้บริหารกระทรางการพัฒนาได้นะครับ ในบูธ Audio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ก็เรียกได้ว่าสมบูรณ์แบบ มีความสุข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เจอกันครับ สำหรับภาพยนตร์เมื่อสักครู่นี้ คนที่สนใจสามารถไปดู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สวัสดีค่ะ</w:t>
      </w:r>
    </w:p>
    <w:p>
      <w:pPr>
        <w:pStyle w:val="BodyText"/>
      </w:pPr>
      <w:r>
        <w:t xml:space="preserve">[เสียงดนตรี] - ทุกท่านครับ รวมถึงสมาคม ชมรมที่เกี่ยวข้องกับคนพิการ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นำเสนอค่ะ ของกิจกรรมภาพรวมของวันนี้ผ่านทางช่องทางแฟนเพจ Facebook นอกจากนี้ยังมีกิจกรรมโซนด้านหน้าเดี๋ยวต้องขออนุญาตซ้อม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เพราะว่ามาเช้าแล้ว ปรากฏว่าพอเดินเข้ามาในงานของเครือข่ายในการจัดแสดงผลงานทางวิชาการนะครับ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วันคนพิการสากลของประเทสไทยด้วย ก็ขอสวัสดีพื้นที่ที่น่าสนใจ ปีนี้เป็นปีแรกครับ คุณหลุยส์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การถ่ายทอดสดค่ะ ผ่านทางช่องทางแฟนเพจ Facebookจริง ๆ ในตอนนี้ค่ะ คุณม่อนคะ การให้ความเท่าเทียมและสิทธิของความเท่าเทียมกันค่ะ โดยที่สำคัญนะคะทางท่านวราวุธ ท่านได้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ของการเป็นมนุษย์พร้อม ๆ กันด้วย เพราะฉะนั้น นอกจาก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รวมถึงโซนต่าง ๆ นะครับ ที่เป็นโซนนิทรรศการ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างกระทรวง พม. โดยท่านรัฐมนตรีได้ทำบันทึกหรือบันทึกความตกลง MOU ให้คนพิการเข้าสวนสัตว์ขอบคุณนะครับ แวะมาได้อีกนะครับ นอกจากนี้นะครับ ยังมีส์ ผู้ดูแล ผู้ติดตามคนพิการก็เข้าฟรีด้วย ฝากประชาสัมพันธ์ด้วยนะครับ สำหรับสวนสัตว์ทั้ง 6 แห่ง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เราอยากจะให้ผู้ที่มีความบกพร่องทางการมองเห็น ได้เห็นผู้บกพร่องทุก ๆ ประเภทได้ไปเข้าชม และ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ไปร่วมงาน และมีปาถกฐาพิเศษด้วย กับสิทธิความเท่าเทียมกดไลก์ กดแชร์ กดคอมเมนต์นะครับ ทักทายพูดคุยกันเข้ามา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ก็จะมีเป็นออกแบบเพื่อผู้ที่พิการกิจกรรมที่เราจัดการขึ้น เราก็จะมีเผยแพร่ประชาสัมพันธ์ใน FanpageFacebook แล้วค่ะ สำหรับบุคคลทั่วไป มีความสนใจกับกิจกรรมงานต่าง ๆ ของเรานะคะ อย่างเช่นล่าสุดนี้ค่ะ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ออกบูธกิจรรมด้วย ที่ MBK Center มีการจำหน่าย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</w:t>
      </w:r>
    </w:p>
    <w:p>
      <w:pPr>
        <w:pStyle w:val="BodyText"/>
      </w:pPr>
      <w:r>
        <w:t xml:space="preserve">(พิธีกรชาย) แน่นอนนะครับ ว่าถ้าเข้าไปแล้วทั้ง 2 ช่วงเลยนะครับ ตอนเช้าก็มีการมอบรางวัลด้วยสำหรับองค์กรด้านคนพิการนะครับ แน่นอน ท่านรัฐมนตรีหญิงสุดสวยของเราวันนี้ ก็มีบันทึกเทปนะคะ ที่เราอยากให้ทุก ๆ ท่านไปกดติดตามกันด้วยนะคะ นอกจาก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ทางกรมส่งเสริมนะคะ สตรีและคนชราค่ะ ได้ค่ะ ที่จะมาเป็นผู้ทำการมอบรถเข็นให้กับ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นะครับ ท่านโชคชัย  วิเชียรชัยยะ ครับ ท่านก็มามอบและก็มาบอกว่าอยากให้งานนี้เป็นงานที่ทุกคน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ยิ้มแย้ม คนที่เข้าร่วมยิ้มแย้ม คึกคัก วันนี้หากมีการดูแลที่หากจะล่าช้าและขาดตกบกพร่องไป ต้องขออภัยแทนเจ้าหน้าที่ทุก ๆ ท้านนะครับ พี่น้องคำปราศรัยนะครับ หรือสาส์นที่ท่านอยากจะบอกพี่น้องคนพิการแต่งกายด้วยสีสัน เฉดสีชมพู สดใส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บคุณภาพชีวิตนะคะ ที่วันนี้ได้รับเกียรติจากทางกลุ่มเซ็นทรัลสั้นในเทศกาลภาพยนตร์ Focus on Ability ซึ่งวันนี้ได้รับเกียรติจากทูตฝ่ายการเมืองมาเป็นผู้มอบรางวัลให้กับผู้ที่ชนะเลิศ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ประเทศมาก ๆ อยู่ประมาณ 20 ประเทศทั่วโลก และ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ผู้ที่ส่งเข้าประกวดมีคุณภาพและมีคุณค่า น่าสนใจทุกชิ้นงานเลย แต่วันนี้เป็นชิ้นงาน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เกณฑ์สูงสุด นะครับ</w:t>
      </w:r>
    </w:p>
    <w:p>
      <w:pPr>
        <w:pStyle w:val="BodyText"/>
      </w:pPr>
      <w:r>
        <w:t xml:space="preserve">(พิธีกรหญิง) ได้ค่ะ และจะมีเป็นภาพยนตร์ให้กับคุณผู้ชมได้รับชมกันด้วยกับผู้ที่ได้รับการโหวตเกณฑ์คะแนนสูงที่สุดในประเภทต่าง ๆ นะคะ รวมทั้งค่ะ ประเทศไทยได้มีกับผลงานด้วยนะคะ ซึ่งจะเป็นภาพยนตร์รับประทานอาหาร ขออนุญาตประชาสัมพันธ์แจ้งล่วงหน้าเลยนะคุณม่อนนะ โดยที่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กับการประกวดในครั้งนี้นะคะ มีกับการประกวดหลาย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80 เหมือนตัวเลขจะเยอะ แต่วันนี้ผู้พิการ ผู้ที่ดูแลคนพิการเยอะกว่า 80 แน่นอนครับ ขอสงวนให้กับ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ดังนั้นแล้ว ขอใช้คำว่า ผู้ที่ได้รับหรือเจ้าหน้าที่ทาง พก. เอง ดูแลตลอดทั้งเส้นทาง อยากให้ท่านนะครับ ได้ฟังคำแนะนำของเจ้าหน้าที่นะครับ ปฏิบัติตามอย่าเถลไถลไปดูมอเตอร์โชว์ เพราะว่าเจ้าหน้าที่ของเรานะคะ รวมทั้งค่ะ ในช่วงตอนกลางวัน เราจะมีจุด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ผู้ที่อาจจะไม่สะดวกเดินทางไปรับประทานงานที่โซนด้านบนแล้วนะคะ โซนด้านหน้ายังมีนิทรรศการ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คนพิการนะครับ ที่มีความยากลำบากในการเดินทางไปอีกฟากฝั่งหนึ่งนะคะ ก็เดี๋ยวไปรับประทานและไปสอบถามอะไรเพิ่มเติมได้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ไปอย่างไร มีเจ้าหน้าที่ครับ ไม่ว่าจะมี Organizeจะมอบซิมฟรีให้ทุกท่านได้นำไปใช้อินเทอร์เน็ต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อื่น ๆ ด้วยนะคะ ช่วงนี้ใกล้เทศกาลปีใหม่แล้วนะคะ ดิฉันแอบเห็นมีบูธหนึ่งอยู่โซนด้านหน้าตอนนี้ค่ะ กิจกรรมอีกหนึ่งจุดที่สำคัญ นอกจากเดินชมสีแดง สีเขียว สวยมาก ๆ เลยนะคะ อยากให้ลองรับชมกันด้วย ก็จะเป็นผลงานจากผู้สูงอายุ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แวบ ๆ นะคะ มีผลิตภัณฑ์นมเมจิมาแจกให้ด้วยแต่ผมคิดว่า พี่ ๆ กสทช. ใจดีแหละท่านใดที่ลืมพกบัตรมา มีรูปถ่ายหรือหลักฐานอื่นใดนำแจ้ง หรือนำโชว์เจ้าหน้าที่ได้เลยครับนะครับ กสทช. นะครับ มาเปิดบูธ แล้วก็อีกสักครู่หนึ่งค่ะ ตามกำหนดการ จะอยู่ที่ประมาณ9.30 น. ค่ะ กับในช่วงพิธีการจะเริ่มต้นขึ้นณ ขณะนี้บริเวณโซนด้านนอก ถ่ายรูปได้เลยที่ยังไม่มีบัตรคนพิการ ผมเชื่อว่าวันนี้พกมาอข่ายให้ทุกท่านสามารถไปรับชมกันได้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เป็นตะกร้าสาน ลวดลายคริสต์มาสแชร์คลิปกับในช่วงของงานในพิธีของเรา ให้กับ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QR Code สแกนปุ๊บท่านไปเลือกรูปของท่านได้เลย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นะคะ รวมทั้งค่ะ ยังมีโซนนิทรรศการและโซนภาคีเครืมส่งเสริมและพัฒนาคุณภาพชีวิตคนพิการ หรือ พก. ก็ถ่าย QR Code ไว้แล้วไปโหลดภายหลังครับ เน้นย้ำครับพื้นที่ด้านหน้านี้นะครับ ให้กับช่างภาพของทุกข้อมูลข่าวสารและทุก ๆ ความเคลื่อนไหว ท่านสามารถเอาล่ะค่ะ เดี๋ยวช่วงนี้ขออนุญาตไปชิมนมเมจิ แล้วก็ไปเดิมชมโซนด้านหน้า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ขอแจ้งไปยังท่านที่อยากได้ภาพสวย ๆ ท่านที่อยากได้ภาพสวย ๆ นะครับ เราจะมีบริเวณ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กำลังจะเริ่มต้นในอีกสักครู่ ในขณะนี้ ขอเรียนเชิญ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ก็สามารถติดตาม Fanpage Facebook ของกร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ประกาศประชาสัมพันธ์ค่ะ ผู้ที่ทำกระเป๋าหรือสิ่งของ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See You ค่ะ</w:t>
      </w:r>
    </w:p>
    <w:p>
      <w:pPr>
        <w:pStyle w:val="BodyText"/>
      </w:pPr>
      <w:r>
        <w:t xml:space="preserve">(คุณเพลงรบ) ขอพักเวทีสักครู่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กับในงานวันคนพิการสากล ประจำปี 2567ที่เอื้อต่อคนพิการนะครับ รวมถึงบุคคล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กำลังจะเริ่มต้นในอีกสักครู่ ขอเรียนเชิญแขกผู้มีเกียรติท่านหันหน้ามาที่เวทีครับ เดี๋ยวจะมีเจ้าหน้าที่ดูแลครับทั้งขึ้นและลงเลยนะครับ ส่วนภาพสวย ๆช็อตเด็ด ๆ นะครับ เรามีทีมงานคุณภาพสามารถติดต่อขอรับคืนได้ ที่เจ้าหน้าที่รับลงทะเบียนค่ะเพื่อบันทึกภาพครับ</w:t>
      </w:r>
    </w:p>
    <w:p>
      <w:pPr>
        <w:pStyle w:val="BodyText"/>
      </w:pPr>
      <w:r>
        <w:t xml:space="preserve">(คุณลักษมี) สแกนง่าย ๆ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ช่องทาง Fanpage Facebook ของทางกรมนะคะ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ที่ร่วมแสดงความยินดีกับผู้ที่ได้รับรางวัล ไม่ว่าจะเป็นองค์กรกรมส่งเสริมและพัฒนาคุณภาพชีวิตคนพิการ ท่านจะได้รับชม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ขออนุญาตซักซ้อมนะครับ สำหรับท่านที่ขึ้นรับรางวัลนะครับ เราจะขึ้นซ้ายมือของพิธีกรนะครับ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บันทึกภาพให้เรียบร้อยแล้ว ท่านไม่ต้องลุกออกมาบริเวณด้านหน้า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Qr Code ได้ หรือว่าง่ายไปกว่านั้นค่ะ ผ่านทาง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Facebook Fanpageการเปิดงานวันคนพิการ แน่นอนครับว่า ส่วนกลางจัดในวั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ครับผม และก็ลงฝั่งนี้นะครับ ขึ้นอีกฝั่งและลงพี่น้องคนพิการนั้นแสดงถึงศักยภาพตามสิทธิ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เดี๋ยวเราจะนำพาทุกท่าน เข้าสู่พิธีการอีกสักครู่หนึ่งค่ะ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ตั้งแต่เมื่อวาน ทราบมาว่าเก็บทุกรายละเอียดถึงประชาสัมพันธ์อีกครั้ง ว่ารบกวนทุกท่านประจำ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</w:t>
      </w:r>
    </w:p>
    <w:p>
      <w:pPr>
        <w:pStyle w:val="BodyText"/>
      </w:pPr>
      <w:r>
        <w:t xml:space="preserve">(คุณเพลงรบ)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คนพิการ ท่าน โชคชัย วิเชียรชัยยะ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เราจะมาร่วมกันแสดงสัญลักษณ์ให้เห็นว่าพี่น้องคนพิการ ผู้ดูแลคนพิการ ที่มาร่วมงานวันคนพิการ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จะนำพาทุกท่านเข้าสู่ในช่วงพิธีการ รบกวน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จังหวัดต่าง ๆ ก็ยังจัดด้วย บรรยากาศในจังหวัดต่าง ๆ ก็คึกคักเช่นกัน ตอนนี้ผมอยากนำเรียนคนตาบอดว่าห้องประชุมของเราเป็นห้องที่ใหญ่ท่านนายกสมาคมคนพิการ วันนี้มาทุกประเภทเลยนะครับเป็นสิบ ๆ จุดเลย และคนที่นั่งนะครับหลักร้อยหลักพัน แน่นมาก ๆ นะครับ ขอต้อนรับและเดี๋ยวเราร่วมปรบมือให้วันคนพิการดัง ๆ กันเลยครับกระทรววง พม. นะครับ ที่ให้ความสำคัญในงานวันนี้เสมอมานะครับสมาคมสภาคนพิการทุกประเภท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เพลงรบ ฐิติกุลดิลก ครับ ผู้ประกาศข่าว ช่อง 7HD ครับวันนี้นะคะ เรามีกับกิจกรรมต่าง ๆ มากมายที่เกิดขึ้นทั้งภาคเช้า และสำหรับในช่วงภาคบ่ายด้วยนะคะ รวมทั้งการลงนามบันทึกความเข้าใจ การนำร่องโครงการนะครับ ว่าหลังจากที่ส่วนกลางจัดงานคนพิการสากลนี่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มาก มีเป็นไฟที่สวย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และงานนี้เราจะขอเชิญทุกท่านรับชมและรับฟังครับ วีดิทัศน์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โดยคำนึงถึงศักดิ์ศรีความเป็นมนุษและเสมอภาคกับคนทั่วไป องค์การอนามัยทั่วโลกมีคนพิการอยู่ 16 เปอร์เซ็นต์นะคะ อยากจะปรบมือดัง ๆ ให้กับท่านอีก 1 ครั้งได้ไหมคะมากกว่าคนทั่วไปถึง 15 เท่า ถึงภาคส่วนจึงต้องผสานพลัง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และความมั่นคงของมนุษย์ ร่วมกับสมาคมสภาคนพิการ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แห่งความเข้าใจคนพิการที่ครอบคุลมและยั่งยืน โดยคำนึงถึงการเข้าถึงและรองรับคนพิการทุกประเภทอย่างทั่วถึงในการเข้าร่วมงาน โดยสานต่อการขับเคลื่อนคนพิการ ได้มีส่วนร่วมในสังคมอย่างสร้างสรรค์ที่เหมาะสม ผ่านนโยบาย 5x5 ผ่านวิกฤติประชากร ยุทธศาสตร์ที่ 4 สร้างโอกาสคุณค่าคนพิการ มุ่งผลักดันสร้างหรือ 1,300 ล้านคน และคนพิการมีความยากลำบากในการเดินทางด้านคนพิการ ภายใต้เป้าหมายการพัฒนาประเทศ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เข้าถึง และใช้ประโยชน์ได้ กระทรวงการพัฒนาสังคมและส่งเสริมให้คนพิการสามารถเข้าถึงสิทธิสวัสดิการ และดำรงชีวิตอิสระได้อย่างเท่าเทียมคือ ส่งเสริมการเป็นผู้นำคนพิการ เพื่ออนาคต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เปิดโอกาสในการสร้างสรรค์และการพัฒนาประเทศนะครับคนพิการคือทรัพยากรมนุษย์ที่สำคัญเพื่อให้คนพิการ มีความมั่นคงในชีวิต และสวัสดิการต่าง ๆ ที่เกิดขึ้น เพราะคนพิการไม่ใช่ภาระของสังคมครับ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นวัตกรรมการพัฒนาให้เกิดงานตามพันธกิจ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ร่วมเป็นส่วนหนึ่ง ในการสนับสนุนรอยยิ้มนะครับ ภาพของความสุข และบริษัท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</w:t>
      </w:r>
    </w:p>
    <w:p>
      <w:pPr>
        <w:pStyle w:val="BodyText"/>
      </w:pPr>
      <w:r>
        <w:t xml:space="preserve">(คุณลักษมี) ขอเสียงปรบมือดัง ๆขออนุญาตเรียนเชิญท่านรองอธิบดีกรมส่งเสริมและพัฒนาคุณภาพชีวิต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มีคุณค่าอย่างยิ่งที่จะร่วมกันขับเคลื่อนทั้งเศรษฐกิจ ทั้งฐานระบบความคิด ความรู้ และนวัตกรรมคือ Central Group ขอเสียงปรบมือให้ Central Group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ส่งเสริม และสร้างพลังให้กับคนพิการทั่วประเทศด้วยค่ะ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รับ ผู้ช่วยกรรมการผู้จัดการใหญ่อาวุโสฝ่ายทรัพยากรบุคคล บริษัท เซ็นทรัล เรสตอรองส์ กรุ๊ปนะครับ โดยในวันนี้นะครับ เราจะมีภาพผู้อำนวยการฝ่ายทรัพยากรบุคคล บริษัท เซ็นทารา แมนเนจเม้นท์ เฮดควอเตอร์ จำกัดค่ะ ที่จะขึ้นมามอบรถเข็นนั่งสำหรับคนพิการในครั้งนี้ด้วยค่ะ ขอเสียงปรบมือให้กับทุกท่าน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ดำรงชีวิตได้อย่างอิสระ มีส่วนร่วมทางสังคมได้เต็มศักยภาพ ด้วยความร่วมมือของทุกภาคส่วนแน่นอนนะครับ บริษัทที่ผมได้นำเรียนไปข้างต้นนะครับอีกหนึ่งวิธีที่เราอยากจะแสดงให้เห็นศักยภาพวันนี้ทั้งหน่วยงานภาคีเครือข่าย ภาครัฐ และเอกชนพร้อมแล้วค่ะ ที่จะสนับสนุนเต็มกำลัง และศักยภาพท่างประธานเจ้าหน้าที่บริหารขอบพระคุณทาง Central Groupให้กับ Central Group ครับว่าทาง Central เองไม่ได้มอบแต่คนพิการ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ในปีนี้ ปี 2567 ที่จะเกิดขึ้นด้วยนะคะ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นะครับ บนเวที ก็จะมีตัวอักษรที่จะขึ้นเป็น Captions ที่ขึ้น Real-Time ตามเสียงนะครับพิธีกรพูด และสิ่งที่เกิดขึ้นบนเวทีด้วยนะครับ ต้องขอบคุณ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ที่ทำให้การสื่อสารค่ะ เป็นเรื่องที่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แต่ทุกส่วนงานของกระทรวง พม. ได้รับการสนับสนุน2567 Accessible Place 2024 ค่ะ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กับหน่วยงานในหลากหลายภาคส่วน ขึ้นมารับรางวัลขอแสดงความยินดีด้วยนะคะ และก็ขอขอบคุณมากที่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การสนับสนุนดี ๆ แบบนี้ด้วยนะครับ</w:t>
      </w:r>
    </w:p>
    <w:p>
      <w:pPr>
        <w:pStyle w:val="BodyText"/>
      </w:pPr>
      <w:r>
        <w:t xml:space="preserve">(คุณลักษมี)ต่อไปค่ะ ขอแสดงความยินดี ยินดีด้วยค่ะลำดับต่อไปเราจะเข้าสู่ในประเภท ระดับดีมาก กับสถานที่ประเภทแรกค่ะ รางวัลสถานที่ที่เอื้อต่อคนพิการ ประจำปี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ของรัฐที่จ้างงานคนพิการประจำปี 2567 ครับ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ทุกคนครับ ขอแสดงความยินดีกับท่าอากาศยานอุดรธานีด้วยนะครับ ท่านต่อมาครับ ท่านชมชนก จันทร์เทศ ครับ ผู้อำนวยการสำนักงานนโยบายแรงงานนอกระบ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</w:t>
      </w:r>
    </w:p>
    <w:p>
      <w:pPr>
        <w:pStyle w:val="BodyText"/>
      </w:pPr>
      <w:r>
        <w:t xml:space="preserve">(คุณเพลงรบ) ขอแสดงความยินดีกับท่านอากาศยาน</w:t>
      </w:r>
    </w:p>
    <w:p>
      <w:pPr>
        <w:pStyle w:val="BodyText"/>
      </w:pPr>
      <w:r>
        <w:t xml:space="preserve">(คุณเพลงรบ) และขอแสดงความยินดี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ที่เอื้อต่อคนพิการ ประจำปี 2567 Accessible Place 2024 ค่ะสำนักงานศาลรัฐธรรมนูญค่ะ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ให้กับท่านวรตญา กอบศิริกาญจน์ เลขาธิการสิทธิมนุษยชนแห่งชาติ รอง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</w:t>
      </w:r>
    </w:p>
    <w:p>
      <w:pPr>
        <w:pStyle w:val="BodyText"/>
      </w:pPr>
      <w:r>
        <w:t xml:space="preserve">(คุณเพลงรบ) ขอแสดงความยินดี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 สิริน ชาวเพ็ชรดี รองสำนักงานผู้ตรวจการแผ่นดินค่ะวรรณภา สุขคง ท่านรองอธิบดีกรมส่งเสริมและพัฒนาคุณภาพชีวิตคนพิการค่ะรางวัลองค์กรที่ส่งเสริมการจ้างงานคนพิการ ประจำปี2567 ในระดับดีเยี่ยม ปรบมือดัง ๆให้กับ กลุ่มเซ็นทรัล ค่ะรักษาราชการแทนรองเลขาธิการ</w:t>
      </w:r>
    </w:p>
    <w:p>
      <w:pPr>
        <w:pStyle w:val="BodyText"/>
      </w:pPr>
      <w:r>
        <w:t xml:space="preserve">(คุณลักษมี) ยินดีด้วยนะคะ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ด้านสืบสวน สอบสวน สำนักงานปราบปรามและป้องกัน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ลำดับถัดมาจะเป็นการประกาศ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ลำดับต่อไปแสดงความยินดีกับ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ครับลำดับต่อไป บริษัท ซีพีพีซี จำกัด</w:t>
      </w:r>
    </w:p>
    <w:p>
      <w:pPr>
        <w:pStyle w:val="BodyText"/>
      </w:pPr>
      <w:r>
        <w:t xml:space="preserve">(มหาชน)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บริษัท ซี.พี. สหอุตสาหกรรม</w:t>
      </w:r>
    </w:p>
    <w:p>
      <w:pPr>
        <w:pStyle w:val="BodyText"/>
      </w:pPr>
      <w:r>
        <w:t xml:space="preserve">(จำกัด) ครับ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ค่ะ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บริษัท เซ็นทรัล เรสตอรองส์ กรุ๊ป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คุณเพลงรบ) เวทีของเรากว้าง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ขออภัยครับบริษัท พัฒนาผู้นำเครือเจริญโภคภัณฑ์ จำกัดครับ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</w:t>
      </w:r>
    </w:p>
    <w:p>
      <w:pPr>
        <w:pStyle w:val="BodyText"/>
      </w:pPr>
      <w:r>
        <w:t xml:space="preserve">(คุณลักษมี) ลำดับต่อไปค่ะ</w:t>
      </w:r>
    </w:p>
    <w:p>
      <w:pPr>
        <w:pStyle w:val="BodyText"/>
      </w:pPr>
      <w:r>
        <w:t xml:space="preserve">(คุณลักษมี) ลำกับต่อไป ยินดีด้วยกับบริษัท รักษาความปลอดภัย ไทยซีคอม จำกัด ค่ะ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บริษัท โรงพยาบาลกรุงเทพตราด จำกัด คร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</w:t>
      </w:r>
    </w:p>
    <w:p>
      <w:pPr>
        <w:pStyle w:val="BodyText"/>
      </w:pPr>
      <w:r>
        <w:t xml:space="preserve">(คุณเพลงรบ) ขอแสดงควมยินดีกับบริษัท ล็อกซเล่ย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ครับ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</w:t>
      </w:r>
    </w:p>
    <w:p>
      <w:pPr>
        <w:pStyle w:val="BodyText"/>
      </w:pPr>
      <w:r>
        <w:t xml:space="preserve">(คุณเพลงรบ) ขอแสดงความยินดีครับขอแสดงความยินดีกับ บริษัท อินเตอร์เนชั่นแนล เพ็ท ฟู้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</w:t>
      </w:r>
    </w:p>
    <w:p>
      <w:pPr>
        <w:pStyle w:val="BodyText"/>
      </w:pPr>
      <w:r>
        <w:t xml:space="preserve">(คุณเพลงรบ) ขอแสดงความยินดีกับทุกจังหวัดทั่วประเทศไทยเลยนะครับ ต้องแสดงความยินดีกับทุกท่านเลย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</w:t>
      </w:r>
    </w:p>
    <w:p>
      <w:pPr>
        <w:pStyle w:val="BodyText"/>
      </w:pPr>
      <w:r>
        <w:t xml:space="preserve">(คุณเพลงรบ) ลำดับต่อไปครับค่ะ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ค่ะ</w:t>
      </w:r>
    </w:p>
    <w:p>
      <w:pPr>
        <w:pStyle w:val="BodyText"/>
      </w:pPr>
      <w:r>
        <w:t xml:space="preserve">(คุณเพลงรบ) ขอแสดงความยินดีกับ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</w:t>
      </w:r>
    </w:p>
    <w:p>
      <w:pPr>
        <w:pStyle w:val="BodyText"/>
      </w:pPr>
      <w:r>
        <w:t xml:space="preserve">(คุณเพลงรบ) วันนี้มีผู้รับรางวัล มาจาก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นะครับ จะเป็นรางวัลองค์กรส่งเสริมการจ้างงานคนพิการ</w:t>
      </w:r>
    </w:p>
    <w:p>
      <w:pPr>
        <w:pStyle w:val="BodyText"/>
      </w:pPr>
      <w:r>
        <w:t xml:space="preserve">(คุณลักษมี) ลำดับต่อไป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บริษัท ข้าว ซี.พี. จำกัด ครับ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ยินดีกับ บริษัท เดอะมอลล์กรุ๊ป จำกัด สาขาท่าพระ ครับบริษัท บุญรอดเอเซียเบเวอเรช จำกัด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ลำดับต่อไป ขอแสดงความยินดีกับ บริษัท ไทยซัมมิท เคเบิ้ล แอนด์ พาร์ท จำกัด ครับ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</w:t>
      </w:r>
    </w:p>
    <w:p>
      <w:pPr>
        <w:pStyle w:val="BodyText"/>
      </w:pPr>
      <w:r>
        <w:t xml:space="preserve">(คุณเพลงรบ) บริษัทต่อไปครับค่ะ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ค่ะ</w:t>
      </w:r>
    </w:p>
    <w:p>
      <w:pPr>
        <w:pStyle w:val="BodyText"/>
      </w:pPr>
      <w:r>
        <w:t xml:space="preserve">(คุณเพลงรบ) ขอแสดงความยินดีกับ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ที่เราจะต้องร่วมแสดงความยินดีครับ ในบริษัทถัดมาคร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ในช่วงนี้ค่ะ ขออนุญาตให้ทุกท่านได้รอภาพสักครู่หนึ่ง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ขออภัยด้วยนะครับ เนื่องจากว่าขณะนี้ครับ เราต้องบันทึกภาพครับ ในการรับโล่รางวัล และแน่นอนครับ ความคมชัดของกล้องสามารถซูมได้ถึงโล่นะครับ ว่าโล่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ทุกท่านคะ และ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ไม่ได้มารับตามประกาศขอให้ท่านรับภายหลังนะครับ ขออนุญาตไม่แทรกนะครับ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ตรงกับผู้รับหรือไม่ ต้องขออภัยในความผิดพลาดและล่าช้านะครับ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ทีมงานขึ้นภาพหน้าจอได้เลยนะครับ เดี๋ยวจะอ่านตามภาพหน้าจอนะครับ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แล้วก็ในลำดับต่อไปค่ะ ยินดีด้วยค่ะ บริษัท ซี.พี. ฟู้ดสโตร์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เพลงรบ) ขอแสดงความยินดีและลำดับถัดไปโรงแรมเซ็นทารา วอเตอร์เกต พาวิเลียน กรุงเทพฯ ค่ะในลำดับต่อไปนะคะ จะเป็นรางวัลองค์กรด้านคนพิการและองค์กรอื่นใดที่ให้บริ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ระดับดีมากค่ะ ยินดีด้วยนะคะ กับ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</w:t>
      </w:r>
    </w:p>
    <w:p>
      <w:pPr>
        <w:pStyle w:val="BodyText"/>
      </w:pPr>
      <w:r>
        <w:t xml:space="preserve">(คุณเพลงรบ) เชิญเลยนะครับอันนี้เป็นชมรม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วันนี้ตัวแทนนะครับ ก็เป็นผู้พิการทางการเคลื่อนไหว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ขอแสดงความยินดีกับ ชมรมคนพิการตำบลห้างฉัตร ครับซึ่งแต่ละท่านที่ขึ้นมารับรางวัลนะครับ ก็เป็นบุคคลที่ได้รับการประเมินระดับดีมากการแก่คนพิการที่ ได้รับรองมาตรฐานฯ</w:t>
      </w:r>
    </w:p>
    <w:p>
      <w:pPr>
        <w:pStyle w:val="BodyText"/>
      </w:pPr>
      <w:r>
        <w:t xml:space="preserve">(มอพ.2554)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ขอเชิญ ชมรมคนพญาฮอมฮัก เมื่อสักครู่เป็นกลุ่มสมาชิกคนหูหนวกับชมรมนี้ก่อตั้งขึ้นเมื่อปี 2555 นะ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คนพิการ ตำบลแม่หละ ครับ ต่อไปครับ ชมรมคนพิการตำบลวอแก้ว ครับเป็นผู้พิการคนพิการทุกประเภทครับ ก่อตั้งเมื่อปี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</w:t>
      </w:r>
    </w:p>
    <w:p>
      <w:pPr>
        <w:pStyle w:val="BodyText"/>
      </w:pPr>
      <w:r>
        <w:t xml:space="preserve">(คุณเพลงรบ) ขอแสดงด้วยครับ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</w:t>
      </w:r>
    </w:p>
    <w:p>
      <w:pPr>
        <w:pStyle w:val="BodyText"/>
      </w:pPr>
      <w:r>
        <w:t xml:space="preserve">(คุณเพลงรบ) ใส่เสื้อสวยเลย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ทางการเคลื่อนไหว หรือทางร่างกายครับ สำหรไม่แพ้กันเลยครับ ซึ่งทางชมรมเองนะครับ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</w:t>
      </w:r>
    </w:p>
    <w:p>
      <w:pPr>
        <w:pStyle w:val="BodyText"/>
      </w:pPr>
      <w:r>
        <w:t xml:space="preserve">(คุณเพลงรบ) ขอแสดงความยินดีกับ สมาคมส่งเสริมอาชีพคนพิการจังหวัดเชียงใหม่ ครับและมาในธีมผ้าไทยเช่นเดียวกัน สวย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</w:t>
      </w:r>
    </w:p>
    <w:p>
      <w:pPr>
        <w:pStyle w:val="BodyText"/>
      </w:pPr>
      <w:r>
        <w:t xml:space="preserve">(คุณเพลงรบ) ซึ่งมีคณะผู้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ขอแสดงความยินดีกับ สมาคมคนตาบอดจังหวัดแม่ฮ่องสอน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เห็นสบตาพิธีกร สวยครับ สวย ถ้าเป็นภาคใต้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ะบ๋า ถ้าเป็นจากทางภูเก็ตนะคะ สวยงามมาก ๆ เลย ลำดับต่อไปค่ะ สมาคมคนตาบอดจังหวัดพังงา ค่ะ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</w:t>
      </w:r>
    </w:p>
    <w:p>
      <w:pPr>
        <w:pStyle w:val="BodyText"/>
      </w:pPr>
      <w:r>
        <w:t xml:space="preserve">(คุณเพลงรบ) ยิ้มแช่มชื่นเลยนะครับ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นะครับ ที่อยู่ในชมรม สมาคมเอง เป็นบุคคลที่มีคุณภาพ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ภาพบนเวทีว่าทุกท่านที่รับรางวัล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กำลังรับรางวัลนะครับ กับท่านอธิบดีนะครับ ขอแสดงความยินดีด้วยครับ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ของคนพิการนะครับ ตอนนี้ได้เข้ามามีส่วนร่วม รวมถึงได้รับมาตรฐานในการประเมินด้านต่าง ๆ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</w:t>
      </w:r>
    </w:p>
    <w:p>
      <w:pPr>
        <w:pStyle w:val="BodyText"/>
      </w:pPr>
      <w:r>
        <w:t xml:space="preserve">(คุณเพลงรบ) ขอแสดงความยินดีกับ ชมรมบ้านสวน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สมาคมคนหูหนวกจังหวัดนครพนมนะค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ตำแหน่งในการถ่ายภาพด้วย น่ารักมาก ๆ เลย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</w:t>
      </w:r>
    </w:p>
    <w:p>
      <w:pPr>
        <w:pStyle w:val="BodyText"/>
      </w:pPr>
      <w:r>
        <w:t xml:space="preserve">(คุณเพลงรบ) ส่งสัญลักษณ์แล้วนะครับ ว่า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ลักษมี) ท่านน่ารักมาก ๆ เลยนะคะ ช่วยจัด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และที่สำคัญนะคะ วันนี้ ต้องขอเสียงปรบมือด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ได้อวยยศเป็นอธิบดีที่แข็งแกร่งที่สุดแล้ว เพราะ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ทูตฝ่ายการเมืองที่จะขึ้นมามอบรางวัลในครั้ง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ให้ความสำคัญกับการให้รางวัล กับทาง Nova disability จากทางออสเตรเลียกับโรงเรียนสุพรรณบุรีปัญญานุกูลค่ะก็ต้องติดเครื่องที่ช่วยควบคุมน้ำตาลกับตัวเองตลอดเวลา ซึ่งเขาก็อยากให้คนเข้าใจทั้งทางโรงเรียนและบริษัทห้างร้านต่าง ๆ ว่าลูกของเขาต้องใช้เครื่องนี้ตลอดเวลา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ผู้คนเข้าใจค่ะ ว่าไม่ใช่แค่เพียงรายงานว่าเกิดอะไรขึ้น มีสถิติเท่าไรเท่านั้น แต่อยากจะให้เห็นคุณค่าของผู้พิการภาพยนตร์สั้นไทย จากเทศกาลภาพยนตร์สั้น Focus on Ability ซึ่งในวันนี้ได้รับเกียรติจากท่านปีนี้เรามีผู้ที่ทำหนังสั้นเกี่ยวกับผู้พิการ 8 เรื่อง จากประเทศไทย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</w:t>
      </w:r>
    </w:p>
    <w:p>
      <w:pPr>
        <w:pStyle w:val="BodyText"/>
      </w:pPr>
      <w:r>
        <w:t xml:space="preserve">[ภาษาต่างประเทศ]และสิ่งที่พวกเขานำมาสู่สังคมค่ะ ในปีนี้ได้ผู้ชนะชื่อเรื่องI can’t hear but I am hear ถึงฉันได้ยิน แต่ฉันก็ได้ยินค่ะ ขอบคุณอาจารย์ที่เป็นผู้นำเรื่องนี้เข้ามาเสนอนะคะเพื่อที่ต้องการจะเปลี่ยนแปลงมุมมองของบุคคลทั่วไปต่อผู้พิการ อย่างลูกชายของตัวของเขาเองนี่ค่ะต้องขอขอบคุณกับผู้ที่สร้างภาพยนตร์เรื่องอื่น ๆ ที่แสดงเกี่ยวกับผู้พิการเพราะแสดงให้เห็นถึงความสำคัญของผู้พิการในสังคมและความสามารถของผู้พิการในสังคมค่ะเลยอยากให้เป็นเกียรติมากที่ได้เป็นส่วนหนึ่งของงานในวันนี้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ในทุก ๆ สถานะที่เขาเป็น ในทุก ๆ ที่ที่เขาไปพูดถึงภาพยนตร์ที่เราจะได้มาร่วมกันรับชมและรับฟังกันนะคะ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มากกว่าสิ่งที่พวกเขาเป็น และสิ่งที่พวกเขาทำได้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อย่างนั้นผมฝากครูเป้าด้วยแล้วกันได้ค่ะ ผอ. อันนี้ ผอ. ไม่ทานใช่ไหมคะรวมถึงนักเรียนและอาจารย์ที่ร่วมแสดงและกำกับในภาพยนตร์เรื่องนี้ด้วยเราว่า…ดีอย่างไรนะ พูดไม่ได้ แถมยังหูหนวกอีกขอขอบคุณอีกครั้งหนึ่งค่ะ ดิฉันรู้สึกก็ไม่ได้ยินใช่ไหม // ทำงาน //ผมขอกินก่อนได้ไหม พี่ มึงจะมาดี ๆ หรือเปล่าือ และทุกท่านคะ ในวันนี้ค่ะ ท่านได้อย่าแส่ไม่เข้าเรื่อง // เธอต้องเรียนให้จบ เธอจะได้มีอนาคตที่ดี // ปัญญาอ่อนหรือเปล่า ตัวเองยังพิการอยู่เลย ทำเป็นมาสร้างอนาคตแทบจะไม่มีเด็กมาเรียนแล้ว แล้วรับเด็กพิการ// นี่มึงทำยอดได้แค่นี้เองเหรอวะ มัวทำอะไรอยู่วะมึงคิดว่ามึงเป็นใครวะเป้าขอนะคะผอ. ให้คนใบ้มาสอนลูกเราแบบนี้ คิดว่า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เออว่ะ แถมนินทาอะไร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// โต ครูบอกให้ไปเรียน // บอกครูกลับไปเลยรับชมรับฟังและรู้สึกว่ากินใจ ซาบซึ้งใจมากนะครับ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หนูกลัว</w:t>
      </w:r>
    </w:p>
    <w:p>
      <w:pPr>
        <w:pStyle w:val="BodyText"/>
      </w:pPr>
      <w:r>
        <w:t xml:space="preserve">[เสียงดนตรี]ที่สามารถที่จะสอนให้นักเรียนเป็นคนดีได้ เราไม่จำกัดค่ะสิทธิของความเท่าเทียม ปรบมือเสียงดัง ๆ ให้กับคุณครูในหนังสั้นนี้ 1 ครั้งค่ะ เยี่ยมยอดมาก ๆ</w:t>
      </w:r>
    </w:p>
    <w:p>
      <w:pPr>
        <w:pStyle w:val="BodyText"/>
      </w:pPr>
      <w:r>
        <w:t xml:space="preserve">(ผู้ปกครอง) ผอ. คะ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มองรางวัลให้กับผู้ชนะการประกวดรางวัลชนะเลิศภาพยนตร์สั้นไทย จากเทศกาลภาพยนตร์ Focus on Ability็นคนจัดการเอง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ด้วยค่ะ เป็นอีกหนึ่งภาพยนตร์ที่ได้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ถ่ายทอดผ่านในมุมมองของการเป็นครู ว่าวันนี้บุคคลผู้ชนะการประกวด รางวัลชนะเลิศ รางวัลภาพยนตร์สั้นไทย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เลยนะคะ ทิชชู่ไหมคะ คุณม่อน</w:t>
      </w:r>
    </w:p>
    <w:p>
      <w:pPr>
        <w:pStyle w:val="BodyText"/>
      </w:pPr>
      <w:r>
        <w:t xml:space="preserve">(คุณเพลงรบ) ป่าวมาก ๆ ค่ะ ที่วันนี้คนไทยได้ถ่ายทอดความรู้สึก และกับสิทธิความเท่าเทียมกันในทุก ๆ สังคม ปรบมือดัง ๆ อีกครั้งค่ะ และค่ะ ในวันนี้นะคะ เราได้รับเกียรติจากท่านรักษาทูต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และพัฒนาคุณภาพชีวิตคนพิการ คณะท่านผู้บริหารจากกระทรวง พม. พร้อมทั้งคณะคุณครูและนักเรียน โรงเรียนเทศกาลหนังสั้นนี้นะครับ ถูกจัดขึ้นมาด้านบนเวทีค่ะ ขอเรียนเชิญทุกท่านนะคะวันนี้รู้สึกยินดีและภูมิใจด้วยนะคะ ที่และสำหรับในช่วงนี้ค่ะ จะเป็นการมอบรางวัลให้กับกับคุณครูผู้ที่จะให้ความรู้ ให้ความรักกับนักเรียน กับลูกศิษย์ วันนี้ค่ะ เราไม่จำกัดว่าจะต้องเป็นบุคคลทั่วไป แต่ว่าสิทธิการ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และเป็นแม่พิมพ์ที่ดีของประเทศไทย ในการสร้างอนาคต สร้างเยาวชนไทย ให้กับ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ขออนุญาตทั้ง 2 ท่านยังอยู่ด้านบนเวทีนะคะและแน่นอนนะครับ ว่ามีภาพยนตร์ไทย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ทุ่งสง และโรงเรียนโสตศึกษานครศรีธรรมราช ขอเรียนเชิญถ่ายทอดความรักให้กับนักเรียนไทย และให้กับ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เราได้มีการถ่ายทอดให้เห็นอีก 1 มุมมองค่ะนี่คือออีกหนึ่งสัญลักษณ์ที่แสดงความรักนะคะ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เท่าเทียมกันค่ะ ของผู้พิการ สามารถเป็นคุณครูที่ดี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ทางสถานทูตออสเตรเลียนะครับ ที่เปิดโอกาสให้พวกเราได้ร่วมแสดงศักยภาพรวมไปถึงผลงานจาก 20 ประเทศทั่วโลกครับความสามารถของคนพิการนะครับ ก่อนที่เราจะทำหนังเรื่องนี้นี่เราได้ไป คือ ไปสัมผัส ได้ไปพูดคุยให้ได้รับรู้ถึงความรู้สึกของคนพิการจริง ๆ ว่าสุดยอดมาก ๆ เลยนะคะ และนี่คืออีกหนึ่งการแต่สิ่งที่เขาต้องการ ก็คือการให้โอกาสและความเท่าเทียม เพราะสิ่งที่เขาเป็นนี่ มันไม่ใช่สิ่งที่เป็นข้อบกพร่อง คนผิวดำ คนผิวขาว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คุณสูง อันนี้มันไม่ใช่ความพิการ มันคือความแตกต่างเช่นเดียวกัน ผมพูดไม่ได้ คุณพูดได้ นี่คือความแตกต่าง คือ อยากให้เข้าใจว่าเราก็มีความสามารถกันค่ะ ในช่วงนี้ ขออนุญาตที่จะรับฟังกันค่ะs on DISABILITY Focus on Ability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ให้เราได้ร่วมถ่ายทอดในประเด็นหัวข้อและพัฒนาคุณภาพชีวิตคนพิการอีกหนึ่งครั้งด้วยนะคะ วันนี้ค่ะ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เขานี่ไม่ได้ต้องการความสงสาร ไม่ได้ต้องการความเห็นอกเห็นใจสังคมและความมั่นคงของมนุษย์ รวมถึงวันนี้ครับ มีผู้นำ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ไม่ใช่เป็นผู้พิการ เราคือ… มันคือความแตกต่าง มันคือความแตกต่าง ผม… ผมต่ำ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อย่าโฟกัสเราที่ความพิการ Dont focu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ขอบคุณท่านอธิบดีกรมส่งเสริมได้นะครับ ในบูธ Audio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ผู้บริหารกระทรางการพัฒนา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ก็เรียกได้ว่าสมบูรณ์แบบ มีความสุข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เจอกันครับ สำหรับภาพยนตร์เมื่อสักครู่นี้ คนที่สนใจสามารถไปดูทุกท่านครับ รวมถึงสมาคม ชมรมที่เกี่ยวข้องกับคนพิการ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สวัสดีค่ะ</w:t>
      </w:r>
    </w:p>
    <w:p>
      <w:pPr>
        <w:pStyle w:val="BodyText"/>
      </w:pPr>
      <w:r>
        <w:t xml:space="preserve">[เสียงดนตรี] - 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นำเสนอค่ะ ของกิจกรรมภาพรวมของวันนี้ผ่านทางช่องทางแฟนเพจ Facebook นอกจากนี้ยังมีกิจกรรมโซนด้านหน้า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เดี๋ยวต้องขออนุญาตซ้อมของเครือข่ายในการจัดแสดงผลงานทางวิชาการนะครับ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เพราะว่ามาเช้าแล้ว ปรากฏว่าพอเดินเข้ามาในงานพื้นที่ที่น่าสนใจ ปีนี้เป็นปีแรกครับ คุณหลุยส์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วันคนพิการสากลของประเทสไทยด้วย ก็ขอสวัสดีจริง ๆ ในตอนนี้ค่ะ คุณม่อนคะ การให้ความเท่าเทียมและสิทธิของความเท่าเทียมกันค่ะ โดยที่สำคัญนะคะทางท่านวราวุธ ท่านได้การถ่ายทอดสดค่ะ ผ่านทางช่องทางแฟนเพจ Facebookของการเป็นมนุษย์พร้อม ๆ กันด้วย เพราะฉะนั้น นอกจาก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างกระทรวง พม. โดยท่านรัฐมนตรีได้ทำบันทึกหรือบันทึกความตกลง MOU ให้คนพิการเข้าสวนสัตว์รวมถึงโซนต่าง ๆ นะครับ ที่เป็นโซนนิทรรศการส์ ผู้ดูแล ผู้ติดตามคนพิการก็เข้าฟรีด้วย ฝากประชาสัมพันธ์ด้วยนะครับ สำหรับสวนสัตว์ทั้ง 6 แห่ง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ขอบคุณนะครับ แวะมาได้อีกนะครับ นอกจากนี้นะครับ ยังมีผู้บกพร่องทุก ๆ ประเภทได้ไปเข้าชม และ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เราอยากจะให้ผู้ที่มีความบกพร่องทางการมองเห็น ได้เห็นกดไลก์ กดแชร์ กดคอมเมนต์นะครับ ทักทายพูดคุยกันเข้ามา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ไปร่วมงาน และมีปาถกฐาพิเศษด้วย กับสิทธิความเท่าเทียมกิจกรรมที่เราจัดการขึ้น เราก็จะมีเผยแพร่ประชาสัมพันธ์ใน FanpageFacebook แล้วค่ะ สำหรับบุคคลทั่วไป มีความสนใจกับกิจกรรมงานต่าง ๆ ของเรานะคะ อย่างเช่นล่าสุดนี้ค่ะก็จะมีเป็นออกแบบเพื่อผู้ที่พิการออกบูธกิจรรมด้วย ที่ MBK Center มีการจำหน่าย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ทั้ง 2 ช่วงเลยนะครับ ตอนเช้าก็มีการมอบรางวัลด้วยสำหรับองค์กรด้านคนพิการนะครับ แน่นอน ท่านรัฐมนตรีหญิงสุดสวยของเราวันนี้ ก็มีบันทึกเทป</w:t>
      </w:r>
    </w:p>
    <w:p>
      <w:pPr>
        <w:pStyle w:val="BodyText"/>
      </w:pPr>
      <w:r>
        <w:t xml:space="preserve">(พิธีกรชาย) แน่นอนนะครับ ว่าถ้าเข้าไปแล้ว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นะคะ ที่เราอยากให้ทุก ๆ ท่านไปกดติดตามกันด้วยนะคะ นอกจากค่ะ ที่จะมาเป็นผู้ทำการมอบรถเข็นให้กับ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ทางกรมส่งเสริมนะคะ สตรีและคนชราค่ะ ได้นะครับ ท่านโชคชัย  วิเชียรชัยยะ ครับ ท่านก็มามอบและก็มาบอกว่าอยากให้งานนี้เป็นงานที่ทุกคน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ยิ้มแย้ม คนที่เข้าร่วมยิ้มแย้ม คึกคัก วันนี้หากมีการดูแลที่หากจะล่าช้าและขาดตกบกพร่องไป ต้องขออภัยแทนเจ้าหน้าที่ทุก ๆ ท้านนะครับ พี่น้อง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แต่งกายด้วยสีสัน เฉดสีชมพู สดใส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คำปราศรัยนะครับ หรือสาส์นที่ท่านอยากจะบอกพี่น้องคนพิการสั้นในเทศกาลภาพยนตร์ Focus on Ability ซึ่งวันนี้ได้รับเกียรติจากทูตฝ่ายการเมืองมาเป็นผู้มอบรางวัลให้กับผู้ที่ชนะเลิศบคุณภาพชีวิตนะคะ ที่วันนี้ได้รับเกียรติจากทางกลุ่มเซ็นทรัลประเทศมาก ๆ อยู่ประมาณ 20 ประเทศทั่วโลก และ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ผู้ที่ส่งเข้าประกวดมีคุณภาพและมีคุณค่า น่าสนใจทุกชิ้นงานเลย แต่วันนี้เป็นชิ้นงาน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เกณฑ์สูงสุด นะครับ</w:t>
      </w:r>
    </w:p>
    <w:p>
      <w:pPr>
        <w:pStyle w:val="BodyText"/>
      </w:pPr>
      <w:r>
        <w:t xml:space="preserve">(พิธีกรหญิง) ได้ค่ะ และจะมีเป็นภาพยนตร์ให้กับคุณผู้ชมได้รับชมกันด้วยกับผู้ที่ได้รับการโหวตเกณฑ์คะแนนสูงที่สุด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รับประทานอาหาร ขออนุญาตประชาสัมพันธ์แจ้งล่วงหน้าเลยนะคุณม่อนนะ โดยที่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ในประเภทต่าง ๆ นะคะ รวมทั้งค่ะ ประเทศไทยได้มีกับผลงานด้วยนะคะ ซึ่งจะเป็นภาพยนตร์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80 เหมือนตัวเลขจะเยอะ แต่วันนี้ผู้พิการ ผู้ที่ดูแลคนพิการเยอะกว่า 80 แน่นอนครับ ขอสงวนให้กับกับการประกวดในครั้งนี้นะคะ มีกับการประกวดหลาย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หรือเจ้าหน้าที่ทาง พก. เอง ดูแลตลอดทั้งเส้นทาง อยากให้ท่านนะครับ ได้ฟังคำแนะนำของเจ้าหน้าที่นะครับ ปฏิบัติตามอย่าเถลไถลไปดูมอเตอร์โชว์ เพราะว่าเจ้าหน้าที่ของเราดังนั้นแล้ว ขอใช้คำว่า ผู้ที่ได้รับ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นะคะ รวมทั้งค่ะ ในช่วงตอนกลางวัน เราจะมีจุดงานที่โซนด้านบนแล้วนะคะ โซนด้านหน้ายังมีนิทรรศการ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ผู้ที่อาจจะไม่สะดวกเดินทางไปรับประทานนะคะ ก็เดี๋ยวไปรับประทานและไปสอบถามอะไรเพิ่มเติมได้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คนพิการนะครับ ที่มีความยากลำบากในการเดินทางไปอีกฟากฝั่งหนึ่งจะมอบซิมฟรีให้ทุกท่านได้นำไปใช้อินเทอร์เน็ต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ไปอย่างไร มีเจ้าหน้าที่ครับ ไม่ว่าจะมี Organize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อื่น ๆ ด้วยนะคะ ช่วงนี้ใกล้เทศกาลปีใหม่แล้วนะคะ ดิฉันแอบเห็นมีบูธหนึ่งอยู่โซนด้านหน้า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สีแดง สีเขียว สวยมาก ๆ เลยนะคะ อยากให้ลองรับชมกันด้วย ก็จะเป็นผลงานจากผู้สูงอายุ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ตอนนี้ค่ะ กิจกรรมอีกหนึ่งจุดที่สำคัญ นอกจากเดินชมแต่ผมคิดว่า พี่ ๆ กสทช. ใจดีแหละท่านใดที่ลืมพกบัตรมา มีรูปถ่ายหรือหลักฐานอื่นใดนำแจ้ง หรือนำโชว์เจ้าหน้าที่ได้เลยครับแวบ ๆ นะคะ มีผลิตภัณฑ์นมเมจิมาแจกให้ด้วยอีกสักครู่หนึ่งค่ะ ตามกำหนดการ จะอยู่ที่ประมาณ9.30 น. ค่ะ กับในช่วงพิธีการจะเริ่มต้นขึ้นณ ขณะนี้บริเวณโซนด้านนอก ถ่ายรูปได้เลยนะครับ กสทช. นะครับ มาเปิดบูธ แล้วก็อข่ายให้ทุกท่านสามารถไปรับชมกันได้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ที่ยังไม่มีบัตรคนพิการ ผมเชื่อว่าวันนี้พกมาแชร์คลิปกับในช่วงของงานในพิธีของเรา ให้กับ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เป็นตะกร้าสาน ลวดลายคริสต์มาส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QR Code สแกนปุ๊บท่านไปเลือกรูปของท่านได้เลย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มส่งเสริมและพัฒนาคุณภาพชีวิตคนพิการ หรือ พก. ก็ถ่าย QR Code ไว้แล้วไปโหลดภายหลังครับ เน้นย้ำครับพื้นที่ด้านหน้านี้นะครับ ให้กับช่างภาพของนะคะ รวมทั้งค่ะ ยังมีโซนนิทรรศการและโซนภาคีเครืเอาล่ะค่ะ เดี๋ยวช่วงนี้ขออนุญาตไปชิมนมเมจิ แล้วก็ไปเดิมชมโซนด้านหน้า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ทุกข้อมูลข่าวสารและทุก ๆ ความเคลื่อนไหว ท่านสามารถ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ขอแจ้งไปยังท่านที่อยากได้ภาพสวย ๆ ท่านที่อยากได้ภาพสวย ๆ นะครับ เราจะมีบริเวณกำลังจะเริ่มต้นในอีกสักครู่ ในขณะนี้ ขอเรียนเชิญ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ก็สามารถติดตาม Fanpage Facebook ของกรประกาศประชาสัมพันธ์ค่ะ ผู้ที่ทำกระเป๋าหรือสิ่งของ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See You ค่ะ</w:t>
      </w:r>
    </w:p>
    <w:p>
      <w:pPr>
        <w:pStyle w:val="BodyText"/>
      </w:pPr>
      <w:r>
        <w:t xml:space="preserve">(คุณเพลงรบ) ขอพักเวทีสักครู่ครับที่เอื้อต่อคนพิการนะครับ รวมถึงบุคคล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กับในงานวันคนพิการสากล ประจำปี 2567ท่านหันหน้ามาที่เวทีครับ เดี๋ยวจะมีเจ้าหน้าที่ดูแลครับทั้งขึ้นและลงเลยนะครับ ส่วนภาพสวย ๆช็อตเด็ด ๆ นะครับ เรามีทีมงานคุณภาพกำลังจะเริ่มต้นในอีกสักครู่ ขอเรียนเชิญแขกผู้มีเกียรติเพื่อบันทึกภาพครับ</w:t>
      </w:r>
    </w:p>
    <w:p>
      <w:pPr>
        <w:pStyle w:val="BodyText"/>
      </w:pPr>
      <w:r>
        <w:t xml:space="preserve">(คุณลักษมี) สแกนง่าย ๆ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สามารถติดต่อขอรับคืนได้ ที่เจ้าหน้าที่รับลงทะเบียนค่ะช่องทาง Fanpage Facebook ของทางกรมนะคะ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กรมส่งเสริมและพัฒนาคุณภาพชีวิตคนพิการ ท่านจะได้รับชม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ที่ร่วมแสดงความยินดีกับผู้ที่ได้รับรางวัล ไม่ว่าจะเป็นองค์กร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ขออนุญาตซักซ้อมนะครับ สำหรับท่านที่ขึ้นรับรางวัลนะครับ เราจะขึ้นซ้ายมือของพิธีกรนะครับ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บันทึกภาพให้เรียบร้อยแล้ว ท่านไม่ต้องลุกออกมาบริเวณด้านหน้า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Qr Code ได้ หรือว่าง่ายไปกว่านั้นค่ะ ผ่านทางการเปิดงานวันคนพิการ แน่นอนครับว่า ส่วนกลางจัดในวั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Facebook Fanpageพี่น้องคนพิการนั้นแสดงถึงศักยภาพตามสิทธิ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ครับผม และก็ลงฝั่งนี้นะครับ ขึ้นอีกฝั่งและลง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เดี๋ยวเราจะนำพาทุกท่าน เข้าสู่พิธีการอีกสักครู่หนึ่งค่ะประชาสัมพันธ์อีกครั้ง ว่ารบกวนทุกท่านประจำ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ตั้งแต่เมื่อวาน ทราบมาว่าเก็บทุกรายละเอียดถึง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คนพิการ ท่าน โชคชัย วิเชียรชัยยะ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พี่น้องคนพิการ ผู้ดูแลคนพิการ ที่มาร่วมงานวันคนพิการ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เราจะมาร่วมกันแสดงสัญลักษณ์ให้เห็นว่า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จะนำพาทุกท่านเข้าสู่ในช่วงพิธีการ รบกวน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จังหวัดต่าง ๆ ก็ยังจัดด้วย บรรยากาศในจังหวัดต่าง ๆ ก็คึกคักเช่นกัน ตอนนี้ผมอยากนำเรียนคนตาบอดว่าห้องประชุมของเราเป็นห้องที่ใหญ่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เป็นสิบ ๆ จุดเลย และคนที่นั่งนะครับหลักร้อยหลักพัน แน่นมาก ๆ นะครับ ขอต้อนรับและเดี๋ยวเราร่วมปรบมือให้วันคนพิการดัง ๆ กันเลยครับท่านนายกสมาคมคนพิการ วันนี้มาทุกประเภทเลยนะครับสมาคมสภาคนพิการทุกประเภท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กระทรววง พม. นะครับ ที่ให้ความสำคัญในงานวันนี้เสมอมานะครับวันนี้นะคะ เรามีกับกิจกรรมต่าง ๆ มากมายที่เกิดขึ้นทั้งภาคเช้า และสำหรับในช่วงภาคบ่ายด้วยนะคะ รวมทั้งการลงนามบันทึกความเข้าใจ การนำร่องโครงการเพลงรบ ฐิติกุลดิลก ครับ ผู้ประกาศข่าว ช่อง 7HD ครับ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นะครับ ว่าหลังจากที่ส่วนกลางจัดงานคนพิการสากลนี่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[ภาษาต่างประเทศ]มาก มีเป็นไฟที่สวยเราจะขอเชิญทุกท่านรับชมและรับฟังครับ วีดิทัศน์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</w:t>
      </w:r>
    </w:p>
    <w:p>
      <w:pPr>
        <w:pStyle w:val="BodyText"/>
      </w:pPr>
      <w:r>
        <w:t xml:space="preserve">(คุณเพลงรบ) และงานนี้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โดยคำนึงถึงศักดิ์ศรีความเป็นมนุษและเสมอภาคกับคนทั่วไป องค์การอนามัยทั่วโลกมีคนพิการอยู่ 16 เปอร์เซ็นต์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มากกว่าคนทั่วไปถึง 15 เท่า ถึงภาคส่วนจึงต้องผสานพลัง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นะคะ อยากจะปรบมือดัง ๆ ให้กับท่านอีก 1 ครั้งได้ไหมคะและความมั่นคงของมนุษย์ ร่วมกับสมาคมสภาคนพิการ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ที่ครอบคุลมและยั่งยืน โดยคำนึงถึงการเข้าถึงและรองรับคนพิการทุกประเภทอย่างทั่วถึงในการเข้าร่วมงาน โดยสานต่อการขับเคลื่อนแห่งความเข้าใจคนพิการที่เหมาะสม ผ่านนโยบาย 5x5 ผ่านวิกฤติประชากร ยุทธศาสตร์ที่ 4 สร้างโอกาสคุณค่าคนพิการ มุ่งผลักดันสร้างคนพิการ ได้มีส่วนร่วมในสังคมอย่างสร้างสรรค์ด้านคนพิการ ภายใต้เป้าหมายการพัฒนาประเทศ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หรือ 1,300 ล้านคน และคนพิการมีความยากลำบากในการเดินทางและส่งเสริมให้คนพิการสามารถเข้าถึงสิทธิสวัสดิการ และดำรงชีวิตอิสระได้อย่างเท่าเทียมเข้าถึง และใช้ประโยชน์ได้ กระทรวงการพัฒนาสังคม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เปิดโอกาสในการสร้างสรรค์และการพัฒนาประเทศนะครับคนพิการคือทรัพยากรมนุษย์ที่สำคัญคือ ส่งเสริมการเป็นผู้นำคนพิการ เพื่ออนาคตต่าง ๆ ที่เกิดขึ้น เพราะคนพิการไม่ใช่ภาระของสังคมครับ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เพื่อให้คนพิการ มีความมั่นคงในชีวิต และสวัสดิการ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นวัตกรรมการพัฒนาให้เกิดงานตามพันธกิจรอยยิ้มนะครับ ภาพของความสุข และบริษัท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ร่วมเป็นส่วนหนึ่ง ในการสนับสนุนขออนุญาตเรียนเชิญท่านรองอธิบดีกรมส่งเสริมและพัฒนาคุณภาพชีวิต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</w:t>
      </w:r>
    </w:p>
    <w:p>
      <w:pPr>
        <w:pStyle w:val="BodyText"/>
      </w:pPr>
      <w:r>
        <w:t xml:space="preserve">(คุณลักษมี) ขอเสียงปรบมือดัง ๆคือ Central Group ขอเสียงปรบมือให้ Central Group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มีคุณค่าอย่างยิ่งที่จะร่วมกันขับเคลื่อนทั้งเศรษฐกิจ ทั้งฐานระบบความคิด ความรู้ และนวัตกรรม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รับ ผู้ช่วยกรรมการผู้จัดการใหญ่อาวุโสฝ่ายทรัพยากรบุคคล บริษัท เซ็นทรัล เรสตอรองส์ กรุ๊ปส่งเสริม และสร้างพลังให้กับคนพิการทั่วประเทศด้วยค่ะผู้อำนวยการฝ่ายทรัพยากรบุคคล บริษัท เซ็นทารา แมนเนจเม้นท์ เฮดควอเตอร์ จำกัดค่ะ ที่จะขึ้นมามอบรถเข็นนั่งสำหรับคนพิการในครั้งนี้ด้วยค่ะ ขอเสียงปรบมือให้กับทุกท่านนะครับ โดยในวันนี้นะครับ เราจะมีภาพ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ดำรงชีวิตได้อย่างอิสระ มีส่วนร่วมทางสังคมได้เต็มศักยภาพ ด้วยความร่วมมือของทุกภาคส่วน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อีกหนึ่งวิธีที่เราอยากจะแสดงให้เห็นศักยภาพวันนี้ทั้งหน่วยงานภาคีเครือข่าย ภาครัฐ และเอกชนพร้อมแล้วค่ะ ที่จะสนับสนุนเต็มกำลัง และศักยภาพแน่นอนนะครับ บริษัทที่ผมได้นำเรียนไปข้างต้นนะครับขอบพระคุณทาง Central Groupให้กับ Central Group ครับว่าทาง Central เองไม่ได้มอบแต่คนพิการท่างประธานเจ้าหน้าที่บริหาร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ในปีนี้ ปี 2567 ที่จะเกิดขึ้นด้วยนะคะ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นะครับ บนเวที ก็จะมีตัวอักษรที่จะขึ้นเป็น Captions ที่ขึ้น Real-Time ตามเสียงนะครับพิธีกรพูด และสิ่งที่เกิดขึ้นบนเวทีด้วยนะครับ ต้องขอบคุณ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ที่ทำให้การสื่อสารค่ะ เป็นเรื่องที่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2567 Accessible Place 2024 ค่ะ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แต่ทุกส่วนงานของกระทรวง พม. ได้รับการสนับสนุนขอแสดงความยินดีด้วยนะคะ และก็ขอขอบคุณมากที่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กับหน่วยงานในหลากหลายภาคส่วน ขึ้นมารับรางวัล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ต่อไปค่ะ ขอแสดงความยินดี ยินดีด้วยค่ะลำดับต่อไปเราจะเข้าสู่ในประเภท ระดับดีมาก กับสถานที่การสนับสนุนดี ๆ แบบนี้ด้วยนะครับ</w:t>
      </w:r>
    </w:p>
    <w:p>
      <w:pPr>
        <w:pStyle w:val="BodyText"/>
      </w:pPr>
      <w:r>
        <w:t xml:space="preserve">(คุณลักษมี)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ประเภทแรกค่ะ รางวัลสถานที่ที่เอื้อต่อคนพิการ ประจำปีของรัฐที่จ้างงานคนพิการประจำปี 2567 ครับ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ด้วยนะครับ ท่านต่อมาครับ ท่านชมชนก จันทร์เทศ ครับ ผู้อำนวยการสำนักงานนโยบายแรงงานนอกระบ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ทุกคนครับ ขอแสดงความยินดีกับท่าอากาศยานอุดรธานี</w:t>
      </w:r>
    </w:p>
    <w:p>
      <w:pPr>
        <w:pStyle w:val="BodyText"/>
      </w:pPr>
      <w:r>
        <w:t xml:space="preserve">(คุณเพลงรบ) และขอแสดงความยินดี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</w:t>
      </w:r>
    </w:p>
    <w:p>
      <w:pPr>
        <w:pStyle w:val="BodyText"/>
      </w:pPr>
      <w:r>
        <w:t xml:space="preserve">(คุณเพลงรบ) ขอแสดงความยินดีกับท่านอากาศยานสำนักงานศาลรัฐธรรมนูญค่ะ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ที่เอื้อต่อคนพิการ ประจำปี 2567 Accessible Place 2024 ค่ะให้กับท่านวรตญา กอบศิริกาญจน์ เลขาธิการสิทธิมนุษยชนแห่งชาติ รอง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 สิริน ชาวเพ็ชรดี รองสำนักงานผู้ตรวจการแผ่นดินค่ะ</w:t>
      </w:r>
    </w:p>
    <w:p>
      <w:pPr>
        <w:pStyle w:val="BodyText"/>
      </w:pPr>
      <w:r>
        <w:t xml:space="preserve">(คุณเพลงรบ) ขอแสดงความยินดีรางวัลองค์กรที่ส่งเสริมการจ้างงานคนพิการ ประจำปี2567 ในระดับดีเยี่ยม ปรบมือดัง ๆให้กับ กลุ่มเซ็นทรัล ค่ะวรรณภา สุขคง ท่านรองอธิบดี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ลักษมี) ยินดีด้วยนะคะ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รักษาราชการแทนรองเลขาธิการ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ด้านสืบสวน สอบสวน สำนักงานปราบปรามและป้องกัน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ลำดับถัดมาจะเป็นการประกาศลำดับต่อไปแสดงความยินดีกับ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ลำดับต่อไป บริษัท ซีพีพีซี จำกัด</w:t>
      </w:r>
    </w:p>
    <w:p>
      <w:pPr>
        <w:pStyle w:val="BodyText"/>
      </w:pPr>
      <w:r>
        <w:t xml:space="preserve">(มหาชน)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ครับ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บริษัท ซี.พี. สหอุตสาหกรรม</w:t>
      </w:r>
    </w:p>
    <w:p>
      <w:pPr>
        <w:pStyle w:val="BodyText"/>
      </w:pPr>
      <w:r>
        <w:t xml:space="preserve">(จำกัด) ครับค่ะ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บริษัท เซ็นทรัล เรสตอรองส์ กรุ๊ป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</w:t>
      </w:r>
    </w:p>
    <w:p>
      <w:pPr>
        <w:pStyle w:val="BodyText"/>
      </w:pPr>
      <w:r>
        <w:t xml:space="preserve">(คุณเพลงรบ) เวทีของเรากว้างบริษัท พัฒนาผู้นำเครือเจริญโภคภัณฑ์ จำกัดครับ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ขออภัยครับ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</w:t>
      </w:r>
    </w:p>
    <w:p>
      <w:pPr>
        <w:pStyle w:val="BodyText"/>
      </w:pPr>
      <w:r>
        <w:t xml:space="preserve">(คุณลักษมี) ลำกับต่อไป ยินดีด้วยกับบริษัท รักษาความปลอดภัย ไทยซีคอม จำกัด ค่ะ</w:t>
      </w:r>
    </w:p>
    <w:p>
      <w:pPr>
        <w:pStyle w:val="BodyText"/>
      </w:pPr>
      <w:r>
        <w:t xml:space="preserve">(คุณลักษมี) ลำดับต่อไปค่ะบริษัท โรงพยาบาลกรุงเทพตราด จำกัด คร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บริษัท ล็อกซเล่ย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</w:t>
      </w:r>
    </w:p>
    <w:p>
      <w:pPr>
        <w:pStyle w:val="BodyText"/>
      </w:pPr>
      <w:r>
        <w:t xml:space="preserve">(คุณเพลงรบ) ขอแสดงควมยินดีกับ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ครับขอแสดงความยินดีกับ บริษัท อินเตอร์เนชั่นแนล เพ็ท ฟู้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</w:t>
      </w:r>
    </w:p>
    <w:p>
      <w:pPr>
        <w:pStyle w:val="BodyText"/>
      </w:pPr>
      <w:r>
        <w:t xml:space="preserve">(คุณเพลงรบ) ขอแสดงความยินดีครับทุกจังหวัดทั่วประเทศไทยเลยนะครับ ต้องแสดงความยินดีกับทุกท่านเลย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</w:t>
      </w:r>
    </w:p>
    <w:p>
      <w:pPr>
        <w:pStyle w:val="BodyText"/>
      </w:pPr>
      <w:r>
        <w:t xml:space="preserve">(คุณเพลงรบ) ขอแสดงความยินดีกับค่ะ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เพลงรบ) ขอแสดงความยินดีกับ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ค่ะ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</w:t>
      </w:r>
    </w:p>
    <w:p>
      <w:pPr>
        <w:pStyle w:val="BodyText"/>
      </w:pPr>
      <w:r>
        <w:t xml:space="preserve">(คุณเพลงรบ) ลำดับต่อไปครับ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วันนี้มีผู้รับรางวัล มาจาก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</w:t>
      </w:r>
    </w:p>
    <w:p>
      <w:pPr>
        <w:pStyle w:val="BodyText"/>
      </w:pPr>
      <w:r>
        <w:t xml:space="preserve">(คุณลักษมี) ลำดับต่อไป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นะครับ จะเป็นรางวัลองค์กรส่งเสริมการจ้างงานคนพิการ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เพลงรบ)บริษัท ข้าว ซี.พี. จำกัด ครับ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บุญรอดเอเซียเบเวอเรช จำกัด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ยินดีกับ บริษัท เดอะมอลล์กรุ๊ป จำกัด สาขาท่าพระ ครับ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ครับ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ลำดับต่อไป ขอแสดงความยินดีกับ บริษัท ไทยซัมมิท เคเบิ้ล แอนด์ พาร์ท จำกัด ครับ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</w:t>
      </w:r>
    </w:p>
    <w:p>
      <w:pPr>
        <w:pStyle w:val="BodyText"/>
      </w:pPr>
      <w:r>
        <w:t xml:space="preserve">(คุณเพลงรบ) ลำดับต่อไปค่ะ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</w:t>
      </w:r>
    </w:p>
    <w:p>
      <w:pPr>
        <w:pStyle w:val="BodyText"/>
      </w:pPr>
      <w:r>
        <w:t xml:space="preserve">(คุณเพลงรบ) บริษัทต่อไปครับ</w:t>
      </w:r>
    </w:p>
    <w:p>
      <w:pPr>
        <w:pStyle w:val="BodyText"/>
      </w:pPr>
      <w:r>
        <w:t xml:space="preserve">(คุณเพลงรบ) ขอแสดงความยินดีกับ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ค่ะที่เราจะต้องร่วมแสดงความยินดีครับ ในบริษัทถัดมาคร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ในช่วงนี้ค่ะ ขออนุญาตให้ทุกท่านได้รอภาพสักครู่หนึ่ง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ขออภัยด้วยนะครับ เนื่องจากว่าขณะนี้ครับ เราต้องบันทึกภาพครับ ในการรับโล่รางวัล และแน่นอนครับ ความคมชัดของกล้องสามารถซูมได้ถึงโล่นะครับ ว่าโล่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ทุกท่านคะ และ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ไม่ได้มารับตามประกาศขอให้ท่านรับภายหลังนะครับ ขออนุญาตไม่แทรกนะครับ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ตรงกับผู้รับหรือไม่ ต้องขออภัยในความผิดพลาดและล่าช้านะครับ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ทีมงานขึ้นภาพหน้าจอได้เลยนะครับ เดี๋ยวจะอ่านตามภาพหน้าจอนะครับ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แล้วก็ในลำดับต่อไปค่ะ ยินดีด้วยค่ะ บริษัท ซี.พี. ฟู้ดสโตร์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ลักษมี) ลำดับต่อไป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และลำดับถัดไปโรงแรมเซ็นทารา วอเตอร์เกต พาวิเลียน กรุงเทพฯ ค่ะในลำดับต่อไปนะคะ จะเป็นรางวัลองค์กรด้านคนพิการและองค์กรอื่นใดที่ให้บริ</w:t>
      </w:r>
    </w:p>
    <w:p>
      <w:pPr>
        <w:pStyle w:val="BodyText"/>
      </w:pPr>
      <w:r>
        <w:t xml:space="preserve">(คุณเพลงรบ) ขอแสดงความยินดีระดับดีมากค่ะ ยินดีด้วยนะคะ กับ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</w:t>
      </w:r>
    </w:p>
    <w:p>
      <w:pPr>
        <w:pStyle w:val="BodyText"/>
      </w:pPr>
      <w:r>
        <w:t xml:space="preserve">(คุณเพลงรบ) เชิญเลยนะครับอันนี้เป็นชมรม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วันนี้ตัวแทนนะครับ ก็เป็นผู้พิการทางการเคลื่อนไหว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ขอแสดงความยินดีกับ ชมรมคนพิการตำบลห้างฉัตร ครับซึ่งแต่ละท่านที่ขึ้นมารับรางวัลนะครับ ก็เป็นบุคคลที่ได้รับการประเมินระดับดีมาก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การแก่คนพิการที่ ได้รับรองมาตรฐานฯ</w:t>
      </w:r>
    </w:p>
    <w:p>
      <w:pPr>
        <w:pStyle w:val="BodyText"/>
      </w:pPr>
      <w:r>
        <w:t xml:space="preserve">(มอพ.2554)ับชมรมนี้ก่อตั้งขึ้นเมื่อปี 2555 นะ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ขอเชิญ ชมรมคนพญาฮอมฮัก เมื่อสักครู่เป็นกลุ่มสมาชิกคนหูหนวกเป็นผู้พิการคนพิการทุกประเภทครับ ก่อตั้งเมื่อปี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คนพิการ ตำบลแม่หละ ครับ ต่อไปครับ ชมรมคนพิการตำบลวอแก้ว ครับ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</w:t>
      </w:r>
    </w:p>
    <w:p>
      <w:pPr>
        <w:pStyle w:val="BodyText"/>
      </w:pPr>
      <w:r>
        <w:t xml:space="preserve">(คุณเพลงรบ) ขอแสดงด้วยครับ</w:t>
      </w:r>
    </w:p>
    <w:p>
      <w:pPr>
        <w:pStyle w:val="BodyText"/>
      </w:pPr>
      <w:r>
        <w:t xml:space="preserve">(คุณเพลงรบ) ใส่เสื้อสวยเลย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ไม่แพ้กันเลยครับ ซึ่งทางชมรมเองนะครับ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ทางการเคลื่อนไหว หรือทางร่างกายครับ สำหร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</w:t>
      </w:r>
    </w:p>
    <w:p>
      <w:pPr>
        <w:pStyle w:val="BodyText"/>
      </w:pPr>
      <w:r>
        <w:t xml:space="preserve">(คุณเพลงรบ) ขอแสดงความยินดีกับ สมาคมส่งเสริมอาชีพคนพิการจังหวัดเชียงใหม่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และมาในธีมผ้าไทยเช่นเดียวกัน สวย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</w:t>
      </w:r>
    </w:p>
    <w:p>
      <w:pPr>
        <w:pStyle w:val="BodyText"/>
      </w:pPr>
      <w:r>
        <w:t xml:space="preserve">(คุณเพลงรบ) ซึ่งมีคณะผู้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ขอแสดงความยินดีกับ สมาคมคนตาบอดจังหวัดแม่ฮ่องสอน ค่ะ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เห็นสบตาพิธีกร สวยครับ สวย ถ้าเป็นภาคใต้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ะบ๋า ถ้าเป็นจากทางภูเก็ตนะคะ สวยงามมาก ๆ เลย ลำดับต่อไปค่ะ สมาคมคนตาบอดจังหวัดพังงา 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</w:t>
      </w:r>
    </w:p>
    <w:p>
      <w:pPr>
        <w:pStyle w:val="BodyText"/>
      </w:pPr>
      <w:r>
        <w:t xml:space="preserve">(คุณเพลงรบ) ยิ้มแช่มชื่นเลยนะครับนะครับ ที่อยู่ในชมรม สมาคมเอง เป็นบุคคลที่มีคุณภาพ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ภาพบนเวทีว่าทุกท่านที่รับรางวัล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กำลังรับรางวัลนะครับ กับท่านอธิบดีนะครับ ขอแสดงความยินดีด้วยครับ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ของคนพิการนะครับ ตอนนี้ได้เข้ามามีส่วนร่วม รวมถึงได้รับมาตรฐานในการประเมินด้านต่าง ๆ</w:t>
      </w:r>
    </w:p>
    <w:p>
      <w:pPr>
        <w:pStyle w:val="BodyText"/>
      </w:pPr>
      <w:r>
        <w:t xml:space="preserve">(คุณเพลงรบ) ขอแสดงความยินดีกับ ชมรมบ้านสวน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สมาคมคนหูหนวกจังหวัดนครพนมนะค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ตำแหน่งในการถ่ายภาพด้วย น่ารักมาก ๆ เลย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</w:t>
      </w:r>
    </w:p>
    <w:p>
      <w:pPr>
        <w:pStyle w:val="BodyText"/>
      </w:pPr>
      <w:r>
        <w:t xml:space="preserve">(คุณเพลงรบ) ส่งสัญลักษณ์แล้วนะครับ ว่า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ลักษมี) ท่านน่ารักมาก ๆ เลยนะคะ ช่วยจัด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และที่สำคัญนะคะ วันนี้ ต้องขอเสียงปรบมือด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ได้อวยยศเป็นอธิบดีที่แข็งแกร่งที่สุดแล้ว เพราะ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ทูตฝ่ายการเมืองที่จะขึ้นมามอบรางวัลในครั้ง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ให้ความสำคัญกับการให้รางวัล กับทาง Nova disability จากทางออสเตรเลียก็ต้องติดเครื่องที่ช่วยควบคุมน้ำตาลกับตัวเองตลอดเวลา ซึ่งเขาก็อยากให้คนเข้าใจทั้งทางโรงเรียนและบริษัทห้างร้านต่าง ๆ ว่าลูกของเขาต้องใช้เครื่องนี้ตลอดเวลากับโรงเรียนสุพรรณบุรีปัญญานุกูลค่ะผู้คนเข้าใจค่ะ ว่าไม่ใช่แค่เพียงรายงานว่าเกิดอะไรขึ้น มีสถิติเท่าไรเท่านั้น แต่อยากจะให้เห็นคุณค่าของผู้พิการ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ปีนี้เรามีผู้ที่ทำหนังสั้นเกี่ยวกับผู้พิการ 8 เรื่อง จากประเทศไทย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ภาพยนตร์สั้นไทย จากเทศกาลภาพยนตร์สั้น Focus on Ability ซึ่งในวันนี้ได้รับเกียรติจากท่านและสิ่งที่พวกเขานำมาสู่สังคมค่ะ ในปีนี้ได้ผู้ชนะชื่อเรื่องI can’t hear but I am hear ถึงฉันได้ยิน แต่ฉันก็ได้ยินค่ะ ขอบคุณอาจารย์ที่เป็นผู้นำเรื่องนี้เข้ามาเสนอนะคะ</w:t>
      </w:r>
    </w:p>
    <w:p>
      <w:pPr>
        <w:pStyle w:val="BodyText"/>
      </w:pPr>
      <w:r>
        <w:t xml:space="preserve">[ภาษาต่างประเทศ]ต้องขอขอบคุณกับผู้ที่สร้างภาพยนตร์เรื่องอื่น ๆ ที่แสดงเกี่ยวกับผู้พิการเพราะแสดงให้เห็นถึงความสำคัญของผู้พิการในสังคมและความสามารถของผู้พิการในสังคมค่ะเพื่อที่ต้องการจะเปลี่ยนแปลงมุมมองของบุคคลทั่วไปต่อผู้พิการ อย่างลูกชายของตัวของเขาเองนี่ค่ะเป็นเกียรติมากที่ได้เป็นส่วนหนึ่งของงานในวันนี้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เลยอยากให้พูดถึงภาพยนตร์ที่เราจะได้มาร่วมกันรับชมและรับฟังกันนะคะ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ในทุก ๆ สถานะที่เขาเป็น ในทุก ๆ ที่ที่เขาไป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อย่างนั้นผมฝากครูเป้าด้วยแล้วกันได้ค่ะ ผอ. อันนี้ ผอ. ไม่ทานใช่ไหมคะมากกว่าสิ่งที่พวกเขาเป็น และสิ่งที่พวกเขาทำได้เราว่า…ดีอย่างไรนะ พูดไม่ได้ แถมยังหูหนวกอีกรวมถึงนักเรียนและอาจารย์ที่ร่วมแสดงและกำกับในภาพยนตร์เรื่องนี้ด้วยก็ไม่ได้ยินใช่ไหม // ทำงาน //ผมขอกินก่อนได้ไหม พี่ มึงจะมาดี ๆ หรือเปล่าขอขอบคุณอีกครั้งหนึ่งค่ะ ดิฉันรู้สึกอย่าแส่ไม่เข้าเรื่อง // เธอต้องเรียนให้จบ เธอจะได้มีอนาคตที่ดี // ปัญญาอ่อนหรือเปล่า ตัวเองยังพิการอยู่เลย ทำเป็นมาสร้างอนาคตือ และทุกท่านคะ ในวันนี้ค่ะ ท่านได้// นี่มึงทำยอดได้แค่นี้เองเหรอวะ มัวทำอะไรอยู่วะมึงคิดว่ามึงเป็นใครวะแทบจะไม่มีเด็กมาเรียนแล้ว แล้วรับเด็กพิการผอ. ให้คนใบ้มาสอนลูกเราแบบนี้ คิดว่า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เป้าขอนะคะ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เออว่ะ แถมนินทาอะไรรับชมรับฟังและรู้สึกว่ากินใจ ซาบซึ้งใจมากนะครับ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// โต ครูบอกให้ไปเรียน // บอกครูกลับไปเลยที่สามารถที่จะสอนให้นักเรียนเป็นคนดีได้ เราไม่จำกัดค่ะสิทธิของความเท่าเทียม ปรบมือเสียงดัง ๆ ให้กับคุณครูในหนังสั้นนี้ 1 ครั้งค่ะ เยี่ยมยอดมาก ๆหนูกลัว</w:t>
      </w:r>
    </w:p>
    <w:p>
      <w:pPr>
        <w:pStyle w:val="BodyText"/>
      </w:pPr>
      <w:r>
        <w:t xml:space="preserve">[เสียงดนตรี]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มองรางวัลให้กับผู้ชนะการประกวดรางวัลชนะเลิศภาพยนตร์สั้นไทย จากเทศกาลภาพยนตร์ Focus on Ability</w:t>
      </w:r>
    </w:p>
    <w:p>
      <w:pPr>
        <w:pStyle w:val="BodyText"/>
      </w:pPr>
      <w:r>
        <w:t xml:space="preserve">(ผู้ปกครอง) ผอ. คะ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็นคนจัดการเอง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ด้วยค่ะ เป็นอีกหนึ่งภาพยนตร์ที่ได้ผู้ชนะการประกวด รางวัลชนะเลิศ รางวัลภาพยนตร์สั้นไทย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ถ่ายทอดผ่านในมุมมองของการเป็นครู ว่าวันนี้บุคคลมาก ๆ ค่ะ ที่วันนี้คนไทยได้ถ่ายทอดความรู้สึก และกับสิทธิความเท่าเทียมกันในทุก ๆ สังคม ปรบมือดัง ๆ อีกครั้งค่ะ และเลยนะคะ ทิชชู่ไหมคะ คุณม่อน</w:t>
      </w:r>
    </w:p>
    <w:p>
      <w:pPr>
        <w:pStyle w:val="BodyText"/>
      </w:pPr>
      <w:r>
        <w:t xml:space="preserve">(คุณเพลงรบ) ป่าว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และพัฒนาคุณภาพชีวิตคนพิการ คณะท่านผู้บริหารจากกระทรวง พม. พร้อมทั้งคณะคุณครูและนักเรียน โรงเรียนค่ะ ในวันนี้นะคะ เราได้รับเกียรติจากท่านรักษาทูตด้านบนเวทีค่ะ ขอเรียนเชิญทุกท่านนะคะวันนี้รู้สึกยินดีและภูมิใจด้วยนะคะ ที่เทศกาลหนังสั้นนี้นะครับ ถูกจัดขึ้นมากับคุณครูผู้ที่จะให้ความรู้ ให้ความรักกับนักเรียน กับลูกศิษย์ วันนี้ค่ะ เราไม่จำกัดว่าจะต้องเป็นบุคคลทั่วไป แต่ว่าสิทธิการและสำหรับในช่วงนี้ค่ะ จะเป็นการมอบรางวัลให้กับและเป็นแม่พิมพ์ที่ดีของประเทศไทย ในการสร้างอนาคต สร้างเยาวชนไทย ให้กับ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และแน่นอนนะครับ ว่ามีภาพยนตร์ไทย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ขออนุญาตทั้ง 2 ท่านยังอยู่ด้านบนเวทีนะคะถ่ายทอดความรักให้กับนักเรียนไทย และให้กับ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ทุ่งสง และโรงเรียนโสตศึกษานครศรีธรรมราช ขอเรียนเชิญนี่คือออีกหนึ่งสัญลักษณ์ที่แสดงความรักนะคะ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เราได้มีการถ่ายทอดให้เห็นอีก 1 มุมมองค่ะ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ทางสถานทูตออสเตรเลียนะครับ ที่เปิดโอกาสให้พวกเราได้ร่วมแสดงศักยภาพเท่าเทียมกันค่ะ ของผู้พิการ สามารถเป็นคุณครูที่ดีความสามารถของคนพิการนะครับ ก่อนที่เราจะทำหนังเรื่องนี้นี่เราได้ไป คือ ไปสัมผัส ได้ไปพูดคุยให้ได้รับรู้ถึงความรู้สึกของคนพิการจริง ๆ ว่ารวมไปถึงผลงานจาก 20 ประเทศทั่วโลกครับแต่สิ่งที่เขาต้องการ ก็คือการให้โอกาสและความเท่าเทียม เพราะสิ่งที่เขาเป็นนี่ มันไม่ใช่สิ่งที่เป็นข้อบกพร่อง คนผิวดำ คนผิวขาวสุดยอดมาก ๆ เลยนะคะ และนี่คืออีกหนึ่งการคุณสูง อันนี้มันไม่ใช่ความพิการ มันคือความแตกต่างเช่นเดียวกัน ผมพูดไม่ได้ คุณพูดได้ นี่คือความแตกต่าง คือ อยากให้เข้าใจว่าเราก็มีความสามารถ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s on DISABILITY Focus on Ability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กันค่ะ ในช่วงนี้ ขออนุญาตที่จะรับฟังกันค่ะและพัฒนาคุณภาพชีวิตคนพิการอีกหนึ่งครั้งด้วยนะคะ วันนี้ค่ะ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ให้เราได้ร่วมถ่ายทอดในประเด็นหัวข้อสังคมและความมั่นคงของมนุษย์ รวมถึงวันนี้ครับ มีผู้นำ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เขานี่ไม่ได้ต้องการความสงสาร ไม่ได้ต้องการความเห็นอกเห็นใจ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ไม่ใช่เป็นผู้พิการ เราคือ… มันคือความแตกต่าง มันคือความแตกต่าง ผม… ผมต่ำ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อย่าโฟกัสเราที่ความพิการ Dont focuได้นะครับ ในบูธ Audio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ขอบคุณท่านอธิบดีกรมส่งเสริม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ผู้บริหารกระทรางการพัฒนา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ก็เรียกได้ว่าสมบูรณ์แบบ มีความสุข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ทุกท่านครับ รวมถึงสมาคม ชมรมที่เกี่ยวข้องกับคนพิการ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เจอกันครับ สำหรับภาพยนตร์เมื่อสักครู่นี้ คนที่สนใจสามารถไปดู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นำเสนอค่ะ ของกิจกรรมภาพรวมของวันนี้ผ่านทางช่องทางแฟนเพจ Facebook นอกจากนี้ยังมีกิจกรรมโซนด้านหน้า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ของเครือข่ายในการจัดแสดงผลงานทางวิชาการนะครับ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เดี๋ยวต้องขออนุญาตซ้อมพื้นที่ที่น่าสนใจ ปีนี้เป็นปีแรกครับ คุณหลุยส์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เพราะว่ามาเช้าแล้ว ปรากฏว่าพอเดินเข้ามาในงานจริง ๆ ในตอนนี้ค่ะ คุณม่อนคะ การให้ความเท่าเทียมและสิทธิของความเท่าเทียมกันค่ะ โดยที่สำคัญนะคะทางท่านวราวุธ ท่านได้วันคนพิการสากลของประเทสไทยด้วย ก็ขอสวัสดีของการเป็นมนุษย์พร้อม ๆ กันด้วย เพราะฉะนั้น นอกจาก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การถ่ายทอดสดค่ะ ผ่านทางช่องทางแฟนเพจ Facebook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างกระทรวง พม. โดยท่านรัฐมนตรีได้ทำบันทึกหรือบันทึกความตกลง MOU ให้คนพิการเข้าสวนสัตว์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ส์ ผู้ดูแล ผู้ติดตามคนพิการก็เข้าฟรีด้วย ฝากประชาสัมพันธ์ด้วยนะครับ สำหรับสวนสัตว์ทั้ง 6 แห่ง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รวมถึงโซนต่าง ๆ นะครับ ที่เป็นโซนนิทรรศการผู้บกพร่องทุก ๆ ประเภทได้ไปเข้าชม และ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ขอบคุณนะครับ แวะมาได้อีกนะครับ นอกจากนี้นะครับ ยังมีกดไลก์ กดแชร์ กดคอมเมนต์นะครับ ทักทายพูดคุยกันเข้ามา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เราอยากจะให้ผู้ที่มีความบกพร่องทางการมองเห็น ได้เห็นกิจกรรมที่เราจัดการขึ้น เราก็จะมีเผยแพร่ประชาสัมพันธ์ใน FanpageFacebook แล้วค่ะ สำหรับบุคคลทั่วไป มีความสนใจกับกิจกรรมงานต่าง ๆ ของเรานะคะ อย่างเช่นล่าสุดนี้ค่ะไปร่วมงาน และมีปาถกฐาพิเศษด้วย กับสิทธิความเท่าเทียมออกบูธกิจรรมด้วย ที่ MBK Center มีการจำหน่าย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ก็จะมีเป็นออกแบบเพื่อผู้ที่พิการ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ทั้ง 2 ช่วงเลยนะครับ ตอนเช้าก็มีการมอบรางวัลด้วยสำหรับองค์กรด้านคนพิการนะครับ แน่นอน ท่านรัฐมนตรีหญิงสุดสวยของเราวันนี้ ก็มีบันทึกเทป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</w:t>
      </w:r>
    </w:p>
    <w:p>
      <w:pPr>
        <w:pStyle w:val="BodyText"/>
      </w:pPr>
      <w:r>
        <w:t xml:space="preserve">(พิธีกรชาย) แน่นอนนะครับ ว่าถ้าเข้าไปแล้วค่ะ ที่จะมาเป็นผู้ทำการมอบรถเข็นให้กับ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นะคะ ที่เราอยากให้ทุก ๆ ท่านไปกดติดตามกันด้วยนะคะ นอกจากนะครับ ท่านโชคชัย  วิเชียรชัยยะ ครับ ท่านก็มามอบและก็มาบอกว่าอยากให้งานนี้เป็นงานที่ทุกคน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ทางกรมส่งเสริมนะคะ สตรีและคนชราค่ะ ได้ยิ้มแย้ม คนที่เข้าร่วมยิ้มแย้ม คึกคัก วันนี้หากมีการดูแลที่หากจะล่าช้าและขาดตกบกพร่องไป ต้องขออภัยแทนเจ้าหน้าที่ทุก ๆ ท้านนะครับ พี่น้อง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แต่งกายด้วยสีสัน เฉดสีชมพู สดใส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สั้นในเทศกาลภาพยนตร์ Focus on Ability ซึ่งวันนี้ได้รับเกียรติจากทูตฝ่ายการเมืองมาเป็นผู้มอบรางวัลให้กับผู้ที่ชนะเลิศคำปราศรัยนะครับ หรือสาส์นที่ท่านอยากจะบอกพี่น้องคนพิการประเทศมาก ๆ อยู่ประมาณ 20 ประเทศทั่วโลก และ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บคุณภาพชีวิตนะคะ ที่วันนี้ได้รับเกียรติจากทางกลุ่มเซ็นทรัลผู้ที่ส่งเข้าประกวดมีคุณภาพและมีคุณค่า น่าสนใจทุกชิ้นงานเลย แต่วันนี้เป็นชิ้นงาน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เกณฑ์สูงสุด นะครับ</w:t>
      </w:r>
    </w:p>
    <w:p>
      <w:pPr>
        <w:pStyle w:val="BodyText"/>
      </w:pPr>
      <w:r>
        <w:t xml:space="preserve">(พิธีกรหญิง) ได้ค่ะ และจะมีเป็นภาพยนตร์ให้กับคุณผู้ชมได้รับชมกันด้วยกับผู้ที่ได้รับการโหวตเกณฑ์คะแนนสูงที่สุด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รับประทานอาหาร ขออนุญาตประชาสัมพันธ์แจ้งล่วงหน้าเลยนะคุณม่อนนะ โดยที่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80 เหมือนตัวเลขจะเยอะ แต่วันนี้ผู้พิการ ผู้ที่ดูแลคนพิการเยอะกว่า 80 แน่นอนครับ ขอสงวนให้กับในประเภทต่าง ๆ นะคะ รวมทั้งค่ะ ประเทศไทยได้มีกับผลงานด้วยนะคะ ซึ่งจะเป็นภาพยนตร์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กับการประกวดในครั้งนี้นะคะ มีกับการประกวดหลายหรือเจ้าหน้าที่ทาง พก. เอง ดูแลตลอดทั้งเส้นทาง อยากให้ท่านนะครับ ได้ฟังคำแนะนำของเจ้าหน้าที่นะครับ ปฏิบัติตามอย่าเถลไถลไปดูมอเตอร์โชว์ เพราะว่าเจ้าหน้าที่ของเรา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ดังนั้นแล้ว ขอใช้คำว่า ผู้ที่ได้รับงานที่โซนด้านบนแล้วนะคะ โซนด้านหน้ายังมีนิทรรศการ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นะคะ รวมทั้งค่ะ ในช่วงตอนกลางวัน เราจะมีจุดนะคะ ก็เดี๋ยวไปรับประทานและไปสอบถามอะไรเพิ่มเติมได้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ผู้ที่อาจจะไม่สะดวกเดินทางไปรับประทานจะมอบซิมฟรีให้ทุกท่านได้นำไปใช้อินเทอร์เน็ต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คนพิการนะครับ ที่มีความยากลำบากในการเดินทางไปอีกฟากฝั่งหนึ่ง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อื่น ๆ ด้วยนะคะ ช่วงนี้ใกล้เทศกาลปีใหม่แล้วนะคะ ดิฉันแอบเห็นมีบูธหนึ่งอยู่โซนด้านหน้าไปอย่างไร มีเจ้าหน้าที่ครับ ไม่ว่าจะมี Organizeสีแดง สีเขียว สวยมาก ๆ เลยนะคะ อยากให้ลองรับชมกันด้วย ก็จะเป็นผลงานจากผู้สูงอายุ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แต่ผมคิดว่า พี่ ๆ กสทช. ใจดีแหละท่านใดที่ลืมพกบัตรมา มีรูปถ่ายหรือหลักฐานอื่นใดนำแจ้ง หรือนำโชว์เจ้าหน้าที่ได้เลยครับตอนนี้ค่ะ กิจกรรมอีกหนึ่งจุดที่สำคัญ นอกจากเดินชมอีกสักครู่หนึ่งค่ะ ตามกำหนดการ จะอยู่ที่ประมาณ9.30 น. ค่ะ กับในช่วงพิธีการจะเริ่มต้นขึ้นณ ขณะนี้บริเวณโซนด้านนอก ถ่ายรูปได้เลยแวบ ๆ นะคะ มีผลิตภัณฑ์นมเมจิมาแจกให้ด้วยอข่ายให้ทุกท่านสามารถไปรับชมกันได้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นะครับ กสทช. นะครับ มาเปิดบูธ แล้วก็แชร์คลิปกับในช่วงของงานในพิธีของเรา ให้กับ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ที่ยังไม่มีบัตรคนพิการ ผมเชื่อว่าวันนี้พกมา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เป็นตะกร้าสาน ลวดลายคริสต์มาสQR Code สแกนปุ๊บท่านไปเลือกรูปของท่านได้เลย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มส่งเสริมและพัฒนาคุณภาพชีวิตคนพิการ หรือ พก. ก็ถ่าย QR Code ไว้แล้วไปโหลดภายหลังครับ เน้นย้ำครับพื้นที่ด้านหน้านี้นะครับ ให้กับช่างภาพของ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เอาล่ะค่ะ เดี๋ยวช่วงนี้ขออนุญาตไปชิมนมเมจิ แล้วก็ไปเดิมชมโซนด้านหน้า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นะคะ รวมทั้งค่ะ ยังมีโซนนิทรรศการและโซนภาคีเครื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ทุกข้อมูลข่าวสารและทุก ๆ ความเคลื่อนไหว ท่านสามารถกำลังจะเริ่มต้นในอีกสักครู่ ในขณะนี้ ขอเรียนเชิญ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ขอแจ้งไปยังท่านที่อยากได้ภาพสวย ๆ ท่านที่อยากได้ภาพสวย ๆ นะครับ เราจะมีบริเวณ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ประกาศประชาสัมพันธ์ค่ะ ผู้ที่ทำกระเป๋าหรือสิ่งของ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ก็สามารถติดตาม Fanpage Facebook ของกร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ที่เอื้อต่อคนพิการนะครับ รวมถึงบุคคล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See You ค่ะ</w:t>
      </w:r>
    </w:p>
    <w:p>
      <w:pPr>
        <w:pStyle w:val="BodyText"/>
      </w:pPr>
      <w:r>
        <w:t xml:space="preserve">(คุณเพลงรบ) ขอพักเวทีสักครู่ครับท่านหันหน้ามาที่เวทีครับ เดี๋ยวจะมีเจ้าหน้าที่ดูแลครับทั้งขึ้นและลงเลยนะครับ ส่วนภาพสวย ๆช็อตเด็ด ๆ นะครับ เรามีทีมงานคุณภาพกับในงานวันคนพิการสากล ประจำปี 2567เพื่อบันทึกภาพครับ</w:t>
      </w:r>
    </w:p>
    <w:p>
      <w:pPr>
        <w:pStyle w:val="BodyText"/>
      </w:pPr>
      <w:r>
        <w:t xml:space="preserve">(คุณลักษมี) สแกนง่าย ๆ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กำลังจะเริ่มต้นในอีกสักครู่ ขอเรียนเชิญแขกผู้มีเกียรติช่องทาง Fanpage Facebook ของทางกรมนะคะ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สามารถติดต่อขอรับคืนได้ ที่เจ้าหน้าที่รับลงทะเบียนค่ะกรมส่งเสริมและพัฒนาคุณภาพชีวิตคนพิการ ท่านจะได้รับชม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ที่ร่วมแสดงความยินดีกับผู้ที่ได้รับรางวัล ไม่ว่าจะเป็นองค์กร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ขออนุญาตซักซ้อมนะครับ สำหรับท่านที่ขึ้นรับรางวัลนะครับ เราจะขึ้นซ้ายมือของพิธีกรนะครับ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บันทึกภาพให้เรียบร้อยแล้ว ท่านไม่ต้องลุกออกมาบริเวณด้านหน้าการเปิดงานวันคนพิการ แน่นอนครับว่า ส่วนกลางจัดในวั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Qr Code ได้ หรือว่าง่ายไปกว่านั้นค่ะ ผ่านทางพี่น้องคนพิการนั้นแสดงถึงศักยภาพตามสิทธิ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Facebook Fanpage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ครับผม และก็ลงฝั่งนี้นะครับ ขึ้นอีกฝั่งและลงประชาสัมพันธ์อีกครั้ง ว่ารบกวนทุกท่านประจำ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เดี๋ยวเราจะนำพาทุกท่าน เข้าสู่พิธีการอีกสักครู่หนึ่งค่ะ</w:t>
      </w:r>
    </w:p>
    <w:p>
      <w:pPr>
        <w:pStyle w:val="BodyText"/>
      </w:pPr>
      <w:r>
        <w:t xml:space="preserve">(คุณเพลงรบ)ตั้งแต่เมื่อวาน ทราบมาว่าเก็บทุกรายละเอียดถึงคนพิการ ท่าน โชคชัย วิเชียรชัยยะ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พี่น้องคนพิการ ผู้ดูแลคนพิการ ที่มาร่วมงานวันคนพิการ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จังหวัดของท่านนะครับ ก็จะมีงานคนพิการประจำจังหวัดด้วย ลงทุกจังหวัด ทุกพื้นที่จริง ๆ ครับ เพื่อให้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เราจะมาร่วมกันแสดงสัญลักษณ์ให้เห็นว่า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จะนำพาทุกท่านเข้าสู่ในช่วงพิธีการ รบกวนจังหวัดต่าง ๆ ก็ยังจัดด้วย บรรยากาศในจังหวัดต่าง ๆ ก็คึกคักเช่นกัน ตอนนี้ผมอยากนำเรียนคนตาบอดว่าห้องประชุมของเราเป็นห้องที่ใหญ่เป็นสิบ ๆ จุดเลย และคนที่นั่งนะครับหลักร้อยหลักพัน แน่นมาก ๆ นะครับ ขอต้อนรับและเดี๋ยวเราร่วมปรบมือให้วันคนพิการดัง ๆ กันเลยครับ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สมาคมสภาคนพิการทุกประเภท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ท่านนายกสมาคมคนพิการ วันนี้มาทุกประเภทเลยนะครับวันนี้นะคะ เรามีกับกิจกรรมต่าง ๆ มากมายที่เกิดขึ้นทั้งภาคเช้า และสำหรับในช่วงภาคบ่ายด้วยนะคะ รวมทั้งการลงนามบันทึกความเข้าใจ การนำร่องโครงการกระทรววง พม. นะครับ ที่ให้ความสำคัญในงานวันนี้เสมอมานะครับ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เพลงรบ ฐิติกุลดิลก ครับ ผู้ประกาศข่าว ช่อง 7HD ครับ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[ภาษาต่างประเทศ]นะครับ ว่าหลังจากที่ส่วนกลางจัดงานคนพิการสากลนี่เราจะขอเชิญทุกท่านรับชมและรับฟังครับ วีดิทัศน์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มาก มีเป็นไฟที่สวย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</w:t>
      </w:r>
    </w:p>
    <w:p>
      <w:pPr>
        <w:pStyle w:val="BodyText"/>
      </w:pPr>
      <w:r>
        <w:t xml:space="preserve">(คุณเพลงรบ) และงานนี้โดยคำนึงถึงศักดิ์ศรีความเป็นมนุษและเสมอภาคกับคนทั่วไป องค์การอนามัยทั่วโลกมีคนพิการอยู่ 16 เปอร์เซ็นต์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มากกว่าคนทั่วไปถึง 15 เท่า ถึงภาคส่วนจึงต้องผสานพลัง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และความมั่นคงของมนุษย์ ร่วมกับสมาคมสภาคนพิการ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นะคะ อยากจะปรบมือดัง ๆ ให้กับท่านอีก 1 ครั้งได้ไหมคะที่ครอบคุลมและยั่งยืน โดยคำนึงถึงการเข้าถึงและรองรับคนพิการทุกประเภทอย่างทั่วถึงในการเข้าร่วมงาน โดยสานต่อการขับเคลื่อน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ที่เหมาะสม ผ่านนโยบาย 5x5 ผ่านวิกฤติประชากร ยุทธศาสตร์ที่ 4 สร้างโอกาสคุณค่าคนพิการ มุ่งผลักดันสร้างแห่งความเข้าใจคนพิการด้านคนพิการ ภายใต้เป้าหมายการพัฒนาประเทศ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คนพิการ ได้มีส่วนร่วมในสังคมอย่างสร้างสรรค์และส่งเสริมให้คนพิการสามารถเข้าถึงสิทธิสวัสดิการ และดำรงชีวิตอิสระได้อย่างเท่าเทียมหรือ 1,300 ล้านคน และคนพิการมีความยากลำบากในการเดินทาง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เปิดโอกาสในการสร้างสรรค์และการพัฒนาประเทศนะครับคนพิการคือทรัพยากรมนุษย์ที่สำคัญเข้าถึง และใช้ประโยชน์ได้ กระทรวงการพัฒนาสังคมต่าง ๆ ที่เกิดขึ้น เพราะคนพิการไม่ใช่ภาระของสังคมครับ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คือ ส่งเสริมการเป็นผู้นำคนพิการ เพื่ออนาคต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เพื่อให้คนพิการ มีความมั่นคงในชีวิต และสวัสดิการรอยยิ้มนะครับ ภาพของความสุข และบริษัท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นวัตกรรมการพัฒนาให้เกิดงานตามพันธกิจขออนุญาตเรียนเชิญท่านรองอธิบดีกรมส่งเสริมและพัฒนาคุณภาพชีวิต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ร่วมเป็นส่วนหนึ่ง ในการสนับสนุนคือ Central Group ขอเสียงปรบมือให้ Central Group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</w:t>
      </w:r>
    </w:p>
    <w:p>
      <w:pPr>
        <w:pStyle w:val="BodyText"/>
      </w:pPr>
      <w:r>
        <w:t xml:space="preserve">(คุณลักษมี) ขอเสียงปรบมือดัง ๆ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รับ ผู้ช่วยกรรมการผู้จัดการใหญ่อาวุโสฝ่ายทรัพยากรบุคคล บริษัท เซ็นทรัล เรสตอรองส์ กรุ๊ปมีคุณค่าอย่างยิ่งที่จะร่วมกันขับเคลื่อนทั้งเศรษฐกิจ ทั้งฐานระบบความคิด ความรู้ และนวัตกรรมผู้อำนวยการฝ่ายทรัพยากรบุคคล บริษัท เซ็นทารา แมนเนจเม้นท์ เฮดควอเตอร์ จำกัดค่ะ ที่จะขึ้นมามอบรถเข็นนั่งสำหรับคนพิการในครั้งนี้ด้วยค่ะ ขอเสียงปรบมือให้กับทุกท่านส่งเสริม และสร้างพลังให้กับคนพิการทั่วประเทศด้วยค่ะ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ดำรงชีวิตได้อย่างอิสระ มีส่วนร่วมทางสังคมได้เต็มศักยภาพ ด้วยความร่วมมือของทุกภาคส่วนนะครับ โดยในวันนี้นะครับ เราจะมีภาพอีกหนึ่งวิธีที่เราอยากจะแสดงให้เห็นศักยภาพวันนี้ทั้งหน่วยงานภาคีเครือข่าย ภาครัฐ และเอกชนพร้อมแล้วค่ะ ที่จะสนับสนุนเต็มกำลัง และศักยภาพ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ขอบพระคุณทาง Central Groupให้กับ Central Group ครับว่าทาง Central เองไม่ได้มอบแต่คนพิการแน่นอนนะครับ บริษัทที่ผมได้นำเรียนไปข้างต้นนะครับ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ท่างประธานเจ้าหน้าที่บริหารในปีนี้ ปี 2567 ที่จะเกิดขึ้นด้วยนะคะ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นะครับ บนเวที ก็จะมีตัวอักษรที่จะขึ้นเป็น Captions ที่ขึ้น Real-Time ตามเสียงนะครับพิธีกรพูด และสิ่งที่เกิดขึ้นบนเวทีด้วยนะครับ ต้องขอบคุณ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ที่ทำให้การสื่อสารค่ะ เป็นเรื่องที่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2567 Accessible Place 2024 ค่ะ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ขอแสดงความยินดีด้วยนะคะ และก็ขอขอบคุณมากที่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แต่ทุกส่วนงานของกระทรวง พม. ได้รับการสนับสนุน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กับหน่วยงานในหลากหลายภาคส่วน ขึ้นมารับรางวัลต่อไปค่ะ ขอแสดงความยินดี ยินดีด้วยค่ะลำดับต่อไปเราจะเข้าสู่ในประเภท ระดับดีมาก กับสถานที่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การสนับสนุนดี ๆ แบบนี้ด้วยนะครับ</w:t>
      </w:r>
    </w:p>
    <w:p>
      <w:pPr>
        <w:pStyle w:val="BodyText"/>
      </w:pPr>
      <w:r>
        <w:t xml:space="preserve">(คุณลักษมี)ของรัฐที่จ้างงานคนพิการประจำปี 2567 ครับ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ประเภทแรกค่ะ รางวัลสถานที่ที่เอื้อต่อคนพิการ ประจำปีด้วยนะครับ ท่านต่อมาครับ ท่านชมชนก จันทร์เทศ ครับ ผู้อำนวยการสำนักงานนโยบายแรงงานนอกระบ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</w:t>
      </w:r>
    </w:p>
    <w:p>
      <w:pPr>
        <w:pStyle w:val="BodyText"/>
      </w:pPr>
      <w:r>
        <w:t xml:space="preserve">(คุณเพลงรบ) และขอแสดงความยินดี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ทุกคนครับ ขอแสดงความยินดีกับท่าอากาศยานอุดรธานีสำนักงานศาลรัฐธรรมนูญค่ะ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</w:t>
      </w:r>
    </w:p>
    <w:p>
      <w:pPr>
        <w:pStyle w:val="BodyText"/>
      </w:pPr>
      <w:r>
        <w:t xml:space="preserve">(คุณเพลงรบ) ขอแสดงความยินดีกับท่านอากาศยานให้กับท่านวรตญา กอบศิริกาญจน์ เลขาธิการสิทธิมนุษยชนแห่งชาติ รอง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ที่เอื้อต่อคนพิการ ประจำปี 2567 Accessible Place 2024 ค่ะ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 สิริน ชาวเพ็ชรดี รองสำนักงานผู้ตรวจการแผ่นดินค่ะ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รางวัลองค์กรที่ส่งเสริมการจ้างงานคนพิการ ประจำปี2567 ในระดับดีเยี่ยม ปรบมือดัง ๆให้กับ กลุ่มเซ็นทรัล ค่ะ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ยินดีด้วยนะคะ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วรรณภา สุขคง ท่านรองอธิบดี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รักษาราชการแทนรองเลขาธิการ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ด้านสืบสวน สอบสวน สำนักงานปราบปรามและป้องกันลำดับต่อไปแสดงความยินดีกับ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ลำดับถัดมาจะเป็นการประกาศลำดับต่อไป บริษัท ซีพีพีซี จำกัด</w:t>
      </w:r>
    </w:p>
    <w:p>
      <w:pPr>
        <w:pStyle w:val="BodyText"/>
      </w:pPr>
      <w:r>
        <w:t xml:space="preserve">(มหาชน)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ครับ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ค่ะ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บริษัท ซี.พี. สหอุตสาหกรรม</w:t>
      </w:r>
    </w:p>
    <w:p>
      <w:pPr>
        <w:pStyle w:val="BodyText"/>
      </w:pPr>
      <w:r>
        <w:t xml:space="preserve">(จำกัด) ครับบริษัท เซ็นทรัล เรสตอรองส์ กรุ๊ป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บริษัท พัฒนาผู้นำเครือเจริญโภคภัณฑ์ จำกัดครับ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</w:t>
      </w:r>
    </w:p>
    <w:p>
      <w:pPr>
        <w:pStyle w:val="BodyText"/>
      </w:pPr>
      <w:r>
        <w:t xml:space="preserve">(คุณเพลงรบ) เวทีของเรากว้าง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ขออภัยครับ</w:t>
      </w:r>
    </w:p>
    <w:p>
      <w:pPr>
        <w:pStyle w:val="BodyText"/>
      </w:pPr>
      <w:r>
        <w:t xml:space="preserve">(คุณลักษมี) ลำกับต่อไป ยินดีด้วยกับบริษัท รักษาความปลอดภัย ไทยซีคอม จำกัด ค่ะ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บริษัท โรงพยาบาลกรุงเทพตราด จำกัด คร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</w:t>
      </w:r>
    </w:p>
    <w:p>
      <w:pPr>
        <w:pStyle w:val="BodyText"/>
      </w:pPr>
      <w:r>
        <w:t xml:space="preserve">(คุณลักษมี) ลำดับต่อไปค่ะบริษัท ล็อกซเล่ย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</w:t>
      </w:r>
    </w:p>
    <w:p>
      <w:pPr>
        <w:pStyle w:val="BodyText"/>
      </w:pPr>
      <w:r>
        <w:t xml:space="preserve">(คุณเพลงรบ) ขอแสดงควมยินดีกับ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ขอแสดงความยินดีกับ บริษัท อินเตอร์เนชั่นแนล เพ็ท ฟู้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ครับทุกจังหวัดทั่วประเทศไทยเลยนะครับ ต้องแสดงความยินดีกับทุกท่านเลย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</w:t>
      </w:r>
    </w:p>
    <w:p>
      <w:pPr>
        <w:pStyle w:val="BodyText"/>
      </w:pPr>
      <w:r>
        <w:t xml:space="preserve">(คุณเพลงรบ) ขอแสดงความยินดีครับค่ะ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ขอแสดงความยินดีกับ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ค่ะ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เพลงรบ) วันนี้มีผู้รับรางวัล มาจาก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</w:t>
      </w:r>
    </w:p>
    <w:p>
      <w:pPr>
        <w:pStyle w:val="BodyText"/>
      </w:pPr>
      <w:r>
        <w:t xml:space="preserve">(คุณลักษมี) ลำดับต่อไป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เพลงรบ)นะครับ จะเป็นรางวัลองค์กรส่งเสริมการจ้างงานคนพิการ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บริษัท ข้าว ซี.พี. จำกัด ครับ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บริษัท บุญรอดเอเซียเบเวอเรช จำกัด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ลำดับต่อไป ขอแสดงความยินดีกับ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ยินดีกับ บริษัท เดอะมอลล์กรุ๊ป จำกัด สาขาท่าพระ ครับ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ครับ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ลำดับต่อไป ขอแสดงความยินดีกับ บริษัท ไทยซัมมิท เคเบิ้ล แอนด์ พาร์ท จำกัด ครับค่ะ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</w:t>
      </w:r>
    </w:p>
    <w:p>
      <w:pPr>
        <w:pStyle w:val="BodyText"/>
      </w:pPr>
      <w:r>
        <w:t xml:space="preserve">(คุณเพลงรบ) ลำดับต่อไป</w:t>
      </w:r>
    </w:p>
    <w:p>
      <w:pPr>
        <w:pStyle w:val="BodyText"/>
      </w:pPr>
      <w:r>
        <w:t xml:space="preserve">(คุณเพลงรบ) ขอแสดงความยินดีกับ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</w:t>
      </w:r>
    </w:p>
    <w:p>
      <w:pPr>
        <w:pStyle w:val="BodyText"/>
      </w:pPr>
      <w:r>
        <w:t xml:space="preserve">(คุณเพลงรบ) บริษัทต่อไปครับที่เราจะต้องร่วมแสดงความยินดีครับ ในบริษัทถัดมาคร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ค่ะในช่วงนี้ค่ะ ขออนุญาตให้ทุกท่านได้รอภาพสักครู่หนึ่ง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ขออภัยด้วยนะครับ เนื่องจากว่าขณะนี้ครับ เราต้องบันทึกภาพครับ ในการรับโล่รางวัล และแน่นอนครับ ความคมชัดของกล้องสามารถซูมได้ถึงโล่นะครับ ว่าโล่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ทุกท่านคะ และ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ไม่ได้มารับตามประกาศขอให้ท่านรับภายหลังนะครับ ขออนุญาตไม่แทรกนะครับ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ตรงกับผู้รับหรือไม่ ต้องขออภัยในความผิดพลาดและล่าช้านะครับ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ทีมงานขึ้นภาพหน้าจอได้เลยนะครับ เดี๋ยวจะอ่านตามภาพหน้าจอนะครับ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แล้วก็ในลำดับต่อไปค่ะ ยินดีด้วยค่ะ บริษัท ซี.พี. ฟู้ดสโตร์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และลำดับถัดไปโรงแรมเซ็นทารา วอเตอร์เกต พาวิเลียน กรุงเทพฯ ค่ะในลำดับต่อไปนะคะ จะเป็นรางวัลองค์กรด้านคนพิการและองค์กรอื่นใดที่ให้บริ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ระดับดีมากค่ะ ยินดีด้วยนะคะ กับ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</w:t>
      </w:r>
    </w:p>
    <w:p>
      <w:pPr>
        <w:pStyle w:val="BodyText"/>
      </w:pPr>
      <w:r>
        <w:t xml:space="preserve">(คุณเพลงรบ) ขอแสดงความยินดี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</w:t>
      </w:r>
    </w:p>
    <w:p>
      <w:pPr>
        <w:pStyle w:val="BodyText"/>
      </w:pPr>
      <w:r>
        <w:t xml:space="preserve">(คุณเพลงรบ) เชิญเลยนะครับอันนี้เป็นชมรม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วันนี้ตัวแทนนะครับ ก็เป็นผู้พิการทางการเคลื่อนไหว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ขอแสดงความยินดีกับ ชมรมคนพิการตำบลห้างฉัตร ครับซึ่งแต่ละท่านที่ขึ้นมารับรางวัลนะครับ ก็เป็นบุคคลที่ได้รับการประเมินระดับดีมาก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ับชมรมนี้ก่อตั้งขึ้นเมื่อปี 2555 นะ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การแก่คนพิการที่ ได้รับรองมาตรฐานฯ</w:t>
      </w:r>
    </w:p>
    <w:p>
      <w:pPr>
        <w:pStyle w:val="BodyText"/>
      </w:pPr>
      <w:r>
        <w:t xml:space="preserve">(มอพ.2554)เป็นผู้พิการคนพิการทุกประเภทครับ ก่อตั้งเมื่อปี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ขอเชิญ ชมรมคนพญาฮอมฮัก เมื่อสักครู่เป็นกลุ่มสมาชิกคนหูหนวก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คนพิการ ตำบลแม่หละ ครับ ต่อไปครับ ชมรมคนพิการตำบลวอแก้ว ครับ</w:t>
      </w:r>
    </w:p>
    <w:p>
      <w:pPr>
        <w:pStyle w:val="BodyText"/>
      </w:pPr>
      <w:r>
        <w:t xml:space="preserve">(คุณเพลงรบ) ใส่เสื้อสวยเลย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</w:t>
      </w:r>
    </w:p>
    <w:p>
      <w:pPr>
        <w:pStyle w:val="BodyText"/>
      </w:pPr>
      <w:r>
        <w:t xml:space="preserve">(คุณเพลงรบ) ขอแสดงด้วยครับไม่แพ้กันเลยครับ ซึ่งทางชมรมเองนะครับ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ทางการเคลื่อนไหว หรือทางร่างกายครับ สำหร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</w:t>
      </w:r>
    </w:p>
    <w:p>
      <w:pPr>
        <w:pStyle w:val="BodyText"/>
      </w:pPr>
      <w:r>
        <w:t xml:space="preserve">(คุณเพลงรบ) ขอแสดงความยินดีกับ สมาคมส่งเสริมอาชีพคนพิการจังหวัดเชียงใหม่ ครับ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และมาในธีมผ้าไทยเช่นเดียวกัน สวย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</w:t>
      </w:r>
    </w:p>
    <w:p>
      <w:pPr>
        <w:pStyle w:val="BodyText"/>
      </w:pPr>
      <w:r>
        <w:t xml:space="preserve">(คุณเพลงรบ) ซึ่งมีคณะผู้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ขอแสดงความยินดีกับ สมาคมคนตาบอดจังหวัดแม่ฮ่องสอน ค่ะ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เห็นสบตาพิธีกร สวยครับ สวย ถ้าเป็นภาคใต้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ะบ๋า ถ้าเป็นจากทางภูเก็ตนะคะ สวยงามมาก ๆ เลย ลำดับต่อไปค่ะ สมาคมคนตาบอดจังหวัดพังงา ค่ะ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นะครับ ที่อยู่ในชมรม สมาคมเอง เป็นบุคคลที่มีคุณภาพ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</w:t>
      </w:r>
    </w:p>
    <w:p>
      <w:pPr>
        <w:pStyle w:val="BodyText"/>
      </w:pPr>
      <w:r>
        <w:t xml:space="preserve">(คุณเพลงรบ) ยิ้มแช่มชื่นเลยนะ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ภาพบนเวทีว่าทุกท่านที่รับรางวัล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กำลังรับรางวัลนะครับ กับท่านอธิบดีนะครับ ขอแสดงความยินดีด้วยครับ</w:t>
      </w:r>
    </w:p>
    <w:p>
      <w:pPr>
        <w:pStyle w:val="BodyText"/>
      </w:pPr>
      <w:r>
        <w:t xml:space="preserve">(คุณเพลงรบ) ขอแสดงความยินดีกับ ชมรมบ้านสวน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ของคนพิการนะครับ ตอนนี้ได้เข้ามามีส่วนร่วม รวมถึงได้รับมาตรฐานในการประเมินด้านต่าง ๆ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สมาคมคนหูหนวกจังหวัดนครพนมนะค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ตำแหน่งในการถ่ายภาพด้วย น่ารักมาก ๆ เลย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</w:t>
      </w:r>
    </w:p>
    <w:p>
      <w:pPr>
        <w:pStyle w:val="BodyText"/>
      </w:pPr>
      <w:r>
        <w:t xml:space="preserve">(คุณเพลงรบ) ส่งสัญลักษณ์แล้วนะครับ ว่า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</w:t>
      </w:r>
    </w:p>
    <w:p>
      <w:pPr>
        <w:pStyle w:val="BodyText"/>
      </w:pPr>
      <w:r>
        <w:t xml:space="preserve">(คุณลักษมี) ท่านน่ารักมาก ๆ เลยนะคะ ช่วยจัดและที่สำคัญนะคะ วันนี้ ต้องขอเสียงปรบมือด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ได้อวยยศเป็นอธิบดีที่แข็งแกร่งที่สุดแล้ว เพราะ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ทูตฝ่ายการเมืองที่จะขึ้นมามอบรางวัลในครั้ง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ให้ความสำคัญกับการให้รางวัล กับทาง Nova disability จากทางออสเตรเลีย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ก็ต้องติดเครื่องที่ช่วยควบคุมน้ำตาลกับตัวเองตลอดเวลา ซึ่งเขาก็อยากให้คนเข้าใจทั้งทางโรงเรียนและบริษัทห้างร้านต่าง ๆ ว่าลูกของเขาต้องใช้เครื่องนี้ตลอดเวลาผู้คนเข้าใจค่ะ ว่าไม่ใช่แค่เพียงรายงานว่าเกิดอะไรขึ้น มีสถิติเท่าไรเท่านั้น แต่อยากจะให้เห็นคุณค่าของผู้พิการกับโรงเรียนสุพรรณบุรีปัญญานุกูลค่ะปีนี้เรามีผู้ที่ทำหนังสั้นเกี่ยวกับผู้พิการ 8 เรื่อง จากประเทศไทย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และสิ่งที่พวกเขานำมาสู่สังคมค่ะ ในปีนี้ได้ผู้ชนะชื่อเรื่องI can’t hear but I am hear ถึงฉันได้ยิน แต่ฉันก็ได้ยินค่ะ ขอบคุณอาจารย์ที่เป็นผู้นำเรื่องนี้เข้ามาเสนอนะคะภาพยนตร์สั้นไทย จากเทศกาลภาพยนตร์สั้น Focus on Ability ซึ่งในวันนี้ได้รับเกียรติจากท่านต้องขอขอบคุณกับผู้ที่สร้างภาพยนตร์เรื่องอื่น ๆ ที่แสดงเกี่ยวกับผู้พิการเพราะแสดงให้เห็นถึงความสำคัญของผู้พิการในสังคมและความสามารถของผู้พิการในสังคมค่ะ</w:t>
      </w:r>
    </w:p>
    <w:p>
      <w:pPr>
        <w:pStyle w:val="BodyText"/>
      </w:pPr>
      <w:r>
        <w:t xml:space="preserve">[ภาษาต่างประเทศ]เป็นเกียรติมากที่ได้เป็นส่วนหนึ่งของงานในวันนี้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เพื่อที่ต้องการจะเปลี่ยนแปลงมุมมองของบุคคลทั่วไปต่อผู้พิการ อย่างลูกชายของตัวของเขาเองนี่ค่ะพูดถึงภาพยนตร์ที่เราจะได้มาร่วมกันรับชมและรับฟังกันนะคะ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เลยอยากให้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อย่างนั้นผมฝากครูเป้าด้วยแล้วกันได้ค่ะ ผอ. อันนี้ ผอ. ไม่ทานใช่ไหมคะในทุก ๆ สถานะที่เขาเป็น ในทุก ๆ ที่ที่เขาไปเราว่า…ดีอย่างไรนะ พูดไม่ได้ แถมยังหูหนวกอีกมากกว่าสิ่งที่พวกเขาเป็น และสิ่งที่พวกเขาทำได้ก็ไม่ได้ยินใช่ไหม // ทำงาน //ผมขอกินก่อนได้ไหม พี่ มึงจะมาดี ๆ หรือเปล่ารวมถึงนักเรียนและอาจารย์ที่ร่วมแสดงและกำกับในภาพยนตร์เรื่องนี้ด้วยอย่าแส่ไม่เข้าเรื่อง // เธอต้องเรียนให้จบ เธอจะได้มีอนาคตที่ดี // ปัญญาอ่อนหรือเปล่า ตัวเองยังพิการอยู่เลย ทำเป็นมาสร้างอนาคตขอขอบคุณอีกครั้งหนึ่งค่ะ ดิฉันรู้สึก// นี่มึงทำยอดได้แค่นี้เองเหรอวะ มัวทำอะไรอยู่วะมึงคิดว่ามึงเป็นใครวะือ และทุกท่านคะ ในวันนี้ค่ะ ท่านได้ผอ. ให้คนใบ้มาสอนลูกเราแบบนี้ คิดว่า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แทบจะไม่มีเด็กมาเรียนแล้ว แล้วรับเด็กพิการ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เป้าขอนะคะรับชมรับฟังและรู้สึกว่ากินใจ ซาบซึ้งใจมากนะครับ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เออว่ะ แถมนินทาอะไรที่สามารถที่จะสอนให้นักเรียนเป็นคนดีได้ เราไม่จำกัดค่ะสิทธิของความเท่าเทียม ปรบมือเสียงดัง ๆ ให้กับคุณครูในหนังสั้นนี้ 1 ครั้งค่ะ เยี่ยมยอดมาก ๆ// โต ครูบอกให้ไปเรียน // บอกครูกลับไปเลย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มองรางวัลให้กับผู้ชนะการประกวดรางวัลชนะเลิศภาพยนตร์สั้นไทย จากเทศกาลภาพยนตร์ Focus on Abilityหนูกลัว</w:t>
      </w:r>
    </w:p>
    <w:p>
      <w:pPr>
        <w:pStyle w:val="BodyText"/>
      </w:pPr>
      <w:r>
        <w:t xml:space="preserve">[เสียงดนตรี]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</w:t>
      </w:r>
    </w:p>
    <w:p>
      <w:pPr>
        <w:pStyle w:val="BodyText"/>
      </w:pPr>
      <w:r>
        <w:t xml:space="preserve">(ผู้ปกครอง) ผอ. คะ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็นคนจัดการเองผู้ชนะการประกวด รางวัลชนะเลิศ รางวัลภาพยนตร์สั้นไทย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ด้วยค่ะ เป็นอีกหนึ่งภาพยนตร์ที่ได้มาก ๆ ค่ะ ที่วันนี้คนไทยได้ถ่ายทอดความรู้สึก และกับสิทธิความเท่าเทียมกันในทุก ๆ สังคม ปรบมือดัง ๆ อีกครั้งค่ะ และถ่ายทอดผ่านในมุมมองของการเป็นครู ว่าวันนี้บุคคล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และพัฒนาคุณภาพชีวิตคนพิการ คณะท่านผู้บริหารจากกระทรวง พม. พร้อมทั้งคณะคุณครูและนักเรียน โรงเรียนเลยนะคะ ทิชชู่ไหมคะ คุณม่อน</w:t>
      </w:r>
    </w:p>
    <w:p>
      <w:pPr>
        <w:pStyle w:val="BodyText"/>
      </w:pPr>
      <w:r>
        <w:t xml:space="preserve">(คุณเพลงรบ) ป่าวด้านบนเวทีค่ะ ขอเรียนเชิญทุกท่านนะคะวันนี้รู้สึกยินดีและภูมิใจด้วยนะคะ ที่ค่ะ ในวันนี้นะคะ เราได้รับเกียรติจากท่านรักษาทูตกับคุณครูผู้ที่จะให้ความรู้ ให้ความรักกับนักเรียน กับลูกศิษย์ วันนี้ค่ะ เราไม่จำกัดว่าจะต้องเป็นบุคคลทั่วไป แต่ว่าสิทธิการเทศกาลหนังสั้นนี้นะครับ ถูกจัดขึ้นมาและเป็นแม่พิมพ์ที่ดีของประเทศไทย ในการสร้างอนาคต สร้างเยาวชนไทย ให้กับ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และสำหรับในช่วงนี้ค่ะ จะเป็นการมอบรางวัลให้กับและแน่นอนนะครับ ว่ามีภาพยนตร์ไทย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ถ่ายทอดความรักให้กับนักเรียนไทย และให้กับ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ขออนุญาตทั้ง 2 ท่านยังอยู่ด้านบนเวทีนะคะนี่คือออีกหนึ่งสัญลักษณ์ที่แสดงความรักนะคะ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ทุ่งสง และโรงเรียนโสตศึกษานครศรีธรรมราช ขอเรียนเชิญ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ทางสถานทูตออสเตรเลียนะครับ ที่เปิดโอกาสให้พวกเราได้ร่วมแสดงศักยภาพเราได้มีการถ่ายทอดให้เห็นอีก 1 มุมมองค่ะความสามารถของคนพิการนะครับ ก่อนที่เราจะทำหนังเรื่องนี้นี่เราได้ไป คือ ไปสัมผัส ได้ไปพูดคุยให้ได้รับรู้ถึงความรู้สึกของคนพิการจริง ๆ ว่าเท่าเทียมกันค่ะ ของผู้พิการ สามารถเป็นคุณครูที่ดีแต่สิ่งที่เขาต้องการ ก็คือการให้โอกาสและความเท่าเทียม เพราะสิ่งที่เขาเป็นนี่ มันไม่ใช่สิ่งที่เป็นข้อบกพร่อง คนผิวดำ คนผิวขาวรวมไปถึงผลงานจาก 20 ประเทศทั่วโลกครับคุณสูง อันนี้มันไม่ใช่ความพิการ มันคือความแตกต่างเช่นเดียวกัน ผมพูดไม่ได้ คุณพูดได้ นี่คือความแตกต่าง คือ อยากให้เข้าใจว่าเราก็มีความสามารถสุดยอดมาก ๆ เลยนะคะ และนี่คืออีกหนึ่งการs on DISABILITY Focus on Ability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และพัฒนาคุณภาพชีวิตคนพิการอีกหนึ่งครั้งด้วยนะคะ วันนี้ค่ะ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กันค่ะ ในช่วงนี้ ขออนุญาตที่จะรับฟังกันค่ะสังคมและความมั่นคงของมนุษย์ รวมถึงวันนี้ครับ มีผู้นำ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ให้เราได้ร่วมถ่ายทอดในประเด็นหัวข้อ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เขานี่ไม่ได้ต้องการความสงสาร ไม่ได้ต้องการความเห็นอกเห็นใจ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ไม่ใช่เป็นผู้พิการ เราคือ… มันคือความแตกต่าง มันคือความแตกต่าง ผม… ผมต่ำได้นะครับ ในบูธ Audio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อย่าโฟกัสเราที่ความพิการ Dont focu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ขอบคุณท่านอธิบดีกรมส่งเสริม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ผู้บริหารกระทรางการพัฒนา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ก็เรียกได้ว่าสมบูรณ์แบบ มีความสุขทุกท่านครับ รวมถึงสมาคม ชมรมที่เกี่ยวข้องกับคนพิการ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นำเสนอค่ะ ของกิจกรรมภาพรวมของวันนี้ผ่านทางช่องทางแฟนเพจ Facebook นอกจากนี้ยังมีกิจกรรมโซนด้านหน้าเจอกันครับ สำหรับภาพยนตร์เมื่อสักครู่นี้ คนที่สนใจสามารถไปดู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สวัสดีค่ะ</w:t>
      </w:r>
    </w:p>
    <w:p>
      <w:pPr>
        <w:pStyle w:val="BodyText"/>
      </w:pPr>
      <w:r>
        <w:t xml:space="preserve">[เสียงดนตรี] - ของเครือข่ายในการจัดแสดงผลงานทางวิชาการนะครับ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พื้นที่ที่น่าสนใจ ปีนี้เป็นปีแรกครับ คุณหลุยส์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เดี๋ยวต้องขออนุญาตซ้อมจริง ๆ ในตอนนี้ค่ะ คุณม่อนคะ การให้ความเท่าเทียมและสิทธิของความเท่าเทียมกันค่ะ โดยที่สำคัญนะคะทางท่านวราวุธ ท่านได้เพราะว่ามาเช้าแล้ว ปรากฏว่าพอเดินเข้ามาในงานของการเป็นมนุษย์พร้อม ๆ กันด้วย เพราะฉะนั้น นอกจาก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วันคนพิการสากลของประเทสไทยด้วย ก็ขอสวัสดี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างกระทรวง พม. โดยท่านรัฐมนตรีได้ทำบันทึกหรือบันทึกความตกลง MOU ให้คนพิการเข้าสวนสัตว์การถ่ายทอดสดค่ะ ผ่านทางช่องทางแฟนเพจ Facebookส์ ผู้ดูแล ผู้ติดตามคนพิการก็เข้าฟรีด้วย ฝากประชาสัมพันธ์ด้วยนะครับ สำหรับสวนสัตว์ทั้ง 6 แห่ง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ผู้บกพร่องทุก ๆ ประเภทได้ไปเข้าชม และ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รวมถึงโซนต่าง ๆ นะครับ ที่เป็นโซนนิทรรศการกดไลก์ กดแชร์ กดคอมเมนต์นะครับ ทักทายพูดคุยกันเข้ามา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ขอบคุณนะครับ แวะมาได้อีกนะครับ นอกจากนี้นะครับ ยังมีกิจกรรมที่เราจัดการขึ้น เราก็จะมีเผยแพร่ประชาสัมพันธ์ใน FanpageFacebook แล้วค่ะ สำหรับบุคคลทั่วไป มีความสนใจกับกิจกรรมงานต่าง ๆ ของเรานะคะ อย่างเช่นล่าสุดนี้ค่ะเราอยากจะให้ผู้ที่มีความบกพร่องทางการมองเห็น ได้เห็นออกบูธกิจรรมด้วย ที่ MBK Center มีการจำหน่าย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ไปร่วมงาน และมีปาถกฐาพิเศษด้วย กับสิทธิความเท่าเทียม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ก็จะมีเป็นออกแบบเพื่อผู้ที่พิการทั้ง 2 ช่วงเลยนะครับ ตอนเช้าก็มีการมอบรางวัลด้วยสำหรับองค์กรด้านคนพิการนะครับ แน่นอน ท่านรัฐมนตรีหญิงสุดสวยของเราวันนี้ ก็มีบันทึกเทป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ค่ะ ที่จะมาเป็นผู้ทำการมอบรถเข็นให้กับ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</w:t>
      </w:r>
    </w:p>
    <w:p>
      <w:pPr>
        <w:pStyle w:val="BodyText"/>
      </w:pPr>
      <w:r>
        <w:t xml:space="preserve">(พิธีกรชาย) แน่นอนนะครับ ว่าถ้าเข้าไปแล้วนะครับ ท่านโชคชัย  วิเชียรชัยยะ ครับ ท่านก็มามอบและก็มาบอกว่าอยากให้งานนี้เป็นงานที่ทุกคน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นะคะ ที่เราอยากให้ทุก ๆ ท่านไปกดติดตามกันด้วยนะคะ นอกจากยิ้มแย้ม คนที่เข้าร่วมยิ้มแย้ม คึกคัก วันนี้หากมีการดูแลที่หากจะล่าช้าและขาดตกบกพร่องไป ต้องขออภัยแทนเจ้าหน้าที่ทุก ๆ ท้านนะครับ พี่น้องทางกรมส่งเสริมนะคะ สตรีและคนชราค่ะ ได้แต่งกายด้วยสีสัน เฉดสีชมพู สดใส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สั้นในเทศกาลภาพยนตร์ Focus on Ability ซึ่งวันนี้ได้รับเกียรติจากทูตฝ่ายการเมืองมาเป็นผู้มอบรางวัลให้กับผู้ที่ชนะเลิศ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ประเทศมาก ๆ อยู่ประมาณ 20 ประเทศทั่วโลก และ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คำปราศรัยนะครับ หรือสาส์นที่ท่านอยากจะบอกพี่น้องคนพิการผู้ที่ส่งเข้าประกวดมีคุณภาพและมีคุณค่า น่าสนใจทุกชิ้นงานเลย แต่วันนี้เป็นชิ้นงาน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บคุณภาพชีวิตนะคะ ที่วันนี้ได้รับเกียรติจากทางกลุ่มเซ็นทรัลเกณฑ์สูงสุด นะครับ</w:t>
      </w:r>
    </w:p>
    <w:p>
      <w:pPr>
        <w:pStyle w:val="BodyText"/>
      </w:pPr>
      <w:r>
        <w:t xml:space="preserve">(พิธีกรหญิง) ได้ค่ะ และจะมีเป็นภาพยนตร์ให้กับคุณผู้ชมได้รับชมกันด้วยกับผู้ที่ได้รับการโหวตเกณฑ์คะแนนสูงที่สุด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รับประทานอาหาร ขออนุญาตประชาสัมพันธ์แจ้งล่วงหน้าเลยนะคุณม่อนนะ โดยที่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80 เหมือนตัวเลขจะเยอะ แต่วันนี้ผู้พิการ ผู้ที่ดูแลคนพิการเยอะกว่า 80 แน่นอนครับ ขอสงวนให้กับ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ในประเภทต่าง ๆ นะคะ รวมทั้งค่ะ ประเทศไทยได้มีกับผลงานด้วยนะคะ ซึ่งจะเป็นภาพยนตร์หรือเจ้าหน้าที่ทาง พก. เอง ดูแลตลอดทั้งเส้นทาง อยากให้ท่านนะครับ ได้ฟังคำแนะนำของเจ้าหน้าที่นะครับ ปฏิบัติตามอย่าเถลไถลไปดูมอเตอร์โชว์ เพราะว่าเจ้าหน้าที่ของเรากับการประกวดในครั้งนี้นะคะ มีกับการประกวดหลาย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งานที่โซนด้านบนแล้วนะคะ โซนด้านหน้ายังมีนิทรรศการ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ดังนั้นแล้ว ขอใช้คำว่า ผู้ที่ได้รับนะคะ ก็เดี๋ยวไปรับประทานและไปสอบถามอะไรเพิ่มเติมได้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นะคะ รวมทั้งค่ะ ในช่วงตอนกลางวัน เราจะมีจุดจะมอบซิมฟรีให้ทุกท่านได้นำไปใช้อินเทอร์เน็ต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ผู้ที่อาจจะไม่สะดวกเดินทางไปรับประทาน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อื่น ๆ ด้วยนะคะ ช่วงนี้ใกล้เทศกาลปีใหม่แล้วนะคะ ดิฉันแอบเห็นมีบูธหนึ่งอยู่โซนด้านหน้าคนพิการนะครับ ที่มีความยากลำบากในการเดินทางไปอีกฟากฝั่งหนึ่งสีแดง สีเขียว สวยมาก ๆ เลยนะคะ อยากให้ลองรับชมกันด้วย ก็จะเป็นผลงานจากผู้สูงอายุ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ไปอย่างไร มีเจ้าหน้าที่ครับ ไม่ว่าจะมี Organizeแต่ผมคิดว่า พี่ ๆ กสทช. ใจดีแหละท่านใดที่ลืมพกบัตรมา มีรูปถ่ายหรือหลักฐานอื่นใดนำแจ้ง หรือนำโชว์เจ้าหน้าที่ได้เลยครับ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อีกสักครู่หนึ่งค่ะ ตามกำหนดการ จะอยู่ที่ประมาณ9.30 น. ค่ะ กับในช่วงพิธีการจะเริ่มต้นขึ้นณ ขณะนี้บริเวณโซนด้านนอก ถ่ายรูปได้เลยตอนนี้ค่ะ กิจกรรมอีกหนึ่งจุดที่สำคัญ นอกจากเดินชมอข่ายให้ทุกท่านสามารถไปรับชมกันได้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แวบ ๆ นะคะ มีผลิตภัณฑ์นมเมจิมาแจกให้ด้วยแชร์คลิปกับในช่วงของงานในพิธีของเรา ให้กับ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นะครับ กสทช. นะครับ มาเปิดบูธ แล้วก็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ที่ยังไม่มีบัตรคนพิการ ผมเชื่อว่าวันนี้พกมาQR Code สแกนปุ๊บท่านไปเลือกรูปของท่านได้เลย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เป็นตะกร้าสาน ลวดลายคริสต์มาสมส่งเสริมและพัฒนาคุณภาพชีวิตคนพิการ หรือ พก. ก็ถ่าย QR Code ไว้แล้วไปโหลดภายหลังครับ เน้นย้ำครับพื้นที่ด้านหน้านี้นะครับ ให้กับช่างภาพของ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เอาล่ะค่ะ เดี๋ยวช่วงนี้ขออนุญาตไปชิมนมเมจิ แล้วก็ไปเดิมชมโซนด้านหน้า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นะคะ รวมทั้งค่ะ ยังมีโซนนิทรรศการและโซนภาคีเครืกำลังจะเริ่มต้นในอีกสักครู่ ในขณะนี้ ขอเรียนเชิญ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ทุกข้อมูลข่าวสารและทุก ๆ ความเคลื่อนไหว ท่านสามารถ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ขอแจ้งไปยังท่านที่อยากได้ภาพสวย ๆ ท่านที่อยากได้ภาพสวย ๆ นะครับ เราจะมีบริเวณประกาศประชาสัมพันธ์ค่ะ ผู้ที่ทำกระเป๋าหรือสิ่งของ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ก็สามารถติดตาม Fanpage Facebook ของกรที่เอื้อต่อคนพิการนะครับ รวมถึงบุคคล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ท่านหันหน้ามาที่เวทีครับ เดี๋ยวจะมีเจ้าหน้าที่ดูแลครับทั้งขึ้นและลงเลยนะครับ ส่วนภาพสวย ๆช็อตเด็ด ๆ นะครับ เรามีทีมงานคุณภาพSee You ค่ะ</w:t>
      </w:r>
    </w:p>
    <w:p>
      <w:pPr>
        <w:pStyle w:val="BodyText"/>
      </w:pPr>
      <w:r>
        <w:t xml:space="preserve">(คุณเพลงรบ) ขอพักเวทีสักครู่ครับเพื่อบันทึกภาพครับ</w:t>
      </w:r>
    </w:p>
    <w:p>
      <w:pPr>
        <w:pStyle w:val="BodyText"/>
      </w:pPr>
      <w:r>
        <w:t xml:space="preserve">(คุณลักษมี) สแกนง่าย ๆ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กับในงานวันคนพิการสากล ประจำปี 2567ช่องทาง Fanpage Facebook ของทางกรมนะคะ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กำลังจะเริ่มต้นในอีกสักครู่ ขอเรียนเชิญแขกผู้มีเกียรติกรมส่งเสริมและพัฒนาคุณภาพชีวิตคนพิการ ท่านจะได้รับชม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สามารถติดต่อขอรับคืนได้ ที่เจ้าหน้าที่รับลงทะเบียนค่ะ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ที่ร่วมแสดงความยินดีกับผู้ที่ได้รับรางวัล ไม่ว่าจะเป็นองค์กร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ขออนุญาตซักซ้อมนะครับ สำหรับท่านที่ขึ้นรับรางวัลนะครับ เราจะขึ้นซ้ายมือของพิธีกรนะครับการเปิดงานวันคนพิการ แน่นอนครับว่า ส่วนกลางจัดในวั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บันทึกภาพให้เรียบร้อยแล้ว ท่านไม่ต้องลุกออกมาบริเวณด้านหน้าพี่น้องคนพิการนั้นแสดงถึงศักยภาพตามสิทธิ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Qr Code ได้ หรือว่าง่ายไปกว่านั้นค่ะ ผ่านทาง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Facebook Fanpageประชาสัมพันธ์อีกครั้ง ว่ารบกวนทุกท่านประจำ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ครับผม และก็ลงฝั่งนี้นะครับ ขึ้นอีกฝั่งและลง</w:t>
      </w:r>
    </w:p>
    <w:p>
      <w:pPr>
        <w:pStyle w:val="BodyText"/>
      </w:pPr>
      <w:r>
        <w:t xml:space="preserve">(คุณเพลงรบ)เดี๋ยวเราจะนำพาทุกท่าน เข้าสู่พิธีการอีกสักครู่หนึ่งค่ะคนพิการ ท่าน โชคชัย วิเชียรชัยยะ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ตั้งแต่เมื่อวาน ทราบมาว่าเก็บทุกรายละเอียดถึงพี่น้องคนพิการ ผู้ดูแลคนพิการ ที่มาร่วมงานวันคนพิการ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เราจะมาร่วมกันแสดงสัญลักษณ์ให้เห็นว่าจังหวัดต่าง ๆ ก็ยังจัดด้วย บรรยากาศในจังหวัดต่าง ๆ ก็คึกคักเช่นกัน ตอนนี้ผมอยากนำเรียนคนตาบอดว่าห้องประชุมของเราเป็นห้องที่ใหญ่จะนำพาทุกท่านเข้าสู่ในช่วงพิธีการ รบกวนเป็นสิบ ๆ จุดเลย และคนที่นั่งนะครับหลักร้อยหลักพัน แน่นมาก ๆ นะครับ ขอต้อนรับและเดี๋ยวเราร่วมปรบมือให้วันคนพิการดัง ๆ กันเลยครับสมาคมสภาคนพิการทุกประเภท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วันนี้นะคะ เรามีกับกิจกรรมต่าง ๆ มากมายที่เกิดขึ้นทั้งภาคเช้า และสำหรับในช่วงภาคบ่ายด้วยนะคะ รวมทั้งการลงนามบันทึกความเข้าใจ การนำร่องโครงการท่านนายกสมาคมคนพิการ วันนี้มาทุกประเภทเลยนะครับ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กระทรววง พม. นะครับ ที่ให้ความสำคัญในงานวันนี้เสมอมานะครับ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[ภาษาต่างประเทศ]เพลงรบ ฐิติกุลดิลก ครับ ผู้ประกาศข่าว ช่อง 7HD ครับเราจะขอเชิญทุกท่านรับชมและรับฟังครับ วีดิทัศน์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นะครับ ว่าหลังจากที่ส่วนกลางจัดงานคนพิการสากลนี่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มาก มีเป็นไฟที่สวยโดยคำนึงถึงศักดิ์ศรีความเป็นมนุษและเสมอภาคกับคนทั่วไป องค์การอนามัยทั่วโลกมีคนพิการอยู่ 16 เปอร์เซ็นต์</w:t>
      </w:r>
    </w:p>
    <w:p>
      <w:pPr>
        <w:pStyle w:val="BodyText"/>
      </w:pPr>
      <w:r>
        <w:t xml:space="preserve">(คุณเพลงรบ) และงานนี้มากกว่าคนทั่วไปถึง 15 เท่า ถึงภาคส่วนจึงต้องผสานพลัง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และความมั่นคงของมนุษย์ ร่วมกับสมาคมสภาคนพิการ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ที่ครอบคุลมและยั่งยืน โดยคำนึงถึงการเข้าถึงและรองรับคนพิการทุกประเภทอย่างทั่วถึงในการเข้าร่วมงาน โดยสานต่อการขับเคลื่อนนะคะ อยากจะปรบมือดัง ๆ ให้กับท่านอีก 1 ครั้งได้ไหมคะที่เหมาะสม ผ่านนโยบาย 5x5 ผ่านวิกฤติประชากร ยุทธศาสตร์ที่ 4 สร้างโอกาสคุณค่าคนพิการ มุ่งผลักดันสร้าง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ด้านคนพิการ ภายใต้เป้าหมายการพัฒนาประเทศ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แห่งความเข้าใจคนพิการและส่งเสริมให้คนพิการสามารถเข้าถึงสิทธิสวัสดิการ และดำรงชีวิตอิสระได้อย่างเท่าเทียมคนพิการ ได้มีส่วนร่วมในสังคมอย่างสร้างสรรค์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เปิดโอกาสในการสร้างสรรค์และการพัฒนาประเทศนะครับคนพิการคือทรัพยากรมนุษย์ที่สำคัญหรือ 1,300 ล้านคน และคนพิการมีความยากลำบากในการเดินทางต่าง ๆ ที่เกิดขึ้น เพราะคนพิการไม่ใช่ภาระของสังคมครับ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เข้าถึง และใช้ประโยชน์ได้ กระทรวงการพัฒนาสังคม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คือ ส่งเสริมการเป็นผู้นำคนพิการ เพื่ออนาคตรอยยิ้มนะครับ ภาพของความสุข และบริษัท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เพื่อให้คนพิการ มีความมั่นคงในชีวิต และสวัสดิการขออนุญาตเรียนเชิญท่านรองอธิบดีกรมส่งเสริมและพัฒนาคุณภาพชีวิต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นวัตกรรมการพัฒนาให้เกิดงานตามพันธกิจคือ Central Group ขอเสียงปรบมือให้ Central Group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ร่วมเป็นส่วนหนึ่ง ในการสนับสนุน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รับ ผู้ช่วยกรรมการผู้จัดการใหญ่อาวุโสฝ่ายทรัพยากรบุคคล บริษัท เซ็นทรัล เรสตอรองส์ กรุ๊ป</w:t>
      </w:r>
    </w:p>
    <w:p>
      <w:pPr>
        <w:pStyle w:val="BodyText"/>
      </w:pPr>
      <w:r>
        <w:t xml:space="preserve">(คุณลักษมี) ขอเสียงปรบมือดัง ๆผู้อำนวยการฝ่ายทรัพยากรบุคคล บริษัท เซ็นทารา แมนเนจเม้นท์ เฮดควอเตอร์ จำกัดค่ะ ที่จะขึ้นมามอบรถเข็นนั่งสำหรับคนพิการในครั้งนี้ด้วยค่ะ ขอเสียงปรบมือให้กับทุกท่านมีคุณค่าอย่างยิ่งที่จะร่วมกันขับเคลื่อนทั้งเศรษฐกิจ ทั้งฐานระบบความคิด ความรู้ และนวัตกรรม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ดำรงชีวิตได้อย่างอิสระ มีส่วนร่วมทางสังคมได้เต็มศักยภาพ ด้วยความร่วมมือของทุกภาคส่วนส่งเสริม และสร้างพลังให้กับคนพิการทั่วประเทศด้วยค่ะอีกหนึ่งวิธีที่เราอยากจะแสดงให้เห็นศักยภาพวันนี้ทั้งหน่วยงานภาคีเครือข่าย ภาครัฐ และเอกชนพร้อมแล้วค่ะ ที่จะสนับสนุนเต็มกำลัง และศักยภาพนะครับ โดยในวันนี้นะครับ เราจะมีภาพขอบพระคุณทาง Central Groupให้กับ Central Group ครับว่าทาง Central เองไม่ได้มอบแต่คนพิการ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แน่นอนนะครับ บริษัทที่ผมได้นำเรียนไปข้างต้นนะครับในปีนี้ ปี 2567 ที่จะเกิดขึ้นด้วยนะคะ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ท่างประธานเจ้าหน้าที่บริหารนะครับ บนเวที ก็จะมีตัวอักษรที่จะขึ้นเป็น Captions ที่ขึ้น Real-Time ตามเสียงนะครับพิธีกรพูด และสิ่งที่เกิดขึ้นบนเวทีด้วยนะครับ ต้องขอบคุณ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ที่ทำให้การสื่อสารค่ะ เป็นเรื่องที่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2567 Accessible Place 2024 ค่ะ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ขอแสดงความยินดีด้วยนะคะ และก็ขอขอบคุณมากที่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แต่ทุกส่วนงานของกระทรวง พม. ได้รับการสนับสนุนต่อไปค่ะ ขอแสดงความยินดี ยินดีด้วยค่ะลำดับต่อไปเราจะเข้าสู่ในประเภท ระดับดีมาก กับสถานที่กับหน่วยงานในหลากหลายภาคส่วน ขึ้นมารับรางวัล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ของรัฐที่จ้างงานคนพิการประจำปี 2567 ครับ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การสนับสนุนดี ๆ แบบนี้ด้วยนะครับ</w:t>
      </w:r>
    </w:p>
    <w:p>
      <w:pPr>
        <w:pStyle w:val="BodyText"/>
      </w:pPr>
      <w:r>
        <w:t xml:space="preserve">(คุณลักษมี)ด้วยนะครับ ท่านต่อมาครับ ท่านชมชนก จันทร์เทศ ครับ ผู้อำนวยการสำนักงานนโยบายแรงงานนอกระบ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ประเภทแรกค่ะ รางวัลสถานที่ที่เอื้อต่อคนพิการ ประจำปี</w:t>
      </w:r>
    </w:p>
    <w:p>
      <w:pPr>
        <w:pStyle w:val="BodyText"/>
      </w:pPr>
      <w:r>
        <w:t xml:space="preserve">(คุณเพลงรบ) และขอแสดงความยินดี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สำนักงานศาลรัฐธรรมนูญค่ะ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ทุกคนครับ ขอแสดงความยินดีกับท่าอากาศยานอุดรธานีให้กับท่านวรตญา กอบศิริกาญจน์ เลขาธิการสิทธิมนุษยชนแห่งชาติ รอง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</w:t>
      </w:r>
    </w:p>
    <w:p>
      <w:pPr>
        <w:pStyle w:val="BodyText"/>
      </w:pPr>
      <w:r>
        <w:t xml:space="preserve">(คุณเพลงรบ) ขอแสดงความยินดีกับท่านอากาศยาน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 สิริน ชาวเพ็ชรดี รองสำนักงานผู้ตรวจการแผ่นดินค่ะที่เอื้อต่อคนพิการ ประจำปี 2567 Accessible Place 2024 ค่ะรางวัลองค์กรที่ส่งเสริมการจ้างงานคนพิการ ประจำปี2567 ในระดับดีเยี่ยม ปรบมือดัง ๆให้กับ กลุ่มเซ็นทรัล ค่ะ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</w:t>
      </w:r>
    </w:p>
    <w:p>
      <w:pPr>
        <w:pStyle w:val="BodyText"/>
      </w:pPr>
      <w:r>
        <w:t xml:space="preserve">(คุณลักษมี) ยินดีด้วยนะคะ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วรรณภา สุขคง ท่านรองอธิบดี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รักษาราชการแทนรองเลขาธิการ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ลำดับต่อไปแสดงความยินดีกับ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ด้านสืบสวน สอบสวน สำนักงานปราบปรามและป้องกันลำดับต่อไป บริษัท ซีพีพีซี จำกัด</w:t>
      </w:r>
    </w:p>
    <w:p>
      <w:pPr>
        <w:pStyle w:val="BodyText"/>
      </w:pPr>
      <w:r>
        <w:t xml:space="preserve">(มหาชน)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ลำดับถัดมาจะเป็นการประกาศ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ครับค่ะ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บริษัท เซ็นทรัล เรสตอรองส์ กรุ๊ป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บริษัท ซี.พี. สหอุตสาหกรรม</w:t>
      </w:r>
    </w:p>
    <w:p>
      <w:pPr>
        <w:pStyle w:val="BodyText"/>
      </w:pPr>
      <w:r>
        <w:t xml:space="preserve">(จำกัด) ครับ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บริษัท พัฒนาผู้นำเครือเจริญโภคภัณฑ์ จำกัดครับ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</w:t>
      </w:r>
    </w:p>
    <w:p>
      <w:pPr>
        <w:pStyle w:val="BodyText"/>
      </w:pPr>
      <w:r>
        <w:t xml:space="preserve">(คุณเพลงรบ) เวทีของเรากว้าง</w:t>
      </w:r>
    </w:p>
    <w:p>
      <w:pPr>
        <w:pStyle w:val="BodyText"/>
      </w:pPr>
      <w:r>
        <w:t xml:space="preserve">(คุณลักษมี) ลำกับต่อไป ยินดีด้วยกับบริษัท รักษาความปลอดภัย ไทยซีคอม จำกัด ค่ะขออภัยครับบริษัท โรงพยาบาลกรุงเทพตราด จำกัด คร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บริษัท ล็อกซเล่ย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</w:t>
      </w:r>
    </w:p>
    <w:p>
      <w:pPr>
        <w:pStyle w:val="BodyText"/>
      </w:pPr>
      <w:r>
        <w:t xml:space="preserve">(คุณลักษมี) ลำดับต่อไปค่ะ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</w:t>
      </w:r>
    </w:p>
    <w:p>
      <w:pPr>
        <w:pStyle w:val="BodyText"/>
      </w:pPr>
      <w:r>
        <w:t xml:space="preserve">(คุณเพลงรบ) ขอแสดงควมยินดีกับขอแสดงความยินดีกับ บริษัท อินเตอร์เนชั่นแนล เพ็ท ฟู้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ทุกจังหวัดทั่วประเทศไทยเลยนะครับ ต้องแสดงความยินดีกับทุกท่านเลย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ครับค่ะ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เพลงรบ) ขอแสดงความยินดีครับ</w:t>
      </w:r>
    </w:p>
    <w:p>
      <w:pPr>
        <w:pStyle w:val="BodyText"/>
      </w:pPr>
      <w:r>
        <w:t xml:space="preserve">(คุณเพลงรบ) ขอแสดงความยินดีกับ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</w:t>
      </w:r>
    </w:p>
    <w:p>
      <w:pPr>
        <w:pStyle w:val="BodyText"/>
      </w:pPr>
      <w:r>
        <w:t xml:space="preserve">(คุณเพลงรบ) ลำดับต่อไปครับ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วันนี้มีผู้รับรางวัล มาจาก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นะครับ จะเป็นรางวัลองค์กรส่งเสริมการจ้างงานคนพิการ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บริษัท ข้าว ซี.พี. จำกัด ครับบริษัท บุญรอดเอเซียเบเวอเรช จำกัด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ยินดีกับ บริษัท เดอะมอลล์กรุ๊ป จำกัด สาขาท่าพระ ครับ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ครับค่ะ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ลำดับต่อไป ขอแสดงความยินดีกับ บริษัท ไทยซัมมิท เคเบิ้ล แอนด์ พาร์ท จำกัด ครับ</w:t>
      </w:r>
    </w:p>
    <w:p>
      <w:pPr>
        <w:pStyle w:val="BodyText"/>
      </w:pPr>
      <w:r>
        <w:t xml:space="preserve">(คุณเพลงรบ) ขอแสดงความยินดีกับ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</w:t>
      </w:r>
    </w:p>
    <w:p>
      <w:pPr>
        <w:pStyle w:val="BodyText"/>
      </w:pPr>
      <w:r>
        <w:t xml:space="preserve">(คุณเพลงรบ) ลำดับต่อไปที่เราจะต้องร่วมแสดงความยินดีครับ ในบริษัทถัดมาคร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</w:t>
      </w:r>
    </w:p>
    <w:p>
      <w:pPr>
        <w:pStyle w:val="BodyText"/>
      </w:pPr>
      <w:r>
        <w:t xml:space="preserve">(คุณเพลงรบ) บริษัทต่อไปครับในช่วงนี้ค่ะ ขออนุญาตให้ทุกท่านได้รอภาพสักครู่หนึ่ง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ค่ะขออภัยด้วยนะครับ เนื่องจากว่าขณะนี้ครับ เราต้องบันทึกภาพครับ ในการรับโล่รางวัล และแน่นอนครับ ความคมชัดของกล้องสามารถซูมได้ถึงโล่นะครับ ว่าโล่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ทุกท่านคะ และ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ไม่ได้มารับตามประกาศขอให้ท่านรับภายหลังนะครับ ขออนุญาตไม่แทรกนะครับ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ตรงกับผู้รับหรือไม่ ต้องขออภัยในความผิดพลาดและล่าช้านะครับ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ทีมงานขึ้นภาพหน้าจอได้เลยนะครับ เดี๋ยวจะอ่านตามภาพหน้าจอนะครับ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แล้วก็ในลำดับต่อไปค่ะ ยินดีด้วยค่ะ บริษัท ซี.พี. ฟู้ดสโตร์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และลำดับถัดไปโรงแรมเซ็นทารา วอเตอร์เกต พาวิเลียน กรุงเทพฯ ค่ะในลำดับต่อไปนะคะ จะเป็นรางวัลองค์กรด้านคนพิการและองค์กรอื่นใดที่ให้บริ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ระดับดีมากค่ะ ยินดีด้วยนะคะ กับ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</w:t>
      </w:r>
    </w:p>
    <w:p>
      <w:pPr>
        <w:pStyle w:val="BodyText"/>
      </w:pPr>
      <w:r>
        <w:t xml:space="preserve">(คุณเพลงรบ) เชิญเลยนะครับอันนี้เป็นชมรม</w:t>
      </w:r>
    </w:p>
    <w:p>
      <w:pPr>
        <w:pStyle w:val="BodyText"/>
      </w:pPr>
      <w:r>
        <w:t xml:space="preserve">(คุณเพลงรบ) ขอแสดงความยินดีวันนี้ตัวแทนนะครับ ก็เป็นผู้พิการทางการเคลื่อนไหว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ขอแสดงความยินดีกับ ชมรมคนพิการตำบลห้างฉัตร ครับซึ่งแต่ละท่านที่ขึ้นมารับรางวัลนะครับ ก็เป็นบุคคลที่ได้รับการประเมินระดับดีมาก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ับชมรมนี้ก่อตั้งขึ้นเมื่อปี 2555 นะ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เป็นผู้พิการคนพิการทุกประเภทครับ ก่อตั้งเมื่อปี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การแก่คนพิการที่ ได้รับรองมาตรฐานฯ</w:t>
      </w:r>
    </w:p>
    <w:p>
      <w:pPr>
        <w:pStyle w:val="BodyText"/>
      </w:pPr>
      <w:r>
        <w:t xml:space="preserve">(มอพ.2554)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ขอเชิญ ชมรมคนพญาฮอมฮัก เมื่อสักครู่เป็นกลุ่มสมาชิกคนหูหนวก</w:t>
      </w:r>
    </w:p>
    <w:p>
      <w:pPr>
        <w:pStyle w:val="BodyText"/>
      </w:pPr>
      <w:r>
        <w:t xml:space="preserve">(คุณเพลงรบ) ใส่เสื้อสวยเลย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คนพิการ ตำบลแม่หละ ครับ ต่อไปครับ ชมรมคนพิการตำบลวอแก้ว ครับไม่แพ้กันเลยครับ ซึ่งทางชมรมเองนะครับ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</w:t>
      </w:r>
    </w:p>
    <w:p>
      <w:pPr>
        <w:pStyle w:val="BodyText"/>
      </w:pPr>
      <w:r>
        <w:t xml:space="preserve">(คุณเพลงรบ) ขอแสดงด้วยครับ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ทางการเคลื่อนไหว หรือทางร่างกายครับ สำหร</w:t>
      </w:r>
    </w:p>
    <w:p>
      <w:pPr>
        <w:pStyle w:val="BodyText"/>
      </w:pPr>
      <w:r>
        <w:t xml:space="preserve">(คุณเพลงรบ) ขอแสดงความยินดีกับ สมาคมส่งเสริมอาชีพคนพิการจังหวัดเชียงใหม่ ครับ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และมาในธีมผ้าไทยเช่นเดียวกัน สวย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</w:t>
      </w:r>
    </w:p>
    <w:p>
      <w:pPr>
        <w:pStyle w:val="BodyText"/>
      </w:pPr>
      <w:r>
        <w:t xml:space="preserve">(คุณเพลงรบ) ซึ่งมีคณะผู้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ขอแสดงความยินดีกับ สมาคมคนตาบอดจังหวัดแม่ฮ่องสอน ค่ะ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เห็นสบตาพิธีกร สวยครับ สวย ถ้าเป็นภาคใต้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ะบ๋า ถ้าเป็นจากทางภูเก็ตนะคะ สวยงามมาก ๆ เลย ลำดับต่อไปค่ะ สมาคมคนตาบอดจังหวัดพังงา ค่ะ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นะครับ ที่อยู่ในชมรม สมาคมเอง เป็นบุคคลที่มีคุณภาพ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</w:t>
      </w:r>
    </w:p>
    <w:p>
      <w:pPr>
        <w:pStyle w:val="BodyText"/>
      </w:pPr>
      <w:r>
        <w:t xml:space="preserve">(คุณเพลงรบ) ยิ้มแช่มชื่นเลยนะครับ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ภาพบนเวทีว่าทุกท่านที่รับรางวัล</w:t>
      </w:r>
    </w:p>
    <w:p>
      <w:pPr>
        <w:pStyle w:val="BodyText"/>
      </w:pPr>
      <w:r>
        <w:t xml:space="preserve">(คุณเพลงรบ) ขอแสดงความยินดีกับ ชมรมบ้านสวน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กำลังรับรางวัลนะครับ กับท่านอธิบดีนะครับ ขอแสดงความยินดีด้วย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ของคนพิการนะครับ ตอนนี้ได้เข้ามามีส่วนร่วม รวมถึงได้รับมาตรฐานในการประเมินด้านต่าง ๆ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สมาคมคนหูหนวกจังหวัดนครพนมนะคะ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ตำแหน่งในการถ่ายภาพด้วย น่ารักมาก ๆ เลย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เพลงรบ) ส่งสัญลักษณ์แล้วนะครับ ว่า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และที่สำคัญนะคะ วันนี้ ต้องขอเสียงปรบมือด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</w:t>
      </w:r>
    </w:p>
    <w:p>
      <w:pPr>
        <w:pStyle w:val="BodyText"/>
      </w:pPr>
      <w:r>
        <w:t xml:space="preserve">(คุณลักษมี) ท่านน่ารักมาก ๆ เลยนะคะ ช่วยจัดได้อวยยศเป็นอธิบดีที่แข็งแกร่งที่สุดแล้ว เพราะ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ทูตฝ่ายการเมืองที่จะขึ้นมามอบรางวัลในครั้ง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ให้ความสำคัญกับการให้รางวัล กับทาง Nova disability จากทางออสเตรเลีย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ก็ต้องติดเครื่องที่ช่วยควบคุมน้ำตาลกับตัวเองตลอดเวลา ซึ่งเขาก็อยากให้คนเข้าใจทั้งทางโรงเรียนและบริษัทห้างร้านต่าง ๆ ว่าลูกของเขาต้องใช้เครื่องนี้ตลอดเวลา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ผู้คนเข้าใจค่ะ ว่าไม่ใช่แค่เพียงรายงานว่าเกิดอะไรขึ้น มีสถิติเท่าไรเท่านั้น แต่อยากจะให้เห็นคุณค่าของผู้พิการปีนี้เรามีผู้ที่ทำหนังสั้นเกี่ยวกับผู้พิการ 8 เรื่อง จากประเทศไทย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กับโรงเรียนสุพรรณบุรีปัญญานุกูลค่ะและสิ่งที่พวกเขานำมาสู่สังคมค่ะ ในปีนี้ได้ผู้ชนะชื่อเรื่องI can’t hear but I am hear ถึงฉันได้ยิน แต่ฉันก็ได้ยินค่ะ ขอบคุณอาจารย์ที่เป็นผู้นำเรื่องนี้เข้ามาเสนอนะคะ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ต้องขอขอบคุณกับผู้ที่สร้างภาพยนตร์เรื่องอื่น ๆ ที่แสดงเกี่ยวกับผู้พิการเพราะแสดงให้เห็นถึงความสำคัญของผู้พิการในสังคมและความสามารถของผู้พิการในสังคมค่ะภาพยนตร์สั้นไทย จากเทศกาลภาพยนตร์สั้น Focus on Ability ซึ่งในวันนี้ได้รับเกียรติจากท่านเป็นเกียรติมากที่ได้เป็นส่วนหนึ่งของงานในวันนี้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</w:t>
      </w:r>
    </w:p>
    <w:p>
      <w:pPr>
        <w:pStyle w:val="BodyText"/>
      </w:pPr>
      <w:r>
        <w:t xml:space="preserve">[ภาษาต่างประเทศ]พูดถึงภาพยนตร์ที่เราจะได้มาร่วมกันรับชมและรับฟังกันนะคะ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เพื่อที่ต้องการจะเปลี่ยนแปลงมุมมองของบุคคลทั่วไปต่อผู้พิการ อย่างลูกชายของตัวของเขาเองนี่ค่ะ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อย่างนั้นผมฝากครูเป้าด้วยแล้วกันได้ค่ะ ผอ. อันนี้ ผอ. ไม่ทานใช่ไหมคะเลยอยากให้เราว่า…ดีอย่างไรนะ พูดไม่ได้ แถมยังหูหนวกอีกในทุก ๆ สถานะที่เขาเป็น ในทุก ๆ ที่ที่เขาไปก็ไม่ได้ยินใช่ไหม // ทำงาน //ผมขอกินก่อนได้ไหม พี่ มึงจะมาดี ๆ หรือเปล่ามากกว่าสิ่งที่พวกเขาเป็น และสิ่งที่พวกเขาทำได้อย่าแส่ไม่เข้าเรื่อง // เธอต้องเรียนให้จบ เธอจะได้มีอนาคตที่ดี // ปัญญาอ่อนหรือเปล่า ตัวเองยังพิการอยู่เลย ทำเป็นมาสร้างอนาคตรวมถึงนักเรียนและอาจารย์ที่ร่วมแสดงและกำกับในภาพยนตร์เรื่องนี้ด้วย// นี่มึงทำยอดได้แค่นี้เองเหรอวะ มัวทำอะไรอยู่วะมึงคิดว่ามึงเป็นใครวะขอขอบคุณอีกครั้งหนึ่งค่ะ ดิฉันรู้สึกผอ. ให้คนใบ้มาสอนลูกเราแบบนี้ คิดว่า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ือ และทุกท่านคะ ในวันนี้ค่ะ ท่านได้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แทบจะไม่มีเด็กมาเรียนแล้ว แล้วรับเด็กพิการรับชมรับฟังและรู้สึกว่ากินใจ ซาบซึ้งใจมากนะครับ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เป้าขอนะคะที่สามารถที่จะสอนให้นักเรียนเป็นคนดีได้ เราไม่จำกัดค่ะสิทธิของความเท่าเทียม ปรบมือเสียงดัง ๆ ให้กับคุณครูในหนังสั้นนี้ 1 ครั้งค่ะ เยี่ยมยอดมาก ๆเออว่ะ แถมนินทาอะไร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มองรางวัลให้กับผู้ชนะการประกวดรางวัลชนะเลิศภาพยนตร์สั้นไทย จากเทศกาลภาพยนตร์ Focus on Ability// โต ครูบอกให้ไปเรียน // บอกครูกลับไปเลย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หนูกลัว</w:t>
      </w:r>
    </w:p>
    <w:p>
      <w:pPr>
        <w:pStyle w:val="BodyText"/>
      </w:pPr>
      <w:r>
        <w:t xml:space="preserve">[เสียงดนตรี]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</w:t>
      </w:r>
    </w:p>
    <w:p>
      <w:pPr>
        <w:pStyle w:val="BodyText"/>
      </w:pPr>
      <w:r>
        <w:t xml:space="preserve">(ผู้ปกครอง) ผอ. คะผู้ชนะการประกวด รางวัลชนะเลิศ รางวัลภาพยนตร์สั้นไทย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็นคนจัดการเองมาก ๆ ค่ะ ที่วันนี้คนไทยได้ถ่ายทอดความรู้สึก และกับสิทธิความเท่าเทียมกันในทุก ๆ สังคม ปรบมือดัง ๆ อีกครั้งค่ะ และด้วยค่ะ เป็นอีกหนึ่งภาพยนตร์ที่ได้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และพัฒนาคุณภาพชีวิตคนพิการ คณะท่านผู้บริหารจากกระทรวง พม. พร้อมทั้งคณะคุณครูและนักเรียน โรงเรียนถ่ายทอดผ่านในมุมมองของการเป็นครู ว่าวันนี้บุคคลด้านบนเวทีค่ะ ขอเรียนเชิญทุกท่านนะคะวันนี้รู้สึกยินดีและภูมิใจด้วยนะคะ ที่เลยนะคะ ทิชชู่ไหมคะ คุณม่อน</w:t>
      </w:r>
    </w:p>
    <w:p>
      <w:pPr>
        <w:pStyle w:val="BodyText"/>
      </w:pPr>
      <w:r>
        <w:t xml:space="preserve">(คุณเพลงรบ) ป่าวกับคุณครูผู้ที่จะให้ความรู้ ให้ความรักกับนักเรียน กับลูกศิษย์ วันนี้ค่ะ เราไม่จำกัดว่าจะต้องเป็นบุคคลทั่วไป แต่ว่าสิทธิการค่ะ ในวันนี้นะคะ เราได้รับเกียรติจากท่านรักษาทูตและเป็นแม่พิมพ์ที่ดีของประเทศไทย ในการสร้างอนาคต สร้างเยาวชนไทย ให้กับ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เทศกาลหนังสั้นนี้นะครับ ถูกจัดขึ้นมาและแน่นอนนะครับ ว่ามีภาพยนตร์ไทย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และสำหรับในช่วงนี้ค่ะ จะเป็นการมอบรางวัลให้กับถ่ายทอดความรักให้กับนักเรียนไทย และให้กับ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นี่คือออีกหนึ่งสัญลักษณ์ที่แสดงความรักนะคะ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ขออนุญาตทั้ง 2 ท่านยังอยู่ด้านบนเวทีนะคะ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ทางสถานทูตออสเตรเลียนะครับ ที่เปิดโอกาสให้พวกเราได้ร่วมแสดงศักยภาพทุ่งสง และโรงเรียนโสตศึกษานครศรีธรรมราช ขอเรียนเชิญความสามารถของคนพิการนะครับ ก่อนที่เราจะทำหนังเรื่องนี้นี่เราได้ไป คือ ไปสัมผัส ได้ไปพูดคุยให้ได้รับรู้ถึงความรู้สึกของคนพิการจริง ๆ ว่าเราได้มีการถ่ายทอดให้เห็นอีก 1 มุมมองค่ะแต่สิ่งที่เขาต้องการ ก็คือการให้โอกาสและความเท่าเทียม เพราะสิ่งที่เขาเป็นนี่ มันไม่ใช่สิ่งที่เป็นข้อบกพร่อง คนผิวดำ คนผิวขาวเท่าเทียมกันค่ะ ของผู้พิการ สามารถเป็นคุณครูที่ดีคุณสูง อันนี้มันไม่ใช่ความพิการ มันคือความแตกต่างเช่นเดียวกัน ผมพูดไม่ได้ คุณพูดได้ นี่คือความแตกต่าง คือ อยากให้เข้าใจว่าเราก็มีความสามารถรวมไปถึงผลงานจาก 20 ประเทศทั่วโลกครับs on DISABILITY Focus on Ability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สุดยอดมาก ๆ เลยนะคะ และนี่คืออีกหนึ่งการและพัฒนาคุณภาพชีวิตคนพิการอีกหนึ่งครั้งด้วยนะคะ วันนี้ค่ะ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สังคมและความมั่นคงของมนุษย์ รวมถึงวันนี้ครับ มีผู้นำ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กันค่ะ ในช่วงนี้ ขออนุญาตที่จะรับฟังกันค่ะ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ให้เราได้ร่วมถ่ายทอดในประเด็นหัวข้อ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เขานี่ไม่ได้ต้องการความสงสาร ไม่ได้ต้องการความเห็นอกเห็นใจได้นะครับ ในบูธ Audio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ไม่ใช่เป็นผู้พิการ เราคือ… มันคือความแตกต่าง มันคือความแตกต่าง ผม… ผมต่ำ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อย่าโฟกัสเราที่ความพิการ Dont focu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ขอบคุณท่านอธิบดีกรมส่งเสริม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ผู้บริหารกระทรางการพัฒนาทุกท่านครับ รวมถึงสมาคม ชมรมที่เกี่ยวข้องกับคนพิการ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ก็เรียกได้ว่าสมบูรณ์แบบ มีความสุข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นำเสนอค่ะ ของกิจกรรมภาพรวมของวันนี้ผ่านทางช่องทางแฟนเพจ Facebook นอกจากนี้ยังมีกิจกรรมโซนด้านหน้า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เจอกันครับ สำหรับภาพยนตร์เมื่อสักครู่นี้ คนที่สนใจสามารถไปดูของเครือข่ายในการจัดแสดงผลงานทางวิชาการนะครับ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สวัสดีค่ะ</w:t>
      </w:r>
    </w:p>
    <w:p>
      <w:pPr>
        <w:pStyle w:val="BodyText"/>
      </w:pPr>
      <w:r>
        <w:t xml:space="preserve">[เสียงดนตรี] - พื้นที่ที่น่าสนใจ ปีนี้เป็นปีแรกครับ คุณหลุยส์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จริง ๆ ในตอนนี้ค่ะ คุณม่อนคะ การให้ความเท่าเทียมและสิทธิของความเท่าเทียมกันค่ะ โดยที่สำคัญนะคะทางท่านวราวุธ ท่านได้เดี๋ยวต้องขออนุญาตซ้อมของการเป็นมนุษย์พร้อม ๆ กันด้วย เพราะฉะนั้น นอกจาก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เพราะว่ามาเช้าแล้ว ปรากฏว่าพอเดินเข้ามาในงาน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างกระทรวง พม. โดยท่านรัฐมนตรีได้ทำบันทึกหรือบันทึกความตกลง MOU ให้คนพิการเข้าสวนสัตว์วันคนพิการสากลของประเทสไทยด้วย ก็ขอสวัสดีส์ ผู้ดูแล ผู้ติดตามคนพิการก็เข้าฟรีด้วย ฝากประชาสัมพันธ์ด้วยนะครับ สำหรับสวนสัตว์ทั้ง 6 แห่ง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การถ่ายทอดสดค่ะ ผ่านทางช่องทางแฟนเพจ Facebookผู้บกพร่องทุก ๆ ประเภทได้ไปเข้าชม และ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กดไลก์ กดแชร์ กดคอมเมนต์นะครับ ทักทายพูดคุยกันเข้ามา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รวมถึงโซนต่าง ๆ นะครับ ที่เป็นโซนนิทรรศการกิจกรรมที่เราจัดการขึ้น เราก็จะมีเผยแพร่ประชาสัมพันธ์ใน FanpageFacebook แล้วค่ะ สำหรับบุคคลทั่วไป มีความสนใจกับกิจกรรมงานต่าง ๆ ของเรานะคะ อย่างเช่นล่าสุดนี้ค่ะขอบคุณนะครับ แวะมาได้อีกนะครับ นอกจากนี้นะครับ ยังมีออกบูธกิจรรมด้วย ที่ MBK Center มีการจำหน่าย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เราอยากจะให้ผู้ที่มีความบกพร่องทางการมองเห็น ได้เห็น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ไปร่วมงาน และมีปาถกฐาพิเศษด้วย กับสิทธิความเท่าเทียมทั้ง 2 ช่วงเลยนะครับ ตอนเช้าก็มีการมอบรางวัลด้วยสำหรับองค์กรด้านคนพิการนะครับ แน่นอน ท่านรัฐมนตรีหญิงสุดสวยของเราวันนี้ ก็มีบันทึกเทปก็จะมีเป็นออกแบบเพื่อผู้ที่พิการ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ค่ะ ที่จะมาเป็นผู้ทำการมอบรถเข็นให้กับ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นะครับ ท่านโชคชัย  วิเชียรชัยยะ ครับ ท่านก็มามอบและก็มาบอกว่าอยากให้งานนี้เป็นงานที่ทุกคน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</w:t>
      </w:r>
    </w:p>
    <w:p>
      <w:pPr>
        <w:pStyle w:val="BodyText"/>
      </w:pPr>
      <w:r>
        <w:t xml:space="preserve">(พิธีกรชาย) แน่นอนนะครับ ว่าถ้าเข้าไปแล้วยิ้มแย้ม คนที่เข้าร่วมยิ้มแย้ม คึกคัก วันนี้หากมีการดูแลที่หากจะล่าช้าและขาดตกบกพร่องไป ต้องขออภัยแทนเจ้าหน้าที่ทุก ๆ ท้านนะครับ พี่น้องนะคะ ที่เราอยากให้ทุก ๆ ท่านไปกดติดตามกันด้วยนะคะ นอกจากแต่งกายด้วยสีสัน เฉดสีชมพู สดใส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ทางกรมส่งเสริมนะคะ สตรีและคนชราค่ะ ได้สั้นในเทศกาลภาพยนตร์ Focus on Ability ซึ่งวันนี้ได้รับเกียรติจากทูตฝ่ายการเมืองมาเป็นผู้มอบรางวัลให้กับผู้ที่ชนะเลิศ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ประเทศมาก ๆ อยู่ประมาณ 20 ประเทศทั่วโลก และ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ผู้ที่ส่งเข้าประกวดมีคุณภาพและมีคุณค่า น่าสนใจทุกชิ้นงานเลย แต่วันนี้เป็นชิ้นงาน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คำปราศรัยนะครับ หรือสาส์นที่ท่านอยากจะบอกพี่น้องคนพิการเกณฑ์สูงสุด นะครับ</w:t>
      </w:r>
    </w:p>
    <w:p>
      <w:pPr>
        <w:pStyle w:val="BodyText"/>
      </w:pPr>
      <w:r>
        <w:t xml:space="preserve">(พิธีกรหญิง) ได้ค่ะ และจะมีเป็นภาพยนตร์ให้กับคุณผู้ชมได้รับชมกันด้วยกับผู้ที่ได้รับการโหวตเกณฑ์คะแนนสูงที่สุดบคุณภาพชีวิตนะคะ ที่วันนี้ได้รับเกียรติจากทางกลุ่มเซ็นทรัลรับประทานอาหาร ขออนุญาตประชาสัมพันธ์แจ้งล่วงหน้าเลยนะคุณม่อนนะ โดยที่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80 เหมือนตัวเลขจะเยอะ แต่วันนี้ผู้พิการ ผู้ที่ดูแลคนพิการเยอะกว่า 80 แน่นอนครับ ขอสงวนให้กับ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หรือเจ้าหน้าที่ทาง พก. เอง ดูแลตลอดทั้งเส้นทาง อยากให้ท่านนะครับ ได้ฟังคำแนะนำของเจ้าหน้าที่นะครับ ปฏิบัติตามอย่าเถลไถลไปดูมอเตอร์โชว์ เพราะว่าเจ้าหน้าที่ของเราในประเภทต่าง ๆ นะคะ รวมทั้งค่ะ ประเทศไทยได้มีกับผลงานด้วยนะคะ ซึ่งจะเป็นภาพยนตร์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กับการประกวดในครั้งนี้นะคะ มีกับการประกวดหลายงานที่โซนด้านบนแล้วนะคะ โซนด้านหน้ายังมีนิทรรศการ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นะคะ ก็เดี๋ยวไปรับประทานและไปสอบถามอะไรเพิ่มเติมได้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ดังนั้นแล้ว ขอใช้คำว่า ผู้ที่ได้รับจะมอบซิมฟรีให้ทุกท่านได้นำไปใช้อินเทอร์เน็ต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นะคะ รวมทั้งค่ะ ในช่วงตอนกลางวัน เราจะมีจุด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อื่น ๆ ด้วยนะคะ ช่วงนี้ใกล้เทศกาลปีใหม่แล้วนะคะ ดิฉันแอบเห็นมีบูธหนึ่งอยู่โซนด้านหน้าผู้ที่อาจจะไม่สะดวกเดินทางไปรับประทานสีแดง สีเขียว สวยมาก ๆ เลยนะคะ อยากให้ลองรับชมกันด้วย ก็จะเป็นผลงานจากผู้สูงอายุ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คนพิการนะครับ ที่มีความยากลำบากในการเดินทางไปอีกฟากฝั่งหนึ่งแต่ผมคิดว่า พี่ ๆ กสทช. ใจดีแหละท่านใดที่ลืมพกบัตรมา มีรูปถ่ายหรือหลักฐานอื่นใดนำแจ้ง หรือนำโชว์เจ้าหน้าที่ได้เลยครับไปอย่างไร มีเจ้าหน้าที่ครับ ไม่ว่าจะมี Organizeอีกสักครู่หนึ่งค่ะ ตามกำหนดการ จะอยู่ที่ประมาณ9.30 น. ค่ะ กับในช่วงพิธีการจะเริ่มต้นขึ้นณ ขณะนี้บริเวณโซนด้านนอก ถ่ายรูปได้เลย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อข่ายให้ทุกท่านสามารถไปรับชมกันได้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ตอนนี้ค่ะ กิจกรรมอีกหนึ่งจุดที่สำคัญ นอกจากเดินชมแชร์คลิปกับในช่วงของงานในพิธีของเรา ให้กับ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แวบ ๆ นะคะ มีผลิตภัณฑ์นมเมจิมาแจกให้ด้วย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นะครับ กสทช. นะครับ มาเปิดบูธ แล้วก็QR Code สแกนปุ๊บท่านไปเลือกรูปของท่านได้เลย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ที่ยังไม่มีบัตรคนพิการ ผมเชื่อว่าวันนี้พกมามส่งเสริมและพัฒนาคุณภาพชีวิตคนพิการ หรือ พก. ก็ถ่าย QR Code ไว้แล้วไปโหลดภายหลังครับ เน้นย้ำครับพื้นที่ด้านหน้านี้นะครับ ให้กับช่างภาพของเป็นตะกร้าสาน ลวดลายคริสต์มาสเอาล่ะค่ะ เดี๋ยวช่วงนี้ขออนุญาตไปชิมนมเมจิ แล้วก็ไปเดิมชมโซนด้านหน้า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กำลังจะเริ่มต้นในอีกสักครู่ ในขณะนี้ ขอเรียนเชิญ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นะคะ รวมทั้งค่ะ ยังมีโซนนิทรรศการและโซนภาคีเครื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ทุกข้อมูลข่าวสารและทุก ๆ ความเคลื่อนไหว ท่านสามารถประกาศประชาสัมพันธ์ค่ะ ผู้ที่ทำกระเป๋าหรือสิ่งของ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ขอแจ้งไปยังท่านที่อยากได้ภาพสวย ๆ ท่านที่อยากได้ภาพสวย ๆ นะครับ เราจะมีบริเวณ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ที่เอื้อต่อคนพิการนะครับ รวมถึงบุคคล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ก็สามารถติดตาม Fanpage Facebook ของกรท่านหันหน้ามาที่เวทีครับ เดี๋ยวจะมีเจ้าหน้าที่ดูแลครับทั้งขึ้นและลงเลยนะครับ ส่วนภาพสวย ๆช็อตเด็ด ๆ นะครับ เรามีทีมงานคุณภาพ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เพื่อบันทึกภาพครับ</w:t>
      </w:r>
    </w:p>
    <w:p>
      <w:pPr>
        <w:pStyle w:val="BodyText"/>
      </w:pPr>
      <w:r>
        <w:t xml:space="preserve">(คุณลักษมี) สแกนง่าย ๆ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See You ค่ะ</w:t>
      </w:r>
    </w:p>
    <w:p>
      <w:pPr>
        <w:pStyle w:val="BodyText"/>
      </w:pPr>
      <w:r>
        <w:t xml:space="preserve">(คุณเพลงรบ) ขอพักเวทีสักครู่ครับช่องทาง Fanpage Facebook ของทางกรมนะคะ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กับในงานวันคนพิการสากล ประจำปี 2567กรมส่งเสริมและพัฒนาคุณภาพชีวิตคนพิการ ท่านจะได้รับชม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กำลังจะเริ่มต้นในอีกสักครู่ ขอเรียนเชิญแขกผู้มีเกียรติ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สามารถติดต่อขอรับคืนได้ ที่เจ้าหน้าที่รับลงทะเบียนค่ะ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ที่ร่วมแสดงความยินดีกับผู้ที่ได้รับรางวัล ไม่ว่าจะเป็นองค์กรการเปิดงานวันคนพิการ แน่นอนครับว่า ส่วนกลางจัดในวั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ขออนุญาตซักซ้อมนะครับ สำหรับท่านที่ขึ้นรับรางวัลนะครับ เราจะขึ้นซ้ายมือของพิธีกรนะครับพี่น้องคนพิการนั้นแสดงถึงศักยภาพตามสิทธิ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บันทึกภาพให้เรียบร้อยแล้ว ท่านไม่ต้องลุกออกมาบริเวณด้านหน้า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Qr Code ได้ หรือว่าง่ายไปกว่านั้นค่ะ ผ่านทางประชาสัมพันธ์อีกครั้ง ว่ารบกวนทุกท่านประจำ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Facebook Fanpage</w:t>
      </w:r>
    </w:p>
    <w:p>
      <w:pPr>
        <w:pStyle w:val="BodyText"/>
      </w:pPr>
      <w:r>
        <w:t xml:space="preserve">(คุณเพลงรบ)ครับผม และก็ลงฝั่งนี้นะครับ ขึ้นอีกฝั่งและลงคนพิการ ท่าน โชคชัย วิเชียรชัยยะ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เดี๋ยวเราจะนำพาทุกท่าน เข้าสู่พิธีการอีกสักครู่หนึ่งค่ะพี่น้องคนพิการ ผู้ดูแลคนพิการ ที่มาร่วมงานวันคนพิการ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ตั้งแต่เมื่อวาน ทราบมาว่าเก็บทุกรายละเอียดถึง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จังหวัดต่าง ๆ ก็ยังจัดด้วย บรรยากาศในจังหวัดต่าง ๆ ก็คึกคักเช่นกัน ตอนนี้ผมอยากนำเรียนคนตาบอดว่าห้องประชุมของเราเป็นห้องที่ใหญ่เราจะมาร่วมกันแสดงสัญลักษณ์ให้เห็นว่าเป็นสิบ ๆ จุดเลย และคนที่นั่งนะครับหลักร้อยหลักพัน แน่นมาก ๆ นะครับ ขอต้อนรับและเดี๋ยวเราร่วมปรบมือให้วันคนพิการดัง ๆ กันเลยครับจะนำพาทุกท่านเข้าสู่ในช่วงพิธีการ รบกวนสมาคมสภาคนพิการทุกประเภท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วันนี้นะคะ เรามีกับกิจกรรมต่าง ๆ มากมายที่เกิดขึ้นทั้งภาคเช้า และสำหรับในช่วงภาคบ่ายด้วยนะคะ รวมทั้งการลงนามบันทึกความเข้าใจ การนำร่องโครงการ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ท่านนายกสมาคมคนพิการ วันนี้มาทุกประเภทเลยนะครับ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[ภาษาต่างประเทศ]กระทรววง พม. นะครับ ที่ให้ความสำคัญในงานวันนี้เสมอมานะครับเราจะขอเชิญทุกท่านรับชมและรับฟังครับ วีดิทัศน์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เพลงรบ ฐิติกุลดิลก ครับ ผู้ประกาศข่าว ช่อง 7HD ครับ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นะครับ ว่าหลังจากที่ส่วนกลางจัดงานคนพิการสากลนี่โดยคำนึงถึงศักดิ์ศรีความเป็นมนุษและเสมอภาคกับคนทั่วไป องค์การอนามัยทั่วโลกมีคนพิการอยู่ 16 เปอร์เซ็นต์มาก มีเป็นไฟที่สวยมากกว่าคนทั่วไปถึง 15 เท่า ถึงภาคส่วนจึงต้องผสานพลัง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</w:t>
      </w:r>
    </w:p>
    <w:p>
      <w:pPr>
        <w:pStyle w:val="BodyText"/>
      </w:pPr>
      <w:r>
        <w:t xml:space="preserve">(คุณเพลงรบ) และงานนี้และความมั่นคงของมนุษย์ ร่วมกับสมาคมสภาคนพิการ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ที่ครอบคุลมและยั่งยืน โดยคำนึงถึงการเข้าถึงและรองรับคนพิการทุกประเภทอย่างทั่วถึงในการเข้าร่วมงาน โดยสานต่อการขับเคลื่อน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ที่เหมาะสม ผ่านนโยบาย 5x5 ผ่านวิกฤติประชากร ยุทธศาสตร์ที่ 4 สร้างโอกาสคุณค่าคนพิการ มุ่งผลักดันสร้างนะคะ อยากจะปรบมือดัง ๆ ให้กับท่านอีก 1 ครั้งได้ไหมคะด้านคนพิการ ภายใต้เป้าหมายการพัฒนาประเทศ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และส่งเสริมให้คนพิการสามารถเข้าถึงสิทธิสวัสดิการ และดำรงชีวิตอิสระได้อย่างเท่าเทียมแห่งความเข้าใจคนพิการ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เปิดโอกาสในการสร้างสรรค์และการพัฒนาประเทศนะครับคนพิการคือทรัพยากรมนุษย์ที่สำคัญคนพิการ ได้มีส่วนร่วมในสังคมอย่างสร้างสรรค์ต่าง ๆ ที่เกิดขึ้น เพราะคนพิการไม่ใช่ภาระของสังคมครับ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หรือ 1,300 ล้านคน และคนพิการมีความยากลำบากในการเดินทาง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เข้าถึง และใช้ประโยชน์ได้ กระทรวงการพัฒนาสังคมรอยยิ้มนะครับ ภาพของความสุข และบริษัท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คือ ส่งเสริมการเป็นผู้นำคนพิการ เพื่ออนาคตขออนุญาตเรียนเชิญท่านรองอธิบดีกรมส่งเสริมและพัฒนาคุณภาพชีวิต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เพื่อให้คนพิการ มีความมั่นคงในชีวิต และสวัสดิการคือ Central Group ขอเสียงปรบมือให้ Central Group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นวัตกรรมการพัฒนาให้เกิดงานตามพันธกิจ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รับ ผู้ช่วยกรรมการผู้จัดการใหญ่อาวุโสฝ่ายทรัพยากรบุคคล บริษัท เซ็นทรัล เรสตอรองส์ กรุ๊ปร่วมเป็นส่วนหนึ่ง ในการสนับสนุนผู้อำนวยการฝ่ายทรัพยากรบุคคล บริษัท เซ็นทารา แมนเนจเม้นท์ เฮดควอเตอร์ จำกัดค่ะ ที่จะขึ้นมามอบรถเข็นนั่งสำหรับคนพิการในครั้งนี้ด้วยค่ะ ขอเสียงปรบมือให้กับทุกท่าน</w:t>
      </w:r>
    </w:p>
    <w:p>
      <w:pPr>
        <w:pStyle w:val="BodyText"/>
      </w:pPr>
      <w:r>
        <w:t xml:space="preserve">(คุณลักษมี) ขอเสียงปรบมือดัง ๆ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ดำรงชีวิตได้อย่างอิสระ มีส่วนร่วมทางสังคมได้เต็มศักยภาพ ด้วยความร่วมมือของทุกภาคส่วนมีคุณค่าอย่างยิ่งที่จะร่วมกันขับเคลื่อนทั้งเศรษฐกิจ ทั้งฐานระบบความคิด ความรู้ และนวัตกรรมอีกหนึ่งวิธีที่เราอยากจะแสดงให้เห็นศักยภาพวันนี้ทั้งหน่วยงานภาคีเครือข่าย ภาครัฐ และเอกชนพร้อมแล้วค่ะ ที่จะสนับสนุนเต็มกำลัง และศักยภาพส่งเสริม และสร้างพลังให้กับคนพิการทั่วประเทศด้วยค่ะขอบพระคุณทาง Central Groupให้กับ Central Group ครับว่าทาง Central เองไม่ได้มอบแต่คนพิการนะครับ โดยในวันนี้นะครับ เราจะมีภาพ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ในปีนี้ ปี 2567 ที่จะเกิดขึ้นด้วยนะคะ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แน่นอนนะครับ บริษัทที่ผมได้นำเรียนไปข้างต้นนะครับนะครับ บนเวที ก็จะมีตัวอักษรที่จะขึ้นเป็น Captions ที่ขึ้น Real-Time ตามเสียงนะครับพิธีกรพูด และสิ่งที่เกิดขึ้นบนเวทีด้วยนะครับ ต้องขอบคุณท่างประธานเจ้าหน้าที่บริหารที่ทำให้การสื่อสารค่ะ เป็นเรื่องที่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2567 Accessible Place 2024 ค่ะ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ขอแสดงความยินดีด้วยนะคะ และก็ขอขอบคุณมากที่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ต่อไปค่ะ ขอแสดงความยินดี ยินดีด้วยค่ะลำดับต่อไปเราจะเข้าสู่ในประเภท ระดับดีมาก กับสถานที่แต่ทุกส่วนงานของกระทรวง พม. ได้รับการสนับสนุน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กับหน่วยงานในหลากหลายภาคส่วน ขึ้นมารับรางวัลของรัฐที่จ้างงานคนพิการประจำปี 2567 ครับ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ด้วยนะครับ ท่านต่อมาครับ ท่านชมชนก จันทร์เทศ ครับ ผู้อำนวยการสำนักงานนโยบายแรงงานนอกระบ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การสนับสนุนดี ๆ แบบนี้ด้วยนะ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(คุณเพลงรบ) และขอแสดงความยินดี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ประเภทแรกค่ะ รางวัลสถานที่ที่เอื้อต่อคนพิการ ประจำปีสำนักงานศาลรัฐธรรมนูญค่ะ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ให้กับท่านวรตญา กอบศิริกาญจน์ เลขาธิการสิทธิมนุษยชนแห่งชาติ รอง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ทุกคนครับ ขอแสดงความยินดีกับท่าอากาศยานอุดรธานี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 สิริน ชาวเพ็ชรดี รองสำนักงานผู้ตรวจการแผ่นดินค่ะ</w:t>
      </w:r>
    </w:p>
    <w:p>
      <w:pPr>
        <w:pStyle w:val="BodyText"/>
      </w:pPr>
      <w:r>
        <w:t xml:space="preserve">(คุณเพลงรบ) ขอแสดงความยินดีกับท่านอากาศยานรางวัลองค์กรที่ส่งเสริมการจ้างงานคนพิการ ประจำปี2567 ในระดับดีเยี่ยม ปรบมือดัง ๆให้กับ กลุ่มเซ็นทรัล ค่ะที่เอื้อต่อคนพิการ ประจำปี 2567 Accessible Place 2024 ค่ะ</w:t>
      </w:r>
    </w:p>
    <w:p>
      <w:pPr>
        <w:pStyle w:val="BodyText"/>
      </w:pPr>
      <w:r>
        <w:t xml:space="preserve">(คุณลักษมี) ยินดีด้วยนะคะ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วรรณภา สุขคง ท่านรองอธิบดี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รักษาราชการแทนรองเลขาธิการลำดับต่อไปแสดงความยินดีกับ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ลำดับต่อไป บริษัท ซีพีพีซี จำกัด</w:t>
      </w:r>
    </w:p>
    <w:p>
      <w:pPr>
        <w:pStyle w:val="BodyText"/>
      </w:pPr>
      <w:r>
        <w:t xml:space="preserve">(มหาชน)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ด้านสืบสวน สอบสวน สำนักงานปราบปรามและป้องกัน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ลำดับถัดมาจะเป็นการประกาศ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ค่ะ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ครับบริษัท เซ็นทรัล เรสตอรองส์ กรุ๊ป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บริษัท ซี.พี. สหอุตสาหกรรม</w:t>
      </w:r>
    </w:p>
    <w:p>
      <w:pPr>
        <w:pStyle w:val="BodyText"/>
      </w:pPr>
      <w:r>
        <w:t xml:space="preserve">(จำกัด) ครับบริษัท พัฒนาผู้นำเครือเจริญโภคภัณฑ์ จำกัดครับ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</w:t>
      </w:r>
    </w:p>
    <w:p>
      <w:pPr>
        <w:pStyle w:val="BodyText"/>
      </w:pPr>
      <w:r>
        <w:t xml:space="preserve">(คุณลักษมี) ลำกับต่อไป ยินดีด้วยกับบริษัท รักษาความปลอดภัย ไทยซีคอม จำกัด ค่ะ</w:t>
      </w:r>
    </w:p>
    <w:p>
      <w:pPr>
        <w:pStyle w:val="BodyText"/>
      </w:pPr>
      <w:r>
        <w:t xml:space="preserve">(คุณเพลงรบ) เวทีของเรากว้างบริษัท โรงพยาบาลกรุงเทพตราด จำกัด คร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ขออภัยครับบริษัท ล็อกซเล่ย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</w:t>
      </w:r>
    </w:p>
    <w:p>
      <w:pPr>
        <w:pStyle w:val="BodyText"/>
      </w:pPr>
      <w:r>
        <w:t xml:space="preserve">(คุณลักษมี) ลำดับต่อไปค่ะ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ขอแสดงความยินดีกับ บริษัท อินเตอร์เนชั่นแนล เพ็ท ฟู้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</w:t>
      </w:r>
    </w:p>
    <w:p>
      <w:pPr>
        <w:pStyle w:val="BodyText"/>
      </w:pPr>
      <w:r>
        <w:t xml:space="preserve">(คุณเพลงรบ) ขอแสดงควมยินดีกับทุกจังหวัดทั่วประเทศไทยเลยนะครับ ต้องแสดงความยินดีกับทุกท่านเลย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ค่ะ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ครับ</w:t>
      </w:r>
    </w:p>
    <w:p>
      <w:pPr>
        <w:pStyle w:val="BodyText"/>
      </w:pPr>
      <w:r>
        <w:t xml:space="preserve">(คุณเพลงรบ) ขอแสดงความยินดีกับ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เพลงรบ) ขอแสดงความยินดีครับ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</w:t>
      </w:r>
    </w:p>
    <w:p>
      <w:pPr>
        <w:pStyle w:val="BodyText"/>
      </w:pPr>
      <w:r>
        <w:t xml:space="preserve">(คุณเพลงรบ) ขอแสดงความยินดีกับ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ลำดับต่อไปครับ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</w:t>
      </w:r>
    </w:p>
    <w:p>
      <w:pPr>
        <w:pStyle w:val="BodyText"/>
      </w:pPr>
      <w:r>
        <w:t xml:space="preserve">(คุณเพลงรบ) วันนี้มีผู้รับรางวัล มาจาก</w:t>
      </w:r>
    </w:p>
    <w:p>
      <w:pPr>
        <w:pStyle w:val="BodyText"/>
      </w:pPr>
      <w:r>
        <w:t xml:space="preserve">(คุณลักษมี) ลำดับต่อไป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นะครับ จะเป็นรางวัลองค์กรส่งเสริมการจ้างงานคนพิการบริษัท บุญรอดเอเซียเบเวอเรช จำกัด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บริษัท ข้าว ซี.พี.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ยินดีกับ บริษัท เดอะมอลล์กรุ๊ป จำกัด สาขาท่าพระ ครับค่ะ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ครับ</w:t>
      </w:r>
    </w:p>
    <w:p>
      <w:pPr>
        <w:pStyle w:val="BodyText"/>
      </w:pPr>
      <w:r>
        <w:t xml:space="preserve">(คุณเพลงรบ) ขอแสดงความยินดีกับ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ลำดับต่อไป ขอแสดงความยินดีกับ บริษัท ไทยซัมมิท เคเบิ้ล แอนด์ พาร์ท จำกัด ครับที่เราจะต้องร่วมแสดงความยินดีครับ ในบริษัทถัดมาคร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</w:t>
      </w:r>
    </w:p>
    <w:p>
      <w:pPr>
        <w:pStyle w:val="BodyText"/>
      </w:pPr>
      <w:r>
        <w:t xml:space="preserve">(คุณเพลงรบ) ลำดับต่อไปในช่วงนี้ค่ะ ขออนุญาตให้ทุกท่านได้รอภาพสักครู่หนึ่ง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</w:t>
      </w:r>
    </w:p>
    <w:p>
      <w:pPr>
        <w:pStyle w:val="BodyText"/>
      </w:pPr>
      <w:r>
        <w:t xml:space="preserve">(คุณเพลงรบ) บริษัทต่อไปครับขออภัยด้วยนะครับ เนื่องจากว่าขณะนี้ครับ เราต้องบันทึกภาพครับ ในการรับโล่รางวัล และแน่นอนครับ ความคมชัดของกล้องสามารถซูมได้ถึงโล่นะครับ ว่าโล่ค่ะ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ทุกท่านคะ และ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ไม่ได้มารับตามประกาศขอให้ท่านรับภายหลังนะครับ ขออนุญาตไม่แทรกนะครับ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ตรงกับผู้รับหรือไม่ ต้องขออภัยในความผิดพลาดและล่าช้านะครับ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ทีมงานขึ้นภาพหน้าจอได้เลยนะครับ เดี๋ยวจะอ่านตามภาพหน้าจอนะครับ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แล้วก็ในลำดับต่อไปค่ะ ยินดีด้วยค่ะ บริษัท ซี.พี. ฟู้ดสโตร์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และลำดับถัดไปโรงแรมเซ็นทารา วอเตอร์เกต พาวิเลียน กรุงเทพฯ ค่ะในลำดับต่อไปนะคะ จะเป็นรางวัลองค์กรด้านคนพิการและองค์กรอื่นใดที่ให้บริ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ระดับดีมากค่ะ ยินดีด้วยนะคะ กับ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</w:t>
      </w:r>
    </w:p>
    <w:p>
      <w:pPr>
        <w:pStyle w:val="BodyText"/>
      </w:pPr>
      <w:r>
        <w:t xml:space="preserve">(คุณเพลงรบ) เชิญเลยนะครับอันนี้เป็นชมรม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วันนี้ตัวแทนนะครับ ก็เป็นผู้พิการทางการเคลื่อนไหว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</w:t>
      </w:r>
    </w:p>
    <w:p>
      <w:pPr>
        <w:pStyle w:val="BodyText"/>
      </w:pPr>
      <w:r>
        <w:t xml:space="preserve">(คุณเพลงรบ) ขอแสดงความยินดีขอแสดงความยินดีกับ ชมรมคนพิการตำบลห้างฉัตร ครับซึ่งแต่ละท่านที่ขึ้นมารับรางวัลนะครับ ก็เป็นบุคคลที่ได้รับการประเมินระดับดีมาก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ับชมรมนี้ก่อตั้งขึ้นเมื่อปี 2555 นะ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เป็นผู้พิการคนพิการทุกประเภทครับ ก่อตั้งเมื่อปี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การแก่คนพิการที่ ได้รับรองมาตรฐานฯ</w:t>
      </w:r>
    </w:p>
    <w:p>
      <w:pPr>
        <w:pStyle w:val="BodyText"/>
      </w:pPr>
      <w:r>
        <w:t xml:space="preserve">(มอพ.2554)</w:t>
      </w:r>
    </w:p>
    <w:p>
      <w:pPr>
        <w:pStyle w:val="BodyText"/>
      </w:pPr>
      <w:r>
        <w:t xml:space="preserve">(คุณเพลงรบ) ใส่เสื้อสวยเลย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ขอเชิญ ชมรมคนพญาฮอมฮัก เมื่อสักครู่เป็นกลุ่มสมาชิกคนหูหนวกไม่แพ้กันเลยครับ ซึ่งทางชมรมเองนะครับ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คนพิการ ตำบลแม่หละ ครับ ต่อไปครับ ชมรมคนพิการตำบลวอแก้ว ครับ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</w:t>
      </w:r>
    </w:p>
    <w:p>
      <w:pPr>
        <w:pStyle w:val="BodyText"/>
      </w:pPr>
      <w:r>
        <w:t xml:space="preserve">(คุณเพลงรบ) ขอแสดงด้วยครับ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</w:t>
      </w:r>
    </w:p>
    <w:p>
      <w:pPr>
        <w:pStyle w:val="BodyText"/>
      </w:pPr>
      <w:r>
        <w:t xml:space="preserve">(คุณเพลงรบ) ขอแสดงความยินดีกับ สมาคมส่งเสริมอาชีพคนพิการจังหวัดเชียงใหม่ ครับทางการเคลื่อนไหว หรือทางร่างกายครับ สำหร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และมาในธีมผ้าไทยเช่นเดียวกัน สวย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</w:t>
      </w:r>
    </w:p>
    <w:p>
      <w:pPr>
        <w:pStyle w:val="BodyText"/>
      </w:pPr>
      <w:r>
        <w:t xml:space="preserve">(คุณเพลงรบ) ซึ่งมีคณะผู้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ขอแสดงความยินดีกับ สมาคมคนตาบอดจังหวัดแม่ฮ่องสอน ค่ะ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เห็นสบตาพิธีกร สวยครับ สวย ถ้าเป็นภาคใต้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ะบ๋า ถ้าเป็นจากทางภูเก็ตนะคะ สวยงามมาก ๆ เลย ลำดับต่อไปค่ะ สมาคมคนตาบอดจังหวัดพังงา ค่ะ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นะครับ ที่อยู่ในชมรม สมาคมเอง เป็นบุคคลที่มีคุณภาพ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</w:t>
      </w:r>
    </w:p>
    <w:p>
      <w:pPr>
        <w:pStyle w:val="BodyText"/>
      </w:pPr>
      <w:r>
        <w:t xml:space="preserve">(คุณเพลงรบ) ยิ้มแช่มชื่นเลยนะครับ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</w:t>
      </w:r>
    </w:p>
    <w:p>
      <w:pPr>
        <w:pStyle w:val="BodyText"/>
      </w:pPr>
      <w:r>
        <w:t xml:space="preserve">(คุณเพลงรบ) ขอแสดงความยินดีกับ ชมรมบ้านสวน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ภาพบนเวทีว่าทุกท่านที่รับรางวัล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กำลังรับรางวัลนะครับ กับท่านอธิบดีนะครับ ขอแสดงความยินดีด้ว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ของคนพิการนะครับ ตอนนี้ได้เข้ามามีส่วนร่วม รวมถึงได้รับมาตรฐานในการประเมินด้านต่าง ๆ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สมาคมคนหูหนวกจังหวัดนครพนมนะคะ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ตำแหน่งในการถ่ายภาพด้วย น่ารักมาก ๆ เลย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เพลงรบ) ส่งสัญลักษณ์แล้วนะครับ ว่า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และที่สำคัญนะคะ วันนี้ ต้องขอเสียงปรบมือด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ได้อวยยศเป็นอธิบดีที่แข็งแกร่งที่สุดแล้ว เพราะ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</w:t>
      </w:r>
    </w:p>
    <w:p>
      <w:pPr>
        <w:pStyle w:val="BodyText"/>
      </w:pPr>
      <w:r>
        <w:t xml:space="preserve">(คุณลักษมี) ท่านน่ารักมาก ๆ เลยนะคะ ช่วยจัดทูตฝ่ายการเมืองที่จะขึ้นมามอบรางวัลในครั้ง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ให้ความสำคัญกับการให้รางวัล กับทาง Nova disability จากทางออสเตรเลีย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ก็ต้องติดเครื่องที่ช่วยควบคุมน้ำตาลกับตัวเองตลอดเวลา ซึ่งเขาก็อยากให้คนเข้าใจทั้งทางโรงเรียนและบริษัทห้างร้านต่าง ๆ ว่าลูกของเขาต้องใช้เครื่องนี้ตลอดเวลา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ผู้คนเข้าใจค่ะ ว่าไม่ใช่แค่เพียงรายงานว่าเกิดอะไรขึ้น มีสถิติเท่าไรเท่านั้น แต่อยากจะให้เห็นคุณค่าของผู้พิการ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ปีนี้เรามีผู้ที่ทำหนังสั้นเกี่ยวกับผู้พิการ 8 เรื่อง จากประเทศไทย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และสิ่งที่พวกเขานำมาสู่สังคมค่ะ ในปีนี้ได้ผู้ชนะชื่อเรื่องI can’t hear but I am hear ถึงฉันได้ยิน แต่ฉันก็ได้ยินค่ะ ขอบคุณอาจารย์ที่เป็นผู้นำเรื่องนี้เข้ามาเสนอนะคะกับโรงเรียนสุพรรณบุรีปัญญานุกูลค่ะต้องขอขอบคุณกับผู้ที่สร้างภาพยนตร์เรื่องอื่น ๆ ที่แสดงเกี่ยวกับผู้พิการเพราะแสดงให้เห็นถึงความสำคัญของผู้พิการในสังคมและความสามารถของผู้พิการในสังคมค่ะ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เป็นเกียรติมากที่ได้เป็นส่วนหนึ่งของงานในวันนี้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ภาพยนตร์สั้นไทย จากเทศกาลภาพยนตร์สั้น Focus on Ability ซึ่งในวันนี้ได้รับเกียรติจากท่านพูดถึงภาพยนตร์ที่เราจะได้มาร่วมกันรับชมและรับฟังกันนะคะ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</w:t>
      </w:r>
    </w:p>
    <w:p>
      <w:pPr>
        <w:pStyle w:val="BodyText"/>
      </w:pPr>
      <w:r>
        <w:t xml:space="preserve">[ภาษาต่างประเทศ]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อย่างนั้นผมฝากครูเป้าด้วยแล้วกันได้ค่ะ ผอ. อันนี้ ผอ. ไม่ทานใช่ไหมคะเพื่อที่ต้องการจะเปลี่ยนแปลงมุมมองของบุคคลทั่วไปต่อผู้พิการ อย่างลูกชายของตัวของเขาเองนี่ค่ะเราว่า…ดีอย่างไรนะ พูดไม่ได้ แถมยังหูหนวกอีกเลยอยากให้ก็ไม่ได้ยินใช่ไหม // ทำงาน //ผมขอกินก่อนได้ไหม พี่ มึงจะมาดี ๆ หรือเปล่าในทุก ๆ สถานะที่เขาเป็น ในทุก ๆ ที่ที่เขาไปอย่าแส่ไม่เข้าเรื่อง // เธอต้องเรียนให้จบ เธอจะได้มีอนาคตที่ดี // ปัญญาอ่อนหรือเปล่า ตัวเองยังพิการอยู่เลย ทำเป็นมาสร้างอนาคตมากกว่าสิ่งที่พวกเขาเป็น และสิ่งที่พวกเขาทำได้// นี่มึงทำยอดได้แค่นี้เองเหรอวะ มัวทำอะไรอยู่วะมึงคิดว่ามึงเป็นใครวะรวมถึงนักเรียนและอาจารย์ที่ร่วมแสดงและกำกับในภาพยนตร์เรื่องนี้ด้วยผอ. ให้คนใบ้มาสอนลูกเราแบบนี้ คิดว่า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ขอขอบคุณอีกครั้งหนึ่งค่ะ ดิฉันรู้สึก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ือ และทุกท่านคะ ในวันนี้ค่ะ ท่านได้รับชมรับฟังและรู้สึกว่ากินใจ ซาบซึ้งใจมากนะครับ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แทบจะไม่มีเด็กมาเรียนแล้ว แล้วรับเด็กพิการที่สามารถที่จะสอนให้นักเรียนเป็นคนดีได้ เราไม่จำกัดค่ะสิทธิของความเท่าเทียม ปรบมือเสียงดัง ๆ ให้กับคุณครูในหนังสั้นนี้ 1 ครั้งค่ะ เยี่ยมยอดมาก ๆเป้าขอนะคะ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มองรางวัลให้กับผู้ชนะการประกวดรางวัลชนะเลิศภาพยนตร์สั้นไทย จากเทศกาลภาพยนตร์ Focus on Abilityเออว่ะ แถมนินทาอะไร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// โต ครูบอกให้ไปเรียน // บอกครูกลับไปเลย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หนูกลัว</w:t>
      </w:r>
    </w:p>
    <w:p>
      <w:pPr>
        <w:pStyle w:val="BodyText"/>
      </w:pPr>
      <w:r>
        <w:t xml:space="preserve">[เสียงดนตรี]ผู้ชนะการประกวด รางวัลชนะเลิศ รางวัลภาพยนตร์สั้นไทย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ผู้ปกครอง) ผอ. คะมาก ๆ ค่ะ ที่วันนี้คนไทยได้ถ่ายทอดความรู้สึก และกับสิทธิความเท่าเทียมกันในทุก ๆ สังคม ปรบมือดัง ๆ อีกครั้งค่ะ และ็นคนจัดการเอง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และพัฒนาคุณภาพชีวิตคนพิการ คณะท่านผู้บริหารจากกระทรวง พม. พร้อมทั้งคณะคุณครูและนักเรียน โรงเรียนด้วยค่ะ เป็นอีกหนึ่งภาพยนตร์ที่ได้ด้านบนเวทีค่ะ ขอเรียนเชิญทุกท่านนะคะวันนี้รู้สึกยินดีและภูมิใจด้วยนะคะ ที่ถ่ายทอดผ่านในมุมมองของการเป็นครู ว่าวันนี้บุคคลกับคุณครูผู้ที่จะให้ความรู้ ให้ความรักกับนักเรียน กับลูกศิษย์ วันนี้ค่ะ เราไม่จำกัดว่าจะต้องเป็นบุคคลทั่วไป แต่ว่าสิทธิการเลยนะคะ ทิชชู่ไหมคะ คุณม่อน</w:t>
      </w:r>
    </w:p>
    <w:p>
      <w:pPr>
        <w:pStyle w:val="BodyText"/>
      </w:pPr>
      <w:r>
        <w:t xml:space="preserve">(คุณเพลงรบ) ป่าวและเป็นแม่พิมพ์ที่ดีของประเทศไทย ในการสร้างอนาคต สร้างเยาวชนไทย ให้กับ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ค่ะ ในวันนี้นะคะ เราได้รับเกียรติจากท่านรักษาทูตและแน่นอนนะครับ ว่ามีภาพยนตร์ไทย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เทศกาลหนังสั้นนี้นะครับ ถูกจัดขึ้นมาถ่ายทอดความรักให้กับนักเรียนไทย และให้กับ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และสำหรับในช่วงนี้ค่ะ จะเป็นการมอบรางวัลให้กับนี่คือออีกหนึ่งสัญลักษณ์ที่แสดงความรักนะคะ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ทางสถานทูตออสเตรเลียนะครับ ที่เปิดโอกาสให้พวกเราได้ร่วมแสดงศักยภาพขออนุญาตทั้ง 2 ท่านยังอยู่ด้านบนเวทีนะคะความสามารถของคนพิการนะครับ ก่อนที่เราจะทำหนังเรื่องนี้นี่เราได้ไป คือ ไปสัมผัส ได้ไปพูดคุยให้ได้รับรู้ถึงความรู้สึกของคนพิการจริง ๆ ว่าทุ่งสง และโรงเรียนโสตศึกษานครศรีธรรมราช ขอเรียนเชิญแต่สิ่งที่เขาต้องการ ก็คือการให้โอกาสและความเท่าเทียม เพราะสิ่งที่เขาเป็นนี่ มันไม่ใช่สิ่งที่เป็นข้อบกพร่อง คนผิวดำ คนผิวขาวเราได้มีการถ่ายทอดให้เห็นอีก 1 มุมมองค่ะคุณสูง อันนี้มันไม่ใช่ความพิการ มันคือความแตกต่างเช่นเดียวกัน ผมพูดไม่ได้ คุณพูดได้ นี่คือความแตกต่าง คือ อยากให้เข้าใจว่าเราก็มีความสามารถเท่าเทียมกันค่ะ ของผู้พิการ สามารถเป็นคุณครูที่ดีs on DISABILITY Focus on Ability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รวมไปถึงผลงานจาก 20 ประเทศทั่วโลกครับและพัฒนาคุณภาพชีวิตคนพิการอีกหนึ่งครั้งด้วยนะคะ วันนี้ค่ะ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สุดยอดมาก ๆ เลยนะคะ และนี่คืออีกหนึ่งการสังคมและความมั่นคงของมนุษย์ รวมถึงวันนี้ครับ มีผู้นำ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กันค่ะ ในช่วงนี้ ขออนุญาตที่จะรับฟังกันค่ะ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ให้เราได้ร่วมถ่ายทอดในประเด็นหัวข้อได้นะครับ ในบูธ Audio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เขานี่ไม่ได้ต้องการความสงสาร ไม่ได้ต้องการความเห็นอกเห็นใจ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ไม่ใช่เป็นผู้พิการ เราคือ… มันคือความแตกต่าง มันคือความแตกต่าง ผม… ผมต่ำ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อย่าโฟกัสเราที่ความพิการ Dont focu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ขอบคุณท่านอธิบดีกรมส่งเสริมทุกท่านครับ รวมถึงสมาคม ชมรมที่เกี่ยวข้องกับคนพิการ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ผู้บริหารกระทรางการพัฒนา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นำเสนอค่ะ ของกิจกรรมภาพรวมของวันนี้ผ่านทางช่องทางแฟนเพจ Facebook นอกจากนี้ยังมีกิจกรรมโซนด้านหน้าก็เรียกได้ว่าสมบูรณ์แบบ มีความสุข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ของเครือข่ายในการจัดแสดงผลงานทางวิชาการนะครับ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เจอกันครับ สำหรับภาพยนตร์เมื่อสักครู่นี้ คนที่สนใจสามารถไปดูพื้นที่ที่น่าสนใจ ปีนี้เป็นปีแรกครับ คุณหลุยส์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สวัสดีค่ะ</w:t>
      </w:r>
    </w:p>
    <w:p>
      <w:pPr>
        <w:pStyle w:val="BodyText"/>
      </w:pPr>
      <w:r>
        <w:t xml:space="preserve">[เสียงดนตรี] - จริง ๆ ในตอนนี้ค่ะ คุณม่อนคะ การให้ความเท่าเทียมและสิทธิของความเท่าเทียมกันค่ะ โดยที่สำคัญนะคะทางท่านวราวุธ ท่านได้ของการเป็นมนุษย์พร้อม ๆ กันด้วย เพราะฉะนั้น นอกจาก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เดี๋ยวต้องขออนุญาตซ้อม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างกระทรวง พม. โดยท่านรัฐมนตรีได้ทำบันทึกหรือบันทึกความตกลง MOU ให้คนพิการเข้าสวนสัตว์เพราะว่ามาเช้าแล้ว ปรากฏว่าพอเดินเข้ามาในงานส์ ผู้ดูแล ผู้ติดตามคนพิการก็เข้าฟรีด้วย ฝากประชาสัมพันธ์ด้วยนะครับ สำหรับสวนสัตว์ทั้ง 6 แห่ง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วันคนพิการสากลของประเทสไทยด้วย ก็ขอสวัสดีผู้บกพร่องทุก ๆ ประเภทได้ไปเข้าชม และ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การถ่ายทอดสดค่ะ ผ่านทางช่องทางแฟนเพจ Facebookกดไลก์ กดแชร์ กดคอมเมนต์นะครับ ทักทายพูดคุยกันเข้ามา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กิจกรรมที่เราจัดการขึ้น เราก็จะมีเผยแพร่ประชาสัมพันธ์ใน FanpageFacebook แล้วค่ะ สำหรับบุคคลทั่วไป มีความสนใจกับกิจกรรมงานต่าง ๆ ของเรานะคะ อย่างเช่นล่าสุดนี้ค่ะรวมถึงโซนต่าง ๆ นะครับ ที่เป็นโซนนิทรรศการออกบูธกิจรรมด้วย ที่ MBK Center มีการจำหน่าย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ขอบคุณนะครับ แวะมาได้อีกนะครับ นอกจากนี้นะครับ ยังมี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เราอยากจะให้ผู้ที่มีความบกพร่องทางการมองเห็น ได้เห็นทั้ง 2 ช่วงเลยนะครับ ตอนเช้าก็มีการมอบรางวัลด้วยสำหรับองค์กรด้านคนพิการนะครับ แน่นอน ท่านรัฐมนตรีหญิงสุดสวยของเราวันนี้ ก็มีบันทึกเทปไปร่วมงาน และมีปาถกฐาพิเศษด้วย กับสิทธิความเท่าเทียม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ก็จะมีเป็นออกแบบเพื่อผู้ที่พิการค่ะ ที่จะมาเป็นผู้ทำการมอบรถเข็นให้กับ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นะครับ ท่านโชคชัย  วิเชียรชัยยะ ครับ ท่านก็มามอบและก็มาบอกว่าอยากให้งานนี้เป็นงานที่ทุกคน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ยิ้มแย้ม คนที่เข้าร่วมยิ้มแย้ม คึกคัก วันนี้หากมีการดูแลที่หากจะล่าช้าและขาดตกบกพร่องไป ต้องขออภัยแทนเจ้าหน้าที่ทุก ๆ ท้านนะครับ พี่น้อง</w:t>
      </w:r>
    </w:p>
    <w:p>
      <w:pPr>
        <w:pStyle w:val="BodyText"/>
      </w:pPr>
      <w:r>
        <w:t xml:space="preserve">(พิธีกรชาย) แน่นอนนะครับ ว่าถ้าเข้าไปแล้วแต่งกายด้วยสีสัน เฉดสีชมพู สดใส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นะคะ ที่เราอยากให้ทุก ๆ ท่านไปกดติดตามกันด้วยนะคะ นอกจากสั้นในเทศกาลภาพยนตร์ Focus on Ability ซึ่งวันนี้ได้รับเกียรติจากทูตฝ่ายการเมืองมาเป็นผู้มอบรางวัลให้กับผู้ที่ชนะเลิศทางกรมส่งเสริมนะคะ สตรีและคนชราค่ะ ได้ประเทศมาก ๆ อยู่ประมาณ 20 ประเทศทั่วโลก และ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ผู้ที่ส่งเข้าประกวดมีคุณภาพและมีคุณค่า น่าสนใจทุกชิ้นงานเลย แต่วันนี้เป็นชิ้นงาน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เกณฑ์สูงสุด นะครับ</w:t>
      </w:r>
    </w:p>
    <w:p>
      <w:pPr>
        <w:pStyle w:val="BodyText"/>
      </w:pPr>
      <w:r>
        <w:t xml:space="preserve">(พิธีกรหญิง) ได้ค่ะ และจะมีเป็นภาพยนตร์ให้กับคุณผู้ชมได้รับชมกันด้วยกับผู้ที่ได้รับการโหวตเกณฑ์คะแนนสูงที่สุดคำปราศรัยนะครับ หรือสาส์นที่ท่านอยากจะบอกพี่น้องคนพิการรับประทานอาหาร ขออนุญาตประชาสัมพันธ์แจ้งล่วงหน้าเลยนะคุณม่อนนะ โดยที่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บคุณภาพชีวิตนะคะ ที่วันนี้ได้รับเกียรติจากทางกลุ่มเซ็นทรัล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80 เหมือนตัวเลขจะเยอะ แต่วันนี้ผู้พิการ ผู้ที่ดูแลคนพิการเยอะกว่า 80 แน่นอนครับ ขอสงวนให้กับ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หรือเจ้าหน้าที่ทาง พก. เอง ดูแลตลอดทั้งเส้นทาง อยากให้ท่านนะครับ ได้ฟังคำแนะนำของเจ้าหน้าที่นะครับ ปฏิบัติตามอย่าเถลไถลไปดูมอเตอร์โชว์ เพราะว่าเจ้าหน้าที่ของเรา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ในประเภทต่าง ๆ นะคะ รวมทั้งค่ะ ประเทศไทยได้มีกับผลงานด้วยนะคะ ซึ่งจะเป็นภาพยนตร์งานที่โซนด้านบนแล้วนะคะ โซนด้านหน้ายังมีนิทรรศการ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กับการประกวดในครั้งนี้นะคะ มีกับการประกวดหลายนะคะ ก็เดี๋ยวไปรับประทานและไปสอบถามอะไรเพิ่มเติมได้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จะมอบซิมฟรีให้ทุกท่านได้นำไปใช้อินเทอร์เน็ต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ดังนั้นแล้ว ขอใช้คำว่า ผู้ที่ได้รับ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อื่น ๆ ด้วยนะคะ ช่วงนี้ใกล้เทศกาลปีใหม่แล้วนะคะ ดิฉันแอบเห็นมีบูธหนึ่งอยู่โซนด้านหน้านะคะ รวมทั้งค่ะ ในช่วงตอนกลางวัน เราจะมีจุดสีแดง สีเขียว สวยมาก ๆ เลยนะคะ อยากให้ลองรับชมกันด้วย ก็จะเป็นผลงานจากผู้สูงอายุ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ผู้ที่อาจจะไม่สะดวกเดินทางไปรับประทานแต่ผมคิดว่า พี่ ๆ กสทช. ใจดีแหละท่านใดที่ลืมพกบัตรมา มีรูปถ่ายหรือหลักฐานอื่นใดนำแจ้ง หรือนำโชว์เจ้าหน้าที่ได้เลยครับคนพิการนะครับ ที่มีความยากลำบากในการเดินทางไปอีกฟากฝั่งหนึ่งอีกสักครู่หนึ่งค่ะ ตามกำหนดการ จะอยู่ที่ประมาณ9.30 น. ค่ะ กับในช่วงพิธีการจะเริ่มต้นขึ้นณ ขณะนี้บริเวณโซนด้านนอก ถ่ายรูปได้เลยไปอย่างไร มีเจ้าหน้าที่ครับ ไม่ว่าจะมี Organizeอข่ายให้ทุกท่านสามารถไปรับชมกันได้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แชร์คลิปกับในช่วงของงานในพิธีของเรา ให้กับ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ตอนนี้ค่ะ กิจกรรมอีกหนึ่งจุดที่สำคัญ นอกจากเดินชม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แวบ ๆ นะคะ มีผลิตภัณฑ์นมเมจิมาแจกให้ด้วยQR Code สแกนปุ๊บท่านไปเลือกรูปของท่านได้เลย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นะครับ กสทช. นะครับ มาเปิดบูธ แล้วก็มส่งเสริมและพัฒนาคุณภาพชีวิตคนพิการ หรือ พก. ก็ถ่าย QR Code ไว้แล้วไปโหลดภายหลังครับ เน้นย้ำครับพื้นที่ด้านหน้านี้นะครับ ให้กับช่างภาพของที่ยังไม่มีบัตรคนพิการ ผมเชื่อว่าวันนี้พกมาเอาล่ะค่ะ เดี๋ยวช่วงนี้ขออนุญาตไปชิมนมเมจิ แล้วก็ไปเดิมชมโซนด้านหน้า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เป็นตะกร้าสาน ลวดลายคริสต์มาส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กำลังจะเริ่มต้นในอีกสักครู่ ในขณะนี้ ขอเรียนเชิญ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นะคะ รวมทั้งค่ะ ยังมีโซนนิทรรศการและโซนภาคีเครืประกาศประชาสัมพันธ์ค่ะ ผู้ที่ทำกระเป๋าหรือสิ่งของ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ทุกข้อมูลข่าวสารและทุก ๆ ความเคลื่อนไหว ท่านสามารถ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ขอแจ้งไปยังท่านที่อยากได้ภาพสวย ๆ ท่านที่อยากได้ภาพสวย ๆ นะครับ เราจะมีบริเวณที่เอื้อต่อคนพิการนะครับ รวมถึงบุคคล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ท่านหันหน้ามาที่เวทีครับ เดี๋ยวจะมีเจ้าหน้าที่ดูแลครับทั้งขึ้นและลงเลยนะครับ ส่วนภาพสวย ๆช็อตเด็ด ๆ นะครับ เรามีทีมงานคุณภาพก็สามารถติดตาม Fanpage Facebook ของกรเพื่อบันทึกภาพครับ</w:t>
      </w:r>
    </w:p>
    <w:p>
      <w:pPr>
        <w:pStyle w:val="BodyText"/>
      </w:pPr>
      <w:r>
        <w:t xml:space="preserve">(คุณลักษมี) สแกนง่าย ๆ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ช่องทาง Fanpage Facebook ของทางกรมนะคะ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See You ค่ะ</w:t>
      </w:r>
    </w:p>
    <w:p>
      <w:pPr>
        <w:pStyle w:val="BodyText"/>
      </w:pPr>
      <w:r>
        <w:t xml:space="preserve">(คุณเพลงรบ) ขอพักเวทีสักครู่ครับกรมส่งเสริมและพัฒนาคุณภาพชีวิตคนพิการ ท่านจะได้รับชม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กับในงานวันคนพิการสากล ประจำปี 2567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กำลังจะเริ่มต้นในอีกสักครู่ ขอเรียนเชิญแขกผู้มีเกียรติ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สามารถติดต่อขอรับคืนได้ ที่เจ้าหน้าที่รับลงทะเบียนค่ะ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การเปิดงานวันคนพิการ แน่นอนครับว่า ส่วนกลางจัดในวั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ที่ร่วมแสดงความยินดีกับผู้ที่ได้รับรางวัล ไม่ว่าจะเป็นองค์กรพี่น้องคนพิการนั้นแสดงถึงศักยภาพตามสิทธิ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ขออนุญาตซักซ้อมนะครับ สำหรับท่านที่ขึ้นรับรางวัลนะครับ เราจะขึ้นซ้ายมือของพิธีกรนะครับ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บันทึกภาพให้เรียบร้อยแล้ว ท่านไม่ต้องลุกออกมาบริเวณด้านหน้าประชาสัมพันธ์อีกครั้ง ว่ารบกวนทุกท่านประจำ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Qr Code ได้ หรือว่าง่ายไปกว่านั้นค่ะ ผ่านทาง</w:t>
      </w:r>
    </w:p>
    <w:p>
      <w:pPr>
        <w:pStyle w:val="BodyText"/>
      </w:pPr>
      <w:r>
        <w:t xml:space="preserve">(คุณเพลงรบ)Facebook Fanpageคนพิการ ท่าน โชคชัย วิเชียรชัยยะ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ครับผม และก็ลงฝั่งนี้นะครับ ขึ้นอีกฝั่งและลงพี่น้องคนพิการ ผู้ดูแลคนพิการ ที่มาร่วมงานวันคนพิการ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เดี๋ยวเราจะนำพาทุกท่าน เข้าสู่พิธีการอีกสักครู่หนึ่งค่ะ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ตั้งแต่เมื่อวาน ทราบมาว่าเก็บทุกรายละเอียดถึง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จังหวัดต่าง ๆ ก็ยังจัดด้วย บรรยากาศในจังหวัดต่าง ๆ ก็คึกคักเช่นกัน ตอนนี้ผมอยากนำเรียนคนตาบอดว่าห้องประชุมของเราเป็นห้องที่ใหญ่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เป็นสิบ ๆ จุดเลย และคนที่นั่งนะครับหลักร้อยหลักพัน แน่นมาก ๆ นะครับ ขอต้อนรับและเดี๋ยวเราร่วมปรบมือให้วันคนพิการดัง ๆ กันเลยครับเราจะมาร่วมกันแสดงสัญลักษณ์ให้เห็นว่าสมาคมสภาคนพิการทุกประเภท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จะนำพาทุกท่านเข้าสู่ในช่วงพิธีการ รบกวนวันนี้นะคะ เรามีกับกิจกรรมต่าง ๆ มากมายที่เกิดขึ้นทั้งภาคเช้า และสำหรับในช่วงภาคบ่ายด้วยนะคะ รวมทั้งการลงนามบันทึกความเข้าใจ การนำร่องโครงการ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[ภาษาต่างประเทศ]ท่านนายกสมาคมคนพิการ วันนี้มาทุกประเภทเลยนะครับเราจะขอเชิญทุกท่านรับชมและรับฟังครับ วีดิทัศน์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กระทรววง พม. นะครับ ที่ให้ความสำคัญในงานวันนี้เสมอมานะครับ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เพลงรบ ฐิติกุลดิลก ครับ ผู้ประกาศข่าว ช่อง 7HD ครับโดยคำนึงถึงศักดิ์ศรีความเป็นมนุษและเสมอภาคกับคนทั่วไป องค์การอนามัยทั่วโลกมีคนพิการอยู่ 16 เปอร์เซ็นต์นะครับ ว่าหลังจากที่ส่วนกลางจัดงานคนพิการสากลนี่มากกว่าคนทั่วไปถึง 15 เท่า ถึงภาคส่วนจึงต้องผสานพลัง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มาก มีเป็นไฟที่สวยและความมั่นคงของมนุษย์ ร่วมกับสมาคมสภาคนพิการ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</w:t>
      </w:r>
    </w:p>
    <w:p>
      <w:pPr>
        <w:pStyle w:val="BodyText"/>
      </w:pPr>
      <w:r>
        <w:t xml:space="preserve">(คุณเพลงรบ) และงานนี้ที่ครอบคุลมและยั่งยืน โดยคำนึงถึงการเข้าถึงและรองรับคนพิการทุกประเภทอย่างทั่วถึงในการเข้าร่วมงาน โดยสานต่อการขับเคลื่อน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ที่เหมาะสม ผ่านนโยบาย 5x5 ผ่านวิกฤติประชากร ยุทธศาสตร์ที่ 4 สร้างโอกาสคุณค่าคนพิการ มุ่งผลักดันสร้าง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ด้านคนพิการ ภายใต้เป้าหมายการพัฒนาประเทศ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นะคะ อยากจะปรบมือดัง ๆ ให้กับท่านอีก 1 ครั้งได้ไหมคะและส่งเสริมให้คนพิการสามารถเข้าถึงสิทธิสวัสดิการ และดำรงชีวิตอิสระได้อย่างเท่าเทียม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เปิดโอกาสในการสร้างสรรค์และการพัฒนาประเทศนะครับคนพิการคือทรัพยากรมนุษย์ที่สำคัญแห่งความเข้าใจคนพิการต่าง ๆ ที่เกิดขึ้น เพราะคนพิการไม่ใช่ภาระของสังคมครับ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คนพิการ ได้มีส่วนร่วมในสังคมอย่างสร้างสรรค์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หรือ 1,300 ล้านคน และคนพิการมีความยากลำบากในการเดินทางรอยยิ้มนะครับ ภาพของความสุข และบริษัท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เข้าถึง และใช้ประโยชน์ได้ กระทรวงการพัฒนาสังคมขออนุญาตเรียนเชิญท่านรองอธิบดีกรมส่งเสริมและพัฒนาคุณภาพชีวิต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คือ ส่งเสริมการเป็นผู้นำคนพิการ เพื่ออนาคตคือ Central Group ขอเสียงปรบมือให้ Central Group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เพื่อให้คนพิการ มีความมั่นคงในชีวิต และสวัสดิการ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รับ ผู้ช่วยกรรมการผู้จัดการใหญ่อาวุโสฝ่ายทรัพยากรบุคคล บริษัท เซ็นทรัล เรสตอรองส์ กรุ๊ปนวัตกรรมการพัฒนาให้เกิดงานตามพันธกิจผู้อำนวยการฝ่ายทรัพยากรบุคคล บริษัท เซ็นทารา แมนเนจเม้นท์ เฮดควอเตอร์ จำกัดค่ะ ที่จะขึ้นมามอบรถเข็นนั่งสำหรับคนพิการในครั้งนี้ด้วยค่ะ ขอเสียงปรบมือให้กับทุกท่านร่วมเป็นส่วนหนึ่ง ในการสนับสนุน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ดำรงชีวิตได้อย่างอิสระ มีส่วนร่วมทางสังคมได้เต็มศักยภาพ ด้วยความร่วมมือของทุกภาคส่วน</w:t>
      </w:r>
    </w:p>
    <w:p>
      <w:pPr>
        <w:pStyle w:val="BodyText"/>
      </w:pPr>
      <w:r>
        <w:t xml:space="preserve">(คุณลักษมี) ขอเสียงปรบมือดัง ๆอีกหนึ่งวิธีที่เราอยากจะแสดงให้เห็นศักยภาพวันนี้ทั้งหน่วยงานภาคีเครือข่าย ภาครัฐ และเอกชนพร้อมแล้วค่ะ ที่จะสนับสนุนเต็มกำลัง และศักยภาพมีคุณค่าอย่างยิ่งที่จะร่วมกันขับเคลื่อนทั้งเศรษฐกิจ ทั้งฐานระบบความคิด ความรู้ และนวัตกรรมขอบพระคุณทาง Central Groupให้กับ Central Group ครับว่าทาง Central เองไม่ได้มอบแต่คนพิการส่งเสริม และสร้างพลังให้กับคนพิการทั่วประเทศด้วยค่ะ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นะครับ โดยในวันนี้นะครับ เราจะมีภาพในปีนี้ ปี 2567 ที่จะเกิดขึ้นด้วยนะคะ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นะครับ บนเวที ก็จะมีตัวอักษรที่จะขึ้นเป็น Captions ที่ขึ้น Real-Time ตามเสียงนะครับพิธีกรพูด และสิ่งที่เกิดขึ้นบนเวทีด้วยนะครับ ต้องขอบคุณแน่นอนนะครับ บริษัทที่ผมได้นำเรียนไปข้างต้นนะครับที่ทำให้การสื่อสารค่ะ เป็นเรื่องที่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ท่างประธานเจ้าหน้าที่บริหาร2567 Accessible Place 2024 ค่ะ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ขอแสดงความยินดีด้วยนะคะ และก็ขอขอบคุณมากที่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ต่อไปค่ะ ขอแสดงความยินดี ยินดีด้วยค่ะลำดับต่อไปเราจะเข้าสู่ในประเภท ระดับดีมาก กับสถานที่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แต่ทุกส่วนงานของกระทรวง พม. ได้รับการสนับสนุนของรัฐที่จ้างงานคนพิการประจำปี 2567 ครับ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กับหน่วยงานในหลากหลายภาคส่วน ขึ้นมารับรางวัลด้วยนะครับ ท่านต่อมาครับ ท่านชมชนก จันทร์เทศ ครับ ผู้อำนวยการสำนักงานนโยบายแรงงานนอกระบ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</w:t>
      </w:r>
    </w:p>
    <w:p>
      <w:pPr>
        <w:pStyle w:val="BodyText"/>
      </w:pPr>
      <w:r>
        <w:t xml:space="preserve">(คุณเพลงรบ) และขอแสดงความยินดี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การสนับสนุนดี ๆ แบบนี้ด้วยนะครับ</w:t>
      </w:r>
    </w:p>
    <w:p>
      <w:pPr>
        <w:pStyle w:val="BodyText"/>
      </w:pPr>
      <w:r>
        <w:t xml:space="preserve">(คุณลักษมี)สำนักงานศาลรัฐธรรมนูญค่ะ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ประเภทแรกค่ะ รางวัลสถานที่ที่เอื้อต่อคนพิการ ประจำปีให้กับท่านวรตญา กอบศิริกาญจน์ เลขาธิการสิทธิมนุษยชนแห่งชาติ รอง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 สิริน ชาวเพ็ชรดี รองสำนักงานผู้ตรวจการแผ่นดินค่ะทุกคนครับ ขอแสดงความยินดีกับท่าอากาศยานอุดรธานีรางวัลองค์กรที่ส่งเสริมการจ้างงานคนพิการ ประจำปี2567 ในระดับดีเยี่ยม ปรบมือดัง ๆให้กับ กลุ่มเซ็นทรัล ค่ะ</w:t>
      </w:r>
    </w:p>
    <w:p>
      <w:pPr>
        <w:pStyle w:val="BodyText"/>
      </w:pPr>
      <w:r>
        <w:t xml:space="preserve">(คุณเพลงรบ) ขอแสดงความยินดีกับท่านอากาศยาน</w:t>
      </w:r>
    </w:p>
    <w:p>
      <w:pPr>
        <w:pStyle w:val="BodyText"/>
      </w:pPr>
      <w:r>
        <w:t xml:space="preserve">(คุณลักษมี) ยินดีด้วยนะคะ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ที่เอื้อต่อคนพิการ ประจำปี 2567 Accessible Place 2024 ค่ะ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วรรณภา สุขคง ท่านรองอธิบดีกรมส่งเสริมและพัฒนาคุณภาพชีวิตคนพิการค่ะลำดับต่อไปแสดงความยินดีกับ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รักษาราชการแทนรองเลขาธิการลำดับต่อไป บริษัท ซีพีพีซี จำกัด</w:t>
      </w:r>
    </w:p>
    <w:p>
      <w:pPr>
        <w:pStyle w:val="BodyText"/>
      </w:pPr>
      <w:r>
        <w:t xml:space="preserve">(มหาชน)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ด้านสืบสวน สอบสวน สำนักงานปราบปรามและป้องกัน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ลำดับถัดมาจะเป็นการประกาศค่ะ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บริษัท เซ็นทรัล เรสตอรองส์ กรุ๊ป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ครับ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บริษัท พัฒนาผู้นำเครือเจริญโภคภัณฑ์ จำกัดครับ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บริษัท ซี.พี. สหอุตสาหกรรม</w:t>
      </w:r>
    </w:p>
    <w:p>
      <w:pPr>
        <w:pStyle w:val="BodyText"/>
      </w:pPr>
      <w:r>
        <w:t xml:space="preserve">(จำกัด) ครับ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กับต่อไป ยินดีด้วยกับบริษัท รักษาความปลอดภัย ไทยซีคอม จำกัด ค่ะบริษัท โรงพยาบาลกรุงเทพตราด จำกัด คร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</w:t>
      </w:r>
    </w:p>
    <w:p>
      <w:pPr>
        <w:pStyle w:val="BodyText"/>
      </w:pPr>
      <w:r>
        <w:t xml:space="preserve">(คุณเพลงรบ) เวทีของเรากว้างบริษัท ล็อกซเล่ย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ขออภัยครับ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</w:t>
      </w:r>
    </w:p>
    <w:p>
      <w:pPr>
        <w:pStyle w:val="BodyText"/>
      </w:pPr>
      <w:r>
        <w:t xml:space="preserve">(คุณลักษมี) ลำดับต่อไปค่ะขอแสดงความยินดีกับ บริษัท อินเตอร์เนชั่นแนล เพ็ท ฟู้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ทุกจังหวัดทั่วประเทศไทยเลยนะครับ ต้องแสดงความยินดีกับทุกท่านเลย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</w:t>
      </w:r>
    </w:p>
    <w:p>
      <w:pPr>
        <w:pStyle w:val="BodyText"/>
      </w:pPr>
      <w:r>
        <w:t xml:space="preserve">(คุณเพลงรบ) ขอแสดงควมยินดีกับค่ะ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</w:t>
      </w:r>
    </w:p>
    <w:p>
      <w:pPr>
        <w:pStyle w:val="BodyText"/>
      </w:pPr>
      <w:r>
        <w:t xml:space="preserve">(คุณเพลงรบ) ขอแสดงความยินดีกับ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ครับ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</w:t>
      </w:r>
    </w:p>
    <w:p>
      <w:pPr>
        <w:pStyle w:val="BodyText"/>
      </w:pPr>
      <w:r>
        <w:t xml:space="preserve">(คุณเพลงรบ) ขอแสดงความยินดีครับ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ค่ะ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ลักษมี) ลำดับต่อไป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</w:t>
      </w:r>
    </w:p>
    <w:p>
      <w:pPr>
        <w:pStyle w:val="BodyText"/>
      </w:pPr>
      <w:r>
        <w:t xml:space="preserve">(คุณเพลงรบ) วันนี้มีผู้รับรางวัล มาจาก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บริษัท บุญรอดเอเซียเบเวอเรช จำกัด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นะครับ จะเป็นรางวัลองค์กรส่งเสริมการจ้างงานคนพิการ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บริษัท ข้าว ซี.พี. จำกัด ครับ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ค่ะ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ยินดีกับ บริษัท เดอะมอลล์กรุ๊ป จำกัด สาขาท่าพระ ครับ</w:t>
      </w:r>
    </w:p>
    <w:p>
      <w:pPr>
        <w:pStyle w:val="BodyText"/>
      </w:pPr>
      <w:r>
        <w:t xml:space="preserve">(คุณเพลงรบ) ขอแสดงความยินดีกับ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ครับที่เราจะต้องร่วมแสดงความยินดีครับ ในบริษัทถัดมาคร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ลำดับต่อไป ขอแสดงความยินดีกับ บริษัท ไทยซัมมิท เคเบิ้ล แอนด์ พาร์ท จำกัด ครับในช่วงนี้ค่ะ ขออนุญาตให้ทุกท่านได้รอภาพสักครู่หนึ่ง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</w:t>
      </w:r>
    </w:p>
    <w:p>
      <w:pPr>
        <w:pStyle w:val="BodyText"/>
      </w:pPr>
      <w:r>
        <w:t xml:space="preserve">(คุณเพลงรบ) ลำดับต่อไปขออภัยด้วยนะครับ เนื่องจากว่าขณะนี้ครับ เราต้องบันทึกภาพครับ ในการรับโล่รางวัล และแน่นอนครับ ความคมชัดของกล้องสามารถซูมได้ถึงโล่นะครับ ว่าโล่</w:t>
      </w:r>
    </w:p>
    <w:p>
      <w:pPr>
        <w:pStyle w:val="BodyText"/>
      </w:pPr>
      <w:r>
        <w:t xml:space="preserve">(คุณเพลงรบ) บริษัทต่อไปครับ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ค่ะ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ทุกท่านคะ และ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ไม่ได้มารับตามประกาศขอให้ท่านรับภายหลังนะครับ ขออนุญาตไม่แทรกนะครับ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ตรงกับผู้รับหรือไม่ ต้องขออภัยในความผิดพลาดและล่าช้านะครับ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ทีมงานขึ้นภาพหน้าจอได้เลยนะครับ เดี๋ยวจะอ่านตามภาพหน้าจอนะครับแล้วก็ในลำดับต่อไปค่ะ ยินดีด้วยค่ะ บริษัท ซี.พี. ฟู้ดสโตร์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ลักษมี) ลำดับต่อไปและลำดับถัดไปโรงแรมเซ็นทารา วอเตอร์เกต พาวิเลียน กรุงเทพฯ ค่ะในลำดับต่อไปนะคะ จะเป็นรางวัลองค์กรด้านคนพิการและองค์กรอื่นใดที่ให้บริ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ระดับดีมากค่ะ ยินดีด้วยนะคะ กับ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</w:t>
      </w:r>
    </w:p>
    <w:p>
      <w:pPr>
        <w:pStyle w:val="BodyText"/>
      </w:pPr>
      <w:r>
        <w:t xml:space="preserve">(คุณเพลงรบ) เชิญเลยนะครับอันนี้เป็นชมรม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วันนี้ตัวแทนนะครับ ก็เป็นผู้พิการทางการเคลื่อนไหว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ขอแสดงความยินดีกับ ชมรมคนพิการตำบลห้างฉัตร ครับซึ่งแต่ละท่านที่ขึ้นมารับรางวัลนะครับ ก็เป็นบุคคลที่ได้รับการประเมินระดับดีมาก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ับชมรมนี้ก่อตั้งขึ้นเมื่อปี 2555 นะ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เป็นผู้พิการคนพิการทุกประเภทครับ ก่อตั้งเมื่อปี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</w:t>
      </w:r>
    </w:p>
    <w:p>
      <w:pPr>
        <w:pStyle w:val="BodyText"/>
      </w:pPr>
      <w:r>
        <w:t xml:space="preserve">(คุณเพลงรบ) ใส่เสื้อสวยเลย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การแก่คนพิการที่ ได้รับรองมาตรฐานฯ</w:t>
      </w:r>
    </w:p>
    <w:p>
      <w:pPr>
        <w:pStyle w:val="BodyText"/>
      </w:pPr>
      <w:r>
        <w:t xml:space="preserve">(มอพ.2554)ไม่แพ้กันเลยครับ ซึ่งทางชมรมเองนะครับ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ขอเชิญ ชมรมคนพญาฮอมฮัก เมื่อสักครู่เป็นกลุ่มสมาชิกคนหูหนวก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คนพิการ ตำบลแม่หละ ครับ ต่อไปครับ ชมรมคนพิการตำบลวอแก้ว ครับ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ด้วยครับ</w:t>
      </w:r>
    </w:p>
    <w:p>
      <w:pPr>
        <w:pStyle w:val="BodyText"/>
      </w:pPr>
      <w:r>
        <w:t xml:space="preserve">(คุณเพลงรบ) ขอแสดงความยินดีกับ สมาคมส่งเสริมอาชีพคนพิการจังหวัดเชียงใหม่ ครับ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ทางการเคลื่อนไหว หรือทางร่างกายครับ สำหร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และมาในธีมผ้าไทยเช่นเดียวกัน สวย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</w:t>
      </w:r>
    </w:p>
    <w:p>
      <w:pPr>
        <w:pStyle w:val="BodyText"/>
      </w:pPr>
      <w:r>
        <w:t xml:space="preserve">(คุณเพลงรบ) ซึ่งมีคณะผู้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ขอแสดงความยินดีกับ สมาคมคนตาบอดจังหวัดแม่ฮ่องสอน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เห็นสบตาพิธีกร สวยครับ สวย ถ้าเป็นภาคใต้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ะบ๋า ถ้าเป็นจากทางภูเก็ตนะคะ สวยงามมาก ๆ เลย ลำดับต่อไปค่ะ สมาคมคนตาบอดจังหวัดพังงา ค่ะ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นะครับ ที่อยู่ในชมรม สมาคมเอง เป็นบุคคลที่มีคุณภาพ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</w:t>
      </w:r>
    </w:p>
    <w:p>
      <w:pPr>
        <w:pStyle w:val="BodyText"/>
      </w:pPr>
      <w:r>
        <w:t xml:space="preserve">(คุณเพลงรบ) ยิ้มแช่มชื่นเลยนะครับ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</w:t>
      </w:r>
    </w:p>
    <w:p>
      <w:pPr>
        <w:pStyle w:val="BodyText"/>
      </w:pPr>
      <w:r>
        <w:t xml:space="preserve">(คุณเพลงรบ) ขอแสดงความยินดีกับ ชมรมบ้านสวน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ภาพบนเวทีว่าทุกท่านที่รับรางวัล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กำลังรับรางวัลนะครับ กับท่านอธิบดีนะครับ ขอแสดงความยินดีด้วย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ของคนพิการนะครับ ตอนนี้ได้เข้ามามีส่วนร่วม รวมถึงได้รับมาตรฐานในการประเมินด้านต่าง ๆ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สมาคมคนหูหนวกจังหวัดนครพนมนะคะ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ตำแหน่งในการถ่ายภาพด้วย น่ารักมาก ๆ เลย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เพลงรบ) ส่งสัญลักษณ์แล้วนะครับ ว่า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และที่สำคัญนะคะ วันนี้ ต้องขอเสียงปรบมือด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ได้อวยยศเป็นอธิบดีที่แข็งแกร่งที่สุดแล้ว เพราะ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ทูตฝ่ายการเมืองที่จะขึ้นมามอบรางวัลในครั้ง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ท่านน่ารักมาก ๆ เลยนะคะ ช่วยจัด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ให้ความสำคัญกับการให้รางวัล กับทาง Nova disability จากทางออสเตรเลีย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ก็ต้องติดเครื่องที่ช่วยควบคุมน้ำตาลกับตัวเองตลอดเวลา ซึ่งเขาก็อยากให้คนเข้าใจทั้งทางโรงเรียนและบริษัทห้างร้านต่าง ๆ ว่าลูกของเขาต้องใช้เครื่องนี้ตลอดเวลา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ผู้คนเข้าใจค่ะ ว่าไม่ใช่แค่เพียงรายงานว่าเกิดอะไรขึ้น มีสถิติเท่าไรเท่านั้น แต่อยากจะให้เห็นคุณค่าของผู้พิการ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ปีนี้เรามีผู้ที่ทำหนังสั้นเกี่ยวกับผู้พิการ 8 เรื่อง จากประเทศไทย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และสิ่งที่พวกเขานำมาสู่สังคมค่ะ ในปีนี้ได้ผู้ชนะชื่อเรื่องI can’t hear but I am hear ถึงฉันได้ยิน แต่ฉันก็ได้ยินค่ะ ขอบคุณอาจารย์ที่เป็นผู้นำเรื่องนี้เข้ามาเสนอนะคะต้องขอขอบคุณกับผู้ที่สร้างภาพยนตร์เรื่องอื่น ๆ ที่แสดงเกี่ยวกับผู้พิการเพราะแสดงให้เห็นถึงความสำคัญของผู้พิการในสังคมและความสามารถของผู้พิการในสังคมค่ะกับโรงเรียนสุพรรณบุรีปัญญานุกูลค่ะเป็นเกียรติมากที่ได้เป็นส่วนหนึ่งของงานในวันนี้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พูดถึงภาพยนตร์ที่เราจะได้มาร่วมกันรับชมและรับฟังกันนะคะ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ภาพยนตร์สั้นไทย จากเทศกาลภาพยนตร์สั้น Focus on Ability ซึ่งในวันนี้ได้รับเกียรติจากท่าน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อย่างนั้นผมฝากครูเป้าด้วยแล้วกันได้ค่ะ ผอ. อันนี้ ผอ. ไม่ทานใช่ไหมคะ</w:t>
      </w:r>
    </w:p>
    <w:p>
      <w:pPr>
        <w:pStyle w:val="BodyText"/>
      </w:pPr>
      <w:r>
        <w:t xml:space="preserve">[ภาษาต่างประเทศ]เราว่า…ดีอย่างไรนะ พูดไม่ได้ แถมยังหูหนวกอีกเพื่อที่ต้องการจะเปลี่ยนแปลงมุมมองของบุคคลทั่วไปต่อผู้พิการ อย่างลูกชายของตัวของเขาเองนี่ค่ะก็ไม่ได้ยินใช่ไหม // ทำงาน //ผมขอกินก่อนได้ไหม พี่ มึงจะมาดี ๆ หรือเปล่าเลยอยากให้อย่าแส่ไม่เข้าเรื่อง // เธอต้องเรียนให้จบ เธอจะได้มีอนาคตที่ดี // ปัญญาอ่อนหรือเปล่า ตัวเองยังพิการอยู่เลย ทำเป็นมาสร้างอนาคตในทุก ๆ สถานะที่เขาเป็น ในทุก ๆ ที่ที่เขาไป// นี่มึงทำยอดได้แค่นี้เองเหรอวะ มัวทำอะไรอยู่วะมึงคิดว่ามึงเป็นใครวะมากกว่าสิ่งที่พวกเขาเป็น และสิ่งที่พวกเขาทำได้ผอ. ให้คนใบ้มาสอนลูกเราแบบนี้ คิดว่า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รวมถึงนักเรียนและอาจารย์ที่ร่วมแสดงและกำกับในภาพยนตร์เรื่องนี้ด้วย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ขอขอบคุณอีกครั้งหนึ่งค่ะ ดิฉันรู้สึกรับชมรับฟังและรู้สึกว่ากินใจ ซาบซึ้งใจมากนะครับ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ือ และทุกท่านคะ ในวันนี้ค่ะ ท่านได้ที่สามารถที่จะสอนให้นักเรียนเป็นคนดีได้ เราไม่จำกัดค่ะสิทธิของความเท่าเทียม ปรบมือเสียงดัง ๆ ให้กับคุณครูในหนังสั้นนี้ 1 ครั้งค่ะ เยี่ยมยอดมาก ๆแทบจะไม่มีเด็กมาเรียนแล้ว แล้วรับเด็กพิการ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มองรางวัลให้กับผู้ชนะการประกวดรางวัลชนะเลิศภาพยนตร์สั้นไทย จากเทศกาลภาพยนตร์ Focus on Abilityเป้าขอนะคะ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เออว่ะ แถมนินทาอะไร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// โต ครูบอกให้ไปเรียน // บอกครูกลับไปเลยผู้ชนะการประกวด รางวัลชนะเลิศ รางวัลภาพยนตร์สั้นไทย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หนูกลัว</w:t>
      </w:r>
    </w:p>
    <w:p>
      <w:pPr>
        <w:pStyle w:val="BodyText"/>
      </w:pPr>
      <w:r>
        <w:t xml:space="preserve">[เสียงดนตรี]มาก ๆ ค่ะ ที่วันนี้คนไทยได้ถ่ายทอดความรู้สึก และกับสิทธิความเท่าเทียมกันในทุก ๆ สังคม ปรบมือดัง ๆ อีกครั้งค่ะ และ</w:t>
      </w:r>
    </w:p>
    <w:p>
      <w:pPr>
        <w:pStyle w:val="BodyText"/>
      </w:pPr>
      <w:r>
        <w:t xml:space="preserve">(ผู้ปกครอง) ผอ. คะ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และพัฒนาคุณภาพชีวิตคนพิการ คณะท่านผู้บริหารจากกระทรวง พม. พร้อมทั้งคณะคุณครูและนักเรียน โรงเรียน็นคนจัดการเองด้านบนเวทีค่ะ ขอเรียนเชิญทุกท่านนะคะวันนี้รู้สึกยินดีและภูมิใจด้วยนะคะ ที่ด้วยค่ะ เป็นอีกหนึ่งภาพยนตร์ที่ได้กับคุณครูผู้ที่จะให้ความรู้ ให้ความรักกับนักเรียน กับลูกศิษย์ วันนี้ค่ะ เราไม่จำกัดว่าจะต้องเป็นบุคคลทั่วไป แต่ว่าสิทธิการถ่ายทอดผ่านในมุมมองของการเป็นครู ว่าวันนี้บุคคลและเป็นแม่พิมพ์ที่ดีของประเทศไทย ในการสร้างอนาคต สร้างเยาวชนไทย ให้กับ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เลยนะคะ ทิชชู่ไหมคะ คุณม่อน</w:t>
      </w:r>
    </w:p>
    <w:p>
      <w:pPr>
        <w:pStyle w:val="BodyText"/>
      </w:pPr>
      <w:r>
        <w:t xml:space="preserve">(คุณเพลงรบ) ป่าวและแน่นอนนะครับ ว่ามีภาพยนตร์ไทย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ค่ะ ในวันนี้นะคะ เราได้รับเกียรติจากท่านรักษาทูตถ่ายทอดความรักให้กับนักเรียนไทย และให้กับ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เทศกาลหนังสั้นนี้นะครับ ถูกจัดขึ้นมานี่คือออีกหนึ่งสัญลักษณ์ที่แสดงความรักนะคะ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และสำหรับในช่วงนี้ค่ะ จะเป็นการมอบรางวัลให้กับ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ทางสถานทูตออสเตรเลียนะครับ ที่เปิดโอกาสให้พวกเราได้ร่วมแสดงศักยภาพ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ความสามารถของคนพิการนะครับ ก่อนที่เราจะทำหนังเรื่องนี้นี่เราได้ไป คือ ไปสัมผัส ได้ไปพูดคุยให้ได้รับรู้ถึงความรู้สึกของคนพิการจริง ๆ ว่าขออนุญาตทั้ง 2 ท่านยังอยู่ด้านบนเวทีนะคะแต่สิ่งที่เขาต้องการ ก็คือการให้โอกาสและความเท่าเทียม เพราะสิ่งที่เขาเป็นนี่ มันไม่ใช่สิ่งที่เป็นข้อบกพร่อง คนผิวดำ คนผิวขาวทุ่งสง และโรงเรียนโสตศึกษานครศรีธรรมราช ขอเรียนเชิญคุณสูง อันนี้มันไม่ใช่ความพิการ มันคือความแตกต่างเช่นเดียวกัน ผมพูดไม่ได้ คุณพูดได้ นี่คือความแตกต่าง คือ อยากให้เข้าใจว่าเราก็มีความสามารถเราได้มีการถ่ายทอดให้เห็นอีก 1 มุมมองค่ะs on DISABILITY Focus on Ability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เท่าเทียมกันค่ะ ของผู้พิการ สามารถเป็นคุณครูที่ดีและพัฒนาคุณภาพชีวิตคนพิการอีกหนึ่งครั้งด้วยนะคะ วันนี้ค่ะ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รวมไปถึงผลงานจาก 20 ประเทศทั่วโลกครับสังคมและความมั่นคงของมนุษย์ รวมถึงวันนี้ครับ มีผู้นำ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สุดยอดมาก ๆ เลยนะคะ และนี่คืออีกหนึ่งการ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กันค่ะ ในช่วงนี้ ขออนุญาตที่จะรับฟังกันค่ะได้นะครับ ในบูธ Audio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ให้เราได้ร่วมถ่ายทอดในประเด็นหัวข้อ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เขานี่ไม่ได้ต้องการความสงสาร ไม่ได้ต้องการความเห็นอกเห็นใจ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ไม่ใช่เป็นผู้พิการ เราคือ… มันคือความแตกต่าง มันคือความแตกต่าง ผม… ผมต่ำ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อย่าโฟกัสเราที่ความพิการ Dont focuทุกท่านครับ รวมถึงสมาคม ชมรมที่เกี่ยวข้องกับคนพิการ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ขอบคุณท่านอธิบดีกรมส่งเสริม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นำเสนอค่ะ ของกิจกรรมภาพรวมของวันนี้ผ่านทางช่องทางแฟนเพจ Facebook นอกจากนี้ยังมีกิจกรรมโซนด้านหน้าผู้บริหารกระทรางการพัฒนา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ก็เรียกได้ว่าสมบูรณ์แบบ มีความสุขของเครือข่ายในการจัดแสดงผลงานทางวิชาการนะครับ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พื้นที่ที่น่าสนใจ ปีนี้เป็นปีแรกครับ คุณหลุยส์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เจอกันครับ สำหรับภาพยนตร์เมื่อสักครู่นี้ คนที่สนใจสามารถไปดูจริง ๆ ในตอนนี้ค่ะ คุณม่อนคะ การให้ความเท่าเทียมและสิทธิของความเท่าเทียมกันค่ะ โดยที่สำคัญนะคะทางท่านวราวุธ ท่านได้สวัสดีค่ะ</w:t>
      </w:r>
    </w:p>
    <w:p>
      <w:pPr>
        <w:pStyle w:val="BodyText"/>
      </w:pPr>
      <w:r>
        <w:t xml:space="preserve">[เสียงดนตรี] - ของการเป็นมนุษย์พร้อม ๆ กันด้วย เพราะฉะนั้น นอกจาก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างกระทรวง พม. โดยท่านรัฐมนตรีได้ทำบันทึกหรือบันทึกความตกลง MOU ให้คนพิการเข้าสวนสัตว์เดี๋ยวต้องขออนุญาตซ้อมส์ ผู้ดูแล ผู้ติดตามคนพิการก็เข้าฟรีด้วย ฝากประชาสัมพันธ์ด้วยนะครับ สำหรับสวนสัตว์ทั้ง 6 แห่ง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เพราะว่ามาเช้าแล้ว ปรากฏว่าพอเดินเข้ามาในงานผู้บกพร่องทุก ๆ ประเภทได้ไปเข้าชม และ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วันคนพิการสากลของประเทสไทยด้วย ก็ขอสวัสดีกดไลก์ กดแชร์ กดคอมเมนต์นะครับ ทักทายพูดคุยกันเข้ามา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การถ่ายทอดสดค่ะ ผ่านทางช่องทางแฟนเพจ Facebookกิจกรรมที่เราจัดการขึ้น เราก็จะมีเผยแพร่ประชาสัมพันธ์ใน FanpageFacebook แล้วค่ะ สำหรับบุคคลทั่วไป มีความสนใจกับกิจกรรมงานต่าง ๆ ของเรานะคะ อย่างเช่นล่าสุดนี้ค่ะ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ออกบูธกิจรรมด้วย ที่ MBK Center มีการจำหน่าย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รวมถึงโซนต่าง ๆ นะครับ ที่เป็นโซนนิทรรศการ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ขอบคุณนะครับ แวะมาได้อีกนะครับ นอกจากนี้นะครับ ยังมีทั้ง 2 ช่วงเลยนะครับ ตอนเช้าก็มีการมอบรางวัลด้วยสำหรับองค์กรด้านคนพิการนะครับ แน่นอน ท่านรัฐมนตรีหญิงสุดสวยของเราวันนี้ ก็มีบันทึกเทปเราอยากจะให้ผู้ที่มีความบกพร่องทางการมองเห็น ได้เห็น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ไปร่วมงาน และมีปาถกฐาพิเศษด้วย กับสิทธิความเท่าเทียมค่ะ ที่จะมาเป็นผู้ทำการมอบรถเข็นให้กับ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ก็จะมีเป็นออกแบบเพื่อผู้ที่พิการนะครับ ท่านโชคชัย  วิเชียรชัยยะ ครับ ท่านก็มามอบและก็มาบอกว่าอยากให้งานนี้เป็นงานที่ทุกคน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ยิ้มแย้ม คนที่เข้าร่วมยิ้มแย้ม คึกคัก วันนี้หากมีการดูแลที่หากจะล่าช้าและขาดตกบกพร่องไป ต้องขออภัยแทนเจ้าหน้าที่ทุก ๆ ท้านนะครับ พี่น้อง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แต่งกายด้วยสีสัน เฉดสีชมพู สดใส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</w:t>
      </w:r>
    </w:p>
    <w:p>
      <w:pPr>
        <w:pStyle w:val="BodyText"/>
      </w:pPr>
      <w:r>
        <w:t xml:space="preserve">(พิธีกรชาย) แน่นอนนะครับ ว่าถ้าเข้าไปแล้วสั้นในเทศกาลภาพยนตร์ Focus on Ability ซึ่งวันนี้ได้รับเกียรติจากทูตฝ่ายการเมืองมาเป็นผู้มอบรางวัลให้กับผู้ที่ชนะเลิศนะคะ ที่เราอยากให้ทุก ๆ ท่านไปกดติดตามกันด้วยนะคะ นอกจากประเทศมาก ๆ อยู่ประมาณ 20 ประเทศทั่วโลก และ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ทางกรมส่งเสริมนะคะ สตรีและคนชราค่ะ ได้ผู้ที่ส่งเข้าประกวดมีคุณภาพและมีคุณค่า น่าสนใจทุกชิ้นงานเลย แต่วันนี้เป็นชิ้นงาน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เกณฑ์สูงสุด นะครับ</w:t>
      </w:r>
    </w:p>
    <w:p>
      <w:pPr>
        <w:pStyle w:val="BodyText"/>
      </w:pPr>
      <w:r>
        <w:t xml:space="preserve">(พิธีกรหญิง) ได้ค่ะ และจะมีเป็นภาพยนตร์ให้กับคุณผู้ชมได้รับชมกันด้วยกับผู้ที่ได้รับการโหวตเกณฑ์คะแนนสูงที่สุด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รับประทานอาหาร ขออนุญาตประชาสัมพันธ์แจ้งล่วงหน้าเลยนะคุณม่อนนะ โดยที่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คำปราศรัยนะครับ หรือสาส์นที่ท่านอยากจะบอกพี่น้องคนพิการ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80 เหมือนตัวเลขจะเยอะ แต่วันนี้ผู้พิการ ผู้ที่ดูแลคนพิการเยอะกว่า 80 แน่นอนครับ ขอสงวนให้กับบคุณภาพชีวิตนะคะ ที่วันนี้ได้รับเกียรติจากทางกลุ่มเซ็นทรัล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หรือเจ้าหน้าที่ทาง พก. เอง ดูแลตลอดทั้งเส้นทาง อยากให้ท่านนะครับ ได้ฟังคำแนะนำของเจ้าหน้าที่นะครับ ปฏิบัติตามอย่าเถลไถลไปดูมอเตอร์โชว์ เพราะว่าเจ้าหน้าที่ของเรา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งานที่โซนด้านบนแล้วนะคะ โซนด้านหน้ายังมีนิทรรศการ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ในประเภทต่าง ๆ นะคะ รวมทั้งค่ะ ประเทศไทยได้มีกับผลงานด้วยนะคะ ซึ่งจะเป็นภาพยนตร์นะคะ ก็เดี๋ยวไปรับประทานและไปสอบถามอะไรเพิ่มเติมได้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กับการประกวดในครั้งนี้นะคะ มีกับการประกวดหลายจะมอบซิมฟรีให้ทุกท่านได้นำไปใช้อินเทอร์เน็ต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อื่น ๆ ด้วยนะคะ ช่วงนี้ใกล้เทศกาลปีใหม่แล้วนะคะ ดิฉันแอบเห็นมีบูธหนึ่งอยู่โซนด้านหน้าดังนั้นแล้ว ขอใช้คำว่า ผู้ที่ได้รับสีแดง สีเขียว สวยมาก ๆ เลยนะคะ อยากให้ลองรับชมกันด้วย ก็จะเป็นผลงานจากผู้สูงอายุ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นะคะ รวมทั้งค่ะ ในช่วงตอนกลางวัน เราจะมีจุดแต่ผมคิดว่า พี่ ๆ กสทช. ใจดีแหละท่านใดที่ลืมพกบัตรมา มีรูปถ่ายหรือหลักฐานอื่นใดนำแจ้ง หรือนำโชว์เจ้าหน้าที่ได้เลยครับผู้ที่อาจจะไม่สะดวกเดินทางไปรับประทานอีกสักครู่หนึ่งค่ะ ตามกำหนดการ จะอยู่ที่ประมาณ9.30 น. ค่ะ กับในช่วงพิธีการจะเริ่มต้นขึ้นณ ขณะนี้บริเวณโซนด้านนอก ถ่ายรูปได้เลยคนพิการนะครับ ที่มีความยากลำบากในการเดินทางไปอีกฟากฝั่งหนึ่งอข่ายให้ทุกท่านสามารถไปรับชมกันได้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ไปอย่างไร มีเจ้าหน้าที่ครับ ไม่ว่าจะมี Organizeแชร์คลิปกับในช่วงของงานในพิธีของเรา ให้กับ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ตอนนี้ค่ะ กิจกรรมอีกหนึ่งจุดที่สำคัญ นอกจากเดินชมQR Code สแกนปุ๊บท่านไปเลือกรูปของท่านได้เลย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แวบ ๆ นะคะ มีผลิตภัณฑ์นมเมจิมาแจกให้ด้วยมส่งเสริมและพัฒนาคุณภาพชีวิตคนพิการ หรือ พก. ก็ถ่าย QR Code ไว้แล้วไปโหลดภายหลังครับ เน้นย้ำครับพื้นที่ด้านหน้านี้นะครับ ให้กับช่างภาพของนะครับ กสทช. นะครับ มาเปิดบูธ แล้วก็เอาล่ะค่ะ เดี๋ยวช่วงนี้ขออนุญาตไปชิมนมเมจิ แล้วก็ไปเดิมชมโซนด้านหน้า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ที่ยังไม่มีบัตรคนพิการ ผมเชื่อว่าวันนี้พกมา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เป็นตะกร้าสาน ลวดลายคริสต์มาสกำลังจะเริ่มต้นในอีกสักครู่ ในขณะนี้ ขอเรียนเชิญ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ประกาศประชาสัมพันธ์ค่ะ ผู้ที่ทำกระเป๋าหรือสิ่งของ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นะคะ รวมทั้งค่ะ ยังมีโซนนิทรรศการและโซนภาคีเครื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ทุกข้อมูลข่าวสารและทุก ๆ ความเคลื่อนไหว ท่านสามารถที่เอื้อต่อคนพิการนะครับ รวมถึงบุคคล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ขอแจ้งไปยังท่านที่อยากได้ภาพสวย ๆ ท่านที่อยากได้ภาพสวย ๆ นะครับ เราจะมีบริเวณท่านหันหน้ามาที่เวทีครับ เดี๋ยวจะมีเจ้าหน้าที่ดูแลครับทั้งขึ้นและลงเลยนะครับ ส่วนภาพสวย ๆช็อตเด็ด ๆ นะครับ เรามีทีมงานคุณภาพ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เพื่อบันทึกภาพครับ</w:t>
      </w:r>
    </w:p>
    <w:p>
      <w:pPr>
        <w:pStyle w:val="BodyText"/>
      </w:pPr>
      <w:r>
        <w:t xml:space="preserve">(คุณลักษมี) สแกนง่าย ๆ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ก็สามารถติดตาม Fanpage Facebook ของกรช่องทาง Fanpage Facebook ของทางกรมนะคะ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กรมส่งเสริมและพัฒนาคุณภาพชีวิตคนพิการ ท่านจะได้รับชม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See You ค่ะ</w:t>
      </w:r>
    </w:p>
    <w:p>
      <w:pPr>
        <w:pStyle w:val="BodyText"/>
      </w:pPr>
      <w:r>
        <w:t xml:space="preserve">(คุณเพลงรบ) ขอพักเวทีสักครู่ครับ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กับในงานวันคนพิการสากล ประจำปี 2567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กำลังจะเริ่มต้นในอีกสักครู่ ขอเรียนเชิญแขกผู้มีเกียรติ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สามารถติดต่อขอรับคืนได้ ที่เจ้าหน้าที่รับลงทะเบียนค่ะการเปิดงานวันคนพิการ แน่นอนครับว่า ส่วนกลางจัดในวั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พี่น้องคนพิการนั้นแสดงถึงศักยภาพตามสิทธิ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ที่ร่วมแสดงความยินดีกับผู้ที่ได้รับรางวัล ไม่ว่าจะเป็นองค์กร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ขออนุญาตซักซ้อมนะครับ สำหรับท่านที่ขึ้นรับรางวัลนะครับ เราจะขึ้นซ้ายมือของพิธีกรนะครับประชาสัมพันธ์อีกครั้ง ว่ารบกวนทุกท่านประจำ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บันทึกภาพให้เรียบร้อยแล้ว ท่านไม่ต้องลุกออกมาบริเวณด้านหน้า</w:t>
      </w:r>
    </w:p>
    <w:p>
      <w:pPr>
        <w:pStyle w:val="BodyText"/>
      </w:pPr>
      <w:r>
        <w:t xml:space="preserve">(คุณเพลงรบ)Qr Code ได้ หรือว่าง่ายไปกว่านั้นค่ะ ผ่านทางคนพิการ ท่าน โชคชัย วิเชียรชัยยะ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Facebook Fanpageพี่น้องคนพิการ ผู้ดูแลคนพิการ ที่มาร่วมงานวันคนพิการ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ครับผม และก็ลงฝั่งนี้นะครับ ขึ้นอีกฝั่งและลง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เดี๋ยวเราจะนำพาทุกท่าน เข้าสู่พิธีการอีกสักครู่หนึ่งค่ะ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ตั้งแต่เมื่อวาน ทราบมาว่าเก็บทุกรายละเอียดถึงจังหวัดต่าง ๆ ก็ยังจัดด้วย บรรยากาศในจังหวัดต่าง ๆ ก็คึกคักเช่นกัน ตอนนี้ผมอยากนำเรียนคนตาบอดว่าห้องประชุมของเราเป็นห้องที่ใหญ่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เป็นสิบ ๆ จุดเลย และคนที่นั่งนะครับหลักร้อยหลักพัน แน่นมาก ๆ นะครับ ขอต้อนรับและเดี๋ยวเราร่วมปรบมือให้วันคนพิการดัง ๆ กันเลยครับ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สมาคมสภาคนพิการทุกประเภท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เราจะมาร่วมกันแสดงสัญลักษณ์ให้เห็นว่าวันนี้นะคะ เรามีกับกิจกรรมต่าง ๆ มากมายที่เกิดขึ้นทั้งภาคเช้า และสำหรับในช่วงภาคบ่ายด้วยนะคะ รวมทั้งการลงนามบันทึกความเข้าใจ การนำร่องโครงการจะนำพาทุกท่านเข้าสู่ในช่วงพิธีการ รบกวน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เราจะขอเชิญทุกท่านรับชมและรับฟังครับ วีดิทัศน์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ท่านนายกสมาคมคนพิการ วันนี้มาทุกประเภทเลยนะครับ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กระทรววง พม. นะครับ ที่ให้ความสำคัญในงานวันนี้เสมอมานะครับโดยคำนึงถึงศักดิ์ศรีความเป็นมนุษและเสมอภาคกับคนทั่วไป องค์การอนามัยทั่วโลกมีคนพิการอยู่ 16 เปอร์เซ็นต์เพลงรบ ฐิติกุลดิลก ครับ ผู้ประกาศข่าว ช่อง 7HD ครับมากกว่าคนทั่วไปถึง 15 เท่า ถึงภาคส่วนจึงต้องผสานพลัง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นะครับ ว่าหลังจากที่ส่วนกลางจัดงานคนพิการสากลนี่และความมั่นคงของมนุษย์ ร่วมกับสมาคมสภาคนพิการ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มาก มีเป็นไฟที่สวยที่ครอบคุลมและยั่งยืน โดยคำนึงถึงการเข้าถึงและรองรับคนพิการทุกประเภทอย่างทั่วถึงในการเข้าร่วมงาน โดยสานต่อการขับเคลื่อน</w:t>
      </w:r>
    </w:p>
    <w:p>
      <w:pPr>
        <w:pStyle w:val="BodyText"/>
      </w:pPr>
      <w:r>
        <w:t xml:space="preserve">(คุณเพลงรบ) และงานนี้ที่เหมาะสม ผ่านนโยบาย 5x5 ผ่านวิกฤติประชากร ยุทธศาสตร์ที่ 4 สร้างโอกาสคุณค่าคนพิการ มุ่งผลักดันสร้าง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ด้านคนพิการ ภายใต้เป้าหมายการพัฒนาประเทศ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และส่งเสริมให้คนพิการสามารถเข้าถึงสิทธิสวัสดิการ และดำรงชีวิตอิสระได้อย่างเท่าเทียมนะคะ อยากจะปรบมือดัง ๆ ให้กับท่านอีก 1 ครั้งได้ไหมคะ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เปิดโอกาสในการสร้างสรรค์และการพัฒนาประเทศนะครับคนพิการคือทรัพยากรมนุษย์ที่สำคัญ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ต่าง ๆ ที่เกิดขึ้น เพราะคนพิการไม่ใช่ภาระของสังคมครับ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แห่งความเข้าใจคนพิการ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คนพิการ ได้มีส่วนร่วมในสังคมอย่างสร้างสรรค์รอยยิ้มนะครับ ภาพของความสุข และบริษัท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หรือ 1,300 ล้านคน และคนพิการมีความยากลำบากในการเดินทางขออนุญาตเรียนเชิญท่านรองอธิบดีกรมส่งเสริมและพัฒนาคุณภาพชีวิต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เข้าถึง และใช้ประโยชน์ได้ กระทรวงการพัฒนาสังคมคือ Central Group ขอเสียงปรบมือให้ Central Group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คือ ส่งเสริมการเป็นผู้นำคนพิการ เพื่ออนาคต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รับ ผู้ช่วยกรรมการผู้จัดการใหญ่อาวุโสฝ่ายทรัพยากรบุคคล บริษัท เซ็นทรัล เรสตอรองส์ กรุ๊ปเพื่อให้คนพิการ มีความมั่นคงในชีวิต และสวัสดิการผู้อำนวยการฝ่ายทรัพยากรบุคคล บริษัท เซ็นทารา แมนเนจเม้นท์ เฮดควอเตอร์ จำกัดค่ะ ที่จะขึ้นมามอบรถเข็นนั่งสำหรับคนพิการในครั้งนี้ด้วยค่ะ ขอเสียงปรบมือให้กับทุกท่านนวัตกรรมการพัฒนาให้เกิดงานตามพันธกิจ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ดำรงชีวิตได้อย่างอิสระ มีส่วนร่วมทางสังคมได้เต็มศักยภาพ ด้วยความร่วมมือของทุกภาคส่วนร่วมเป็นส่วนหนึ่ง ในการสนับสนุนอีกหนึ่งวิธีที่เราอยากจะแสดงให้เห็นศักยภาพวันนี้ทั้งหน่วยงานภาคีเครือข่าย ภาครัฐ และเอกชนพร้อมแล้วค่ะ ที่จะสนับสนุนเต็มกำลัง และศักยภาพ</w:t>
      </w:r>
    </w:p>
    <w:p>
      <w:pPr>
        <w:pStyle w:val="BodyText"/>
      </w:pPr>
      <w:r>
        <w:t xml:space="preserve">(คุณลักษมี) ขอเสียงปรบมือดัง ๆขอบพระคุณทาง Central Groupให้กับ Central Group ครับว่าทาง Central เองไม่ได้มอบแต่คนพิการมีคุณค่าอย่างยิ่งที่จะร่วมกันขับเคลื่อนทั้งเศรษฐกิจ ทั้งฐานระบบความคิด ความรู้ และนวัตกรรม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ส่งเสริม และสร้างพลังให้กับคนพิการทั่วประเทศด้วยค่ะในปีนี้ ปี 2567 ที่จะเกิดขึ้นด้วยนะคะ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นะครับ โดยในวันนี้นะครับ เราจะมีภาพนะครับ บนเวที ก็จะมีตัวอักษรที่จะขึ้นเป็น Captions ที่ขึ้น Real-Time ตามเสียงนะครับพิธีกรพูด และสิ่งที่เกิดขึ้นบนเวทีด้วยนะครับ ต้องขอบคุณ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ที่ทำให้การสื่อสารค่ะ เป็นเรื่องที่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แน่นอนนะครับ บริษัทที่ผมได้นำเรียนไปข้างต้นนะครับ2567 Accessible Place 2024 ค่ะ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ท่างประธานเจ้าหน้าที่บริหารขอแสดงความยินดีด้วยนะคะ และก็ขอขอบคุณมากที่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ต่อไปค่ะ ขอแสดงความยินดี ยินดีด้วยค่ะลำดับต่อไปเราจะเข้าสู่ในประเภท ระดับดีมาก กับสถานที่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ของรัฐที่จ้างงานคนพิการประจำปี 2567 ครับ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แต่ทุกส่วนงานของกระทรวง พม. ได้รับการสนับสนุนด้วยนะครับ ท่านต่อมาครับ ท่านชมชนก จันทร์เทศ ครับ ผู้อำนวยการสำนักงานนโยบายแรงงานนอกระบ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กับหน่วยงานในหลากหลายภาคส่วน ขึ้นมารับรางวัล</w:t>
      </w:r>
    </w:p>
    <w:p>
      <w:pPr>
        <w:pStyle w:val="BodyText"/>
      </w:pPr>
      <w:r>
        <w:t xml:space="preserve">(คุณเพลงรบ) และขอแสดงความยินดี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สำนักงานศาลรัฐธรรมนูญค่ะ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การสนับสนุนดี ๆ แบบนี้ด้วยนะครับ</w:t>
      </w:r>
    </w:p>
    <w:p>
      <w:pPr>
        <w:pStyle w:val="BodyText"/>
      </w:pPr>
      <w:r>
        <w:t xml:space="preserve">(คุณลักษมี)ให้กับท่านวรตญา กอบศิริกาญจน์ เลขาธิการสิทธิมนุษยชนแห่งชาติ รอง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ประเภทแรกค่ะ รางวัลสถานที่ที่เอื้อต่อคนพิการ ประจำปี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 สิริน ชาวเพ็ชรดี รองสำนักงานผู้ตรวจการแผ่นดินค่ะรางวัลองค์กรที่ส่งเสริมการจ้างงานคนพิการ ประจำปี2567 ในระดับดีเยี่ยม ปรบมือดัง ๆให้กับ กลุ่มเซ็นทรัล ค่ะทุกคนครับ ขอแสดงความยินดีกับท่าอากาศยานอุดรธานี</w:t>
      </w:r>
    </w:p>
    <w:p>
      <w:pPr>
        <w:pStyle w:val="BodyText"/>
      </w:pPr>
      <w:r>
        <w:t xml:space="preserve">(คุณลักษมี) ยินดีด้วยนะคะ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</w:t>
      </w:r>
    </w:p>
    <w:p>
      <w:pPr>
        <w:pStyle w:val="BodyText"/>
      </w:pPr>
      <w:r>
        <w:t xml:space="preserve">(คุณเพลงรบ) ขอแสดงความยินดีกับท่านอากาศยาน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ที่เอื้อต่อคนพิการ ประจำปี 2567 Accessible Place 2024 ค่ะ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</w:t>
      </w:r>
    </w:p>
    <w:p>
      <w:pPr>
        <w:pStyle w:val="BodyText"/>
      </w:pPr>
      <w:r>
        <w:t xml:space="preserve">(คุณเพลงรบ) ขอแสดงความยินดีลำดับต่อไปแสดงความยินดีกับ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วรรณภา สุขคง ท่านรองอธิบดีกรมส่งเสริมและพัฒนาคุณภาพชีวิตคนพิการค่ะลำดับต่อไป บริษัท ซีพีพีซี จำกัด</w:t>
      </w:r>
    </w:p>
    <w:p>
      <w:pPr>
        <w:pStyle w:val="BodyText"/>
      </w:pPr>
      <w:r>
        <w:t xml:space="preserve">(มหาชน)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รักษาราชการแทนรองเลขาธิการ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ด้านสืบสวน สอบสวน สำนักงานปราบปรามและป้องกันค่ะ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ลำดับถัดมาจะเป็นการประกาศบริษัท เซ็นทรัล เรสตอรองส์ กรุ๊ป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ครับบริษัท พัฒนาผู้นำเครือเจริญโภคภัณฑ์ จำกัดครับ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บริษัท ซี.พี. สหอุตสาหกรรม</w:t>
      </w:r>
    </w:p>
    <w:p>
      <w:pPr>
        <w:pStyle w:val="BodyText"/>
      </w:pPr>
      <w:r>
        <w:t xml:space="preserve">(จำกัด) ครับ</w:t>
      </w:r>
    </w:p>
    <w:p>
      <w:pPr>
        <w:pStyle w:val="BodyText"/>
      </w:pPr>
      <w:r>
        <w:t xml:space="preserve">(คุณลักษมี) ลำกับต่อไป ยินดีด้วยกับบริษัท รักษาความปลอดภัย ไทยซีคอม จำกัด ค่ะ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บริษัท โรงพยาบาลกรุงเทพตราด จำกัด คร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บริษัท ล็อกซเล่ย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</w:t>
      </w:r>
    </w:p>
    <w:p>
      <w:pPr>
        <w:pStyle w:val="BodyText"/>
      </w:pPr>
      <w:r>
        <w:t xml:space="preserve">(คุณเพลงรบ) เวทีของเรากว้าง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ขออภัยครับ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ขอแสดงความยินดีกับ บริษัท อินเตอร์เนชั่นแนล เพ็ท ฟู้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</w:t>
      </w:r>
    </w:p>
    <w:p>
      <w:pPr>
        <w:pStyle w:val="BodyText"/>
      </w:pPr>
      <w:r>
        <w:t xml:space="preserve">(คุณลักษมี) ลำดับต่อไปค่ะทุกจังหวัดทั่วประเทศไทยเลยนะครับ ต้องแสดงความยินดีกับทุกท่านเลย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ค่ะ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เพลงรบ) ขอแสดงควมยินดีกับ</w:t>
      </w:r>
    </w:p>
    <w:p>
      <w:pPr>
        <w:pStyle w:val="BodyText"/>
      </w:pPr>
      <w:r>
        <w:t xml:space="preserve">(คุณเพลงรบ) ขอแสดงความยินดีกับ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ครับ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ขอแสดงความยินดี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ลำดับต่อไปครับ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ค่ะ</w:t>
      </w:r>
    </w:p>
    <w:p>
      <w:pPr>
        <w:pStyle w:val="BodyText"/>
      </w:pPr>
      <w:r>
        <w:t xml:space="preserve">(คุณลักษมี) ลำดับต่อไป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เพลงรบ) วันนี้มีผู้รับรางวัล มาจาก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บริษัท บุญรอดเอเซียเบเวอเรช จำกัด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นะครับ จะเป็นรางวัลองค์กรส่งเสริมการจ้างงานคนพิการ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บริษัท ข้าว ซี.พี. จำกัด ครับ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ค่ะ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</w:t>
      </w:r>
    </w:p>
    <w:p>
      <w:pPr>
        <w:pStyle w:val="BodyText"/>
      </w:pPr>
      <w:r>
        <w:t xml:space="preserve">(คุณเพลงรบ) ขอแสดงความยินดีกับ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ยินดีกับ บริษัท เดอะมอลล์กรุ๊ป จำกัด สาขาท่าพระ ครับที่เราจะต้องร่วมแสดงความยินดีครับ ในบริษัทถัดมาคร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ครับในช่วงนี้ค่ะ ขออนุญาตให้ทุกท่านได้รอภาพสักครู่หนึ่ง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ลำดับต่อไป ขอแสดงความยินดีกับ บริษัท ไทยซัมมิท เคเบิ้ล แอนด์ พาร์ท จำกัด ครับขออภัยด้วยนะครับ เนื่องจากว่าขณะนี้ครับ เราต้องบันทึกภาพครับ ในการรับโล่รางวัล และแน่นอนครับ ความคมชัดของกล้องสามารถซูมได้ถึงโล่นะครับ ว่าโล่</w:t>
      </w:r>
    </w:p>
    <w:p>
      <w:pPr>
        <w:pStyle w:val="BodyText"/>
      </w:pPr>
      <w:r>
        <w:t xml:space="preserve">(คุณเพลงรบ) ลำดับต่อไป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</w:t>
      </w:r>
    </w:p>
    <w:p>
      <w:pPr>
        <w:pStyle w:val="BodyText"/>
      </w:pPr>
      <w:r>
        <w:t xml:space="preserve">(คุณเพลงรบ) บริษัทต่อไป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ค่ะ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ทุกท่านคะ และ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ไม่ได้มารับตามประกาศขอให้ท่านรับภายหลังนะครับ ขออนุญาตไม่แทรกนะครับ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ตรงกับผู้รับหรือไม่ ต้องขออภัยในความผิดพลาดและล่าช้านะครับแล้วก็ในลำดับต่อไปค่ะ ยินดีด้วยค่ะ บริษัท ซี.พี. ฟู้ดสโตร์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ทีมงานขึ้นภาพหน้าจอได้เลยนะครับ เดี๋ยวจะอ่านตามภาพหน้าจอนะครับ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และลำดับถัดไปโรงแรมเซ็นทารา วอเตอร์เกต พาวิเลียน กรุงเทพฯ ค่ะในลำดับต่อไปนะคะ จะเป็นรางวัลองค์กรด้านคนพิการและองค์กรอื่นใดที่ให้บริ</w:t>
      </w:r>
    </w:p>
    <w:p>
      <w:pPr>
        <w:pStyle w:val="BodyText"/>
      </w:pPr>
      <w:r>
        <w:t xml:space="preserve">(คุณลักษมี) ลำดับต่อไประดับดีมากค่ะ ยินดีด้วยนะคะ กับ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</w:t>
      </w:r>
    </w:p>
    <w:p>
      <w:pPr>
        <w:pStyle w:val="BodyText"/>
      </w:pPr>
      <w:r>
        <w:t xml:space="preserve">(คุณเพลงรบ) เชิญเลยนะครับอันนี้เป็นชมรม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วันนี้ตัวแทนนะครับ ก็เป็นผู้พิการทางการเคลื่อนไหว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ขอแสดงความยินดีกับ ชมรมคนพิการตำบลห้างฉัตร ครับซึ่งแต่ละท่านที่ขึ้นมารับรางวัลนะครับ ก็เป็นบุคคลที่ได้รับการประเมินระดับดีมาก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</w:t>
      </w:r>
    </w:p>
    <w:p>
      <w:pPr>
        <w:pStyle w:val="BodyText"/>
      </w:pPr>
      <w:r>
        <w:t xml:space="preserve">(คุณเพลงรบ) ขอแสดงความยินดีับชมรมนี้ก่อตั้งขึ้นเมื่อปี 2555 นะ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เป็นผู้พิการคนพิการทุกประเภทครับ ก่อตั้งเมื่อปี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ใส่เสื้อสวยเลย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ไม่แพ้กันเลยครับ ซึ่งทางชมรมเองนะครับ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การแก่คนพิการที่ ได้รับรองมาตรฐานฯ</w:t>
      </w:r>
    </w:p>
    <w:p>
      <w:pPr>
        <w:pStyle w:val="BodyText"/>
      </w:pPr>
      <w:r>
        <w:t xml:space="preserve">(มอพ.2554)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ขอเชิญ ชมรมคนพญาฮอมฮัก เมื่อสักครู่เป็นกลุ่มสมาชิกคนหูหนวก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คนพิการ ตำบลแม่หละ ครับ ต่อไปครับ ชมรมคนพิการตำบลวอแก้ว ครับ</w:t>
      </w:r>
    </w:p>
    <w:p>
      <w:pPr>
        <w:pStyle w:val="BodyText"/>
      </w:pPr>
      <w:r>
        <w:t xml:space="preserve">(คุณเพลงรบ) ขอแสดงความยินดีกับ สมาคมส่งเสริมอาชีพคนพิการจังหวัดเชียงใหม่ ครับ</w:t>
      </w:r>
    </w:p>
    <w:p>
      <w:pPr>
        <w:pStyle w:val="BodyText"/>
      </w:pPr>
      <w:r>
        <w:t xml:space="preserve">(คุณเพลงรบ) ขอแสดงด้วยครับ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ทางการเคลื่อนไหว หรือทางร่างกายครับ สำหร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และมาในธีมผ้าไทยเช่นเดียวกัน สวย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</w:t>
      </w:r>
    </w:p>
    <w:p>
      <w:pPr>
        <w:pStyle w:val="BodyText"/>
      </w:pPr>
      <w:r>
        <w:t xml:space="preserve">(คุณเพลงรบ) ซึ่งมีคณะผู้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ขอแสดงความยินดีกับ สมาคมคนตาบอดจังหวัดแม่ฮ่องสอน ค่ะ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เห็นสบตาพิธีกร สวยครับ สวย ถ้าเป็นภาคใต้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ะบ๋า ถ้าเป็นจากทางภูเก็ตนะคะ สวยงามมาก ๆ เลย ลำดับต่อไปค่ะ สมาคมคนตาบอดจังหวัดพังงา ค่ะ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นะครับ ที่อยู่ในชมรม สมาคมเอง เป็นบุคคลที่มีคุณภาพ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</w:t>
      </w:r>
    </w:p>
    <w:p>
      <w:pPr>
        <w:pStyle w:val="BodyText"/>
      </w:pPr>
      <w:r>
        <w:t xml:space="preserve">(คุณเพลงรบ) ยิ้มแช่มชื่นเลยนะครับ</w:t>
      </w:r>
    </w:p>
    <w:p>
      <w:pPr>
        <w:pStyle w:val="BodyText"/>
      </w:pPr>
      <w:r>
        <w:t xml:space="preserve">(คุณเพลงรบ) ขอแสดงความยินดีกับ ชมรมบ้านสวน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ภาพบนเวทีว่าทุกท่านที่รับรางวัล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กำลังรับรางวัลนะครับ กับท่านอธิบดีนะครับ ขอแสดงความยินดีด้วย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ของคนพิการนะครับ ตอนนี้ได้เข้ามามีส่วนร่วม รวมถึงได้รับมาตรฐานในการประเมินด้านต่าง ๆ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สมาคมคนหูหนวกจังหวัดนครพนมนะค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ตำแหน่งในการถ่ายภาพด้วย น่ารักมาก ๆ เลย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เพลงรบ) ส่งสัญลักษณ์แล้วนะครับ ว่า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และที่สำคัญนะคะ วันนี้ ต้องขอเสียงปรบมือด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ได้อวยยศเป็นอธิบดีที่แข็งแกร่งที่สุดแล้ว เพราะ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ทูตฝ่ายการเมืองที่จะขึ้นมามอบรางวัลในครั้ง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ให้ความสำคัญกับการให้รางวัล กับทาง Nova disability จากทางออสเตรเลีย</w:t>
      </w:r>
    </w:p>
    <w:p>
      <w:pPr>
        <w:pStyle w:val="BodyText"/>
      </w:pPr>
      <w:r>
        <w:t xml:space="preserve">(คุณลักษมี) ท่านน่ารักมาก ๆ เลยนะคะ ช่วยจัดก็ต้องติดเครื่องที่ช่วยควบคุมน้ำตาลกับตัวเองตลอดเวลา ซึ่งเขาก็อยากให้คนเข้าใจทั้งทางโรงเรียนและบริษัทห้างร้านต่าง ๆ ว่าลูกของเขาต้องใช้เครื่องนี้ตลอดเวลา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ผู้คนเข้าใจค่ะ ว่าไม่ใช่แค่เพียงรายงานว่าเกิดอะไรขึ้น มีสถิติเท่าไรเท่านั้น แต่อยากจะให้เห็นคุณค่าของผู้พิการ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ปีนี้เรามีผู้ที่ทำหนังสั้นเกี่ยวกับผู้พิการ 8 เรื่อง จากประเทศไทย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และสิ่งที่พวกเขานำมาสู่สังคมค่ะ ในปีนี้ได้ผู้ชนะชื่อเรื่องI can’t hear but I am hear ถึงฉันได้ยิน แต่ฉันก็ได้ยินค่ะ ขอบคุณอาจารย์ที่เป็นผู้นำเรื่องนี้เข้ามาเสนอนะค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ต้องขอขอบคุณกับผู้ที่สร้างภาพยนตร์เรื่องอื่น ๆ ที่แสดงเกี่ยวกับผู้พิการเพราะแสดงให้เห็นถึงความสำคัญของผู้พิการในสังคมและความสามารถของผู้พิการในสังคมค่ะเป็นเกียรติมากที่ได้เป็นส่วนหนึ่งของงานในวันนี้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กับโรงเรียนสุพรรณบุรีปัญญานุกูลค่ะพูดถึงภาพยนตร์ที่เราจะได้มาร่วมกันรับชมและรับฟังกันนะคะ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อย่างนั้นผมฝากครูเป้าด้วยแล้วกันได้ค่ะ ผอ. อันนี้ ผอ. ไม่ทานใช่ไหมคะภาพยนตร์สั้นไทย จากเทศกาลภาพยนตร์สั้น Focus on Ability ซึ่งในวันนี้ได้รับเกียรติจากท่านเราว่า…ดีอย่างไรนะ พูดไม่ได้ แถมยังหูหนวกอีก</w:t>
      </w:r>
    </w:p>
    <w:p>
      <w:pPr>
        <w:pStyle w:val="BodyText"/>
      </w:pPr>
      <w:r>
        <w:t xml:space="preserve">[ภาษาต่างประเทศ]ก็ไม่ได้ยินใช่ไหม // ทำงาน //ผมขอกินก่อนได้ไหม พี่ มึงจะมาดี ๆ หรือเปล่าเพื่อที่ต้องการจะเปลี่ยนแปลงมุมมองของบุคคลทั่วไปต่อผู้พิการ อย่างลูกชายของตัวของเขาเองนี่ค่ะอย่าแส่ไม่เข้าเรื่อง // เธอต้องเรียนให้จบ เธอจะได้มีอนาคตที่ดี // ปัญญาอ่อนหรือเปล่า ตัวเองยังพิการอยู่เลย ทำเป็นมาสร้างอนาคตเลยอยากให้// นี่มึงทำยอดได้แค่นี้เองเหรอวะ มัวทำอะไรอยู่วะมึงคิดว่ามึงเป็นใครวะในทุก ๆ สถานะที่เขาเป็น ในทุก ๆ ที่ที่เขาไปผอ. ให้คนใบ้มาสอนลูกเราแบบนี้ คิดว่า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มากกว่าสิ่งที่พวกเขาเป็น และสิ่งที่พวกเขาทำได้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รวมถึงนักเรียนและอาจารย์ที่ร่วมแสดงและกำกับในภาพยนตร์เรื่องนี้ด้วยรับชมรับฟังและรู้สึกว่ากินใจ ซาบซึ้งใจมากนะครับ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ขอขอบคุณอีกครั้งหนึ่งค่ะ ดิฉันรู้สึกที่สามารถที่จะสอนให้นักเรียนเป็นคนดีได้ เราไม่จำกัดค่ะสิทธิของความเท่าเทียม ปรบมือเสียงดัง ๆ ให้กับคุณครูในหนังสั้นนี้ 1 ครั้งค่ะ เยี่ยมยอดมาก ๆือ และทุกท่านคะ ในวันนี้ค่ะ ท่านได้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มองรางวัลให้กับผู้ชนะการประกวดรางวัลชนะเลิศภาพยนตร์สั้นไทย จากเทศกาลภาพยนตร์ Focus on Abilityแทบจะไม่มีเด็กมาเรียนแล้ว แล้วรับเด็กพิการ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เป้าขอนะคะ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เออว่ะ แถมนินทาอะไรผู้ชนะการประกวด รางวัลชนะเลิศ รางวัลภาพยนตร์สั้นไทย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// โต ครูบอกให้ไปเรียน // บอกครูกลับไปเลยมาก ๆ ค่ะ ที่วันนี้คนไทยได้ถ่ายทอดความรู้สึก และกับสิทธิความเท่าเทียมกันในทุก ๆ สังคม ปรบมือดัง ๆ อีกครั้งค่ะ และหนูกลัว</w:t>
      </w:r>
    </w:p>
    <w:p>
      <w:pPr>
        <w:pStyle w:val="BodyText"/>
      </w:pPr>
      <w:r>
        <w:t xml:space="preserve">[เสียงดนตรี]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และพัฒนาคุณภาพชีวิตคนพิการ คณะท่านผู้บริหารจากกระทรวง พม. พร้อมทั้งคณะคุณครูและนักเรียน โรงเรียน</w:t>
      </w:r>
    </w:p>
    <w:p>
      <w:pPr>
        <w:pStyle w:val="BodyText"/>
      </w:pPr>
      <w:r>
        <w:t xml:space="preserve">(ผู้ปกครอง) ผอ. คะด้านบนเวทีค่ะ ขอเรียนเชิญทุกท่านนะคะวันนี้รู้สึกยินดีและภูมิใจด้วยนะคะ ที่็นคนจัดการเองกับคุณครูผู้ที่จะให้ความรู้ ให้ความรักกับนักเรียน กับลูกศิษย์ วันนี้ค่ะ เราไม่จำกัดว่าจะต้องเป็นบุคคลทั่วไป แต่ว่าสิทธิการด้วยค่ะ เป็นอีกหนึ่งภาพยนตร์ที่ได้และเป็นแม่พิมพ์ที่ดีของประเทศไทย ในการสร้างอนาคต สร้างเยาวชนไทย ให้กับ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ถ่ายทอดผ่านในมุมมองของการเป็นครู ว่าวันนี้บุคคลและแน่นอนนะครับ ว่ามีภาพยนตร์ไทย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เลยนะคะ ทิชชู่ไหมคะ คุณม่อน</w:t>
      </w:r>
    </w:p>
    <w:p>
      <w:pPr>
        <w:pStyle w:val="BodyText"/>
      </w:pPr>
      <w:r>
        <w:t xml:space="preserve">(คุณเพลงรบ) ป่าวถ่ายทอดความรักให้กับนักเรียนไทย และให้กับ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ค่ะ ในวันนี้นะคะ เราได้รับเกียรติจากท่านรักษาทูตนี่คือออีกหนึ่งสัญลักษณ์ที่แสดงความรักนะคะ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เทศกาลหนังสั้นนี้นะครับ ถูกจัดขึ้นมา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ทางสถานทูตออสเตรเลียนะครับ ที่เปิดโอกาสให้พวกเราได้ร่วมแสดงศักยภาพและสำหรับในช่วงนี้ค่ะ จะเป็นการมอบรางวัลให้กับความสามารถของคนพิการนะครับ ก่อนที่เราจะทำหนังเรื่องนี้นี่เราได้ไป คือ ไปสัมผัส ได้ไปพูดคุยให้ได้รับรู้ถึงความรู้สึกของคนพิการจริง ๆ ว่า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แต่สิ่งที่เขาต้องการ ก็คือการให้โอกาสและความเท่าเทียม เพราะสิ่งที่เขาเป็นนี่ มันไม่ใช่สิ่งที่เป็นข้อบกพร่อง คนผิวดำ คนผิวขาวขออนุญาตทั้ง 2 ท่านยังอยู่ด้านบนเวทีนะคะคุณสูง อันนี้มันไม่ใช่ความพิการ มันคือความแตกต่างเช่นเดียวกัน ผมพูดไม่ได้ คุณพูดได้ นี่คือความแตกต่าง คือ อยากให้เข้าใจว่าเราก็มีความสามารถทุ่งสง และโรงเรียนโสตศึกษานครศรีธรรมราช ขอเรียนเชิญs on DISABILITY Focus on Ability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เราได้มีการถ่ายทอดให้เห็นอีก 1 มุมมองค่ะและพัฒนาคุณภาพชีวิตคนพิการอีกหนึ่งครั้งด้วยนะคะ วันนี้ค่ะ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เท่าเทียมกันค่ะ ของผู้พิการ สามารถเป็นคุณครูที่ดีสังคมและความมั่นคงของมนุษย์ รวมถึงวันนี้ครับ มีผู้นำ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รวมไปถึงผลงานจาก 20 ประเทศทั่วโลกครับ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สุดยอดมาก ๆ เลยนะคะ และนี่คืออีกหนึ่งการ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ได้นะครับ ในบูธ Audio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กันค่ะ ในช่วงนี้ ขออนุญาตที่จะรับฟังกันค่ะ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ให้เราได้ร่วมถ่ายทอดในประเด็นหัวข้อ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เขานี่ไม่ได้ต้องการความสงสาร ไม่ได้ต้องการความเห็นอกเห็นใจ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ไม่ใช่เป็นผู้พิการ เราคือ… มันคือความแตกต่าง มันคือความแตกต่าง ผม… ผมต่ำทุกท่านครับ รวมถึงสมาคม ชมรมที่เกี่ยวข้องกับคนพิการ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อย่าโฟกัสเราที่ความพิการ Dont focu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นำเสนอค่ะ ของกิจกรรมภาพรวมของวันนี้ผ่านทางช่องทางแฟนเพจ Facebook นอกจากนี้ยังมีกิจกรรมโซนด้านหน้าขอบคุณท่านอธิบดีกรมส่งเสริม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ผู้บริหารกระทรางการพัฒนาของเครือข่ายในการจัดแสดงผลงานทางวิชาการนะครับ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ก็เรียกได้ว่าสมบูรณ์แบบ มีความสุขพื้นที่ที่น่าสนใจ ปีนี้เป็นปีแรกครับ คุณหลุยส์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จริง ๆ ในตอนนี้ค่ะ คุณม่อนคะ การให้ความเท่าเทียมและสิทธิของความเท่าเทียมกันค่ะ โดยที่สำคัญนะคะทางท่านวราวุธ ท่านได้เจอกันครับ สำหรับภาพยนตร์เมื่อสักครู่นี้ คนที่สนใจสามารถไปดูของการเป็นมนุษย์พร้อม ๆ กันด้วย เพราะฉะนั้น นอกจาก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สวัสดีค่ะ</w:t>
      </w:r>
    </w:p>
    <w:p>
      <w:pPr>
        <w:pStyle w:val="BodyText"/>
      </w:pPr>
      <w:r>
        <w:t xml:space="preserve">[เสียงดนตรี] - 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างกระทรวง พม. โดยท่านรัฐมนตรีได้ทำบันทึกหรือบันทึกความตกลง MOU ให้คนพิการเข้าสวนสัตว์ส์ ผู้ดูแล ผู้ติดตามคนพิการก็เข้าฟรีด้วย ฝากประชาสัมพันธ์ด้วยนะครับ สำหรับสวนสัตว์ทั้ง 6 แห่ง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เดี๋ยวต้องขออนุญาตซ้อมผู้บกพร่องทุก ๆ ประเภทได้ไปเข้าชม และ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เพราะว่ามาเช้าแล้ว ปรากฏว่าพอเดินเข้ามาในงานกดไลก์ กดแชร์ กดคอมเมนต์นะครับ ทักทายพูดคุยกันเข้ามา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วันคนพิการสากลของประเทสไทยด้วย ก็ขอสวัสดีกิจกรรมที่เราจัดการขึ้น เราก็จะมีเผยแพร่ประชาสัมพันธ์ใน FanpageFacebook แล้วค่ะ สำหรับบุคคลทั่วไป มีความสนใจกับกิจกรรมงานต่าง ๆ ของเรานะคะ อย่างเช่นล่าสุดนี้ค่ะการถ่ายทอดสดค่ะ ผ่านทางช่องทางแฟนเพจ Facebookออกบูธกิจรรมด้วย ที่ MBK Center มีการจำหน่าย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รวมถึงโซนต่าง ๆ นะครับ ที่เป็นโซนนิทรรศการทั้ง 2 ช่วงเลยนะครับ ตอนเช้าก็มีการมอบรางวัลด้วยสำหรับองค์กรด้านคนพิการนะครับ แน่นอน ท่านรัฐมนตรีหญิงสุดสวยของเราวันนี้ ก็มีบันทึกเทปขอบคุณนะครับ แวะมาได้อีกนะครับ นอกจากนี้นะครับ ยังมี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เราอยากจะให้ผู้ที่มีความบกพร่องทางการมองเห็น ได้เห็นค่ะ ที่จะมาเป็นผู้ทำการมอบรถเข็นให้กับ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ไปร่วมงาน และมีปาถกฐาพิเศษด้วย กับสิทธิความเท่าเทียมนะครับ ท่านโชคชัย  วิเชียรชัยยะ ครับ ท่านก็มามอบและก็มาบอกว่าอยากให้งานนี้เป็นงานที่ทุกคน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ก็จะมีเป็นออกแบบเพื่อผู้ที่พิการยิ้มแย้ม คนที่เข้าร่วมยิ้มแย้ม คึกคัก วันนี้หากมีการดูแลที่หากจะล่าช้าและขาดตกบกพร่องไป ต้องขออภัยแทนเจ้าหน้าที่ทุก ๆ ท้านนะครับ พี่น้อง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แต่งกายด้วยสีสัน เฉดสีชมพู สดใส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สั้นในเทศกาลภาพยนตร์ Focus on Ability ซึ่งวันนี้ได้รับเกียรติจากทูตฝ่ายการเมืองมาเป็นผู้มอบรางวัลให้กับผู้ที่ชนะเลิศ</w:t>
      </w:r>
    </w:p>
    <w:p>
      <w:pPr>
        <w:pStyle w:val="BodyText"/>
      </w:pPr>
      <w:r>
        <w:t xml:space="preserve">(พิธีกรชาย) แน่นอนนะครับ ว่าถ้าเข้าไปแล้วประเทศมาก ๆ อยู่ประมาณ 20 ประเทศทั่วโลก และ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นะคะ ที่เราอยากให้ทุก ๆ ท่านไปกดติดตามกันด้วยนะคะ นอกจากผู้ที่ส่งเข้าประกวดมีคุณภาพและมีคุณค่า น่าสนใจทุกชิ้นงานเลย แต่วันนี้เป็นชิ้นงาน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ทางกรมส่งเสริมนะคะ สตรีและคนชราค่ะ ได้เกณฑ์สูงสุด นะครับ</w:t>
      </w:r>
    </w:p>
    <w:p>
      <w:pPr>
        <w:pStyle w:val="BodyText"/>
      </w:pPr>
      <w:r>
        <w:t xml:space="preserve">(พิธีกรหญิง) ได้ค่ะ และจะมีเป็นภาพยนตร์ให้กับคุณผู้ชมได้รับชมกันด้วยกับผู้ที่ได้รับการโหวตเกณฑ์คะแนนสูงที่สุด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รับประทานอาหาร ขออนุญาตประชาสัมพันธ์แจ้งล่วงหน้าเลยนะคุณม่อนนะ โดยที่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80 เหมือนตัวเลขจะเยอะ แต่วันนี้ผู้พิการ ผู้ที่ดูแลคนพิการเยอะกว่า 80 แน่นอนครับ ขอสงวนให้กับคำปราศรัยนะครับ หรือสาส์นที่ท่านอยากจะบอกพี่น้องคนพิการ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บคุณภาพชีวิตนะคะ ที่วันนี้ได้รับเกียรติจากทางกลุ่มเซ็นทรัลหรือเจ้าหน้าที่ทาง พก. เอง ดูแลตลอดทั้งเส้นทาง อยากให้ท่านนะครับ ได้ฟังคำแนะนำของเจ้าหน้าที่นะครับ ปฏิบัติตามอย่าเถลไถลไปดูมอเตอร์โชว์ เพราะว่าเจ้าหน้าที่ของเรา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งานที่โซนด้านบนแล้วนะคะ โซนด้านหน้ายังมีนิทรรศการ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นะคะ ก็เดี๋ยวไปรับประทานและไปสอบถามอะไรเพิ่มเติมได้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ในประเภทต่าง ๆ นะคะ รวมทั้งค่ะ ประเทศไทยได้มีกับผลงานด้วยนะคะ ซึ่งจะเป็นภาพยนตร์จะมอบซิมฟรีให้ทุกท่านได้นำไปใช้อินเทอร์เน็ต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กับการประกวดในครั้งนี้นะคะ มีกับการประกวดหลาย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อื่น ๆ ด้วยนะคะ ช่วงนี้ใกล้เทศกาลปีใหม่แล้วนะคะ ดิฉันแอบเห็นมีบูธหนึ่งอยู่โซนด้านหน้า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สีแดง สีเขียว สวยมาก ๆ เลยนะคะ อยากให้ลองรับชมกันด้วย ก็จะเป็นผลงานจากผู้สูงอายุ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ดังนั้นแล้ว ขอใช้คำว่า ผู้ที่ได้รับแต่ผมคิดว่า พี่ ๆ กสทช. ใจดีแหละท่านใดที่ลืมพกบัตรมา มีรูปถ่ายหรือหลักฐานอื่นใดนำแจ้ง หรือนำโชว์เจ้าหน้าที่ได้เลยครับนะคะ รวมทั้งค่ะ ในช่วงตอนกลางวัน เราจะมีจุดอีกสักครู่หนึ่งค่ะ ตามกำหนดการ จะอยู่ที่ประมาณ9.30 น. ค่ะ กับในช่วงพิธีการจะเริ่มต้นขึ้นณ ขณะนี้บริเวณโซนด้านนอก ถ่ายรูปได้เลยผู้ที่อาจจะไม่สะดวกเดินทางไปรับประทานอข่ายให้ทุกท่านสามารถไปรับชมกันได้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คนพิการนะครับ ที่มีความยากลำบากในการเดินทางไปอีกฟากฝั่งหนึ่งแชร์คลิปกับในช่วงของงานในพิธีของเรา ให้กับ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ไปอย่างไร มีเจ้าหน้าที่ครับ ไม่ว่าจะมี Organize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QR Code สแกนปุ๊บท่านไปเลือกรูปของท่านได้เลย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ตอนนี้ค่ะ กิจกรรมอีกหนึ่งจุดที่สำคัญ นอกจากเดินชมมส่งเสริมและพัฒนาคุณภาพชีวิตคนพิการ หรือ พก. ก็ถ่าย QR Code ไว้แล้วไปโหลดภายหลังครับ เน้นย้ำครับพื้นที่ด้านหน้านี้นะครับ ให้กับช่างภาพของแวบ ๆ นะคะ มีผลิตภัณฑ์นมเมจิมาแจกให้ด้วยเอาล่ะค่ะ เดี๋ยวช่วงนี้ขออนุญาตไปชิมนมเมจิ แล้วก็ไปเดิมชมโซนด้านหน้า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นะครับ กสทช. นะครับ มาเปิดบูธ แล้วก็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ที่ยังไม่มีบัตรคนพิการ ผมเชื่อว่าวันนี้พกมากำลังจะเริ่มต้นในอีกสักครู่ ในขณะนี้ ขอเรียนเชิญ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เป็นตะกร้าสาน ลวดลายคริสต์มาส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ประกาศประชาสัมพันธ์ค่ะ ผู้ที่ทำกระเป๋าหรือสิ่งของ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นะคะ รวมทั้งค่ะ ยังมีโซนนิทรรศการและโซนภาคีเครืที่เอื้อต่อคนพิการนะครับ รวมถึงบุคคล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ทุกข้อมูลข่าวสารและทุก ๆ ความเคลื่อนไหว ท่านสามารถท่านหันหน้ามาที่เวทีครับ เดี๋ยวจะมีเจ้าหน้าที่ดูแลครับทั้งขึ้นและลงเลยนะครับ ส่วนภาพสวย ๆช็อตเด็ด ๆ นะครับ เรามีทีมงานคุณภาพขอแจ้งไปยังท่านที่อยากได้ภาพสวย ๆ ท่านที่อยากได้ภาพสวย ๆ นะครับ เราจะมีบริเวณเพื่อบันทึกภาพครับ</w:t>
      </w:r>
    </w:p>
    <w:p>
      <w:pPr>
        <w:pStyle w:val="BodyText"/>
      </w:pPr>
      <w:r>
        <w:t xml:space="preserve">(คุณลักษมี) สแกนง่าย ๆ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ช่องทาง Fanpage Facebook ของทางกรมนะคะ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ก็สามารถติดตาม Fanpage Facebook ของกรกรมส่งเสริมและพัฒนาคุณภาพชีวิตคนพิการ ท่านจะได้รับชม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See You ค่ะ</w:t>
      </w:r>
    </w:p>
    <w:p>
      <w:pPr>
        <w:pStyle w:val="BodyText"/>
      </w:pPr>
      <w:r>
        <w:t xml:space="preserve">(คุณเพลงรบ) ขอพักเวทีสักครู่ครับ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กับในงานวันคนพิการสากล ประจำปี 2567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กำลังจะเริ่มต้นในอีกสักครู่ ขอเรียนเชิญแขกผู้มีเกียรติการเปิดงานวันคนพิการ แน่นอนครับว่า ส่วนกลางจัดในวั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สามารถติดต่อขอรับคืนได้ ที่เจ้าหน้าที่รับลงทะเบียนค่ะพี่น้องคนพิการนั้นแสดงถึงศักยภาพตามสิทธิ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ที่ร่วมแสดงความยินดีกับผู้ที่ได้รับรางวัล ไม่ว่าจะเป็นองค์กรประชาสัมพันธ์อีกครั้ง ว่ารบกวนทุกท่านประจำ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ขออนุญาตซักซ้อมนะครับ สำหรับท่านที่ขึ้นรับรางวัลนะครับ เราจะขึ้นซ้ายมือของพิธีกรนะครับ</w:t>
      </w:r>
    </w:p>
    <w:p>
      <w:pPr>
        <w:pStyle w:val="BodyText"/>
      </w:pPr>
      <w:r>
        <w:t xml:space="preserve">(คุณเพลงรบ)บันทึกภาพให้เรียบร้อยแล้ว ท่านไม่ต้องลุกออกมาบริเวณด้านหน้าคนพิการ ท่าน โชคชัย วิเชียรชัยยะ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Qr Code ได้ หรือว่าง่ายไปกว่านั้นค่ะ ผ่านทางพี่น้องคนพิการ ผู้ดูแลคนพิการ ที่มาร่วมงานวันคนพิการ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Facebook Fanpage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ครับผม และก็ลงฝั่งนี้นะครับ ขึ้นอีกฝั่งและลง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เดี๋ยวเราจะนำพาทุกท่าน เข้าสู่พิธีการอีกสักครู่หนึ่งค่ะจังหวัดต่าง ๆ ก็ยังจัดด้วย บรรยากาศในจังหวัดต่าง ๆ ก็คึกคักเช่นกัน ตอนนี้ผมอยากนำเรียนคนตาบอดว่าห้องประชุมของเราเป็นห้องที่ใหญ่ตั้งแต่เมื่อวาน ทราบมาว่าเก็บทุกรายละเอียดถึงเป็นสิบ ๆ จุดเลย และคนที่นั่งนะครับหลักร้อยหลักพัน แน่นมาก ๆ นะครับ ขอต้อนรับและเดี๋ยวเราร่วมปรบมือให้วันคนพิการดัง ๆ กันเลยครับ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สมาคมสภาคนพิการทุกประเภท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วันนี้นะคะ เรามีกับกิจกรรมต่าง ๆ มากมายที่เกิดขึ้นทั้งภาคเช้า และสำหรับในช่วงภาคบ่ายด้วยนะคะ รวมทั้งการลงนามบันทึกความเข้าใจ การนำร่องโครงการเราจะมาร่วมกันแสดงสัญลักษณ์ให้เห็นว่า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จะนำพาทุกท่านเข้าสู่ในช่วงพิธีการ รบกวน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[ภาษาต่างประเทศ]เราจะขอเชิญทุกท่านรับชมและรับฟังครับ วีดิทัศน์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ท่านนายกสมาคมคนพิการ วันนี้มาทุกประเภทเลยนะครับโดยคำนึงถึงศักดิ์ศรีความเป็นมนุษและเสมอภาคกับคนทั่วไป องค์การอนามัยทั่วโลกมีคนพิการอยู่ 16 เปอร์เซ็นต์กระทรววง พม. นะครับ ที่ให้ความสำคัญในงานวันนี้เสมอมานะครับมากกว่าคนทั่วไปถึง 15 เท่า ถึงภาคส่วนจึงต้องผสานพลัง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เพลงรบ ฐิติกุลดิลก ครับ ผู้ประกาศข่าว ช่อง 7HD ครับและความมั่นคงของมนุษย์ ร่วมกับสมาคมสภาคนพิการ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นะครับ ว่าหลังจากที่ส่วนกลางจัดงานคนพิการสากลนี่ที่ครอบคุลมและยั่งยืน โดยคำนึงถึงการเข้าถึงและรองรับคนพิการทุกประเภทอย่างทั่วถึงในการเข้าร่วมงาน โดยสานต่อการขับเคลื่อนมาก มีเป็นไฟที่สวยที่เหมาะสม ผ่านนโยบาย 5x5 ผ่านวิกฤติประชากร ยุทธศาสตร์ที่ 4 สร้างโอกาสคุณค่าคนพิการ มุ่งผลักดันสร้าง</w:t>
      </w:r>
    </w:p>
    <w:p>
      <w:pPr>
        <w:pStyle w:val="BodyText"/>
      </w:pPr>
      <w:r>
        <w:t xml:space="preserve">(คุณเพลงรบ) และงานนี้ด้านคนพิการ ภายใต้เป้าหมายการพัฒนาประเทศ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และส่งเสริมให้คนพิการสามารถเข้าถึงสิทธิสวัสดิการ และดำรงชีวิตอิสระได้อย่างเท่าเทียม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เปิดโอกาสในการสร้างสรรค์และการพัฒนาประเทศนะครับคนพิการคือทรัพยากรมนุษย์ที่สำคัญนะคะ อยากจะปรบมือดัง ๆ ให้กับท่านอีก 1 ครั้งได้ไหมคะต่าง ๆ ที่เกิดขึ้น เพราะคนพิการไม่ใช่ภาระของสังคมครับ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แห่งความเข้าใจคนพิการรอยยิ้มนะครับ ภาพของความสุข และบริษัท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คนพิการ ได้มีส่วนร่วมในสังคมอย่างสร้างสรรค์ขออนุญาตเรียนเชิญท่านรองอธิบดีกรมส่งเสริมและพัฒนาคุณภาพชีวิต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หรือ 1,300 ล้านคน และคนพิการมีความยากลำบากในการเดินทางคือ Central Group ขอเสียงปรบมือให้ Central Group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เข้าถึง และใช้ประโยชน์ได้ กระทรวงการพัฒนาสังคม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รับ ผู้ช่วยกรรมการผู้จัดการใหญ่อาวุโสฝ่ายทรัพยากรบุคคล บริษัท เซ็นทรัล เรสตอรองส์ กรุ๊ปคือ ส่งเสริมการเป็นผู้นำคนพิการ เพื่ออนาคตผู้อำนวยการฝ่ายทรัพยากรบุคคล บริษัท เซ็นทารา แมนเนจเม้นท์ เฮดควอเตอร์ จำกัดค่ะ ที่จะขึ้นมามอบรถเข็นนั่งสำหรับคนพิการในครั้งนี้ด้วยค่ะ ขอเสียงปรบมือให้กับทุกท่านเพื่อให้คนพิการ มีความมั่นคงในชีวิต และสวัสดิการ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ดำรงชีวิตได้อย่างอิสระ มีส่วนร่วมทางสังคมได้เต็มศักยภาพ ด้วยความร่วมมือของทุกภาคส่วนนวัตกรรมการพัฒนาให้เกิดงานตามพันธกิจอีกหนึ่งวิธีที่เราอยากจะแสดงให้เห็นศักยภาพวันนี้ทั้งหน่วยงานภาคีเครือข่าย ภาครัฐ และเอกชนพร้อมแล้วค่ะ ที่จะสนับสนุนเต็มกำลัง และศักยภาพร่วมเป็นส่วนหนึ่ง ในการสนับสนุนขอบพระคุณทาง Central Groupให้กับ Central Group ครับว่าทาง Central เองไม่ได้มอบแต่คนพิการ</w:t>
      </w:r>
    </w:p>
    <w:p>
      <w:pPr>
        <w:pStyle w:val="BodyText"/>
      </w:pPr>
      <w:r>
        <w:t xml:space="preserve">(คุณลักษมี) ขอเสียงปรบมือดัง ๆ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มีคุณค่าอย่างยิ่งที่จะร่วมกันขับเคลื่อนทั้งเศรษฐกิจ ทั้งฐานระบบความคิด ความรู้ และนวัตกรรมในปีนี้ ปี 2567 ที่จะเกิดขึ้นด้วยนะคะ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ส่งเสริม และสร้างพลังให้กับคนพิการทั่วประเทศด้วยค่ะนะครับ บนเวที ก็จะมีตัวอักษรที่จะขึ้นเป็น Captions ที่ขึ้น Real-Time ตามเสียงนะครับพิธีกรพูด และสิ่งที่เกิดขึ้นบนเวทีด้วยนะครับ ต้องขอบคุณนะครับ โดยในวันนี้นะครับ เราจะมีภาพที่ทำให้การสื่อสารค่ะ เป็นเรื่องที่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2567 Accessible Place 2024 ค่ะ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แน่นอนนะครับ บริษัทที่ผมได้นำเรียนไปข้างต้นนะครับขอแสดงความยินดีด้วยนะคะ และก็ขอขอบคุณมากที่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ท่างประธานเจ้าหน้าที่บริหาร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ต่อไปค่ะ ขอแสดงความยินดี ยินดีด้วยค่ะลำดับต่อไปเราจะเข้าสู่ในประเภท ระดับดีมาก กับสถานที่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ของรัฐที่จ้างงานคนพิการประจำปี 2567 ครับ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ด้วยนะครับ ท่านต่อมาครับ ท่านชมชนก จันทร์เทศ ครับ ผู้อำนวยการสำนักงานนโยบายแรงงานนอกระบ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แต่ทุกส่วนงานของกระทรวง พม. ได้รับการสนับสนุน</w:t>
      </w:r>
    </w:p>
    <w:p>
      <w:pPr>
        <w:pStyle w:val="BodyText"/>
      </w:pPr>
      <w:r>
        <w:t xml:space="preserve">(คุณเพลงรบ) และขอแสดงความยินดี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กับหน่วยงานในหลากหลายภาคส่วน ขึ้นมารับรางวัลสำนักงานศาลรัฐธรรมนูญค่ะ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ให้กับท่านวรตญา กอบศิริกาญจน์ เลขาธิการสิทธิมนุษยชนแห่งชาติ รอง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การสนับสนุนดี ๆ แบบนี้ด้วยนะครับ</w:t>
      </w:r>
    </w:p>
    <w:p>
      <w:pPr>
        <w:pStyle w:val="BodyText"/>
      </w:pPr>
      <w:r>
        <w:t xml:space="preserve">(คุณลักษมี)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 สิริน ชาวเพ็ชรดี รองสำนักงานผู้ตรวจการแผ่นดินค่ะประเภทแรกค่ะ รางวัลสถานที่ที่เอื้อต่อคนพิการ ประจำปีรางวัลองค์กรที่ส่งเสริมการจ้างงานคนพิการ ประจำปี2567 ในระดับดีเยี่ยม ปรบมือดัง ๆให้กับ กลุ่มเซ็นทรัล ค่ะ</w:t>
      </w:r>
    </w:p>
    <w:p>
      <w:pPr>
        <w:pStyle w:val="BodyText"/>
      </w:pPr>
      <w:r>
        <w:t xml:space="preserve">(คุณลักษมี) ยินดีด้วยนะคะ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ทุกคนครับ ขอแสดงความยินดีกับท่าอากาศยานอุดรธานี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</w:t>
      </w:r>
    </w:p>
    <w:p>
      <w:pPr>
        <w:pStyle w:val="BodyText"/>
      </w:pPr>
      <w:r>
        <w:t xml:space="preserve">(คุณเพลงรบ) ขอแสดงความยินดีกับท่านอากาศยาน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ที่เอื้อต่อคนพิการ ประจำปี 2567 Accessible Place 2024 ค่ะ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ลำดับต่อไปแสดงความยินดีกับ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(คุณเพลงรบ) ขอแสดงความยินดีลำดับต่อไป บริษัท ซีพีพีซี จำกัด</w:t>
      </w:r>
    </w:p>
    <w:p>
      <w:pPr>
        <w:pStyle w:val="BodyText"/>
      </w:pPr>
      <w:r>
        <w:t xml:space="preserve">(มหาชน)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วรรณภา สุขคง ท่านรองอธิบดีกรมส่งเสริมและพัฒนาคุณภาพชีวิตคนพิการค่ะ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รักษาราชการแทนรองเลขาธิการ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ค่ะ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ด้านสืบสวน สอบสวน สำนักงานปราบปรามและป้องกันบริษัท เซ็นทรัล เรสตอรองส์ กรุ๊ป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ลำดับถัดมาจะเป็นการประกาศ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บริษัท พัฒนาผู้นำเครือเจริญโภคภัณฑ์ จำกัดครับ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ครับ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</w:t>
      </w:r>
    </w:p>
    <w:p>
      <w:pPr>
        <w:pStyle w:val="BodyText"/>
      </w:pPr>
      <w:r>
        <w:t xml:space="preserve">(คุณลักษมี) ลำกับต่อไป ยินดีด้วยกับบริษัท รักษาความปลอดภัย ไทยซีคอม จำกัด ค่ะบริษัท ซี.พี. สหอุตสาหกรรม</w:t>
      </w:r>
    </w:p>
    <w:p>
      <w:pPr>
        <w:pStyle w:val="BodyText"/>
      </w:pPr>
      <w:r>
        <w:t xml:space="preserve">(จำกัด) ครับบริษัท โรงพยาบาลกรุงเทพตราด จำกัด คร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บริษัท ล็อกซเล่ย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</w:t>
      </w:r>
    </w:p>
    <w:p>
      <w:pPr>
        <w:pStyle w:val="BodyText"/>
      </w:pPr>
      <w:r>
        <w:t xml:space="preserve">(คุณเพลงรบ) เวทีของเรากว้าง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ขออภัยครับขอแสดงความยินดีกับ บริษัท อินเตอร์เนชั่นแนล เพ็ท ฟู้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ทุกจังหวัดทั่วประเทศไทยเลยนะครับ ต้องแสดงความยินดีกับทุกท่านเลย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</w:t>
      </w:r>
    </w:p>
    <w:p>
      <w:pPr>
        <w:pStyle w:val="BodyText"/>
      </w:pPr>
      <w:r>
        <w:t xml:space="preserve">(คุณลักษมี) ลำดับต่อไปค่ะค่ะ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</w:t>
      </w:r>
    </w:p>
    <w:p>
      <w:pPr>
        <w:pStyle w:val="BodyText"/>
      </w:pPr>
      <w:r>
        <w:t xml:space="preserve">(คุณเพลงรบ) ขอแสดงความยินดีกับ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เพลงรบ) ขอแสดงควมยินดีกับ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เพลงรบ) ขอแสดงความยินดีครับ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ลักษมี) ลำดับต่อไป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ค่ะ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วันนี้มีผู้รับรางวัล มาจาก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บริษัท บุญรอดเอเซียเบเวอเรช จำกัด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นะครับ จะเป็นรางวัลองค์กรส่งเสริมการจ้างงานคนพิการ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บริษัท ข้าว ซี.พี. จำกัด ครับค่ะ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</w:t>
      </w:r>
    </w:p>
    <w:p>
      <w:pPr>
        <w:pStyle w:val="BodyText"/>
      </w:pPr>
      <w:r>
        <w:t xml:space="preserve">(คุณเพลงรบ) ขอแสดงความยินดีกับ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ที่เราจะต้องร่วมแสดงความยินดีครับ ในบริษัทถัดมาคร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ยินดีกับ บริษัท เดอะมอลล์กรุ๊ป จำกัด สาขาท่าพระ ครับในช่วงนี้ค่ะ ขออนุญาตให้ทุกท่านได้รอภาพสักครู่หนึ่ง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ครับขออภัยด้วยนะครับ เนื่องจากว่าขณะนี้ครับ เราต้องบันทึกภาพครับ ในการรับโล่รางวัล และแน่นอนครับ ความคมชัดของกล้องสามารถซูมได้ถึงโล่นะครับ ว่าโล่ลำดับต่อไป ขอแสดงความยินดีกับ บริษัท ไทยซัมมิท เคเบิ้ล แอนด์ พาร์ท จำกัด ครับ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</w:t>
      </w:r>
    </w:p>
    <w:p>
      <w:pPr>
        <w:pStyle w:val="BodyText"/>
      </w:pPr>
      <w:r>
        <w:t xml:space="preserve">(คุณเพลงรบ) ลำดับต่อไป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บริษัทต่อไปครับ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ค่ะ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ทุกท่านคะ และ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ไม่ได้มารับตามประกาศขอให้ท่านรับภายหลังนะครับ ขออนุญาตไม่แทรกนะครับแล้วก็ในลำดับต่อไปค่ะ ยินดีด้วยค่ะ บริษัท ซี.พี. ฟู้ดสโตร์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ตรงกับผู้รับหรือไม่ ต้องขออภัยในความผิดพลาดและล่าช้านะครับ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ทีมงานขึ้นภาพหน้าจอได้เลยนะครับ เดี๋ยวจะอ่านตามภาพหน้าจอนะครับ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และลำดับถัดไปโรงแรมเซ็นทารา วอเตอร์เกต พาวิเลียน กรุงเทพฯ ค่ะในลำดับต่อไปนะคะ จะเป็นรางวัลองค์กรด้านคนพิการและองค์กรอื่นใดที่ให้บริ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ระดับดีมากค่ะ ยินดีด้วยนะคะ กับ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</w:t>
      </w:r>
    </w:p>
    <w:p>
      <w:pPr>
        <w:pStyle w:val="BodyText"/>
      </w:pPr>
      <w:r>
        <w:t xml:space="preserve">(คุณลักษมี) ลำดับต่อไป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</w:t>
      </w:r>
    </w:p>
    <w:p>
      <w:pPr>
        <w:pStyle w:val="BodyText"/>
      </w:pPr>
      <w:r>
        <w:t xml:space="preserve">(คุณเพลงรบ) เชิญเลยนะครับอันนี้เป็นชมรม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วันนี้ตัวแทนนะครับ ก็เป็นผู้พิการทางการเคลื่อนไหว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ขอแสดงความยินดีกับ ชมรมคนพิการตำบลห้างฉัตร ครับซึ่งแต่ละท่านที่ขึ้นมารับรางวัลนะครับ ก็เป็นบุคคลที่ได้รับการประเมินระดับดีมาก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ับชมรมนี้ก่อตั้งขึ้นเมื่อปี 2555 นะ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</w:t>
      </w:r>
    </w:p>
    <w:p>
      <w:pPr>
        <w:pStyle w:val="BodyText"/>
      </w:pPr>
      <w:r>
        <w:t xml:space="preserve">(คุณเพลงรบ) ขอแสดงความยินดีเป็นผู้พิการคนพิการทุกประเภทครับ ก่อตั้งเมื่อปี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</w:t>
      </w:r>
    </w:p>
    <w:p>
      <w:pPr>
        <w:pStyle w:val="BodyText"/>
      </w:pPr>
      <w:r>
        <w:t xml:space="preserve">(คุณเพลงรบ) ใส่เสื้อสวยเลย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ไม่แพ้กันเลยครับ ซึ่งทางชมรมเองนะครับ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การแก่คนพิการที่ ได้รับรองมาตรฐานฯ</w:t>
      </w:r>
    </w:p>
    <w:p>
      <w:pPr>
        <w:pStyle w:val="BodyText"/>
      </w:pPr>
      <w:r>
        <w:t xml:space="preserve">(มอพ.2554)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ขอเชิญ ชมรมคนพญาฮอมฮัก เมื่อสักครู่เป็นกลุ่มสมาชิกคนหูหนวก</w:t>
      </w:r>
    </w:p>
    <w:p>
      <w:pPr>
        <w:pStyle w:val="BodyText"/>
      </w:pPr>
      <w:r>
        <w:t xml:space="preserve">(คุณเพลงรบ) ขอแสดงความยินดีกับ สมาคมส่งเสริมอาชีพคนพิการจังหวัดเชียงใหม่ ครับคนพิการ ตำบลแม่หละ ครับ ต่อไปครับ ชมรมคนพิการตำบลวอแก้ว ครับ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</w:t>
      </w:r>
    </w:p>
    <w:p>
      <w:pPr>
        <w:pStyle w:val="BodyText"/>
      </w:pPr>
      <w:r>
        <w:t xml:space="preserve">(คุณเพลงรบ) ขอแสดงด้วย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ทางการเคลื่อนไหว หรือทางร่างกายครับ สำหร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และมาในธีมผ้าไทยเช่นเดียวกัน สวย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</w:t>
      </w:r>
    </w:p>
    <w:p>
      <w:pPr>
        <w:pStyle w:val="BodyText"/>
      </w:pPr>
      <w:r>
        <w:t xml:space="preserve">(คุณเพลงรบ) ซึ่งมีคณะผู้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ขอแสดงความยินดีกับ สมาคมคนตาบอดจังหวัดแม่ฮ่องสอน 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เห็นสบตาพิธีกร สวยครับ สวย ถ้าเป็นภาคใต้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ะบ๋า ถ้าเป็นจากทางภูเก็ตนะคะ สวยงามมาก ๆ เลย ลำดับต่อไปค่ะ สมาคมคนตาบอดจังหวัดพังงา ค่ะนะครับ ที่อยู่ในชมรม สมาคมเอง เป็นบุคคลที่มีคุณภาพ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</w:t>
      </w:r>
    </w:p>
    <w:p>
      <w:pPr>
        <w:pStyle w:val="BodyText"/>
      </w:pPr>
      <w:r>
        <w:t xml:space="preserve">(คุณเพลงรบ) ขอแสดงความยินดีกับ ชมรมบ้านสวน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</w:t>
      </w:r>
    </w:p>
    <w:p>
      <w:pPr>
        <w:pStyle w:val="BodyText"/>
      </w:pPr>
      <w:r>
        <w:t xml:space="preserve">(คุณเพลงรบ) ยิ้มแช่มชื่นเลยนะ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ภาพบนเวทีว่าทุกท่านที่รับรางวัล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กำลังรับรางวัลนะครับ กับท่านอธิบดีนะครับ ขอแสดงความยินดีด้วยครับ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ของคนพิการนะครับ ตอนนี้ได้เข้ามามีส่วนร่วม รวมถึงได้รับมาตรฐานในการประเมินด้านต่าง ๆ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สมาคมคนหูหนวกจังหวัดนครพนมนะค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ตำแหน่งในการถ่ายภาพด้วย น่ารักมาก ๆ เลย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เพลงรบ) ส่งสัญลักษณ์แล้วนะครับ ว่า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และที่สำคัญนะคะ วันนี้ ต้องขอเสียงปรบมือด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ได้อวยยศเป็นอธิบดีที่แข็งแกร่งที่สุดแล้ว เพราะ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ทูตฝ่ายการเมืองที่จะขึ้นมามอบรางวัลในครั้ง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ให้ความสำคัญกับการให้รางวัล กับทาง Nova disability จากทางออสเตรเลียก็ต้องติดเครื่องที่ช่วยควบคุมน้ำตาลกับตัวเองตลอดเวลา ซึ่งเขาก็อยากให้คนเข้าใจทั้งทางโรงเรียนและบริษัทห้างร้านต่าง ๆ ว่าลูกของเขาต้องใช้เครื่องนี้ตลอดเวลา</w:t>
      </w:r>
    </w:p>
    <w:p>
      <w:pPr>
        <w:pStyle w:val="BodyText"/>
      </w:pPr>
      <w:r>
        <w:t xml:space="preserve">(คุณลักษมี) ท่านน่ารักมาก ๆ เลยนะคะ ช่วยจัดผู้คนเข้าใจค่ะ ว่าไม่ใช่แค่เพียงรายงานว่าเกิดอะไรขึ้น มีสถิติเท่าไรเท่านั้น แต่อยากจะให้เห็นคุณค่าของผู้พิการ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ปีนี้เรามีผู้ที่ทำหนังสั้นเกี่ยวกับผู้พิการ 8 เรื่อง จากประเทศไทย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และสิ่งที่พวกเขานำมาสู่สังคมค่ะ ในปีนี้ได้ผู้ชนะชื่อเรื่องI can’t hear but I am hear ถึงฉันได้ยิน แต่ฉันก็ได้ยินค่ะ ขอบคุณอาจารย์ที่เป็นผู้นำเรื่องนี้เข้ามาเสนอนะคะ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ต้องขอขอบคุณกับผู้ที่สร้างภาพยนตร์เรื่องอื่น ๆ ที่แสดงเกี่ยวกับผู้พิการเพราะแสดงให้เห็นถึงความสำคัญของผู้พิการในสังคมและความสามารถของผู้พิการในสังคม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เป็นเกียรติมากที่ได้เป็นส่วนหนึ่งของงานในวันนี้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พูดถึงภาพยนตร์ที่เราจะได้มาร่วมกันรับชมและรับฟังกันนะคะ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กับโรงเรียนสุพรรณบุรีปัญญานุกูลค่ะ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อย่างนั้นผมฝากครูเป้าด้วยแล้วกันได้ค่ะ ผอ. อันนี้ ผอ. ไม่ทานใช่ไหมคะ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เราว่า…ดีอย่างไรนะ พูดไม่ได้ แถมยังหูหนวกอีกภาพยนตร์สั้นไทย จากเทศกาลภาพยนตร์สั้น Focus on Ability ซึ่งในวันนี้ได้รับเกียรติจากท่านก็ไม่ได้ยินใช่ไหม // ทำงาน //ผมขอกินก่อนได้ไหม พี่ มึงจะมาดี ๆ หรือเปล่า</w:t>
      </w:r>
    </w:p>
    <w:p>
      <w:pPr>
        <w:pStyle w:val="BodyText"/>
      </w:pPr>
      <w:r>
        <w:t xml:space="preserve">[ภาษาต่างประเทศ]อย่าแส่ไม่เข้าเรื่อง // เธอต้องเรียนให้จบ เธอจะได้มีอนาคตที่ดี // ปัญญาอ่อนหรือเปล่า ตัวเองยังพิการอยู่เลย ทำเป็นมาสร้างอนาคตเพื่อที่ต้องการจะเปลี่ยนแปลงมุมมองของบุคคลทั่วไปต่อผู้พิการ อย่างลูกชายของตัวของเขาเองนี่ค่ะ// นี่มึงทำยอดได้แค่นี้เองเหรอวะ มัวทำอะไรอยู่วะมึงคิดว่ามึงเป็นใครวะเลยอยากให้ผอ. ให้คนใบ้มาสอนลูกเราแบบนี้ คิดว่า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ในทุก ๆ สถานะที่เขาเป็น ในทุก ๆ ที่ที่เขาไป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มากกว่าสิ่งที่พวกเขาเป็น และสิ่งที่พวกเขาทำได้รับชมรับฟังและรู้สึกว่ากินใจ ซาบซึ้งใจมากนะครับ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รวมถึงนักเรียนและอาจารย์ที่ร่วมแสดงและกำกับในภาพยนตร์เรื่องนี้ด้วยที่สามารถที่จะสอนให้นักเรียนเป็นคนดีได้ เราไม่จำกัดค่ะสิทธิของความเท่าเทียม ปรบมือเสียงดัง ๆ ให้กับคุณครูในหนังสั้นนี้ 1 ครั้งค่ะ เยี่ยมยอดมาก ๆขอขอบคุณอีกครั้งหนึ่งค่ะ ดิฉันรู้สึก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มองรางวัลให้กับผู้ชนะการประกวดรางวัลชนะเลิศภาพยนตร์สั้นไทย จากเทศกาลภาพยนตร์ Focus on Abilityือ และทุกท่านคะ ในวันนี้ค่ะ ท่านได้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แทบจะไม่มีเด็กมาเรียนแล้ว แล้วรับเด็กพิการ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เป้าขอนะคะผู้ชนะการประกวด รางวัลชนะเลิศ รางวัลภาพยนตร์สั้นไทย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เออว่ะ แถมนินทาอะไรมาก ๆ ค่ะ ที่วันนี้คนไทยได้ถ่ายทอดความรู้สึก และกับสิทธิความเท่าเทียมกันในทุก ๆ สังคม ปรบมือดัง ๆ อีกครั้งค่ะ และ// โต ครูบอกให้ไปเรียน // บอกครูกลับไปเลย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และพัฒนาคุณภาพชีวิตคนพิการ คณะท่านผู้บริหารจากกระทรวง พม. พร้อมทั้งคณะคุณครูและนักเรียน โรงเรียนหนูกลัว</w:t>
      </w:r>
    </w:p>
    <w:p>
      <w:pPr>
        <w:pStyle w:val="BodyText"/>
      </w:pPr>
      <w:r>
        <w:t xml:space="preserve">[เสียงดนตรี]ด้านบนเวทีค่ะ ขอเรียนเชิญทุกท่านนะคะวันนี้รู้สึกยินดีและภูมิใจด้วยนะคะ ที่</w:t>
      </w:r>
    </w:p>
    <w:p>
      <w:pPr>
        <w:pStyle w:val="BodyText"/>
      </w:pPr>
      <w:r>
        <w:t xml:space="preserve">(ผู้ปกครอง) ผอ. คะกับคุณครูผู้ที่จะให้ความรู้ ให้ความรักกับนักเรียน กับลูกศิษย์ วันนี้ค่ะ เราไม่จำกัดว่าจะต้องเป็นบุคคลทั่วไป แต่ว่าสิทธิการ็นคนจัดการเองและเป็นแม่พิมพ์ที่ดีของประเทศไทย ในการสร้างอนาคต สร้างเยาวชนไทย ให้กับ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ด้วยค่ะ เป็นอีกหนึ่งภาพยนตร์ที่ได้และแน่นอนนะครับ ว่ามีภาพยนตร์ไทย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ถ่ายทอดผ่านในมุมมองของการเป็นครู ว่าวันนี้บุคคลถ่ายทอดความรักให้กับนักเรียนไทย และให้กับ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เลยนะคะ ทิชชู่ไหมคะ คุณม่อน</w:t>
      </w:r>
    </w:p>
    <w:p>
      <w:pPr>
        <w:pStyle w:val="BodyText"/>
      </w:pPr>
      <w:r>
        <w:t xml:space="preserve">(คุณเพลงรบ) ป่าวนี่คือออีกหนึ่งสัญลักษณ์ที่แสดงความรักนะคะ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ค่ะ ในวันนี้นะคะ เราได้รับเกียรติจากท่านรักษาทูต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ทางสถานทูตออสเตรเลียนะครับ ที่เปิดโอกาสให้พวกเราได้ร่วมแสดงศักยภาพเทศกาลหนังสั้นนี้นะครับ ถูกจัดขึ้นมาความสามารถของคนพิการนะครับ ก่อนที่เราจะทำหนังเรื่องนี้นี่เราได้ไป คือ ไปสัมผัส ได้ไปพูดคุยให้ได้รับรู้ถึงความรู้สึกของคนพิการจริง ๆ ว่าและสำหรับในช่วงนี้ค่ะ จะเป็นการมอบรางวัลให้กับแต่สิ่งที่เขาต้องการ ก็คือการให้โอกาสและความเท่าเทียม เพราะสิ่งที่เขาเป็นนี่ มันไม่ใช่สิ่งที่เป็นข้อบกพร่อง คนผิวดำ คนผิวขาว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คุณสูง อันนี้มันไม่ใช่ความพิการ มันคือความแตกต่างเช่นเดียวกัน ผมพูดไม่ได้ คุณพูดได้ นี่คือความแตกต่าง คือ อยากให้เข้าใจว่าเราก็มีความสามารถขออนุญาตทั้ง 2 ท่านยังอยู่ด้านบนเวทีนะคะs on DISABILITY Focus on Ability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ทุ่งสง และโรงเรียนโสตศึกษานครศรีธรรมราช ขอเรียนเชิญและพัฒนาคุณภาพชีวิตคนพิการอีกหนึ่งครั้งด้วยนะคะ วันนี้ค่ะ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เราได้มีการถ่ายทอดให้เห็นอีก 1 มุมมองค่ะสังคมและความมั่นคงของมนุษย์ รวมถึงวันนี้ครับ มีผู้นำ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เท่าเทียมกันค่ะ ของผู้พิการ สามารถเป็นคุณครูที่ดี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รวมไปถึงผลงานจาก 20 ประเทศทั่วโลกครับ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สุดยอดมาก ๆ เลยนะคะ และนี่คืออีกหนึ่งการได้นะครับ ในบูธ Audio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กันค่ะ ในช่วงนี้ ขออนุญาตที่จะรับฟังกันค่ะ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ให้เราได้ร่วมถ่ายทอดในประเด็นหัวข้อ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เขานี่ไม่ได้ต้องการความสงสาร ไม่ได้ต้องการความเห็นอกเห็นใจทุกท่านครับ รวมถึงสมาคม ชมรมที่เกี่ยวข้องกับคนพิการ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ไม่ใช่เป็นผู้พิการ เราคือ… มันคือความแตกต่าง มันคือความแตกต่าง ผม… ผมต่ำ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นำเสนอค่ะ ของกิจกรรมภาพรวมของวันนี้ผ่านทางช่องทางแฟนเพจ Facebook นอกจากนี้ยังมีกิจกรรมโซนด้านหน้าอย่าโฟกัสเราที่ความพิการ Dont focu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ขอบคุณท่านอธิบดีกรมส่งเสริมของเครือข่ายในการจัดแสดงผลงานทางวิชาการนะครับ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ผู้บริหารกระทรางการพัฒนาพื้นที่ที่น่าสนใจ ปีนี้เป็นปีแรกครับ คุณหลุยส์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ก็เรียกได้ว่าสมบูรณ์แบบ มีความสุขจริง ๆ ในตอนนี้ค่ะ คุณม่อนคะ การให้ความเท่าเทียมและสิทธิของความเท่าเทียมกันค่ะ โดยที่สำคัญนะคะทางท่านวราวุธ ท่านได้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ของการเป็นมนุษย์พร้อม ๆ กันด้วย เพราะฉะนั้น นอกจาก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เจอกันครับ สำหรับภาพยนตร์เมื่อสักครู่นี้ คนที่สนใจสามารถไปดู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างกระทรวง พม. โดยท่านรัฐมนตรีได้ทำบันทึกหรือบันทึกความตกลง MOU ให้คนพิการเข้าสวนสัตว์สวัสดีค่ะ</w:t>
      </w:r>
    </w:p>
    <w:p>
      <w:pPr>
        <w:pStyle w:val="BodyText"/>
      </w:pPr>
      <w:r>
        <w:t xml:space="preserve">[เสียงดนตรี] - ส์ ผู้ดูแล ผู้ติดตามคนพิการก็เข้าฟรีด้วย ฝากประชาสัมพันธ์ด้วยนะครับ สำหรับสวนสัตว์ทั้ง 6 แห่ง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ผู้บกพร่องทุก ๆ ประเภทได้ไปเข้าชม และ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เดี๋ยวต้องขออนุญาตซ้อมกดไลก์ กดแชร์ กดคอมเมนต์นะครับ ทักทายพูดคุยกันเข้ามา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เพราะว่ามาเช้าแล้ว ปรากฏว่าพอเดินเข้ามาในงานกิจกรรมที่เราจัดการขึ้น เราก็จะมีเผยแพร่ประชาสัมพันธ์ใน FanpageFacebook แล้วค่ะ สำหรับบุคคลทั่วไป มีความสนใจกับกิจกรรมงานต่าง ๆ ของเรานะคะ อย่างเช่นล่าสุดนี้ค่ะวันคนพิการสากลของประเทสไทยด้วย ก็ขอสวัสดีออกบูธกิจรรมด้วย ที่ MBK Center มีการจำหน่าย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การถ่ายทอดสดค่ะ ผ่านทางช่องทางแฟนเพจ Facebook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ทั้ง 2 ช่วงเลยนะครับ ตอนเช้าก็มีการมอบรางวัลด้วยสำหรับองค์กรด้านคนพิการนะครับ แน่นอน ท่านรัฐมนตรีหญิงสุดสวยของเราวันนี้ ก็มีบันทึกเทปรวมถึงโซนต่าง ๆ นะครับ ที่เป็นโซนนิทรรศการ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ขอบคุณนะครับ แวะมาได้อีกนะครับ นอกจากนี้นะครับ ยังมีค่ะ ที่จะมาเป็นผู้ทำการมอบรถเข็นให้กับ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เราอยากจะให้ผู้ที่มีความบกพร่องทางการมองเห็น ได้เห็นนะครับ ท่านโชคชัย  วิเชียรชัยยะ ครับ ท่านก็มามอบและก็มาบอกว่าอยากให้งานนี้เป็นงานที่ทุกคน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ไปร่วมงาน และมีปาถกฐาพิเศษด้วย กับสิทธิความเท่าเทียมยิ้มแย้ม คนที่เข้าร่วมยิ้มแย้ม คึกคัก วันนี้หากมีการดูแลที่หากจะล่าช้าและขาดตกบกพร่องไป ต้องขออภัยแทนเจ้าหน้าที่ทุก ๆ ท้านนะครับ พี่น้องก็จะมีเป็นออกแบบเพื่อผู้ที่พิการแต่งกายด้วยสีสัน เฉดสีชมพู สดใส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สั้นในเทศกาลภาพยนตร์ Focus on Ability ซึ่งวันนี้ได้รับเกียรติจากทูตฝ่ายการเมืองมาเป็นผู้มอบรางวัลให้กับผู้ที่ชนะเลิศ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ประเทศมาก ๆ อยู่ประมาณ 20 ประเทศทั่วโลก และ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</w:t>
      </w:r>
    </w:p>
    <w:p>
      <w:pPr>
        <w:pStyle w:val="BodyText"/>
      </w:pPr>
      <w:r>
        <w:t xml:space="preserve">(พิธีกรชาย) แน่นอนนะครับ ว่าถ้าเข้าไปแล้วผู้ที่ส่งเข้าประกวดมีคุณภาพและมีคุณค่า น่าสนใจทุกชิ้นงานเลย แต่วันนี้เป็นชิ้นงาน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นะคะ ที่เราอยากให้ทุก ๆ ท่านไปกดติดตามกันด้วยนะคะ นอกจากเกณฑ์สูงสุด นะครับ</w:t>
      </w:r>
    </w:p>
    <w:p>
      <w:pPr>
        <w:pStyle w:val="BodyText"/>
      </w:pPr>
      <w:r>
        <w:t xml:space="preserve">(พิธีกรหญิง) ได้ค่ะ และจะมีเป็นภาพยนตร์ให้กับคุณผู้ชมได้รับชมกันด้วยกับผู้ที่ได้รับการโหวตเกณฑ์คะแนนสูงที่สุดทางกรมส่งเสริมนะคะ สตรีและคนชราค่ะ ได้รับประทานอาหาร ขออนุญาตประชาสัมพันธ์แจ้งล่วงหน้าเลยนะคุณม่อนนะ โดยที่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80 เหมือนตัวเลขจะเยอะ แต่วันนี้ผู้พิการ ผู้ที่ดูแลคนพิการเยอะกว่า 80 แน่นอนครับ ขอสงวนให้กับ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คำปราศรัยนะครับ หรือสาส์นที่ท่านอยากจะบอกพี่น้องคนพิการหรือเจ้าหน้าที่ทาง พก. เอง ดูแลตลอดทั้งเส้นทาง อยากให้ท่านนะครับ ได้ฟังคำแนะนำของเจ้าหน้าที่นะครับ ปฏิบัติตามอย่าเถลไถลไปดูมอเตอร์โชว์ เพราะว่าเจ้าหน้าที่ของเราบคุณภาพชีวิตนะคะ ที่วันนี้ได้รับเกียรติจากทางกลุ่มเซ็นทรัล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งานที่โซนด้านบนแล้วนะคะ โซนด้านหน้ายังมีนิทรรศการ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นะคะ ก็เดี๋ยวไปรับประทานและไปสอบถามอะไรเพิ่มเติมได้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จะมอบซิมฟรีให้ทุกท่านได้นำไปใช้อินเทอร์เน็ต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ในประเภทต่าง ๆ นะคะ รวมทั้งค่ะ ประเทศไทยได้มีกับผลงานด้วยนะคะ ซึ่งจะเป็นภาพยนตร์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อื่น ๆ ด้วยนะคะ ช่วงนี้ใกล้เทศกาลปีใหม่แล้วนะคะ ดิฉันแอบเห็นมีบูธหนึ่งอยู่โซนด้านหน้ากับการประกวดในครั้งนี้นะคะ มีกับการประกวดหลายสีแดง สีเขียว สวยมาก ๆ เลยนะคะ อยากให้ลองรับชมกันด้วย ก็จะเป็นผลงานจากผู้สูงอายุ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แต่ผมคิดว่า พี่ ๆ กสทช. ใจดีแหละท่านใดที่ลืมพกบัตรมา มีรูปถ่ายหรือหลักฐานอื่นใดนำแจ้ง หรือนำโชว์เจ้าหน้าที่ได้เลยครับดังนั้นแล้ว ขอใช้คำว่า ผู้ที่ได้รับอีกสักครู่หนึ่งค่ะ ตามกำหนดการ จะอยู่ที่ประมาณ9.30 น. ค่ะ กับในช่วงพิธีการจะเริ่มต้นขึ้นณ ขณะนี้บริเวณโซนด้านนอก ถ่ายรูปได้เลยนะคะ รวมทั้งค่ะ ในช่วงตอนกลางวัน เราจะมีจุดอข่ายให้ทุกท่านสามารถไปรับชมกันได้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ผู้ที่อาจจะไม่สะดวกเดินทางไปรับประทานแชร์คลิปกับในช่วงของงานในพิธีของเรา ให้กับ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คนพิการนะครับ ที่มีความยากลำบากในการเดินทางไปอีกฟากฝั่งหนึ่ง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ไปอย่างไร มีเจ้าหน้าที่ครับ ไม่ว่าจะมี OrganizeQR Code สแกนปุ๊บท่านไปเลือกรูปของท่านได้เลย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มส่งเสริมและพัฒนาคุณภาพชีวิตคนพิการ หรือ พก. ก็ถ่าย QR Code ไว้แล้วไปโหลดภายหลังครับ เน้นย้ำครับพื้นที่ด้านหน้านี้นะครับ ให้กับช่างภาพของตอนนี้ค่ะ กิจกรรมอีกหนึ่งจุดที่สำคัญ นอกจากเดินชมเอาล่ะค่ะ เดี๋ยวช่วงนี้ขออนุญาตไปชิมนมเมจิ แล้วก็ไปเดิมชมโซนด้านหน้า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แวบ ๆ นะคะ มีผลิตภัณฑ์นมเมจิมาแจกให้ด้วย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นะครับ กสทช. นะครับ มาเปิดบูธ แล้วก็กำลังจะเริ่มต้นในอีกสักครู่ ในขณะนี้ ขอเรียนเชิญ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ที่ยังไม่มีบัตรคนพิการ ผมเชื่อว่าวันนี้พกมา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เป็นตะกร้าสาน ลวดลายคริสต์มาสประกาศประชาสัมพันธ์ค่ะ ผู้ที่ทำกระเป๋าหรือสิ่งของ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ที่เอื้อต่อคนพิการนะครับ รวมถึงบุคคล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นะคะ รวมทั้งค่ะ ยังมีโซนนิทรรศการและโซนภาคีเครืท่านหันหน้ามาที่เวทีครับ เดี๋ยวจะมีเจ้าหน้าที่ดูแลครับทั้งขึ้นและลงเลยนะครับ ส่วนภาพสวย ๆช็อตเด็ด ๆ นะครับ เรามีทีมงานคุณภาพทุกข้อมูลข่าวสารและทุก ๆ ความเคลื่อนไหว ท่านสามารถเพื่อบันทึกภาพครับ</w:t>
      </w:r>
    </w:p>
    <w:p>
      <w:pPr>
        <w:pStyle w:val="BodyText"/>
      </w:pPr>
      <w:r>
        <w:t xml:space="preserve">(คุณลักษมี) สแกนง่าย ๆ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ขอแจ้งไปยังท่านที่อยากได้ภาพสวย ๆ ท่านที่อยากได้ภาพสวย ๆ นะครับ เราจะมีบริเวณช่องทาง Fanpage Facebook ของทางกรมนะคะ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กรมส่งเสริมและพัฒนาคุณภาพชีวิตคนพิการ ท่านจะได้รับชม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ก็สามารถติดตาม Fanpage Facebook ของกร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See You ค่ะ</w:t>
      </w:r>
    </w:p>
    <w:p>
      <w:pPr>
        <w:pStyle w:val="BodyText"/>
      </w:pPr>
      <w:r>
        <w:t xml:space="preserve">(คุณเพลงรบ) ขอพักเวทีสักครู่ครับ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กับในงานวันคนพิการสากล ประจำปี 2567การเปิดงานวันคนพิการ แน่นอนครับว่า ส่วนกลางจัดในวั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กำลังจะเริ่มต้นในอีกสักครู่ ขอเรียนเชิญแขกผู้มีเกียรติพี่น้องคนพิการนั้นแสดงถึงศักยภาพตามสิทธิ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สามารถติดต่อขอรับคืนได้ ที่เจ้าหน้าที่รับลงทะเบียนค่ะ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ประชาสัมพันธ์อีกครั้ง ว่ารบกวนทุกท่านประจำ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ที่ร่วมแสดงความยินดีกับผู้ที่ได้รับรางวัล ไม่ว่าจะเป็นองค์กร</w:t>
      </w:r>
    </w:p>
    <w:p>
      <w:pPr>
        <w:pStyle w:val="BodyText"/>
      </w:pPr>
      <w:r>
        <w:t xml:space="preserve">(คุณเพลงรบ)ขออนุญาตซักซ้อมนะครับ สำหรับท่านที่ขึ้นรับรางวัลนะครับ เราจะขึ้นซ้ายมือของพิธีกรนะครับคนพิการ ท่าน โชคชัย วิเชียรชัยยะ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บันทึกภาพให้เรียบร้อยแล้ว ท่านไม่ต้องลุกออกมาบริเวณด้านหน้าพี่น้องคนพิการ ผู้ดูแลคนพิการ ที่มาร่วมงานวันคนพิการ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Qr Code ได้ หรือว่าง่ายไปกว่านั้นค่ะ ผ่านทาง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Facebook Fanpage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ครับผม และก็ลงฝั่งนี้นะครับ ขึ้นอีกฝั่งและลงจังหวัดต่าง ๆ ก็ยังจัดด้วย บรรยากาศในจังหวัดต่าง ๆ ก็คึกคักเช่นกัน ตอนนี้ผมอยากนำเรียนคนตาบอดว่าห้องประชุมของเราเป็นห้องที่ใหญ่เดี๋ยวเราจะนำพาทุกท่าน เข้าสู่พิธีการอีกสักครู่หนึ่งค่ะเป็นสิบ ๆ จุดเลย และคนที่นั่งนะครับหลักร้อยหลักพัน แน่นมาก ๆ นะครับ ขอต้อนรับและเดี๋ยวเราร่วมปรบมือให้วันคนพิการดัง ๆ กันเลยครับตั้งแต่เมื่อวาน ทราบมาว่าเก็บทุกรายละเอียดถึงสมาคมสภาคนพิการทุกประเภท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วันนี้นะคะ เรามีกับกิจกรรมต่าง ๆ มากมายที่เกิดขึ้นทั้งภาคเช้า และสำหรับในช่วงภาคบ่ายด้วยนะคะ รวมทั้งการลงนามบันทึกความเข้าใจ การนำร่องโครงการ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เราจะมาร่วมกันแสดงสัญลักษณ์ให้เห็นว่า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[ภาษาต่างประเทศ]จะนำพาทุกท่านเข้าสู่ในช่วงพิธีการ รบกวนเราจะขอเชิญทุกท่านรับชมและรับฟังครับ วีดิทัศน์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โดยคำนึงถึงศักดิ์ศรีความเป็นมนุษและเสมอภาคกับคนทั่วไป องค์การอนามัยทั่วโลกมีคนพิการอยู่ 16 เปอร์เซ็นต์ท่านนายกสมาคมคนพิการ วันนี้มาทุกประเภทเลยนะครับมากกว่าคนทั่วไปถึง 15 เท่า ถึงภาคส่วนจึงต้องผสานพลัง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กระทรววง พม. นะครับ ที่ให้ความสำคัญในงานวันนี้เสมอมานะครับและความมั่นคงของมนุษย์ ร่วมกับสมาคมสภาคนพิการ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เพลงรบ ฐิติกุลดิลก ครับ ผู้ประกาศข่าว ช่อง 7HD ครับที่ครอบคุลมและยั่งยืน โดยคำนึงถึงการเข้าถึงและรองรับคนพิการทุกประเภทอย่างทั่วถึงในการเข้าร่วมงาน โดยสานต่อการขับเคลื่อนนะครับ ว่าหลังจากที่ส่วนกลางจัดงานคนพิการสากลนี่ที่เหมาะสม ผ่านนโยบาย 5x5 ผ่านวิกฤติประชากร ยุทธศาสตร์ที่ 4 สร้างโอกาสคุณค่าคนพิการ มุ่งผลักดันสร้างมาก มีเป็นไฟที่สวยด้านคนพิการ ภายใต้เป้าหมายการพัฒนาประเทศ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</w:t>
      </w:r>
    </w:p>
    <w:p>
      <w:pPr>
        <w:pStyle w:val="BodyText"/>
      </w:pPr>
      <w:r>
        <w:t xml:space="preserve">(คุณเพลงรบ) และงานนี้และส่งเสริมให้คนพิการสามารถเข้าถึงสิทธิสวัสดิการ และดำรงชีวิตอิสระได้อย่างเท่าเทียม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เปิดโอกาสในการสร้างสรรค์และการพัฒนาประเทศนะครับคนพิการคือทรัพยากรมนุษย์ที่สำคัญ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ต่าง ๆ ที่เกิดขึ้น เพราะคนพิการไม่ใช่ภาระของสังคมครับ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นะคะ อยากจะปรบมือดัง ๆ ให้กับท่านอีก 1 ครั้งได้ไหมคะ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รอยยิ้มนะครับ ภาพของความสุข และบริษัท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แห่งความเข้าใจคนพิการขออนุญาตเรียนเชิญท่านรองอธิบดีกรมส่งเสริมและพัฒนาคุณภาพชีวิต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คนพิการ ได้มีส่วนร่วมในสังคมอย่างสร้างสรรค์คือ Central Group ขอเสียงปรบมือให้ Central Group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หรือ 1,300 ล้านคน และคนพิการมีความยากลำบากในการเดินทาง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รับ ผู้ช่วยกรรมการผู้จัดการใหญ่อาวุโสฝ่ายทรัพยากรบุคคล บริษัท เซ็นทรัล เรสตอรองส์ กรุ๊ปเข้าถึง และใช้ประโยชน์ได้ กระทรวงการพัฒนาสังคมผู้อำนวยการฝ่ายทรัพยากรบุคคล บริษัท เซ็นทารา แมนเนจเม้นท์ เฮดควอเตอร์ จำกัดค่ะ ที่จะขึ้นมามอบรถเข็นนั่งสำหรับคนพิการในครั้งนี้ด้วยค่ะ ขอเสียงปรบมือให้กับทุกท่านคือ ส่งเสริมการเป็นผู้นำคนพิการ เพื่ออนาคต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ดำรงชีวิตได้อย่างอิสระ มีส่วนร่วมทางสังคมได้เต็มศักยภาพ ด้วยความร่วมมือของทุกภาคส่วนเพื่อให้คนพิการ มีความมั่นคงในชีวิต และสวัสดิการอีกหนึ่งวิธีที่เราอยากจะแสดงให้เห็นศักยภาพวันนี้ทั้งหน่วยงานภาคีเครือข่าย ภาครัฐ และเอกชนพร้อมแล้วค่ะ ที่จะสนับสนุนเต็มกำลัง และศักยภาพนวัตกรรมการพัฒนาให้เกิดงานตามพันธกิจขอบพระคุณทาง Central Groupให้กับ Central Group ครับว่าทาง Central เองไม่ได้มอบแต่คนพิการร่วมเป็นส่วนหนึ่ง ในการสนับสนุน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</w:t>
      </w:r>
    </w:p>
    <w:p>
      <w:pPr>
        <w:pStyle w:val="BodyText"/>
      </w:pPr>
      <w:r>
        <w:t xml:space="preserve">(คุณลักษมี) ขอเสียงปรบมือดัง ๆในปีนี้ ปี 2567 ที่จะเกิดขึ้นด้วยนะคะ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มีคุณค่าอย่างยิ่งที่จะร่วมกันขับเคลื่อนทั้งเศรษฐกิจ ทั้งฐานระบบความคิด ความรู้ และนวัตกรรมนะครับ บนเวที ก็จะมีตัวอักษรที่จะขึ้นเป็น Captions ที่ขึ้น Real-Time ตามเสียงนะครับพิธีกรพูด และสิ่งที่เกิดขึ้นบนเวทีด้วยนะครับ ต้องขอบคุณส่งเสริม และสร้างพลังให้กับคนพิการทั่วประเทศด้วยค่ะที่ทำให้การสื่อสารค่ะ เป็นเรื่องที่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นะครับ โดยในวันนี้นะครับ เราจะมีภาพ2567 Accessible Place 2024 ค่ะ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ขอแสดงความยินดีด้วยนะคะ และก็ขอขอบคุณมากที่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แน่นอนนะครับ บริษัทที่ผมได้นำเรียนไปข้างต้นนะครับ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ท่างประธานเจ้าหน้าที่บริหารต่อไปค่ะ ขอแสดงความยินดี ยินดีด้วยค่ะลำดับต่อไปเราจะเข้าสู่ในประเภท ระดับดีมาก กับสถานที่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ของรัฐที่จ้างงานคนพิการประจำปี 2567 ครับ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ด้วยนะครับ ท่านต่อมาครับ ท่านชมชนก จันทร์เทศ ครับ ผู้อำนวยการสำนักงานนโยบายแรงงานนอกระบ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</w:t>
      </w:r>
    </w:p>
    <w:p>
      <w:pPr>
        <w:pStyle w:val="BodyText"/>
      </w:pPr>
      <w:r>
        <w:t xml:space="preserve">(คุณเพลงรบ) และขอแสดงความยินดี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แต่ทุกส่วนงานของกระทรวง พม. ได้รับการสนับสนุนสำนักงานศาลรัฐธรรมนูญค่ะ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กับหน่วยงานในหลากหลายภาคส่วน ขึ้นมารับรางวัลให้กับท่านวรตญา กอบศิริกาญจน์ เลขาธิการสิทธิมนุษยชนแห่งชาติ รอง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 สิริน ชาวเพ็ชรดี รองสำนักงานผู้ตรวจการแผ่นดินค่ะการสนับสนุนดี ๆ แบบนี้ด้วยนะครับ</w:t>
      </w:r>
    </w:p>
    <w:p>
      <w:pPr>
        <w:pStyle w:val="BodyText"/>
      </w:pPr>
      <w:r>
        <w:t xml:space="preserve">(คุณลักษมี)รางวัลองค์กรที่ส่งเสริมการจ้างงานคนพิการ ประจำปี2567 ในระดับดีเยี่ยม ปรบมือดัง ๆให้กับ กลุ่มเซ็นทรัล ค่ะประเภทแรกค่ะ รางวัลสถานที่ที่เอื้อต่อคนพิการ ประจำปี</w:t>
      </w:r>
    </w:p>
    <w:p>
      <w:pPr>
        <w:pStyle w:val="BodyText"/>
      </w:pPr>
      <w:r>
        <w:t xml:space="preserve">(คุณลักษมี) ยินดีด้วยนะคะ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ทุกคนครับ ขอแสดงความยินดีกับท่าอากาศยานอุดรธานี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ขอแสดงความยินดีกับท่านอากาศยาน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ที่เอื้อต่อคนพิการ ประจำปี 2567 Accessible Place 2024 ค่ะลำดับต่อไปแสดงความยินดีกับ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ลำดับต่อไป บริษัท ซีพีพีซี จำกัด</w:t>
      </w:r>
    </w:p>
    <w:p>
      <w:pPr>
        <w:pStyle w:val="BodyText"/>
      </w:pPr>
      <w:r>
        <w:t xml:space="preserve">(มหาชน)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วรรณภา สุขคง ท่านรองอธิบดี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รักษาราชการแทนรองเลขาธิการค่ะ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บริษัท เซ็นทรัล เรสตอรองส์ กรุ๊ป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ด้านสืบสวน สอบสวน สำนักงานปราบปรามและป้องกัน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ลำดับถัดมาจะเป็นการประกาศบริษัท พัฒนาผู้นำเครือเจริญโภคภัณฑ์ จำกัดครับ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ครับ</w:t>
      </w:r>
    </w:p>
    <w:p>
      <w:pPr>
        <w:pStyle w:val="BodyText"/>
      </w:pPr>
      <w:r>
        <w:t xml:space="preserve">(คุณลักษมี) ลำกับต่อไป ยินดีด้วยกับบริษัท รักษาความปลอดภัย ไทยซีคอม จำกัด 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บริษัท โรงพยาบาลกรุงเทพตราด จำกัด คร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บริษัท ซี.พี. สหอุตสาหกรรม</w:t>
      </w:r>
    </w:p>
    <w:p>
      <w:pPr>
        <w:pStyle w:val="BodyText"/>
      </w:pPr>
      <w:r>
        <w:t xml:space="preserve">(จำกัด) ครับบริษัท ล็อกซเล่ย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</w:t>
      </w:r>
    </w:p>
    <w:p>
      <w:pPr>
        <w:pStyle w:val="BodyText"/>
      </w:pPr>
      <w:r>
        <w:t xml:space="preserve">(คุณเพลงรบ) เวทีของเรากว้างขอแสดงความยินดีกับ บริษัท อินเตอร์เนชั่นแนล เพ็ท ฟู้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ขออภัยครับทุกจังหวัดทั่วประเทศไทยเลยนะครับ ต้องแสดงความยินดีกับทุกท่านเลย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ค่ะ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ลักษมี) ลำดับต่อไปค่ะ</w:t>
      </w:r>
    </w:p>
    <w:p>
      <w:pPr>
        <w:pStyle w:val="BodyText"/>
      </w:pPr>
      <w:r>
        <w:t xml:space="preserve">(คุณเพลงรบ) ขอแสดงความยินดีกับ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</w:t>
      </w:r>
    </w:p>
    <w:p>
      <w:pPr>
        <w:pStyle w:val="BodyText"/>
      </w:pPr>
      <w:r>
        <w:t xml:space="preserve">(คุณเพลงรบ) ขอแสดงควมยินดีกับ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ครับ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ครับ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ลำดับต่อไป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เพลงรบ)ค่ะ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ลำดับต่อไปครับ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</w:t>
      </w:r>
    </w:p>
    <w:p>
      <w:pPr>
        <w:pStyle w:val="BodyText"/>
      </w:pPr>
      <w:r>
        <w:t xml:space="preserve">(คุณเพลงรบ) วันนี้มีผู้รับรางวัล มาจากบริษัท บุญรอดเอเซียเบเวอเรช จำกัด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นะครับ จะเป็นรางวัลองค์กรส่งเสริมการจ้างงานคนพิการค่ะ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บริษัท ข้าว ซี.พี. จำกัด ครับ</w:t>
      </w:r>
    </w:p>
    <w:p>
      <w:pPr>
        <w:pStyle w:val="BodyText"/>
      </w:pPr>
      <w:r>
        <w:t xml:space="preserve">(คุณเพลงรบ) ขอแสดงความยินดีกับ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ที่เราจะต้องร่วมแสดงความยินดีครับ ในบริษัทถัดมาคร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</w:t>
      </w:r>
    </w:p>
    <w:p>
      <w:pPr>
        <w:pStyle w:val="BodyText"/>
      </w:pPr>
      <w:r>
        <w:t xml:space="preserve">(คุณเพลงรบ) ลำดับต่อไป ขอแสดงความยินดีกับในช่วงนี้ค่ะ ขออนุญาตให้ทุกท่านได้รอภาพสักครู่หนึ่ง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ยินดีกับ บริษัท เดอะมอลล์กรุ๊ป จำกัด สาขาท่าพระ ครับขออภัยด้วยนะครับ เนื่องจากว่าขณะนี้ครับ เราต้องบันทึกภาพครับ ในการรับโล่รางวัล และแน่นอนครับ ความคมชัดของกล้องสามารถซูมได้ถึงโล่นะครับ ว่าโล่ครับ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ลำดับต่อไป ขอแสดงความยินดีกับ บริษัท ไทยซัมมิท เคเบิ้ล แอนด์ พาร์ท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ลำดับต่อไป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</w:t>
      </w:r>
    </w:p>
    <w:p>
      <w:pPr>
        <w:pStyle w:val="BodyText"/>
      </w:pPr>
      <w:r>
        <w:t xml:space="preserve">(คุณเพลงรบ) บริษัทต่อไปครับ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ค่ะ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ทุกท่านคะ และแล้วก็ในลำดับต่อไปค่ะ ยินดีด้วยค่ะ บริษัท ซี.พี. ฟู้ดสโตร์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ไม่ได้มารับตามประกาศขอให้ท่านรับภายหลังนะครับ ขออนุญาตไม่แทรกนะครับ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ตรงกับผู้รับหรือไม่ ต้องขออภัยในความผิดพลาดและล่าช้านะครับ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ทีมงานขึ้นภาพหน้าจอได้เลยนะครับ เดี๋ยวจะอ่านตามภาพหน้าจอนะครับ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และลำดับถัดไปโรงแรมเซ็นทารา วอเตอร์เกต พาวิเลียน กรุงเทพฯ ค่ะในลำดับต่อไปนะคะ จะเป็นรางวัลองค์กรด้านคนพิการและองค์กรอื่นใดที่ให้บริ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ระดับดีมากค่ะ ยินดีด้วยนะคะ กับ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</w:t>
      </w:r>
    </w:p>
    <w:p>
      <w:pPr>
        <w:pStyle w:val="BodyText"/>
      </w:pPr>
      <w:r>
        <w:t xml:space="preserve">(คุณเพลงรบ) เชิญเลยนะครับอันนี้เป็นชมรม</w:t>
      </w:r>
    </w:p>
    <w:p>
      <w:pPr>
        <w:pStyle w:val="BodyText"/>
      </w:pPr>
      <w:r>
        <w:t xml:space="preserve">(คุณลักษมี) ลำดับต่อไปวันนี้ตัวแทนนะครับ ก็เป็นผู้พิการทางการเคลื่อนไหว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ขอแสดงความยินดีกับ ชมรมคนพิการตำบลห้างฉัตร ครับซึ่งแต่ละท่านที่ขึ้นมารับรางวัลนะครับ ก็เป็นบุคคลที่ได้รับการประเมินระดับดีมาก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ับชมรมนี้ก่อตั้งขึ้นเมื่อปี 2555 นะ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เป็นผู้พิการคนพิการทุกประเภทครับ ก่อตั้งเมื่อปี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ใส่เสื้อสวยเลย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ไม่แพ้กันเลยครับ ซึ่งทางชมรมเองนะครับ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การแก่คนพิการที่ ได้รับรองมาตรฐานฯ</w:t>
      </w:r>
    </w:p>
    <w:p>
      <w:pPr>
        <w:pStyle w:val="BodyText"/>
      </w:pPr>
      <w:r>
        <w:t xml:space="preserve">(มอพ.2554)</w:t>
      </w:r>
    </w:p>
    <w:p>
      <w:pPr>
        <w:pStyle w:val="BodyText"/>
      </w:pPr>
      <w:r>
        <w:t xml:space="preserve">(คุณเพลงรบ) ขอแสดงความยินดีกับ สมาคมส่งเสริมอาชีพคนพิการจังหวัดเชียงใหม่ ครับขอเชิญ ชมรมคนพญาฮอมฮัก เมื่อสักครู่เป็นกลุ่มสมาชิกคนหูหนวก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คนพิการ ตำบลแม่หละ ครับ ต่อไปครับ ชมรมคนพิการตำบลวอแก้ว 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</w:t>
      </w:r>
    </w:p>
    <w:p>
      <w:pPr>
        <w:pStyle w:val="BodyText"/>
      </w:pPr>
      <w:r>
        <w:t xml:space="preserve">(คุณเพลงรบ) ขอแสดงด้วยครับ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ทางการเคลื่อนไหว หรือทางร่างกายครับ สำหร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และมาในธีมผ้าไทยเช่นเดียวกัน สวย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</w:t>
      </w:r>
    </w:p>
    <w:p>
      <w:pPr>
        <w:pStyle w:val="BodyText"/>
      </w:pPr>
      <w:r>
        <w:t xml:space="preserve">(คุณเพลงรบ) ซึ่งมีคณะผู้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ขอแสดงความยินดีกับ สมาคมคนตาบอดจังหวัดแม่ฮ่องสอน ค่ะ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เห็นสบตาพิธีกร สวยครับ สวย ถ้าเป็นภาคใต้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นะครับ ที่อยู่ในชมรม สมาคมเอง เป็นบุคคลที่มีคุณภาพ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ะบ๋า ถ้าเป็นจากทางภูเก็ตนะคะ สวยงามมาก ๆ เลย ลำดับต่อไปค่ะ สมาคมคนตาบอดจังหวัดพังงา 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</w:t>
      </w:r>
    </w:p>
    <w:p>
      <w:pPr>
        <w:pStyle w:val="BodyText"/>
      </w:pPr>
      <w:r>
        <w:t xml:space="preserve">(คุณเพลงรบ) ขอแสดงความยินดีกับ ชมรมบ้านสวน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</w:t>
      </w:r>
    </w:p>
    <w:p>
      <w:pPr>
        <w:pStyle w:val="BodyText"/>
      </w:pPr>
      <w:r>
        <w:t xml:space="preserve">(คุณเพลงรบ) ยิ้มแช่มชื่นเลยนะ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ภาพบนเวทีว่าทุกท่านที่รับรางวัล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กำลังรับรางวัลนะครับ กับท่านอธิบดีนะครับ ขอแสดงความยินดีด้วยครับ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ของคนพิการนะครับ ตอนนี้ได้เข้ามามีส่วนร่วม รวมถึงได้รับมาตรฐานในการประเมินด้านต่าง ๆ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สมาคมคนหูหนวกจังหวัดนครพนมนะคะ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ตำแหน่งในการถ่ายภาพด้วย น่ารักมาก ๆ เลย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เพลงรบ) ส่งสัญลักษณ์แล้วนะครับ ว่า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และที่สำคัญนะคะ วันนี้ ต้องขอเสียงปรบมือด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ได้อวยยศเป็นอธิบดีที่แข็งแกร่งที่สุดแล้ว เพราะ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ทูตฝ่ายการเมืองที่จะขึ้นมามอบรางวัลในครั้ง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ให้ความสำคัญกับการให้รางวัล กับทาง Nova disability จากทางออสเตรเลีย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ก็ต้องติดเครื่องที่ช่วยควบคุมน้ำตาลกับตัวเองตลอดเวลา ซึ่งเขาก็อยากให้คนเข้าใจทั้งทางโรงเรียนและบริษัทห้างร้านต่าง ๆ ว่าลูกของเขาต้องใช้เครื่องนี้ตลอดเวลาผู้คนเข้าใจค่ะ ว่าไม่ใช่แค่เพียงรายงานว่าเกิดอะไรขึ้น มีสถิติเท่าไรเท่านั้น แต่อยากจะให้เห็นคุณค่าของผู้พิการ</w:t>
      </w:r>
    </w:p>
    <w:p>
      <w:pPr>
        <w:pStyle w:val="BodyText"/>
      </w:pPr>
      <w:r>
        <w:t xml:space="preserve">(คุณลักษมี) ท่านน่ารักมาก ๆ เลยนะคะ ช่วยจัดปีนี้เรามีผู้ที่ทำหนังสั้นเกี่ยวกับผู้พิการ 8 เรื่อง จากประเทศไทย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และสิ่งที่พวกเขานำมาสู่สังคมค่ะ ในปีนี้ได้ผู้ชนะชื่อเรื่องI can’t hear but I am hear ถึงฉันได้ยิน แต่ฉันก็ได้ยินค่ะ ขอบคุณอาจารย์ที่เป็นผู้นำเรื่องนี้เข้ามาเสนอนะคะ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ต้องขอขอบคุณกับผู้ที่สร้างภาพยนตร์เรื่องอื่น ๆ ที่แสดงเกี่ยวกับผู้พิการเพราะแสดงให้เห็นถึงความสำคัญของผู้พิการในสังคมและความสามารถของผู้พิการในสังคมค่ะ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เป็นเกียรติมากที่ได้เป็นส่วนหนึ่งของงานในวันนี้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พูดถึงภาพยนตร์ที่เราจะได้มาร่วมกันรับชมและรับฟังกันนะคะ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อย่างนั้นผมฝากครูเป้าด้วยแล้วกันได้ค่ะ ผอ. อันนี้ ผอ. ไม่ทานใช่ไหมคะกับโรงเรียนสุพรรณบุรีปัญญานุกูลค่ะเราว่า…ดีอย่างไรนะ พูดไม่ได้ แถมยังหูหนวกอีก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ก็ไม่ได้ยินใช่ไหม // ทำงาน //ผมขอกินก่อนได้ไหม พี่ มึงจะมาดี ๆ หรือเปล่าภาพยนตร์สั้นไทย จากเทศกาลภาพยนตร์สั้น Focus on Ability ซึ่งในวันนี้ได้รับเกียรติจากท่านอย่าแส่ไม่เข้าเรื่อง // เธอต้องเรียนให้จบ เธอจะได้มีอนาคตที่ดี // ปัญญาอ่อนหรือเปล่า ตัวเองยังพิการอยู่เลย ทำเป็นมาสร้างอนาคต</w:t>
      </w:r>
    </w:p>
    <w:p>
      <w:pPr>
        <w:pStyle w:val="BodyText"/>
      </w:pPr>
      <w:r>
        <w:t xml:space="preserve">[ภาษาต่างประเทศ]// นี่มึงทำยอดได้แค่นี้เองเหรอวะ มัวทำอะไรอยู่วะมึงคิดว่ามึงเป็นใครวะเพื่อที่ต้องการจะเปลี่ยนแปลงมุมมองของบุคคลทั่วไปต่อผู้พิการ อย่างลูกชายของตัวของเขาเองนี่ค่ะผอ. ให้คนใบ้มาสอนลูกเราแบบนี้ คิดว่า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เลยอยากให้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ในทุก ๆ สถานะที่เขาเป็น ในทุก ๆ ที่ที่เขาไปรับชมรับฟังและรู้สึกว่ากินใจ ซาบซึ้งใจมากนะครับ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มากกว่าสิ่งที่พวกเขาเป็น และสิ่งที่พวกเขาทำได้ที่สามารถที่จะสอนให้นักเรียนเป็นคนดีได้ เราไม่จำกัดค่ะสิทธิของความเท่าเทียม ปรบมือเสียงดัง ๆ ให้กับคุณครูในหนังสั้นนี้ 1 ครั้งค่ะ เยี่ยมยอดมาก ๆรวมถึงนักเรียนและอาจารย์ที่ร่วมแสดงและกำกับในภาพยนตร์เรื่องนี้ด้วย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มองรางวัลให้กับผู้ชนะการประกวดรางวัลชนะเลิศภาพยนตร์สั้นไทย จากเทศกาลภาพยนตร์ Focus on Abilityขอขอบคุณอีกครั้งหนึ่งค่ะ ดิฉันรู้สึก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ือ และทุกท่านคะ ในวันนี้ค่ะ ท่านได้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แทบจะไม่มีเด็กมาเรียนแล้ว แล้วรับเด็กพิการผู้ชนะการประกวด รางวัลชนะเลิศ รางวัลภาพยนตร์สั้นไทย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เป้าขอนะคะมาก ๆ ค่ะ ที่วันนี้คนไทยได้ถ่ายทอดความรู้สึก และกับสิทธิความเท่าเทียมกันในทุก ๆ สังคม ปรบมือดัง ๆ อีกครั้งค่ะ และเออว่ะ แถมนินทาอะไร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และพัฒนาคุณภาพชีวิตคนพิการ คณะท่านผู้บริหารจากกระทรวง พม. พร้อมทั้งคณะคุณครูและนักเรียน โรงเรียน// โต ครูบอกให้ไปเรียน // บอกครูกลับไปเลยด้านบนเวทีค่ะ ขอเรียนเชิญทุกท่านนะคะวันนี้รู้สึกยินดีและภูมิใจด้วยนะคะ ที่หนูกลัว</w:t>
      </w:r>
    </w:p>
    <w:p>
      <w:pPr>
        <w:pStyle w:val="BodyText"/>
      </w:pPr>
      <w:r>
        <w:t xml:space="preserve">[เสียงดนตรี]กับคุณครูผู้ที่จะให้ความรู้ ให้ความรักกับนักเรียน กับลูกศิษย์ วันนี้ค่ะ เราไม่จำกัดว่าจะต้องเป็นบุคคลทั่วไป แต่ว่าสิทธิการ</w:t>
      </w:r>
    </w:p>
    <w:p>
      <w:pPr>
        <w:pStyle w:val="BodyText"/>
      </w:pPr>
      <w:r>
        <w:t xml:space="preserve">(ผู้ปกครอง) ผอ. คะและเป็นแม่พิมพ์ที่ดีของประเทศไทย ในการสร้างอนาคต สร้างเยาวชนไทย ให้กับ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็นคนจัดการเองและแน่นอนนะครับ ว่ามีภาพยนตร์ไทย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ด้วยค่ะ เป็นอีกหนึ่งภาพยนตร์ที่ได้ถ่ายทอดความรักให้กับนักเรียนไทย และให้กับ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ถ่ายทอดผ่านในมุมมองของการเป็นครู ว่าวันนี้บุคคลนี่คือออีกหนึ่งสัญลักษณ์ที่แสดงความรักนะคะ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เลยนะคะ ทิชชู่ไหมคะ คุณม่อน</w:t>
      </w:r>
    </w:p>
    <w:p>
      <w:pPr>
        <w:pStyle w:val="BodyText"/>
      </w:pPr>
      <w:r>
        <w:t xml:space="preserve">(คุณเพลงรบ) ป่าว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ทางสถานทูตออสเตรเลียนะครับ ที่เปิดโอกาสให้พวกเราได้ร่วมแสดงศักยภาพค่ะ ในวันนี้นะคะ เราได้รับเกียรติจากท่านรักษาทูตความสามารถของคนพิการนะครับ ก่อนที่เราจะทำหนังเรื่องนี้นี่เราได้ไป คือ ไปสัมผัส ได้ไปพูดคุยให้ได้รับรู้ถึงความรู้สึกของคนพิการจริง ๆ ว่าเทศกาลหนังสั้นนี้นะครับ ถูกจัดขึ้นมาแต่สิ่งที่เขาต้องการ ก็คือการให้โอกาสและความเท่าเทียม เพราะสิ่งที่เขาเป็นนี่ มันไม่ใช่สิ่งที่เป็นข้อบกพร่อง คนผิวดำ คนผิวขาวและสำหรับในช่วงนี้ค่ะ จะเป็นการมอบรางวัลให้กับคุณสูง อันนี้มันไม่ใช่ความพิการ มันคือความแตกต่างเช่นเดียวกัน ผมพูดไม่ได้ คุณพูดได้ นี่คือความแตกต่าง คือ อยากให้เข้าใจว่าเราก็มีความสามารถ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s on DISABILITY Focus on Ability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ขออนุญาตทั้ง 2 ท่านยังอยู่ด้านบนเวทีนะคะและพัฒนาคุณภาพชีวิตคนพิการอีกหนึ่งครั้งด้วยนะคะ วันนี้ค่ะ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ทุ่งสง และโรงเรียนโสตศึกษานครศรีธรรมราช ขอเรียนเชิญสังคมและความมั่นคงของมนุษย์ รวมถึงวันนี้ครับ มีผู้นำ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เราได้มีการถ่ายทอดให้เห็นอีก 1 มุมมองค่ะ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เท่าเทียมกันค่ะ ของผู้พิการ สามารถเป็นคุณครูที่ดี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รวมไปถึงผลงานจาก 20 ประเทศทั่วโลกครับได้นะครับ ในบูธ Audio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สุดยอดมาก ๆ เลยนะคะ และนี่คืออีกหนึ่งการ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กันค่ะ ในช่วงนี้ ขออนุญาตที่จะรับฟังกันค่ะ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ให้เราได้ร่วมถ่ายทอดในประเด็นหัวข้อทุกท่านครับ รวมถึงสมาคม ชมรมที่เกี่ยวข้องกับคนพิการ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เขานี่ไม่ได้ต้องการความสงสาร ไม่ได้ต้องการความเห็นอกเห็นใจ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นำเสนอค่ะ ของกิจกรรมภาพรวมของวันนี้ผ่านทางช่องทางแฟนเพจ Facebook นอกจากนี้ยังมีกิจกรรมโซนด้านหน้าไม่ใช่เป็นผู้พิการ เราคือ… มันคือความแตกต่าง มันคือความแตกต่าง ผม… ผมต่ำ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อย่าโฟกัสเราที่ความพิการ Dont focuของเครือข่ายในการจัดแสดงผลงานทางวิชาการนะครับ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ขอบคุณท่านอธิบดีกรมส่งเสริมพื้นที่ที่น่าสนใจ ปีนี้เป็นปีแรกครับ คุณหลุยส์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ผู้บริหารกระทรางการพัฒนาจริง ๆ ในตอนนี้ค่ะ คุณม่อนคะ การให้ความเท่าเทียมและสิทธิของความเท่าเทียมกันค่ะ โดยที่สำคัญนะคะทางท่านวราวุธ ท่านได้ก็เรียกได้ว่าสมบูรณ์แบบ มีความสุขของการเป็นมนุษย์พร้อม ๆ กันด้วย เพราะฉะนั้น นอกจาก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างกระทรวง พม. โดยท่านรัฐมนตรีได้ทำบันทึกหรือบันทึกความตกลง MOU ให้คนพิการเข้าสวนสัตว์เจอกันครับ สำหรับภาพยนตร์เมื่อสักครู่นี้ คนที่สนใจสามารถไปดูส์ ผู้ดูแล ผู้ติดตามคนพิการก็เข้าฟรีด้วย ฝากประชาสัมพันธ์ด้วยนะครับ สำหรับสวนสัตว์ทั้ง 6 แห่ง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สวัสดีค่ะ</w:t>
      </w:r>
    </w:p>
    <w:p>
      <w:pPr>
        <w:pStyle w:val="BodyText"/>
      </w:pPr>
      <w:r>
        <w:t xml:space="preserve">[เสียงดนตรี] - ผู้บกพร่องทุก ๆ ประเภทได้ไปเข้าชม และ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กดไลก์ กดแชร์ กดคอมเมนต์นะครับ ทักทายพูดคุยกันเข้ามา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เดี๋ยวต้องขออนุญาตซ้อมกิจกรรมที่เราจัดการขึ้น เราก็จะมีเผยแพร่ประชาสัมพันธ์ใน FanpageFacebook แล้วค่ะ สำหรับบุคคลทั่วไป มีความสนใจกับกิจกรรมงานต่าง ๆ ของเรานะคะ อย่างเช่นล่าสุดนี้ค่ะเพราะว่ามาเช้าแล้ว ปรากฏว่าพอเดินเข้ามาในงานออกบูธกิจรรมด้วย ที่ MBK Center มีการจำหน่าย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วันคนพิการสากลของประเทสไทยด้วย ก็ขอสวัสดี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การถ่ายทอดสดค่ะ ผ่านทางช่องทางแฟนเพจ Facebookทั้ง 2 ช่วงเลยนะครับ ตอนเช้าก็มีการมอบรางวัลด้วยสำหรับองค์กรด้านคนพิการนะครับ แน่นอน ท่านรัฐมนตรีหญิงสุดสวยของเราวันนี้ ก็มีบันทึกเทป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รวมถึงโซนต่าง ๆ นะครับ ที่เป็นโซนนิทรรศการค่ะ ที่จะมาเป็นผู้ทำการมอบรถเข็นให้กับ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ขอบคุณนะครับ แวะมาได้อีกนะครับ นอกจากนี้นะครับ ยังมีนะครับ ท่านโชคชัย  วิเชียรชัยยะ ครับ ท่านก็มามอบและก็มาบอกว่าอยากให้งานนี้เป็นงานที่ทุกคน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เราอยากจะให้ผู้ที่มีความบกพร่องทางการมองเห็น ได้เห็นยิ้มแย้ม คนที่เข้าร่วมยิ้มแย้ม คึกคัก วันนี้หากมีการดูแลที่หากจะล่าช้าและขาดตกบกพร่องไป ต้องขออภัยแทนเจ้าหน้าที่ทุก ๆ ท้านนะครับ พี่น้องไปร่วมงาน และมีปาถกฐาพิเศษด้วย กับสิทธิความเท่าเทียมแต่งกายด้วยสีสัน เฉดสีชมพู สดใส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ก็จะมีเป็นออกแบบเพื่อผู้ที่พิการสั้นในเทศกาลภาพยนตร์ Focus on Ability ซึ่งวันนี้ได้รับเกียรติจากทูตฝ่ายการเมืองมาเป็นผู้มอบรางวัลให้กับผู้ที่ชนะเลิศ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ประเทศมาก ๆ อยู่ประมาณ 20 ประเทศทั่วโลก และ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ผู้ที่ส่งเข้าประกวดมีคุณภาพและมีคุณค่า น่าสนใจทุกชิ้นงานเลย แต่วันนี้เป็นชิ้นงาน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</w:t>
      </w:r>
    </w:p>
    <w:p>
      <w:pPr>
        <w:pStyle w:val="BodyText"/>
      </w:pPr>
      <w:r>
        <w:t xml:space="preserve">(พิธีกรชาย) แน่นอนนะครับ ว่าถ้าเข้าไปแล้วเกณฑ์สูงสุด นะครับ</w:t>
      </w:r>
    </w:p>
    <w:p>
      <w:pPr>
        <w:pStyle w:val="BodyText"/>
      </w:pPr>
      <w:r>
        <w:t xml:space="preserve">(พิธีกรหญิง) ได้ค่ะ และจะมีเป็นภาพยนตร์ให้กับคุณผู้ชมได้รับชมกันด้วยกับผู้ที่ได้รับการโหวตเกณฑ์คะแนนสูงที่สุดนะคะ ที่เราอยากให้ทุก ๆ ท่านไปกดติดตามกันด้วยนะคะ นอกจากรับประทานอาหาร ขออนุญาตประชาสัมพันธ์แจ้งล่วงหน้าเลยนะคุณม่อนนะ โดยที่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ทางกรมส่งเสริมนะคะ สตรีและคนชราค่ะ ได้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80 เหมือนตัวเลขจะเยอะ แต่วันนี้ผู้พิการ ผู้ที่ดูแลคนพิการเยอะกว่า 80 แน่นอนครับ ขอสงวนให้กับ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หรือเจ้าหน้าที่ทาง พก. เอง ดูแลตลอดทั้งเส้นทาง อยากให้ท่านนะครับ ได้ฟังคำแนะนำของเจ้าหน้าที่นะครับ ปฏิบัติตามอย่าเถลไถลไปดูมอเตอร์โชว์ เพราะว่าเจ้าหน้าที่ของเราคำปราศรัยนะครับ หรือสาส์นที่ท่านอยากจะบอกพี่น้องคนพิการ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บคุณภาพชีวิตนะคะ ที่วันนี้ได้รับเกียรติจากทางกลุ่มเซ็นทรัลงานที่โซนด้านบนแล้วนะคะ โซนด้านหน้ายังมีนิทรรศการ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นะคะ ก็เดี๋ยวไปรับประทานและไปสอบถามอะไรเพิ่มเติมได้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จะมอบซิมฟรีให้ทุกท่านได้นำไปใช้อินเทอร์เน็ต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อื่น ๆ ด้วยนะคะ ช่วงนี้ใกล้เทศกาลปีใหม่แล้วนะคะ ดิฉันแอบเห็นมีบูธหนึ่งอยู่โซนด้านหน้าในประเภทต่าง ๆ นะคะ รวมทั้งค่ะ ประเทศไทยได้มีกับผลงานด้วยนะคะ ซึ่งจะเป็นภาพยนตร์สีแดง สีเขียว สวยมาก ๆ เลยนะคะ อยากให้ลองรับชมกันด้วย ก็จะเป็นผลงานจากผู้สูงอายุ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กับการประกวดในครั้งนี้นะคะ มีกับการประกวดหลายแต่ผมคิดว่า พี่ ๆ กสทช. ใจดีแหละท่านใดที่ลืมพกบัตรมา มีรูปถ่ายหรือหลักฐานอื่นใดนำแจ้ง หรือนำโชว์เจ้าหน้าที่ได้เลยครับ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อีกสักครู่หนึ่งค่ะ ตามกำหนดการ จะอยู่ที่ประมาณ9.30 น. ค่ะ กับในช่วงพิธีการจะเริ่มต้นขึ้นณ ขณะนี้บริเวณโซนด้านนอก ถ่ายรูปได้เลยดังนั้นแล้ว ขอใช้คำว่า ผู้ที่ได้รับอข่ายให้ทุกท่านสามารถไปรับชมกันได้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นะคะ รวมทั้งค่ะ ในช่วงตอนกลางวัน เราจะมีจุดแชร์คลิปกับในช่วงของงานในพิธีของเรา ให้กับ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ผู้ที่อาจจะไม่สะดวกเดินทางไปรับประทาน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คนพิการนะครับ ที่มีความยากลำบากในการเดินทางไปอีกฟากฝั่งหนึ่งQR Code สแกนปุ๊บท่านไปเลือกรูปของท่านได้เลย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ไปอย่างไร มีเจ้าหน้าที่ครับ ไม่ว่าจะมี Organizeมส่งเสริมและพัฒนาคุณภาพชีวิตคนพิการ หรือ พก. ก็ถ่าย QR Code ไว้แล้วไปโหลดภายหลังครับ เน้นย้ำครับพื้นที่ด้านหน้านี้นะครับ ให้กับช่างภาพของ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เอาล่ะค่ะ เดี๋ยวช่วงนี้ขออนุญาตไปชิมนมเมจิ แล้วก็ไปเดิมชมโซนด้านหน้า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ตอนนี้ค่ะ กิจกรรมอีกหนึ่งจุดที่สำคัญ นอกจากเดินชม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แวบ ๆ นะคะ มีผลิตภัณฑ์นมเมจิมาแจกให้ด้วยกำลังจะเริ่มต้นในอีกสักครู่ ในขณะนี้ ขอเรียนเชิญ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นะครับ กสทช. นะครับ มาเปิดบูธ แล้วก็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ที่ยังไม่มีบัตรคนพิการ ผมเชื่อว่าวันนี้พกมาประกาศประชาสัมพันธ์ค่ะ ผู้ที่ทำกระเป๋าหรือสิ่งของ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เป็นตะกร้าสาน ลวดลายคริสต์มาส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ที่เอื้อต่อคนพิการนะครับ รวมถึงบุคคล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ท่านหันหน้ามาที่เวทีครับ เดี๋ยวจะมีเจ้าหน้าที่ดูแลครับทั้งขึ้นและลงเลยนะครับ ส่วนภาพสวย ๆช็อตเด็ด ๆ นะครับ เรามีทีมงานคุณภาพนะคะ รวมทั้งค่ะ ยังมีโซนนิทรรศการและโซนภาคีเครืเพื่อบันทึกภาพครับ</w:t>
      </w:r>
    </w:p>
    <w:p>
      <w:pPr>
        <w:pStyle w:val="BodyText"/>
      </w:pPr>
      <w:r>
        <w:t xml:space="preserve">(คุณลักษมี) สแกนง่าย ๆ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ทุกข้อมูลข่าวสารและทุก ๆ ความเคลื่อนไหว ท่านสามารถช่องทาง Fanpage Facebook ของทางกรมนะคะ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ขอแจ้งไปยังท่านที่อยากได้ภาพสวย ๆ ท่านที่อยากได้ภาพสวย ๆ นะครับ เราจะมีบริเวณกรมส่งเสริมและพัฒนาคุณภาพชีวิตคนพิการ ท่านจะได้รับชม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ก็สามารถติดตาม Fanpage Facebook ของกร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See You ค่ะ</w:t>
      </w:r>
    </w:p>
    <w:p>
      <w:pPr>
        <w:pStyle w:val="BodyText"/>
      </w:pPr>
      <w:r>
        <w:t xml:space="preserve">(คุณเพลงรบ) ขอพักเวทีสักครู่ครับการเปิดงานวันคนพิการ แน่นอนครับว่า ส่วนกลางจัดในวั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กับในงานวันคนพิการสากล ประจำปี 2567พี่น้องคนพิการนั้นแสดงถึงศักยภาพตามสิทธิ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กำลังจะเริ่มต้นในอีกสักครู่ ขอเรียนเชิญแขกผู้มีเกียรติ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สามารถติดต่อขอรับคืนได้ ที่เจ้าหน้าที่รับลงทะเบียนค่ะประชาสัมพันธ์อีกครั้ง ว่ารบกวนทุกท่านประจำ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ที่ร่วมแสดงความยินดีกับผู้ที่ได้รับรางวัล ไม่ว่าจะเป็นองค์กรคนพิการ ท่าน โชคชัย วิเชียรชัยยะ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ขออนุญาตซักซ้อมนะครับ สำหรับท่านที่ขึ้นรับรางวัลนะครับ เราจะขึ้นซ้ายมือของพิธีกรนะครับพี่น้องคนพิการ ผู้ดูแลคนพิการ ที่มาร่วมงานวันคนพิการ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บันทึกภาพให้เรียบร้อยแล้ว ท่านไม่ต้องลุกออกมาบริเวณด้านหน้า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Qr Code ได้ หรือว่าง่ายไปกว่านั้นค่ะ ผ่านทาง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Facebook Fanpageจังหวัดต่าง ๆ ก็ยังจัดด้วย บรรยากาศในจังหวัดต่าง ๆ ก็คึกคักเช่นกัน ตอนนี้ผมอยากนำเรียนคนตาบอดว่าห้องประชุมของเราเป็นห้องที่ใหญ่ครับผม และก็ลงฝั่งนี้นะครับ ขึ้นอีกฝั่งและลงเป็นสิบ ๆ จุดเลย และคนที่นั่งนะครับหลักร้อยหลักพัน แน่นมาก ๆ นะครับ ขอต้อนรับและเดี๋ยวเราร่วมปรบมือให้วันคนพิการดัง ๆ กันเลยครับเดี๋ยวเราจะนำพาทุกท่าน เข้าสู่พิธีการอีกสักครู่หนึ่งค่ะสมาคมสภาคนพิการทุกประเภท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ตั้งแต่เมื่อวาน ทราบมาว่าเก็บทุกรายละเอียดถึงวันนี้นะคะ เรามีกับกิจกรรมต่าง ๆ มากมายที่เกิดขึ้นทั้งภาคเช้า และสำหรับในช่วงภาคบ่ายด้วยนะคะ รวมทั้งการลงนามบันทึกความเข้าใจ การนำร่องโครงการ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จังหวัดของท่านนะครับ ก็จะมีงานคนพิการประจำจังหวัดด้วย ลงทุกจังหวัด ทุกพื้นที่จริง ๆ ครับ เพื่อให้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[ภาษาต่างประเทศ]เราจะมาร่วมกันแสดงสัญลักษณ์ให้เห็นว่าเราจะขอเชิญทุกท่านรับชมและรับฟังครับ วีดิทัศน์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จะนำพาทุกท่านเข้าสู่ในช่วงพิธีการ รบกวน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โดยคำนึงถึงศักดิ์ศรีความเป็นมนุษและเสมอภาคกับคนทั่วไป องค์การอนามัยทั่วโลกมีคนพิการอยู่ 16 เปอร์เซ็นต์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มากกว่าคนทั่วไปถึง 15 เท่า ถึงภาคส่วนจึงต้องผสานพลัง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ท่านนายกสมาคมคนพิการ วันนี้มาทุกประเภทเลยนะครับและความมั่นคงของมนุษย์ ร่วมกับสมาคมสภาคนพิการ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กระทรววง พม. นะครับ ที่ให้ความสำคัญในงานวันนี้เสมอมานะครับที่ครอบคุลมและยั่งยืน โดยคำนึงถึงการเข้าถึงและรองรับคนพิการทุกประเภทอย่างทั่วถึงในการเข้าร่วมงาน โดยสานต่อการขับเคลื่อนเพลงรบ ฐิติกุลดิลก ครับ ผู้ประกาศข่าว ช่อง 7HD ครับที่เหมาะสม ผ่านนโยบาย 5x5 ผ่านวิกฤติประชากร ยุทธศาสตร์ที่ 4 สร้างโอกาสคุณค่าคนพิการ มุ่งผลักดันสร้างนะครับ ว่าหลังจากที่ส่วนกลางจัดงานคนพิการสากลนี่ด้านคนพิการ ภายใต้เป้าหมายการพัฒนาประเทศ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มาก มีเป็นไฟที่สวยและส่งเสริมให้คนพิการสามารถเข้าถึงสิทธิสวัสดิการ และดำรงชีวิตอิสระได้อย่างเท่าเทียม</w:t>
      </w:r>
    </w:p>
    <w:p>
      <w:pPr>
        <w:pStyle w:val="BodyText"/>
      </w:pPr>
      <w:r>
        <w:t xml:space="preserve">(คุณเพลงรบ) และงานนี้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เปิดโอกาสในการสร้างสรรค์และการพัฒนาประเทศนะครับคนพิการคือทรัพยากรมนุษย์ที่สำคัญ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ต่าง ๆ ที่เกิดขึ้น เพราะคนพิการไม่ใช่ภาระของสังคมครับ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นะคะ อยากจะปรบมือดัง ๆ ให้กับท่านอีก 1 ครั้งได้ไหมคะรอยยิ้มนะครับ ภาพของความสุข และบริษัท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ขออนุญาตเรียนเชิญท่านรองอธิบดีกรมส่งเสริมและพัฒนาคุณภาพชีวิต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แห่งความเข้าใจคนพิการคือ Central Group ขอเสียงปรบมือให้ Central Group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คนพิการ ได้มีส่วนร่วมในสังคมอย่างสร้างสรรค์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รับ ผู้ช่วยกรรมการผู้จัดการใหญ่อาวุโสฝ่ายทรัพยากรบุคคล บริษัท เซ็นทรัล เรสตอรองส์ กรุ๊ปหรือ 1,300 ล้านคน และคนพิการมีความยากลำบากในการเดินทางผู้อำนวยการฝ่ายทรัพยากรบุคคล บริษัท เซ็นทารา แมนเนจเม้นท์ เฮดควอเตอร์ จำกัดค่ะ ที่จะขึ้นมามอบรถเข็นนั่งสำหรับคนพิการในครั้งนี้ด้วยค่ะ ขอเสียงปรบมือให้กับทุกท่านเข้าถึง และใช้ประโยชน์ได้ กระทรวงการพัฒนาสังคม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ดำรงชีวิตได้อย่างอิสระ มีส่วนร่วมทางสังคมได้เต็มศักยภาพ ด้วยความร่วมมือของทุกภาคส่วนคือ ส่งเสริมการเป็นผู้นำคนพิการ เพื่ออนาคตอีกหนึ่งวิธีที่เราอยากจะแสดงให้เห็นศักยภาพวันนี้ทั้งหน่วยงานภาคีเครือข่าย ภาครัฐ และเอกชนพร้อมแล้วค่ะ ที่จะสนับสนุนเต็มกำลัง และศักยภาพเพื่อให้คนพิการ มีความมั่นคงในชีวิต และสวัสดิการขอบพระคุณทาง Central Groupให้กับ Central Group ครับว่าทาง Central เองไม่ได้มอบแต่คนพิการนวัตกรรมการพัฒนาให้เกิดงานตามพันธกิจ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ร่วมเป็นส่วนหนึ่ง ในการสนับสนุนในปีนี้ ปี 2567 ที่จะเกิดขึ้นด้วยนะคะ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</w:t>
      </w:r>
    </w:p>
    <w:p>
      <w:pPr>
        <w:pStyle w:val="BodyText"/>
      </w:pPr>
      <w:r>
        <w:t xml:space="preserve">(คุณลักษมี) ขอเสียงปรบมือดัง ๆนะครับ บนเวที ก็จะมีตัวอักษรที่จะขึ้นเป็น Captions ที่ขึ้น Real-Time ตามเสียงนะครับพิธีกรพูด และสิ่งที่เกิดขึ้นบนเวทีด้วยนะครับ ต้องขอบคุณมีคุณค่าอย่างยิ่งที่จะร่วมกันขับเคลื่อนทั้งเศรษฐกิจ ทั้งฐานระบบความคิด ความรู้ และนวัตกรรมที่ทำให้การสื่อสารค่ะ เป็นเรื่องที่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ส่งเสริม และสร้างพลังให้กับคนพิการทั่วประเทศด้วยค่ะ2567 Accessible Place 2024 ค่ะ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นะครับ โดยในวันนี้นะครับ เราจะมีภาพขอแสดงความยินดีด้วยนะคะ และก็ขอขอบคุณมากที่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แน่นอนนะครับ บริษัทที่ผมได้นำเรียนไปข้างต้นนะครับต่อไปค่ะ ขอแสดงความยินดี ยินดีด้วยค่ะลำดับต่อไปเราจะเข้าสู่ในประเภท ระดับดีมาก กับสถานที่ท่างประธานเจ้าหน้าที่บริหาร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ของรัฐที่จ้างงานคนพิการประจำปี 2567 ครับ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ด้วยนะครับ ท่านต่อมาครับ ท่านชมชนก จันทร์เทศ ครับ ผู้อำนวยการสำนักงานนโยบายแรงงานนอกระบ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</w:t>
      </w:r>
    </w:p>
    <w:p>
      <w:pPr>
        <w:pStyle w:val="BodyText"/>
      </w:pPr>
      <w:r>
        <w:t xml:space="preserve">(คุณเพลงรบ) และขอแสดงความยินดี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สำนักงานศาลรัฐธรรมนูญค่ะ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แต่ทุกส่วนงานของกระทรวง พม. ได้รับการสนับสนุนให้กับท่านวรตญา กอบศิริกาญจน์ เลขาธิการสิทธิมนุษยชนแห่งชาติ รอง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กับหน่วยงานในหลากหลายภาคส่วน ขึ้นมารับรางวัล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 สิริน ชาวเพ็ชรดี รองสำนักงานผู้ตรวจการแผ่นดินค่ะ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รางวัลองค์กรที่ส่งเสริมการจ้างงานคนพิการ ประจำปี2567 ในระดับดีเยี่ยม ปรบมือดัง ๆให้กับ กลุ่มเซ็นทรัล ค่ะการสนับสนุนดี ๆ แบบนี้ด้วยนะ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(คุณลักษมี) ยินดีด้วยนะคะ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ประเภทแรกค่ะ รางวัลสถานที่ที่เอื้อต่อคนพิการ ประจำปี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ทุกคนครับ ขอแสดงความยินดีกับท่าอากาศยานอุดรธานี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</w:t>
      </w:r>
    </w:p>
    <w:p>
      <w:pPr>
        <w:pStyle w:val="BodyText"/>
      </w:pPr>
      <w:r>
        <w:t xml:space="preserve">(คุณเพลงรบ) ขอแสดงความยินดีกับท่านอากาศยานลำดับต่อไปแสดงความยินดีกับ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ที่เอื้อต่อคนพิการ ประจำปี 2567 Accessible Place 2024 ค่ะลำดับต่อไป บริษัท ซีพีพีซี จำกัด</w:t>
      </w:r>
    </w:p>
    <w:p>
      <w:pPr>
        <w:pStyle w:val="BodyText"/>
      </w:pPr>
      <w:r>
        <w:t xml:space="preserve">(มหาชน)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วรรณภา สุขคง ท่านรองอธิบดีกรมส่งเสริมและพัฒนาคุณภาพชีวิตคนพิการค่ะค่ะ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รักษาราชการแทนรองเลขาธิการบริษัท เซ็นทรัล เรสตอรองส์ กรุ๊ป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ด้านสืบสวน สอบสวน สำนักงานปราบปรามและป้องกันบริษัท พัฒนาผู้นำเครือเจริญโภคภัณฑ์ จำกัดครับ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ลำดับถัดมาจะเป็นการประกาศ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กับต่อไป ยินดีด้วยกับบริษัท รักษาความปลอดภัย ไทยซีคอม จำกัด ค่ะครับบริษัท โรงพยาบาลกรุงเทพตราด จำกัด คร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บริษัท ล็อกซเล่ย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บริษัท ซี.พี. สหอุตสาหกรรม</w:t>
      </w:r>
    </w:p>
    <w:p>
      <w:pPr>
        <w:pStyle w:val="BodyText"/>
      </w:pPr>
      <w:r>
        <w:t xml:space="preserve">(จำกัด) ครับ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ขอแสดงความยินดีกับ บริษัท อินเตอร์เนชั่นแนล เพ็ท ฟู้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</w:t>
      </w:r>
    </w:p>
    <w:p>
      <w:pPr>
        <w:pStyle w:val="BodyText"/>
      </w:pPr>
      <w:r>
        <w:t xml:space="preserve">(คุณเพลงรบ) เวทีของเรากว้างทุกจังหวัดทั่วประเทศไทยเลยนะครับ ต้องแสดงความยินดีกับทุกท่านเลย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ขออภัยครับค่ะ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</w:t>
      </w:r>
    </w:p>
    <w:p>
      <w:pPr>
        <w:pStyle w:val="BodyText"/>
      </w:pPr>
      <w:r>
        <w:t xml:space="preserve">(คุณเพลงรบ) ขอแสดงความยินดีกับ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ลักษมี) ลำดับต่อไปค่ะ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ขอแสดงควมยินดีก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ครับ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</w:t>
      </w:r>
    </w:p>
    <w:p>
      <w:pPr>
        <w:pStyle w:val="BodyText"/>
      </w:pPr>
      <w:r>
        <w:t xml:space="preserve">(คุณเพลงรบ) ขอแสดงความยินดีครับ</w:t>
      </w:r>
    </w:p>
    <w:p>
      <w:pPr>
        <w:pStyle w:val="BodyText"/>
      </w:pPr>
      <w:r>
        <w:t xml:space="preserve">(คุณลักษมี) ลำดับต่อไป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ค่ะ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</w:t>
      </w:r>
    </w:p>
    <w:p>
      <w:pPr>
        <w:pStyle w:val="BodyText"/>
      </w:pPr>
      <w:r>
        <w:t xml:space="preserve">(คุณเพลงรบ) ลำดับต่อไปครับบริษัท บุญรอดเอเซียเบเวอเรช จำกัด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วันนี้มีผู้รับรางวัล มาจาก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ค่ะ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นะครับ จะเป็นรางวัลองค์กรส่งเสริมการจ้างงานคนพิการ</w:t>
      </w:r>
    </w:p>
    <w:p>
      <w:pPr>
        <w:pStyle w:val="BodyText"/>
      </w:pPr>
      <w:r>
        <w:t xml:space="preserve">(คุณเพลงรบ) ขอแสดงความยินดีกับ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บริษัท ข้าว ซี.พี. จำกัด ครับที่เราจะต้องร่วมแสดงความยินดีครับ ในบริษัทถัดมาคร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ในช่วงนี้ค่ะ ขออนุญาตให้ทุกท่านได้รอภาพสักครู่หนึ่ง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ขออภัยด้วยนะครับ เนื่องจากว่าขณะนี้ครับ เราต้องบันทึกภาพครับ ในการรับโล่รางวัล และแน่นอนครับ ความคมชัดของกล้องสามารถซูมได้ถึงโล่นะครับ ว่าโล่ยินดีกับ บริษัท เดอะมอลล์กรุ๊ป จำกัด สาขาท่าพระ ครับ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ลำดับต่อไป ขอแสดงความยินดีกับ บริษัท ไทยซัมมิท เคเบิ้ล แอนด์ พาร์ท จำกัด ครับ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</w:t>
      </w:r>
    </w:p>
    <w:p>
      <w:pPr>
        <w:pStyle w:val="BodyText"/>
      </w:pPr>
      <w:r>
        <w:t xml:space="preserve">(คุณเพลงรบ) ลำดับต่อไป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</w:t>
      </w:r>
    </w:p>
    <w:p>
      <w:pPr>
        <w:pStyle w:val="BodyText"/>
      </w:pPr>
      <w:r>
        <w:t xml:space="preserve">(คุณเพลงรบ) บริษัทต่อไปครับ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ค่ะ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แล้วก็ในลำดับต่อไปค่ะ ยินดีด้วยค่ะ บริษัท ซี.พี. ฟู้ดสโตร์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ทุกท่านคะ และ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ไม่ได้มารับตามประกาศขอให้ท่านรับภายหลังนะครับ ขออนุญาตไม่แทรกนะครับ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ตรงกับผู้รับหรือไม่ ต้องขออภัยในความผิดพลาดและล่าช้านะครับ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ทีมงานขึ้นภาพหน้าจอได้เลยนะครับ เดี๋ยวจะอ่านตามภาพหน้าจอนะครับ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และลำดับถัดไปโรงแรมเซ็นทารา วอเตอร์เกต พาวิเลียน กรุงเทพฯ ค่ะในลำดับต่อไปนะคะ จะเป็นรางวัลองค์กรด้านคนพิการและองค์กรอื่นใดที่ให้บริระดับดีมากค่ะ ยินดีด้วยนะคะ กับ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</w:t>
      </w:r>
    </w:p>
    <w:p>
      <w:pPr>
        <w:pStyle w:val="BodyText"/>
      </w:pPr>
      <w:r>
        <w:t xml:space="preserve">(คุณเพลงรบ) เชิญเลยนะครับอันนี้เป็นชมรม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วันนี้ตัวแทนนะครับ ก็เป็นผู้พิการทางการเคลื่อนไหว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</w:t>
      </w:r>
    </w:p>
    <w:p>
      <w:pPr>
        <w:pStyle w:val="BodyText"/>
      </w:pPr>
      <w:r>
        <w:t xml:space="preserve">(คุณลักษมี) ลำดับต่อไปขอแสดงความยินดีกับ ชมรมคนพิการตำบลห้างฉัตร ครับซึ่งแต่ละท่านที่ขึ้นมารับรางวัลนะครับ ก็เป็นบุคคลที่ได้รับการประเมินระดับดีมาก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ับชมรมนี้ก่อตั้งขึ้นเมื่อปี 2555 นะ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เป็นผู้พิการคนพิการทุกประเภทครับ ก่อตั้งเมื่อปี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ใส่เสื้อสวยเลย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ไม่แพ้กันเลยครับ ซึ่งทางชมรมเองนะครับ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</w:t>
      </w:r>
    </w:p>
    <w:p>
      <w:pPr>
        <w:pStyle w:val="BodyText"/>
      </w:pPr>
      <w:r>
        <w:t xml:space="preserve">(คุณเพลงรบ) ขอแสดงความยินดีกับ สมาคมส่งเสริมอาชีพคนพิการจังหวัดเชียงใหม่ ครับการแก่คนพิการที่ ได้รับรองมาตรฐานฯ</w:t>
      </w:r>
    </w:p>
    <w:p>
      <w:pPr>
        <w:pStyle w:val="BodyText"/>
      </w:pPr>
      <w:r>
        <w:t xml:space="preserve">(มอพ.2554)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ขอเชิญ ชมรมคนพญาฮอมฮัก เมื่อสักครู่เป็นกลุ่มสมาชิกคนหูหนวก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คนพิการ ตำบลแม่หละ ครับ ต่อไปครับ ชมรมคนพิการตำบลวอแก้ว ครับ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</w:t>
      </w:r>
    </w:p>
    <w:p>
      <w:pPr>
        <w:pStyle w:val="BodyText"/>
      </w:pPr>
      <w:r>
        <w:t xml:space="preserve">(คุณเพลงรบ) ขอแสดงด้วย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ทางการเคลื่อนไหว หรือทางร่างกายครับ สำหร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และมาในธีมผ้าไทยเช่นเดียวกัน สวย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</w:t>
      </w:r>
    </w:p>
    <w:p>
      <w:pPr>
        <w:pStyle w:val="BodyText"/>
      </w:pPr>
      <w:r>
        <w:t xml:space="preserve">(คุณเพลงรบ) ซึ่งมีคณะผู้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ขอแสดงความยินดีกับ สมาคมคนตาบอดจังหวัดแม่ฮ่องสอน ค่ะ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เห็นสบตาพิธีกร สวยครับ สวย ถ้าเป็นภาคใต้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นะครับ ที่อยู่ในชมรม สมาคมเอง เป็นบุคคลที่มีคุณภาพ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ะบ๋า ถ้าเป็นจากทางภูเก็ตนะคะ สวยงามมาก ๆ เลย ลำดับต่อไปค่ะ สมาคมคนตาบอดจังหวัดพังงา ค่ะ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</w:t>
      </w:r>
    </w:p>
    <w:p>
      <w:pPr>
        <w:pStyle w:val="BodyText"/>
      </w:pPr>
      <w:r>
        <w:t xml:space="preserve">(คุณเพลงรบ) ขอแสดงความยินดีกับ ชมรมบ้านสวน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</w:t>
      </w:r>
    </w:p>
    <w:p>
      <w:pPr>
        <w:pStyle w:val="BodyText"/>
      </w:pPr>
      <w:r>
        <w:t xml:space="preserve">(คุณเพลงรบ) ยิ้มแช่มชื่นเลยนะ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ภาพบนเวทีว่าทุกท่านที่รับรางวัล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กำลังรับรางวัลนะครับ กับท่านอธิบดีนะครับ ขอแสดงความยินดีด้วยครับ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ของคนพิการนะครับ ตอนนี้ได้เข้ามามีส่วนร่วม รวมถึงได้รับมาตรฐานในการประเมินด้านต่าง ๆ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สมาคมคนหูหนวกจังหวัดนครพนมนะคะ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ตำแหน่งในการถ่ายภาพด้วย น่ารักมาก ๆ เลย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เพลงรบ) ส่งสัญลักษณ์แล้วนะครับ ว่า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และที่สำคัญนะคะ วันนี้ ต้องขอเสียงปรบมือด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ได้อวยยศเป็นอธิบดีที่แข็งแกร่งที่สุดแล้ว เพราะ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ทูตฝ่ายการเมืองที่จะขึ้นมามอบรางวัลในครั้ง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ให้ความสำคัญกับการให้รางวัล กับทาง Nova disability จากทางออสเตรเลีย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ก็ต้องติดเครื่องที่ช่วยควบคุมน้ำตาลกับตัวเองตลอดเวลา ซึ่งเขาก็อยากให้คนเข้าใจทั้งทางโรงเรียนและบริษัทห้างร้านต่าง ๆ ว่าลูกของเขาต้องใช้เครื่องนี้ตลอดเวลา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ผู้คนเข้าใจค่ะ ว่าไม่ใช่แค่เพียงรายงานว่าเกิดอะไรขึ้น มีสถิติเท่าไรเท่านั้น แต่อยากจะให้เห็นคุณค่าของผู้พิการปีนี้เรามีผู้ที่ทำหนังสั้นเกี่ยวกับผู้พิการ 8 เรื่อง จากประเทศไทย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</w:t>
      </w:r>
    </w:p>
    <w:p>
      <w:pPr>
        <w:pStyle w:val="BodyText"/>
      </w:pPr>
      <w:r>
        <w:t xml:space="preserve">(คุณลักษมี) ท่านน่ารักมาก ๆ เลยนะคะ ช่วยจัดและสิ่งที่พวกเขานำมาสู่สังคมค่ะ ในปีนี้ได้ผู้ชนะชื่อเรื่องI can’t hear but I am hear ถึงฉันได้ยิน แต่ฉันก็ได้ยินค่ะ ขอบคุณอาจารย์ที่เป็นผู้นำเรื่องนี้เข้ามาเสนอนะคะ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ต้องขอขอบคุณกับผู้ที่สร้างภาพยนตร์เรื่องอื่น ๆ ที่แสดงเกี่ยวกับผู้พิการเพราะแสดงให้เห็นถึงความสำคัญของผู้พิการในสังคมและความสามารถของผู้พิการในสังคมค่ะ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เป็นเกียรติมากที่ได้เป็นส่วนหนึ่งของงานในวันนี้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พูดถึงภาพยนตร์ที่เราจะได้มาร่วมกันรับชมและรับฟังกันนะคะ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อย่างนั้นผมฝากครูเป้าด้วยแล้วกันได้ค่ะ ผอ. อันนี้ ผอ. ไม่ทานใช่ไหมคะเราว่า…ดีอย่างไรนะ พูดไม่ได้ แถมยังหูหนวกอีกกับโรงเรียนสุพรรณบุรีปัญญานุกูลค่ะก็ไม่ได้ยินใช่ไหม // ทำงาน //ผมขอกินก่อนได้ไหม พี่ มึงจะมาดี ๆ หรือเปล่า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อย่าแส่ไม่เข้าเรื่อง // เธอต้องเรียนให้จบ เธอจะได้มีอนาคตที่ดี // ปัญญาอ่อนหรือเปล่า ตัวเองยังพิการอยู่เลย ทำเป็นมาสร้างอนาคตภาพยนตร์สั้นไทย จากเทศกาลภาพยนตร์สั้น Focus on Ability ซึ่งในวันนี้ได้รับเกียรติจากท่าน// นี่มึงทำยอดได้แค่นี้เองเหรอวะ มัวทำอะไรอยู่วะมึงคิดว่ามึงเป็นใครวะ</w:t>
      </w:r>
    </w:p>
    <w:p>
      <w:pPr>
        <w:pStyle w:val="BodyText"/>
      </w:pPr>
      <w:r>
        <w:t xml:space="preserve">[ภาษาต่างประเทศ]ผอ. ให้คนใบ้มาสอนลูกเราแบบนี้ คิดว่า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เพื่อที่ต้องการจะเปลี่ยนแปลงมุมมองของบุคคลทั่วไปต่อผู้พิการ อย่างลูกชายของตัวของเขาเองนี่ค่ะ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เลยอยากให้รับชมรับฟังและรู้สึกว่ากินใจ ซาบซึ้งใจมากนะครับ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ในทุก ๆ สถานะที่เขาเป็น ในทุก ๆ ที่ที่เขาไปที่สามารถที่จะสอนให้นักเรียนเป็นคนดีได้ เราไม่จำกัดค่ะสิทธิของความเท่าเทียม ปรบมือเสียงดัง ๆ ให้กับคุณครูในหนังสั้นนี้ 1 ครั้งค่ะ เยี่ยมยอดมาก ๆมากกว่าสิ่งที่พวกเขาเป็น และสิ่งที่พวกเขาทำได้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มองรางวัลให้กับผู้ชนะการประกวดรางวัลชนะเลิศภาพยนตร์สั้นไทย จากเทศกาลภาพยนตร์ Focus on Abilityรวมถึงนักเรียนและอาจารย์ที่ร่วมแสดงและกำกับในภาพยนตร์เรื่องนี้ด้วย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ขอขอบคุณอีกครั้งหนึ่งค่ะ ดิฉันรู้สึก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ือ และทุกท่านคะ ในวันนี้ค่ะ ท่านได้ผู้ชนะการประกวด รางวัลชนะเลิศ รางวัลภาพยนตร์สั้นไทย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แทบจะไม่มีเด็กมาเรียนแล้ว แล้วรับเด็กพิการมาก ๆ ค่ะ ที่วันนี้คนไทยได้ถ่ายทอดความรู้สึก และกับสิทธิความเท่าเทียมกันในทุก ๆ สังคม ปรบมือดัง ๆ อีกครั้งค่ะ และเป้าขอนะคะ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และพัฒนาคุณภาพชีวิตคนพิการ คณะท่านผู้บริหารจากกระทรวง พม. พร้อมทั้งคณะคุณครูและนักเรียน โรงเรียนเออว่ะ แถมนินทาอะไรด้านบนเวทีค่ะ ขอเรียนเชิญทุกท่านนะคะวันนี้รู้สึกยินดีและภูมิใจด้วยนะคะ ที่// โต ครูบอกให้ไปเรียน // บอกครูกลับไปเลยกับคุณครูผู้ที่จะให้ความรู้ ให้ความรักกับนักเรียน กับลูกศิษย์ วันนี้ค่ะ เราไม่จำกัดว่าจะต้องเป็นบุคคลทั่วไป แต่ว่าสิทธิการหนูกลัว</w:t>
      </w:r>
    </w:p>
    <w:p>
      <w:pPr>
        <w:pStyle w:val="BodyText"/>
      </w:pPr>
      <w:r>
        <w:t xml:space="preserve">[เสียงดนตรี]และเป็นแม่พิมพ์ที่ดีของประเทศไทย ในการสร้างอนาคต สร้างเยาวชนไทย ให้กับ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</w:t>
      </w:r>
    </w:p>
    <w:p>
      <w:pPr>
        <w:pStyle w:val="BodyText"/>
      </w:pPr>
      <w:r>
        <w:t xml:space="preserve">(ผู้ปกครอง) ผอ. คะและแน่นอนนะครับ ว่ามีภาพยนตร์ไทย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็นคนจัดการเองถ่ายทอดความรักให้กับนักเรียนไทย และให้กับ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ด้วยค่ะ เป็นอีกหนึ่งภาพยนตร์ที่ได้นี่คือออีกหนึ่งสัญลักษณ์ที่แสดงความรักนะคะ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ถ่ายทอดผ่านในมุมมองของการเป็นครู ว่าวันนี้บุคคล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ทางสถานทูตออสเตรเลียนะครับ ที่เปิดโอกาสให้พวกเราได้ร่วมแสดงศักยภาพเลยนะคะ ทิชชู่ไหมคะ คุณม่อน</w:t>
      </w:r>
    </w:p>
    <w:p>
      <w:pPr>
        <w:pStyle w:val="BodyText"/>
      </w:pPr>
      <w:r>
        <w:t xml:space="preserve">(คุณเพลงรบ) ป่าวความสามารถของคนพิการนะครับ ก่อนที่เราจะทำหนังเรื่องนี้นี่เราได้ไป คือ ไปสัมผัส ได้ไปพูดคุยให้ได้รับรู้ถึงความรู้สึกของคนพิการจริง ๆ ว่าค่ะ ในวันนี้นะคะ เราได้รับเกียรติจากท่านรักษาทูตแต่สิ่งที่เขาต้องการ ก็คือการให้โอกาสและความเท่าเทียม เพราะสิ่งที่เขาเป็นนี่ มันไม่ใช่สิ่งที่เป็นข้อบกพร่อง คนผิวดำ คนผิวขาวเทศกาลหนังสั้นนี้นะครับ ถูกจัดขึ้นมาคุณสูง อันนี้มันไม่ใช่ความพิการ มันคือความแตกต่างเช่นเดียวกัน ผมพูดไม่ได้ คุณพูดได้ นี่คือความแตกต่าง คือ อยากให้เข้าใจว่าเราก็มีความสามารถและสำหรับในช่วงนี้ค่ะ จะเป็นการมอบรางวัลให้กับs on DISABILITY Focus on Ability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และพัฒนาคุณภาพชีวิตคนพิการอีกหนึ่งครั้งด้วยนะคะ วันนี้ค่ะ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ขออนุญาตทั้ง 2 ท่านยังอยู่ด้านบนเวทีนะคะสังคมและความมั่นคงของมนุษย์ รวมถึงวันนี้ครับ มีผู้นำ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ทุ่งสง และโรงเรียนโสตศึกษานครศรีธรรมราช ขอเรียนเชิญ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เราได้มีการถ่ายทอดให้เห็นอีก 1 มุมมองค่ะ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เท่าเทียมกันค่ะ ของผู้พิการ สามารถเป็นคุณครูที่ดีได้นะครับ ในบูธ Audio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รวมไปถึงผลงานจาก 20 ประเทศทั่วโลกครับ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สุดยอดมาก ๆ เลยนะคะ และนี่คืออีกหนึ่งการ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กันค่ะ ในช่วงนี้ ขออนุญาตที่จะรับฟังกันค่ะทุกท่านครับ รวมถึงสมาคม ชมรมที่เกี่ยวข้องกับคนพิการ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ให้เราได้ร่วมถ่ายทอดในประเด็นหัวข้อ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นำเสนอค่ะ ของกิจกรรมภาพรวมของวันนี้ผ่านทางช่องทางแฟนเพจ Facebook นอกจากนี้ยังมีกิจกรรมโซนด้านหน้าเขานี่ไม่ได้ต้องการความสงสาร ไม่ได้ต้องการความเห็นอกเห็นใจ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ไม่ใช่เป็นผู้พิการ เราคือ… มันคือความแตกต่าง มันคือความแตกต่าง ผม… ผมต่ำของเครือข่ายในการจัดแสดงผลงานทางวิชาการนะครับ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อย่าโฟกัสเราที่ความพิการ Dont focuพื้นที่ที่น่าสนใจ ปีนี้เป็นปีแรกครับ คุณหลุยส์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ขอบคุณท่านอธิบดีกรมส่งเสริมจริง ๆ ในตอนนี้ค่ะ คุณม่อนคะ การให้ความเท่าเทียมและสิทธิของความเท่าเทียมกันค่ะ โดยที่สำคัญนะคะทางท่านวราวุธ ท่านได้ผู้บริหารกระทรางการพัฒนาของการเป็นมนุษย์พร้อม ๆ กันด้วย เพราะฉะนั้น นอกจาก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ก็เรียกได้ว่าสมบูรณ์แบบ มีความสุข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างกระทรวง พม. โดยท่านรัฐมนตรีได้ทำบันทึกหรือบันทึกความตกลง MOU ให้คนพิการเข้าสวนสัตว์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ส์ ผู้ดูแล ผู้ติดตามคนพิการก็เข้าฟรีด้วย ฝากประชาสัมพันธ์ด้วยนะครับ สำหรับสวนสัตว์ทั้ง 6 แห่ง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เจอกันครับ สำหรับภาพยนตร์เมื่อสักครู่นี้ คนที่สนใจสามารถไปดูผู้บกพร่องทุก ๆ ประเภทได้ไปเข้าชม และ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สวัสดีค่ะ</w:t>
      </w:r>
    </w:p>
    <w:p>
      <w:pPr>
        <w:pStyle w:val="BodyText"/>
      </w:pPr>
      <w:r>
        <w:t xml:space="preserve">[เสียงดนตรี] - กดไลก์ กดแชร์ กดคอมเมนต์นะครับ ทักทายพูดคุยกันเข้ามา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กิจกรรมที่เราจัดการขึ้น เราก็จะมีเผยแพร่ประชาสัมพันธ์ใน FanpageFacebook แล้วค่ะ สำหรับบุคคลทั่วไป มีความสนใจกับกิจกรรมงานต่าง ๆ ของเรานะคะ อย่างเช่นล่าสุดนี้ค่ะเดี๋ยวต้องขออนุญาตซ้อมออกบูธกิจรรมด้วย ที่ MBK Center มีการจำหน่าย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เพราะว่ามาเช้าแล้ว ปรากฏว่าพอเดินเข้ามาในงาน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วันคนพิการสากลของประเทสไทยด้วย ก็ขอสวัสดีทั้ง 2 ช่วงเลยนะครับ ตอนเช้าก็มีการมอบรางวัลด้วยสำหรับองค์กรด้านคนพิการนะครับ แน่นอน ท่านรัฐมนตรีหญิงสุดสวยของเราวันนี้ ก็มีบันทึกเทปการถ่ายทอดสดค่ะ ผ่านทางช่องทางแฟนเพจ Facebook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ค่ะ ที่จะมาเป็นผู้ทำการมอบรถเข็นให้กับ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รวมถึงโซนต่าง ๆ นะครับ ที่เป็นโซนนิทรรศการนะครับ ท่านโชคชัย  วิเชียรชัยยะ ครับ ท่านก็มามอบและก็มาบอกว่าอยากให้งานนี้เป็นงานที่ทุกคน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ขอบคุณนะครับ แวะมาได้อีกนะครับ นอกจากนี้นะครับ ยังมียิ้มแย้ม คนที่เข้าร่วมยิ้มแย้ม คึกคัก วันนี้หากมีการดูแลที่หากจะล่าช้าและขาดตกบกพร่องไป ต้องขออภัยแทนเจ้าหน้าที่ทุก ๆ ท้านนะครับ พี่น้องเราอยากจะให้ผู้ที่มีความบกพร่องทางการมองเห็น ได้เห็นแต่งกายด้วยสีสัน เฉดสีชมพู สดใส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ไปร่วมงาน และมีปาถกฐาพิเศษด้วย กับสิทธิความเท่าเทียมสั้นในเทศกาลภาพยนตร์ Focus on Ability ซึ่งวันนี้ได้รับเกียรติจากทูตฝ่ายการเมืองมาเป็นผู้มอบรางวัลให้กับผู้ที่ชนะเลิศก็จะมีเป็นออกแบบเพื่อผู้ที่พิการประเทศมาก ๆ อยู่ประมาณ 20 ประเทศทั่วโลก และ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ผู้ที่ส่งเข้าประกวดมีคุณภาพและมีคุณค่า น่าสนใจทุกชิ้นงานเลย แต่วันนี้เป็นชิ้นงาน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เกณฑ์สูงสุด นะครับ</w:t>
      </w:r>
    </w:p>
    <w:p>
      <w:pPr>
        <w:pStyle w:val="BodyText"/>
      </w:pPr>
      <w:r>
        <w:t xml:space="preserve">(พิธีกรหญิง) ได้ค่ะ และจะมีเป็นภาพยนตร์ให้กับคุณผู้ชมได้รับชมกันด้วยกับผู้ที่ได้รับการโหวตเกณฑ์คะแนนสูงที่สุด</w:t>
      </w:r>
    </w:p>
    <w:p>
      <w:pPr>
        <w:pStyle w:val="BodyText"/>
      </w:pPr>
      <w:r>
        <w:t xml:space="preserve">(พิธีกรชาย) แน่นอนนะครับ ว่าถ้าเข้าไปแล้วรับประทานอาหาร ขออนุญาตประชาสัมพันธ์แจ้งล่วงหน้าเลยนะคุณม่อนนะ โดยที่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นะคะ ที่เราอยากให้ทุก ๆ ท่านไปกดติดตามกันด้วยนะคะ นอกจาก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80 เหมือนตัวเลขจะเยอะ แต่วันนี้ผู้พิการ ผู้ที่ดูแลคนพิการเยอะกว่า 80 แน่นอนครับ ขอสงวนให้กับทางกรมส่งเสริมนะคะ สตรีและคนชราค่ะ ได้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หรือเจ้าหน้าที่ทาง พก. เอง ดูแลตลอดทั้งเส้นทาง อยากให้ท่านนะครับ ได้ฟังคำแนะนำของเจ้าหน้าที่นะครับ ปฏิบัติตามอย่าเถลไถลไปดูมอเตอร์โชว์ เพราะว่าเจ้าหน้าที่ของเรา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คำปราศรัยนะครับ หรือสาส์นที่ท่านอยากจะบอกพี่น้องคนพิการงานที่โซนด้านบนแล้วนะคะ โซนด้านหน้ายังมีนิทรรศการ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บคุณภาพชีวิตนะคะ ที่วันนี้ได้รับเกียรติจากทางกลุ่มเซ็นทรัลนะคะ ก็เดี๋ยวไปรับประทานและไปสอบถามอะไรเพิ่มเติมได้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จะมอบซิมฟรีให้ทุกท่านได้นำไปใช้อินเทอร์เน็ต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อื่น ๆ ด้วยนะคะ ช่วงนี้ใกล้เทศกาลปีใหม่แล้วนะคะ ดิฉันแอบเห็นมีบูธหนึ่งอยู่โซนด้านหน้า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สีแดง สีเขียว สวยมาก ๆ เลยนะคะ อยากให้ลองรับชมกันด้วย ก็จะเป็นผลงานจากผู้สูงอายุ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ในประเภทต่าง ๆ นะคะ รวมทั้งค่ะ ประเทศไทยได้มีกับผลงานด้วยนะคะ ซึ่งจะเป็นภาพยนตร์แต่ผมคิดว่า พี่ ๆ กสทช. ใจดีแหละท่านใดที่ลืมพกบัตรมา มีรูปถ่ายหรือหลักฐานอื่นใดนำแจ้ง หรือนำโชว์เจ้าหน้าที่ได้เลยครับกับการประกวดในครั้งนี้นะคะ มีกับการประกวดหลายอีกสักครู่หนึ่งค่ะ ตามกำหนดการ จะอยู่ที่ประมาณ9.30 น. ค่ะ กับในช่วงพิธีการจะเริ่มต้นขึ้นณ ขณะนี้บริเวณโซนด้านนอก ถ่ายรูปได้เลย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อข่ายให้ทุกท่านสามารถไปรับชมกันได้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ดังนั้นแล้ว ขอใช้คำว่า ผู้ที่ได้รับแชร์คลิปกับในช่วงของงานในพิธีของเรา ให้กับ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นะคะ รวมทั้งค่ะ ในช่วงตอนกลางวัน เราจะมีจุด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ผู้ที่อาจจะไม่สะดวกเดินทางไปรับประทานQR Code สแกนปุ๊บท่านไปเลือกรูปของท่านได้เลย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คนพิการนะครับ ที่มีความยากลำบากในการเดินทางไปอีกฟากฝั่งหนึ่งมส่งเสริมและพัฒนาคุณภาพชีวิตคนพิการ หรือ พก. ก็ถ่าย QR Code ไว้แล้วไปโหลดภายหลังครับ เน้นย้ำครับพื้นที่ด้านหน้านี้นะครับ ให้กับช่างภาพของไปอย่างไร มีเจ้าหน้าที่ครับ ไม่ว่าจะมี Organizeเอาล่ะค่ะ เดี๋ยวช่วงนี้ขออนุญาตไปชิมนมเมจิ แล้วก็ไปเดิมชมโซนด้านหน้า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ตอนนี้ค่ะ กิจกรรมอีกหนึ่งจุดที่สำคัญ นอกจากเดินชมกำลังจะเริ่มต้นในอีกสักครู่ ในขณะนี้ ขอเรียนเชิญ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แวบ ๆ นะคะ มีผลิตภัณฑ์นมเมจิมาแจกให้ด้วย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นะครับ กสทช. นะครับ มาเปิดบูธ แล้วก็ประกาศประชาสัมพันธ์ค่ะ ผู้ที่ทำกระเป๋าหรือสิ่งของ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ที่ยังไม่มีบัตรคนพิการ ผมเชื่อว่าวันนี้พกมา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เป็นตะกร้าสาน ลวดลายคริสต์มาสที่เอื้อต่อคนพิการนะครับ รวมถึงบุคคล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ท่านหันหน้ามาที่เวทีครับ เดี๋ยวจะมีเจ้าหน้าที่ดูแลครับทั้งขึ้นและลงเลยนะครับ ส่วนภาพสวย ๆช็อตเด็ด ๆ นะครับ เรามีทีมงานคุณภาพ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เพื่อบันทึกภาพครับ</w:t>
      </w:r>
    </w:p>
    <w:p>
      <w:pPr>
        <w:pStyle w:val="BodyText"/>
      </w:pPr>
      <w:r>
        <w:t xml:space="preserve">(คุณลักษมี) สแกนง่าย ๆ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นะคะ รวมทั้งค่ะ ยังมีโซนนิทรรศการและโซนภาคีเครืช่องทาง Fanpage Facebook ของทางกรมนะคะ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ทุกข้อมูลข่าวสารและทุก ๆ ความเคลื่อนไหว ท่านสามารถกรมส่งเสริมและพัฒนาคุณภาพชีวิตคนพิการ ท่านจะได้รับชม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ขอแจ้งไปยังท่านที่อยากได้ภาพสวย ๆ ท่านที่อยากได้ภาพสวย ๆ นะครับ เราจะมีบริเวณ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ก็สามารถติดตาม Fanpage Facebook ของกร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การเปิดงานวันคนพิการ แน่นอนครับว่า ส่วนกลางจัดในวั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See You ค่ะ</w:t>
      </w:r>
    </w:p>
    <w:p>
      <w:pPr>
        <w:pStyle w:val="BodyText"/>
      </w:pPr>
      <w:r>
        <w:t xml:space="preserve">(คุณเพลงรบ) ขอพักเวทีสักครู่ครับพี่น้องคนพิการนั้นแสดงถึงศักยภาพตามสิทธิ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กับในงานวันคนพิการสากล ประจำปี 2567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กำลังจะเริ่มต้นในอีกสักครู่ ขอเรียนเชิญแขกผู้มีเกียรติประชาสัมพันธ์อีกครั้ง ว่ารบกวนทุกท่านประจำ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สามารถติดต่อขอรับคืนได้ ที่เจ้าหน้าที่รับลงทะเบียนค่ะ</w:t>
      </w:r>
    </w:p>
    <w:p>
      <w:pPr>
        <w:pStyle w:val="BodyText"/>
      </w:pPr>
      <w:r>
        <w:t xml:space="preserve">(คุณเพลงรบ)คนพิการ ท่าน โชคชัย วิเชียรชัยยะ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ที่ร่วมแสดงความยินดีกับผู้ที่ได้รับรางวัล ไม่ว่าจะเป็นองค์กรพี่น้องคนพิการ ผู้ดูแลคนพิการ ที่มาร่วมงานวันคนพิการ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ขออนุญาตซักซ้อมนะครับ สำหรับท่านที่ขึ้นรับรางวัลนะครับ เราจะขึ้นซ้ายมือของพิธีกรนะครับ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บันทึกภาพให้เรียบร้อยแล้ว ท่านไม่ต้องลุกออกมาบริเวณด้านหน้า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Qr Code ได้ หรือว่าง่ายไปกว่านั้นค่ะ ผ่านทางจังหวัดต่าง ๆ ก็ยังจัดด้วย บรรยากาศในจังหวัดต่าง ๆ ก็คึกคักเช่นกัน ตอนนี้ผมอยากนำเรียนคนตาบอดว่าห้องประชุมของเราเป็นห้องที่ใหญ่Facebook Fanpageเป็นสิบ ๆ จุดเลย และคนที่นั่งนะครับหลักร้อยหลักพัน แน่นมาก ๆ นะครับ ขอต้อนรับและเดี๋ยวเราร่วมปรบมือให้วันคนพิการดัง ๆ กันเลยครับครับผม และก็ลงฝั่งนี้นะครับ ขึ้นอีกฝั่งและลงสมาคมสภาคนพิการทุกประเภท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เดี๋ยวเราจะนำพาทุกท่าน เข้าสู่พิธีการอีกสักครู่หนึ่งค่ะวันนี้นะคะ เรามีกับกิจกรรมต่าง ๆ มากมายที่เกิดขึ้นทั้งภาคเช้า และสำหรับในช่วงภาคบ่ายด้วยนะคะ รวมทั้งการลงนามบันทึกความเข้าใจ การนำร่องโครงการตั้งแต่เมื่อวาน ทราบมาว่าเก็บทุกรายละเอียดถึง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[ภาษาต่างประเทศ]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เราจะขอเชิญทุกท่านรับชมและรับฟังครับ วีดิทัศน์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เราจะมาร่วมกันแสดงสัญลักษณ์ให้เห็นว่า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จะนำพาทุกท่านเข้าสู่ในช่วงพิธีการ รบกวนโดยคำนึงถึงศักดิ์ศรีความเป็นมนุษและเสมอภาคกับคนทั่วไป องค์การอนามัยทั่วโลกมีคนพิการอยู่ 16 เปอร์เซ็นต์มากกว่าคนทั่วไปถึง 15 เท่า ถึงภาคส่วนจึงต้องผสานพลัง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และความมั่นคงของมนุษย์ ร่วมกับสมาคมสภาคนพิการ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ท่านนายกสมาคมคนพิการ วันนี้มาทุกประเภทเลยนะครับที่ครอบคุลมและยั่งยืน โดยคำนึงถึงการเข้าถึงและรองรับคนพิการทุกประเภทอย่างทั่วถึงในการเข้าร่วมงาน โดยสานต่อการขับเคลื่อนกระทรววง พม. นะครับ ที่ให้ความสำคัญในงานวันนี้เสมอมานะครับที่เหมาะสม ผ่านนโยบาย 5x5 ผ่านวิกฤติประชากร ยุทธศาสตร์ที่ 4 สร้างโอกาสคุณค่าคนพิการ มุ่งผลักดันสร้างเพลงรบ ฐิติกุลดิลก ครับ ผู้ประกาศข่าว ช่อง 7HD ครับด้านคนพิการ ภายใต้เป้าหมายการพัฒนาประเทศ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นะครับ ว่าหลังจากที่ส่วนกลางจัดงานคนพิการสากลนี่และส่งเสริมให้คนพิการสามารถเข้าถึงสิทธิสวัสดิการ และดำรงชีวิตอิสระได้อย่างเท่าเทียมมาก มีเป็นไฟที่สวย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เปิดโอกาสในการสร้างสรรค์และการพัฒนาประเทศนะครับคนพิการคือทรัพยากรมนุษย์ที่สำคัญ</w:t>
      </w:r>
    </w:p>
    <w:p>
      <w:pPr>
        <w:pStyle w:val="BodyText"/>
      </w:pPr>
      <w:r>
        <w:t xml:space="preserve">(คุณเพลงรบ) และงานนี้ต่าง ๆ ที่เกิดขึ้น เพราะคนพิการไม่ใช่ภาระของสังคมครับ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รอยยิ้มนะครับ ภาพของความสุข และบริษัท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นะคะ อยากจะปรบมือดัง ๆ ให้กับท่านอีก 1 ครั้งได้ไหมคะขออนุญาตเรียนเชิญท่านรองอธิบดีกรมส่งเสริมและพัฒนาคุณภาพชีวิต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คือ Central Group ขอเสียงปรบมือให้ Central Group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แห่งความเข้าใจคนพิการ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รับ ผู้ช่วยกรรมการผู้จัดการใหญ่อาวุโสฝ่ายทรัพยากรบุคคล บริษัท เซ็นทรัล เรสตอรองส์ กรุ๊ปคนพิการ ได้มีส่วนร่วมในสังคมอย่างสร้างสรรค์ผู้อำนวยการฝ่ายทรัพยากรบุคคล บริษัท เซ็นทารา แมนเนจเม้นท์ เฮดควอเตอร์ จำกัดค่ะ ที่จะขึ้นมามอบรถเข็นนั่งสำหรับคนพิการในครั้งนี้ด้วยค่ะ ขอเสียงปรบมือให้กับทุกท่านหรือ 1,300 ล้านคน และคนพิการมีความยากลำบากในการเดินทาง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ดำรงชีวิตได้อย่างอิสระ มีส่วนร่วมทางสังคมได้เต็มศักยภาพ ด้วยความร่วมมือของทุกภาคส่วนเข้าถึง และใช้ประโยชน์ได้ กระทรวงการพัฒนาสังคมอีกหนึ่งวิธีที่เราอยากจะแสดงให้เห็นศักยภาพวันนี้ทั้งหน่วยงานภาคีเครือข่าย ภาครัฐ และเอกชนพร้อมแล้วค่ะ ที่จะสนับสนุนเต็มกำลัง และศักยภาพคือ ส่งเสริมการเป็นผู้นำคนพิการ เพื่ออนาคตขอบพระคุณทาง Central Groupให้กับ Central Group ครับว่าทาง Central เองไม่ได้มอบแต่คนพิการเพื่อให้คนพิการ มีความมั่นคงในชีวิต และสวัสดิการ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นวัตกรรมการพัฒนาให้เกิดงานตามพันธกิจในปีนี้ ปี 2567 ที่จะเกิดขึ้นด้วยนะคะ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ร่วมเป็นส่วนหนึ่ง ในการสนับสนุนนะครับ บนเวที ก็จะมีตัวอักษรที่จะขึ้นเป็น Captions ที่ขึ้น Real-Time ตามเสียงนะครับพิธีกรพูด และสิ่งที่เกิดขึ้นบนเวทีด้วยนะครับ ต้องขอบคุณ</w:t>
      </w:r>
    </w:p>
    <w:p>
      <w:pPr>
        <w:pStyle w:val="BodyText"/>
      </w:pPr>
      <w:r>
        <w:t xml:space="preserve">(คุณลักษมี) ขอเสียงปรบมือดัง ๆที่ทำให้การสื่อสารค่ะ เป็นเรื่องที่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มีคุณค่าอย่างยิ่งที่จะร่วมกันขับเคลื่อนทั้งเศรษฐกิจ ทั้งฐานระบบความคิด ความรู้ และนวัตกรรม2567 Accessible Place 2024 ค่ะ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ส่งเสริม และสร้างพลังให้กับคนพิการทั่วประเทศด้วยค่ะขอแสดงความยินดีด้วยนะคะ และก็ขอขอบคุณมากที่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นะครับ โดยในวันนี้นะครับ เราจะมีภาพ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ต่อไปค่ะ ขอแสดงความยินดี ยินดีด้วยค่ะลำดับต่อไปเราจะเข้าสู่ในประเภท ระดับดีมาก กับสถานที่แน่นอนนะครับ บริษัทที่ผมได้นำเรียนไปข้างต้นนะครับ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ท่างประธานเจ้าหน้าที่บริหารของรัฐที่จ้างงานคนพิการประจำปี 2567 ครับ</w:t>
      </w:r>
    </w:p>
    <w:p>
      <w:pPr>
        <w:pStyle w:val="BodyText"/>
      </w:pPr>
      <w:r>
        <w:t xml:space="preserve">(คุณลักษมี) และรางวัลนี้ขอแสดงความย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เดี๋ยวต้องขออนุญาตซ้อม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เพราะว่ามาเช้าแล้ว ปรากฏว่าพอเดินเข้ามาในงาน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วันคนพิการสากลของประเทสไทยด้วย ก็ขอสวัสดีทุกท่านครับ รวมถึงสมาคม ชมรมที่เกี่ยวข้องกับคนพิการ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การถ่ายทอดสดค่ะ ผ่านทางช่องทางแฟนเพจ 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เดี๋ยวต้องขออนุญาตซ้อมงานวันนี้นะครับ เรียกได้ว่าวันนี้พี่น้องคนพิการ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เพราะว่ามาเช้าแล้ว ปรากฏว่าพอเดินเข้ามาในงาน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วันคนพิการสากลของประเทสไทยด้วย ก็ขอสวัสดีทุกท่านครับ รวมถึงสมาคม ชมรมที่เกี่ยวข้องกับคนพิการนำเสนอค่ะ ของกิจกรรมภาพรวมของวันนี้ผ่านทางช่องทางแฟนเพจ Facebook นอกจากนี้ยังมีกิจกรรมโซนด้านหน้าการถ่ายทอดสดค่ะ ผ่านทางช่องทางแฟนเพจ Facebook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รวมถึงโซนต่าง ๆ นะครับ ที่เป็นโซนนิทรรศการของเครือข่ายในการจัดแสดงผลงานทางวิชาการนะครับ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ขอบคุณนะครับ แวะมาได้อีกนะครับ นอกจากนี้นะครับ ยังมีพื้นที่ที่น่าสนใจ ปีนี้เป็นปีแรกครับ คุณหลุยส์และสิทธิของความเท่าเทียมกันค่ะ โดยที่สำคัญนะคะทางท่านวราวุธ ท่านได้เราอยากจะให้ผู้ที่มีความบกพร่องทางการมองเห็น ได้เห็นจริง ๆ ในตอนนี้ค่ะ คุณม่อนคะ การให้ความเท่าเทียม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ไปร่วมงาน และมีปาถกฐาพิเศษด้วย กับสิทธิความเท่าเทียมของการเป็นมนุษย์พร้อม ๆ กันด้วย เพราะฉะนั้น นอกจากทางกระทรวง พม. โดยท่านรัฐมนตรีได้ทำบันทึกหรือบันทึกความตกลง MOU ให้คนพิการเข้าสวนสัตว์ก็จะมีเป็นออกแบบเพื่อผู้ที่พิการ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ส์ ผู้ดูแล ผู้ติดตามคนพิการก็เข้าฟรีด้วย ฝากประชาสัมพันธ์ด้วยนะครับ สำหรับสวนสัตว์ทั้ง 6 แห่ง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ผู้บกพร่องทุก ๆ ประเภทได้ไปเข้าชม และ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</w:t>
      </w:r>
    </w:p>
    <w:p>
      <w:pPr>
        <w:pStyle w:val="BodyText"/>
      </w:pPr>
      <w:r>
        <w:t xml:space="preserve">(พิธีกรชาย) แน่นอนนะครับ ว่าถ้าเข้าไปแล้วกดไลก์ กดแชร์ กดคอมเมนต์นะครับ ทักทายพูดคุยกันเข้ามาFacebook แล้วค่ะ สำหรับบุคคลทั่วไป มีความสนใจกับกิจกรรมงานต่าง ๆ ของเรานะคะ อย่างเช่นล่าสุดนี้ค่ะนะคะ ที่เราอยากให้ทุก ๆ ท่านไปกดติดตามกันด้วยนะคะ นอกจากกิจกรรมที่เราจัดการขึ้น เราก็จะมีเผยแพร่ประชาสัมพันธ์ใน Fanpage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ทางกรมส่งเสริมนะคะ สตรีและคนชราค่ะ ได้ออกบูธกิจรรมด้วย ที่ MBK Center มีการจำหน่าย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สำหรับองค์กรด้านคนพิการนะครับ แน่นอน ท่านรัฐมนตรีหญิงสุดสวยของเราวันนี้ ก็มีบันทึกเทป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ทั้ง 2 ช่วงเลยนะครับ ตอนเช้าก็มีการมอบรางวัลด้วย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คำปราศรัยนะครับ หรือสาส์นที่ท่านอยากจะบอกพี่น้องคนพิการ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บคุณภาพชีวิตนะคะ ที่วันนี้ได้รับเกียรติจากทางกลุ่มเซ็นทรัลค่ะ ที่จะมาเป็นผู้ทำการมอบรถเข็นให้กับ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นะครับ ท่านโชคชัย  วิเชียรชัยยะ ครับ ท่านก็มามอบและก็มาบอกว่าอยากให้งานนี้เป็นงานที่ทุกคนหากมีการดูแลที่หากจะล่าช้าและขาดตกบกพร่องไป ต้องขออภัยแทนเจ้าหน้าที่ทุก ๆ ท้านนะครับ พี่น้อง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ยิ้มแย้ม คนที่เข้าร่วมยิ้มแย้ม คึกคัก วันนี้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แต่งกายด้วยสีสัน เฉดสีชมพู สดใสได้รับเกียรติจากทูตฝ่ายการเมืองมาเป็นผู้มอบรางวัลให้กับผู้ที่ชนะเลิศในประเภทต่าง ๆ นะคะ รวมทั้งค่ะ ประเทศไทยได้มีกับผลงานด้วยนะคะ ซึ่งจะเป็นภาพยนตร์สั้นในเทศกาลภาพยนตร์ Focus on Ability ซึ่งวันนี้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กับการประกวดในครั้งนี้นะคะ มีกับการประกวดหลายประเทศมาก ๆ อยู่ประมาณ 20 ประเทศทั่วโลก และ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ผู้ที่ส่งเข้าประกวดมีคุณภาพและมีคุณค่า น่าสนใจทุกชิ้นงานเลย แต่วันนี้เป็นชิ้นงานจะมีเป็นภาพยนตร์ให้กับคุณผู้ชมได้รับชมกันด้วยกับผู้ที่ได้รับการโหวตเกณฑ์คะแนนสูงที่สุดดังนั้นแล้ว ขอใช้คำว่า ผู้ที่ได้รับเกณฑ์สูงสุด นะครับ</w:t>
      </w:r>
    </w:p>
    <w:p>
      <w:pPr>
        <w:pStyle w:val="BodyText"/>
      </w:pPr>
      <w:r>
        <w:t xml:space="preserve">(พิธีกรหญิง) ได้ค่ะ และ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นะคะ รวมทั้งค่ะ ในช่วงตอนกลางวัน เราจะมีจุดรับประทานอาหาร ขออนุญาตประชาสัมพันธ์แจ้งล่วงหน้าเลยนะคุณม่อนนะ โดยที่80 เหมือนตัวเลขจะเยอะ แต่วันนี้ผู้พิการ ผู้ที่ดูแลคนพิการเยอะกว่า 80 แน่นอนครับ ขอสงวนให้กับผู้ที่อาจจะไม่สะดวกเดินทางไปรับประทาน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คนพิการนะครับ ที่มีความยากลำบากในการเดินทางไปอีกฟากฝั่งหนึ่ง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ฟังคำแนะนำของเจ้าหน้าที่นะครับ ปฏิบัติตามอย่าเถลไถลไปดูมอเตอร์โชว์ เพราะว่าเจ้าหน้าที่ของเราไปอย่างไร มีเจ้าหน้าที่ครับ ไม่ว่าจะมี Organizeหรือเจ้าหน้าที่ทาง พก. เอง ดูแลตลอดทั้งเส้นทาง อยากให้ท่านนะครับ ได้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ตอนนี้ค่ะ กิจกรรมอีกหนึ่งจุดที่สำคัญ นอกจากเดินชมงานที่โซนด้านบนแล้วนะคะ โซนด้านหน้ายังมีนิทรรศการ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แวบ ๆ นะคะ มีผลิตภัณฑ์นมเมจิมาแจกให้ด้วยนะคะ ก็เดี๋ยวไปรับประทานและไปสอบถามอะไรเพิ่มเติมได้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นะครับ กสทช. นะครับ มาเปิดบูธ แล้วก็จะมอบซิมฟรีให้ทุกท่านได้นำไปใช้อินเทอร์เน็ตอื่น ๆ ด้วยนะคะ ช่วงนี้ใกล้เทศกาลปีใหม่แล้วนะคะ ดิฉันแอบเห็นมีบูธหนึ่งอยู่โซนด้านหน้าที่ยังไม่มีบัตรคนพิการ ผมเชื่อว่าวันนี้พกมา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เป็นตะกร้าสาน ลวดลายคริสต์มาสสีแดง สีเขียว สวยมาก ๆ เลยนะคะ อยากให้ลองรับชมกันด้วย ก็จะเป็นผลงานจากผู้สูงอายุท่านใดที่ลืมพกบัตรมา มีรูปถ่ายหรือหลักฐานอื่นใดนำแจ้ง หรือนำโชว์เจ้าหน้าที่ได้เลยครับ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แต่ผมคิดว่า พี่ ๆ กสทช. ใจดีแหละ9.30 น. ค่ะ กับในช่วงพิธีการจะเริ่มต้นขึ้นณ ขณะนี้บริเวณโซนด้านนอก ถ่ายรูปได้เลย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อีกสักครู่หนึ่งค่ะ ตามกำหนดการ จะอยู่ที่ประมาณ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นะคะ รวมทั้งค่ะ ยังมีโซนนิทรรศการและโซนภาคีเครือข่ายให้ทุกท่านสามารถไปรับชมกันได้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ทุกข้อมูลข่าวสารและทุก ๆ ความเคลื่อนไหว ท่านสามารถแชร์คลิปกับในช่วงของงานในพิธีของเรา ให้กับ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ขอแจ้งไปยังท่านที่อยากได้ภาพสวย ๆ ท่านที่อยากได้ภาพสวย ๆ นะครับ เราจะมีบริเวณถ่ายภาพ ซึ่งจะมีเจ้าหน้าที่ที่ถ่ายภาพอยู่แล้วครับ ท่าน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QR Code สแกนปุ๊บท่านไปเลือกรูปของท่านได้เลยแล้วไปโหลดภายหลังครับ เน้นย้ำครับพื้นที่ด้านหน้านี้นะครับ ให้กับช่างภาพของก็สามารถติดตาม Fanpage Facebook ของกรมส่งเสริมและพัฒนาคุณภาพชีวิตคนพิการ หรือ พก. ก็ถ่าย QR Code ไว้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เอาล่ะค่ะ เดี๋ยวช่วงนี้ขออนุญาตไปชิมนมเมจิ แล้วก็ไปเดิมชมโซนด้านหน้า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See You ค่ะ</w:t>
      </w:r>
    </w:p>
    <w:p>
      <w:pPr>
        <w:pStyle w:val="BodyText"/>
      </w:pPr>
      <w:r>
        <w:t xml:space="preserve">(คุณเพลงรบ) ขอพักเวทีสักครู่ครับ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กับในงานวันคนพิการสากล ประจำปี 2567กำลังจะเริ่มต้นในอีกสักครู่ ในขณะนี้ ขอเรียนเชิญ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กำลังจะเริ่มต้นในอีกสักครู่ ขอเรียนเชิญแขกผู้มีเกียรติ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สามารถติดต่อขอรับคืนได้ ที่เจ้าหน้าที่รับลงทะเบียนค่ะประกาศประชาสัมพันธ์ค่ะ ผู้ที่ทำกระเป๋าหรือสิ่งของ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ที่ร่วมแสดงความยินดีกับผู้ที่ได้รับรางวัล ไม่ว่าจะเป็นองค์กรที่เอื้อต่อคนพิการนะครับ รวมถึงบุคคลทั้งขึ้นและลงเลยนะครับ ส่วนภาพสวย ๆช็อตเด็ด ๆ นะครับ เรามีทีมงานคุณภาพขออนุญาตซักซ้อมนะครับ สำหรับท่านที่ขึ้นรับรางวัลนะครับ เราจะขึ้นซ้ายมือของพิธีกรนะครับท่านหันหน้ามาที่เวทีครับ เดี๋ยวจะมีเจ้าหน้าที่ดูแลครับ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บันทึกภาพให้เรียบร้อยแล้ว ท่านไม่ต้องลุกออกมาบริเวณด้านหน้าเพื่อบันทึกภาพครับ</w:t>
      </w:r>
    </w:p>
    <w:p>
      <w:pPr>
        <w:pStyle w:val="BodyText"/>
      </w:pPr>
      <w:r>
        <w:t xml:space="preserve">(คุณลักษมี) สแกนง่าย ๆ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Qr Code ได้ หรือว่าง่ายไปกว่านั้นค่ะ ผ่านทางช่องทาง Fanpage Facebook ของทางกรมนะคะ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Facebook Fanpageกรมส่งเสริมและพัฒนาคุณภาพชีวิตคนพิการ ท่านจะได้รับชม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ครับผม และก็ลงฝั่งนี้นะครับ ขึ้นอีกฝั่งและลง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เดี๋ยวเราจะนำพาทุกท่าน เข้าสู่พิธีการอีกสักครู่หนึ่งค่ะ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ตั้งแต่เมื่อวาน ทราบมาว่าเก็บทุกรายละเอียดถึง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การเปิดงานวันคนพิการ แน่นอนครับว่า ส่วนกลางจัดในวันนี้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พี่น้องคนพิการนั้นแสดงถึงศักยภาพตามสิทธิ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เราจะมาร่วมกันแสดงสัญลักษณ์ให้เห็นว่า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จะนำพาทุกท่านเข้าสู่ในช่วงพิธีการ รบกวนประชาสัมพันธ์อีกครั้ง ว่ารบกวนทุกท่านประจำ</w:t>
      </w:r>
    </w:p>
    <w:p>
      <w:pPr>
        <w:pStyle w:val="BodyText"/>
      </w:pPr>
      <w:r>
        <w:t xml:space="preserve">(คุณเพลงรบ)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คนพิการ ท่าน โชคชัย วิเชียรชัยยะ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ท่านนายกสมาคมคนพิการ วันนี้มาทุกประเภทเลยนะครับพี่น้องคนพิการ ผู้ดูแลคนพิการ ที่มาร่วมงานวันคนพิการ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กระทรววง พม. นะครับ ที่ให้ความสำคัญในงานวันนี้เสมอมานะครับ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เพลงรบ ฐิติกุลดิลก ครับ ผู้ประกาศข่าว ช่อง 7HD ครับ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จังหวัดต่าง ๆ ก็คึกคักเช่นกัน ตอนนี้ผมอยากนำเรียนคนตาบอดว่าห้องประชุมของเราเป็นห้องที่ใหญ่นะครับ ว่าหลังจากที่ส่วนกลางจัดงานคนพิการสากลนี่จังหวัดต่าง ๆ ก็ยังจัดด้วย บรรยากาศหลักร้อยหลักพัน แน่นมาก ๆ นะครับ ขอต้อนรับและเดี๋ยวเราร่วมปรบมือให้วันคนพิการดัง ๆ กันเลยครับมาก มีเป็นไฟที่สวยเป็นสิบ ๆ จุดเลย และคนที่นั่งนะครับ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</w:t>
      </w:r>
    </w:p>
    <w:p>
      <w:pPr>
        <w:pStyle w:val="BodyText"/>
      </w:pPr>
      <w:r>
        <w:t xml:space="preserve">(คุณเพลงรบ) และงานนี้สมาคมสภาคนพิการทุกประเภทภาคเช้า และสำหรับในช่วงภาคบ่ายด้วยนะคะ รวมทั้งการลงนามบันทึกความเข้าใจ การนำร่องโครงการ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วันนี้นะคะ เรามีกับกิจกรรมต่าง ๆ มากมายที่เกิดขึ้นทั้ง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</w:t>
      </w:r>
    </w:p>
    <w:p>
      <w:pPr>
        <w:pStyle w:val="BodyText"/>
      </w:pPr>
      <w:r>
        <w:t xml:space="preserve">[ภาษาต่างประเทศ]นะคะ อยากจะปรบมือดัง ๆ ให้กับท่านอีก 1 ครั้งได้ไหมคะ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เราจะขอเชิญทุกท่านรับชมและรับฟังครับ วีดิทัศน์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แห่งความเข้าใจคนพิการ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และเสมอภาคกับคนทั่วไป องค์การอนามัยทั่วโลกมีคนพิการอยู่ 16 เปอร์เซ็นต์คนพิการ ได้มีส่วนร่วมในสังคมอย่างสร้างสรรค์โดยคำนึงถึงศักดิ์ศรีความเป็นมนุษ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หรือ 1,300 ล้านคน และคนพิการมีความยากลำบากในการเดินทางมากกว่าคนทั่วไปถึง 15 เท่า ถึงภาคส่วนจึงต้องผสานพลัง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เข้าถึง และใช้ประโยชน์ได้ กระทรวงการพัฒนาสังคมและความมั่นคงของมนุษย์ ร่วมกับสมาคมสภาคนพิการและรองรับคนพิการทุกประเภทอย่างทั่วถึงในการเข้าร่วมงาน โดยสานต่อการขับเคลื่อนคือ ส่งเสริมการเป็นผู้นำคนพิการ เพื่ออนาคตที่ครอบคุลมและยั่งยืน โดยคำนึงถึงการเข้าถึงวิกฤติประชากร ยุทธศาสตร์ที่ 4 สร้างโอกาสคุณค่าคนพิการ มุ่งผลักดันสร้างเพื่อให้คนพิการ มีความมั่นคงในชีวิต และสวัสดิการที่เหมาะสม ผ่านนโยบาย 5x5 ผ่าน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นวัตกรรมการพัฒนาให้เกิดงานตามพันธกิจด้านคนพิการ ภายใต้เป้าหมายการพัฒนาประเทศสวัสดิการ และดำรงชีวิตอิสระได้อย่างเท่าเทียมร่วมเป็นส่วนหนึ่ง ในการสนับสนุนและส่งเสริมให้คนพิการสามารถเข้าถึงสิทธิเปิดโอกาสในการสร้างสรรค์และการพัฒนาประเทศนะครับคนพิการคือทรัพยากรมนุษย์ที่สำคัญ</w:t>
      </w:r>
    </w:p>
    <w:p>
      <w:pPr>
        <w:pStyle w:val="BodyText"/>
      </w:pPr>
      <w:r>
        <w:t xml:space="preserve">(คุณลักษมี) ขอเสียงปรบมือดัง ๆ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มีคุณค่าอย่างยิ่งที่จะร่วมกันขับเคลื่อนทั้งเศรษฐกิจ ทั้งฐานระบบความคิด ความรู้ และนวัตกรรมต่าง ๆ ที่เกิดขึ้น เพราะคนพิการไม่ใช่ภาระของสังคมครับ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ส่งเสริม และสร้างพลังให้กับคนพิการทั่วประเทศด้วยค่ะ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นะครับ โดยในวันนี้นะครับ เราจะมีภาพรอยยิ้มนะครับ ภาพของความสุข และบริษัท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ขออนุญาตเรียนเชิญท่านรองอธิบดีกรมส่งเสริมและพัฒนาคุณภาพชีวิต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แน่นอนนะครับ บริษัทที่ผมได้นำเรียนไปข้างต้นนะครับคือ Central Group ขอเสียงปรบมือให้ Central Groupครับ ผู้ช่วยกรรมการผู้จัดการใหญ่อาวุโสฝ่ายทรัพยากรบุคคล บริษัท เซ็นทรัล เรสตอรองส์ กรุ๊ปท่างประธานเจ้าหน้าที่บริหาร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่ะ ที่จะขึ้นมามอบรถเข็นนั่งสำหรับคนพิการในครั้งนี้ด้วยค่ะ ขอเสียงปรบมือให้กับทุกท่าน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ผู้อำนวยการฝ่ายทรัพยากรบุคคล บริษัท เซ็นทารา แมนเนจเม้นท์ เฮดควอเตอร์ จำกัดดำรงชีวิตได้อย่างอิสระ มีส่วนร่วมทางสังคมได้เต็มศักยภาพ ด้วยความร่วมมือของทุกภาคส่วน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วันนี้ทั้งหน่วยงานภาคีเครือข่าย ภาครัฐ และเอกชนพร้อมแล้วค่ะ ที่จะสนับสนุนเต็มกำลัง และศักยภาพ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อีกหนึ่งวิธีที่เราอยากจะแสดงให้เห็นศักยภาพให้กับ Central Group ครับว่าทาง Central เองไม่ได้มอบแต่คนพิการ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ขอบพระคุณทาง Central Group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แต่ทุกส่วนงานของกระทรวง พม. ได้รับการสนับสนุน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กับหน่วยงานในหลากหลายภาคส่วน ขึ้นมารับรางวัลในปีนี้ ปี 2567 ที่จะเกิดขึ้นด้วยนะคะเป็น Captions ที่ขึ้น Real-Time ตามเสียงนะครับพิธีกรพูด และสิ่งที่เกิดขึ้นบนเวทีด้วยนะครับ ต้องขอบคุณ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นะครับ บนเวที ก็จะมีตัวอักษรที่จะขึ้น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การสนับสนุนดี ๆ แบบนี้ด้วยนะครับ</w:t>
      </w:r>
    </w:p>
    <w:p>
      <w:pPr>
        <w:pStyle w:val="BodyText"/>
      </w:pPr>
      <w:r>
        <w:t xml:space="preserve">(คุณลักษมี)ที่ทำให้การสื่อสารค่ะ เป็นเรื่องที่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ประเภทแรกค่ะ รางวัลสถานที่ที่เอื้อต่อคนพิการ ประจำปี2567 Accessible Place 2024 ค่ะ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ขอแสดงความยินดีด้วยนะคะ และก็ขอขอบคุณมากที่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ทุกคนครับ ขอแสดงความยินดีกับท่าอากาศยานอุดรธานี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ลำดับต่อไปเราจะเข้าสู่ในประเภท ระดับดีมาก กับสถานที่</w:t>
      </w:r>
    </w:p>
    <w:p>
      <w:pPr>
        <w:pStyle w:val="BodyText"/>
      </w:pPr>
      <w:r>
        <w:t xml:space="preserve">(คุณเพลงรบ) ขอแสดงความยินดีกับท่านอากาศยานต่อไปค่ะ ขอแสดงความยินดี ยินดีด้วย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ที่เอื้อต่อคนพิการ ประจำปี 2567 Accessible Place 2024 ค่ะ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ของรัฐที่จ้างงานคนพิการประจำปี 2567 ครั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</w:t>
      </w:r>
    </w:p>
    <w:p>
      <w:pPr>
        <w:pStyle w:val="BodyText"/>
      </w:pPr>
      <w:r>
        <w:t xml:space="preserve">(คุณเพลงรบ) ขอแสดงความยินดีด้วยนะครับ ท่านต่อมาครับ ท่านชมชนก จันทร์เทศ ครับ ผู้อำนวยการสำนักงานนโยบายแรงงานนอกระบบ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วรรณภา สุขคง ท่านรองอธิบดี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และขอแสดงความยินดี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รักษาราชการแทนรองเลขาธิการสำนักงานศาลรัฐธรรมนูญค่ะ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วรตญา กอบศิริกาญจน์ เลขาธิการสิทธิมนุษยชนแห่งชาติ รองท่าน สิริน ชาวเพ็ชรดี รองสำนักงานผู้ตรวจการแผ่นดินค่ะด้านสืบสวน สอบสวน สำนักงานปราบปรามและป้องกัน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2567 ในระดับดีเยี่ยม ปรบมือดัง ๆให้กับ กลุ่มเซ็นทรัล ค่ะลำดับถัดมาจะเป็นการประกาศรางวัลองค์กรที่ส่งเสริมการจ้างงานคนพิการ ประจำปี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ยินดีด้วยนะค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ครับ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</w:t>
      </w:r>
    </w:p>
    <w:p>
      <w:pPr>
        <w:pStyle w:val="BodyText"/>
      </w:pPr>
      <w:r>
        <w:t xml:space="preserve">(คุณลักษมี) ลำดับต่อไปขอแสดงความ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บริษัท ซี.พี. สหอุตสาหกรรม</w:t>
      </w:r>
    </w:p>
    <w:p>
      <w:pPr>
        <w:pStyle w:val="BodyText"/>
      </w:pPr>
      <w:r>
        <w:t xml:space="preserve">(จำกัด) ครับ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ลำดับต่อไปแสดงความยินดีกับ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ลำดับต่อไป บริษัท ซีพีพีซี จำกัด</w:t>
      </w:r>
    </w:p>
    <w:p>
      <w:pPr>
        <w:pStyle w:val="BodyText"/>
      </w:pPr>
      <w:r>
        <w:t xml:space="preserve">(มหาชน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เวทีของเรากว้าง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ขออภัยครับ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คุณลักษมี) ลำดับต่อไปค่ะบริษัท เซ็นทรัล เรสตอรองส์ กรุ๊ป จำกัด ค่ะ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</w:t>
      </w:r>
    </w:p>
    <w:p>
      <w:pPr>
        <w:pStyle w:val="BodyText"/>
      </w:pPr>
      <w:r>
        <w:t xml:space="preserve">(คุณเพลงรบ) ขอแสดงควมยินดีกับบริษัท พัฒนาผู้นำเครือเจริญโภคภัณฑ์ จำกัดครับ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ต่อไป ยินดีด้วยกับบริษัท รักษาความปลอดภัย ไทยซีคอม จำกัด ค่ะครับ</w:t>
      </w:r>
    </w:p>
    <w:p>
      <w:pPr>
        <w:pStyle w:val="BodyText"/>
      </w:pPr>
      <w:r>
        <w:t xml:space="preserve">(คุณลักษมี) ลำก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</w:t>
      </w:r>
    </w:p>
    <w:p>
      <w:pPr>
        <w:pStyle w:val="BodyText"/>
      </w:pPr>
      <w:r>
        <w:t xml:space="preserve">(คุณเพลงรบ) ขอแสดงความยินดีครับ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</w:t>
      </w:r>
    </w:p>
    <w:p>
      <w:pPr>
        <w:pStyle w:val="BodyText"/>
      </w:pPr>
      <w:r>
        <w:t xml:space="preserve">(คุณเพลงรบ) ขอแสดงความยินดีกับบริษัท ล็อกซเล่ย์ จำกัด</w:t>
      </w:r>
    </w:p>
    <w:p>
      <w:pPr>
        <w:pStyle w:val="BodyText"/>
      </w:pPr>
      <w:r>
        <w:t xml:space="preserve">(มหาชน) ครับ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</w:t>
      </w:r>
    </w:p>
    <w:p>
      <w:pPr>
        <w:pStyle w:val="BodyText"/>
      </w:pPr>
      <w:r>
        <w:t xml:space="preserve">(คุณเพลงรบ) ลำดับต่อไปครับ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ค่ะ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</w:t>
      </w:r>
    </w:p>
    <w:p>
      <w:pPr>
        <w:pStyle w:val="BodyText"/>
      </w:pPr>
      <w:r>
        <w:t xml:space="preserve">(คุณเพลงรบ) ลำดับต่อไปครับขอแสดงความยินดีกับ บริษัท อินเตอร์เนชั่นแนล เพ็ท ฟู้ด จำกัด ครับ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</w:t>
      </w:r>
    </w:p>
    <w:p>
      <w:pPr>
        <w:pStyle w:val="BodyText"/>
      </w:pPr>
      <w:r>
        <w:t xml:space="preserve">(คุณเพลงรบ) วันนี้มีผู้รับรางวัล มาจากทุกจังหวัดทั่วประเทศไทยเลยนะครับ ต้องแสดงความยินดีกับทุกท่านเลย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ค่ะ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เพลงรบ) ขอแสดงความยินดีกับนะครับ จะเป็นรางวัลองค์กรส่งเสริมการจ้างงานคนพิการ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บริษัท ข้าว ซี.พี.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ยินดีกับ บริษัท เดอะมอลล์กรุ๊ป จำกัด สาขาท่าพระ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ครับ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ลำดับต่อไป ขอแสดงความยินดีกับ บริษัท ไทยซัมมิท เคเบิ้ล แอนด์ พาร์ท จำกัด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บริษัทต่อไปครับบริษัท บุญรอดเอเซียเบเวอเรช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ค่ะ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ครับ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ค่ะ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ที่เราจะต้องร่วมแสดงความยินดีครับ ในบริษัทถัดมาครับ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ทุกท่านคะ และในช่วงนี้ค่ะ ขออนุญาตให้ทุกท่านได้รอภาพสักครู่หนึ่งรับโล่รางวัล และแน่นอนครับ ความคมชัดของกล้องสามารถซูมได้ถึงโล่นะครับ ว่าโล่ไม่ได้มารับตามประกาศขอให้ท่านรับภายหลังนะครับ ขออนุญาตไม่แทรกนะครับขออภัยด้วยนะครับ เนื่องจากว่าขณะนี้ครับ เราต้องบันทึกภาพครับ ในการ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ตรงกับผู้รับหรือไม่ ต้องขออภัยในความผิดพลาดและล่าช้านะครับ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ทีมงานขึ้นภาพหน้าจอได้เลยนะครับ เดี๋ยวจะอ่านตามภาพหน้าจอนะ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แล้วก็ในลำดับต่อไปค่ะ ยินดีด้วยค่ะ บริษัท ซี.พี. ฟู้ดสโตร์ จำกัด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ในลำดับต่อไปนะคะ จะเป็นรางวัลองค์กรด้านคนพิการและองค์กรอื่นใดที่ให้บริ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และลำดับถัดไปโรงแรมเซ็นทารา วอเตอร์เกต พาวิเลียน กรุงเทพฯ ค่ะ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การแก่คนพิการที่ ได้รับรองมาตรฐานฯ</w:t>
      </w:r>
    </w:p>
    <w:p>
      <w:pPr>
        <w:pStyle w:val="BodyText"/>
      </w:pPr>
      <w:r>
        <w:t xml:space="preserve">(มอพ.2554)ระดับดีมากค่ะ ยินดีด้วยนะคะ กับ</w:t>
      </w:r>
    </w:p>
    <w:p>
      <w:pPr>
        <w:pStyle w:val="BodyText"/>
      </w:pPr>
      <w:r>
        <w:t xml:space="preserve">(คุณเพลงรบ) เชิญเลยนะครับอันนี้เป็นชมรมขอเชิญ ชมรมคนพญาฮอมฮัก เมื่อสักครู่เป็นกลุ่มสมาชิกคนหูหนวก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คนพิการ ตำบลแม่หละ ครับ ต่อไปครับ ชมรมคนพิการตำบลวอแก้ว ครับวันนี้ตัวแทนนะครับ ก็เป็นผู้พิการทางการเคลื่อนไหวซึ่งแต่ละท่านที่ขึ้นมารับรางวัลนะครับ ก็เป็นบุคคลที่ได้รับการประเมินระดับดีมาก</w:t>
      </w:r>
    </w:p>
    <w:p>
      <w:pPr>
        <w:pStyle w:val="BodyText"/>
      </w:pPr>
      <w:r>
        <w:t xml:space="preserve">(คุณเพลงรบ) ขอแสดงด้วยครับขอแสดงความยินดีกับ ชมรมคนพิการตำบลห้างฉัตร ครับ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ทางการเคลื่อนไหว หรือทางร่างกายครับ สำหรับชมรมนี้ก่อตั้งขึ้นเมื่อปี 2555 นะครับ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เป็นผู้พิการคนพิการทุกประเภท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</w:t>
      </w:r>
    </w:p>
    <w:p>
      <w:pPr>
        <w:pStyle w:val="BodyText"/>
      </w:pPr>
      <w:r>
        <w:t xml:space="preserve">(คุณเพลงรบ) ใส่เสื้อสวยเลย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และมาในธีมผ้าไทยเช่นเดียวกัน สวยไม่แพ้กันเลยครับ ซึ่งทางชมรมเองนะ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</w:t>
      </w:r>
    </w:p>
    <w:p>
      <w:pPr>
        <w:pStyle w:val="BodyText"/>
      </w:pPr>
      <w:r>
        <w:t xml:space="preserve">(คุณเพลงรบ) ซึ่งมีคณะผู้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กับ สมาคมส่งเสริมอาชีพคนพิการจังหวัดเชียงใหม่ ครับขอแสดงความยินดีกับ สมาคมคนตาบอดจังหวัดแม่ฮ่องสอน ค่ะ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เห็นสบตาพิธีกร สวยครับ สวย ถ้าเป็นภาคใต้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ะบ๋า ถ้าเป็นจากทางภูเก็ตนะคะ สวยงามมาก ๆ เลย ลำดับต่อไปค่ะ สมาคมคนตาบอดจังหวัดพังงา ค่ะ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เพลงรบ) ยิ้มแช่มชื่นเลยนะครับ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ภาพบนเวทีว่าทุกท่านที่รับรางวัล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กำลังรับรางวัลนะครับ กับท่านอธิบดีนะครับ ขอแสดงความยินดีด้วยครับ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ของคนพิการนะครับ ตอนนี้ได้เข้ามามีส่วนร่วม รวมถึงได้รับมาตรฐานในการประเมินด้านต่าง ๆนะครับ ที่อยู่ในชมรม สมาคมเอง เป็นบุคคลที่มีคุณภาพ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สมาคมคนหูหนวกจังหวัดนครพนมนะคะ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</w:t>
      </w:r>
    </w:p>
    <w:p>
      <w:pPr>
        <w:pStyle w:val="BodyText"/>
      </w:pPr>
      <w:r>
        <w:t xml:space="preserve">(คุณเพลงรบ) ขอแสดงความยินดีกับ ชมรมบ้านสวน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</w:t>
      </w:r>
    </w:p>
    <w:p>
      <w:pPr>
        <w:pStyle w:val="BodyText"/>
      </w:pPr>
      <w:r>
        <w:t xml:space="preserve">(คุณลักษมี) ท่านน่ารักมาก ๆ เลยนะคะ ช่วยจัดตำแหน่งในการถ่ายภาพด้วย น่ารักมาก ๆ เลย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</w:t>
      </w:r>
    </w:p>
    <w:p>
      <w:pPr>
        <w:pStyle w:val="BodyText"/>
      </w:pPr>
      <w:r>
        <w:t xml:space="preserve">(คุณเพลงรบ) ส่งสัญลักษณ์แล้วนะครับ ว่า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กับโรงเรียนสุพรรณบุรีปัญญานุกูลค่ะและที่สำคัญนะคะ วันนี้ ต้องขอเสียงปรบมือด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ได้อวยยศเป็นอธิบดีที่แข็งแกร่งที่สุดแล้ว เพรา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ภาพยนตร์สั้นไทย จากเทศกาลภาพยนตร์สั้น Focus on Ability ซึ่งในวันนี้ได้รับเกียรติจากท่านทูตฝ่ายการเมืองที่จะขึ้นมามอบรางวัลในครั้งนี้นะคะให้ความสำคัญกับการให้รางวัล กับทาง Nova disability จากทางออสเตรเลีย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ทั้งทางโรงเรียนและบริษัทห้างร้านต่าง ๆ ว่าลูกของเขาต้องใช้เครื่องนี้ตลอดเวลาเพื่อที่ต้องการจะเปลี่ยนแปลงมุมมองของบุคคลทั่วไปต่อผู้พิการ อย่างลูกชายของตัวของเขาเองนี่ค่ะก็ต้องติดเครื่องที่ช่วยควบคุมน้ำตาลกับตัวเองตลอดเวลา ซึ่งเขาก็อยากให้คนเข้าใจน มีสถิติเท่าไรเท่านั้น แต่อยากจะให้เห็นคุณค่าของผู้พิการเลยอยากให้ผู้คนเข้าใจค่ะ ว่าไม่ใช่แค่เพียงรายงานว่าเกิดอะไรขึ้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ในทุก ๆ สถานะที่เขาเป็น ในทุก ๆ ที่ที่เขาไปปีนี้เรามีผู้ที่ทำหนังสั้นเกี่ยวกับผู้พิการ 8 เรื่อง จากประเทศไทยI can’t hear but I am hear ถึงฉันได้ยิน แต่ฉันก็ได้ยินค่ะ ขอบคุณอาจารย์ที่เป็นผู้นำเรื่องนี้เข้ามาเสนอนะคะมากกว่าสิ่งที่พวกเขาเป็น และสิ่งที่พวกเขาทำได้และสิ่งที่พวกเขานำมาสู่สังคมค่ะ ในปีนี้ได้ผู้ชนะชื่อเรื่องเพราะแสดงให้เห็นถึงความสำคัญของผู้พิการในสังคมและความสามารถของผู้พิการในสังคมค่ะรวมถึงนักเรียนและอาจารย์ที่ร่วมแสดงและกำกับในภาพยนตร์เรื่องนี้ด้วยต้องขอขอบคุณกับผู้ที่สร้างภาพยนตร์เรื่องอื่น ๆ ที่แสดงเกี่ยวกับผู้พิการ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ขอขอบคุณอีกครั้งหนึ่งค่ะ ดิฉันรู้สึกเป็นเกียรติมากที่ได้เป็นส่วนหนึ่งของงานในวันนี้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ือ และทุกท่านคะ ในวันนี้ค่ะ ท่านได้พูดถึงภาพยนตร์ที่เราจะได้มาร่วมกันรับชมและรับฟังกันนะคะอย่างนั้นผมฝากครูเป้าด้วยแล้วกันได้ค่ะ ผอ. อันนี้ ผอ. ไม่ทานใช่ไหมคะแทบจะไม่มีเด็กมาเรียนแล้ว แล้วรับเด็กพิการ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เราว่า…ดีอย่างไรนะ พูดไม่ได้ แถมยังหูหนวกอีกเป้าขอนะคะผมขอกินก่อนได้ไหม พี่ มึงจะมาดี ๆ หรือเปล่าเออว่ะ แถมนินทาอะไรก็ไม่ได้ยินใช่ไหม // ทำงาน //ให้จบ เธอจะได้มีอนาคตที่ดี // ปัญญาอ่อนหรือเปล่า ตัวเองยังพิการอยู่เลย ทำเป็นมาสร้างอนาคต// โต ครูบอกให้ไปเรียน // บอกครูกลับไปเลยอย่าแส่ไม่เข้าเรื่อง // เธอต้องเรียนได้แค่นี้เองเหรอวะ มัวทำอะไรอยู่วะมึงคิดว่ามึงเป็นใครวะหนูกลัว</w:t>
      </w:r>
    </w:p>
    <w:p>
      <w:pPr>
        <w:pStyle w:val="BodyText"/>
      </w:pPr>
      <w:r>
        <w:t xml:space="preserve">[เสียงดนตรี]// นี่มึงทำยอด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</w:t>
      </w:r>
    </w:p>
    <w:p>
      <w:pPr>
        <w:pStyle w:val="BodyText"/>
      </w:pPr>
      <w:r>
        <w:t xml:space="preserve">(ผู้ปกครอง) ผอ. คะผอ. ให้คนใบ้มาสอนลูกเราแบบนี้ คิดว่า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็นคนจัดการเอง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ด้วยค่ะ เป็นอีกหนึ่งภาพยนตร์ที่ได้รับชมรับฟังและรู้สึกว่ากินใจ ซาบซึ้งใจมากนะครับสิทธิของความเท่าเทียม ปรบมือเสียงดัง ๆ ให้กับคุณครูในหนังสั้นนี้ 1 ครั้งค่ะ เยี่ยมยอดมาก ๆถ่ายทอดผ่านในมุมมองของการเป็นครู ว่าวันนี้บุคคลที่สามารถที่จะสอนให้นักเรียนเป็นคนดีได้ เราไม่จำกัดค่ะมองรางวัลให้กับผู้ชนะการประกวดรางวัลชนะเลิศภาพยนตร์สั้นไทย จากเทศกาลภาพยนตร์ Focus on Abilityเลยนะคะ ทิชชู่ไหมคะ คุณม่อน</w:t>
      </w:r>
    </w:p>
    <w:p>
      <w:pPr>
        <w:pStyle w:val="BodyText"/>
      </w:pPr>
      <w:r>
        <w:t xml:space="preserve">(คุณเพลงรบ) ป่าว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ค่ะ ในวันนี้นะคะ เราได้รับเกียรติจากท่านรักษาทูต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เทศกาลหนังสั้นนี้นะครับ ถูกจัดขึ้นมา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และสำหรับในช่วงนี้ค่ะ จะเป็นการมอบรางวัลให้กับผู้ชนะการประกวด รางวัลชนะเลิศ รางวัลภาพยนตร์สั้นไทยความรู้สึก และกับสิทธิความเท่าเทียมกันในทุก ๆ สังคม ปรบมือดัง ๆ อีกครั้งค่ะ และ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มาก ๆ ค่ะ ที่วันนี้คนไทยได้ถ่ายทอดและพัฒนาคุณภาพชีวิตคนพิการ คณะท่านผู้บริหารจากกระทรวง พม. พร้อมทั้งคณะคุณครูและนักเรียน โรงเรียนขออนุญาตทั้ง 2 ท่านยังอยู่ด้านบนเวทีนะคะ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วันนี้รู้สึกยินดีและภูมิใจด้วยนะคะ ที่ทุ่งสง และโรงเรียนโสตศึกษานครศรีธรรมราช ขอเรียนเชิญด้านบนเวทีค่ะ ขอเรียนเชิญทุกท่านนะคะกับนักเรียน กับลูกศิษย์ วันนี้ค่ะ เราไม่จำกัดว่าจะต้องเป็นบุคคลทั่วไป แต่ว่าสิทธิการเราได้มีการถ่ายทอดให้เห็นอีก 1 มุมมองค่ะกับคุณครูผู้ที่จะให้ความรู้ ให้ความรัก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เท่าเทียมกันค่ะ ของผู้พิการ สามารถเป็นคุณครูที่ดีและเป็นแม่พิมพ์ที่ดีของประเทศไทย ในการสร้างอนาคต สร้างเยาวชนไทย ให้กับ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รวมไปถึงผลงานจาก 20 ประเทศทั่วโลกครับและแน่นอนนะครับ ว่ามีภาพยนตร์ไทย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สุดยอดมาก ๆ เลยนะคะ และนี่คืออีกหนึ่งการถ่ายทอดความรักให้กับนักเรียนไทย และให้กับ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นี่คือออีกหนึ่งสัญลักษณ์ที่แสดงความรักนะคะทางสถานทูตออสเตรเลียนะครับ ที่เปิดโอกาสให้พวกเราได้ร่วมแสดงศักยภาพกันค่ะ ในช่วงนี้ ขออนุญาตที่จะรับฟังกันค่ะ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เราได้ไป คือ ไปสัมผัส ได้ไปพูดคุยให้ได้รับรู้ถึงความรู้สึกของคนพิการจริง ๆ ว่าให้เราได้ร่วมถ่ายทอดในประเด็นหัวข้อความสามารถของคนพิการนะครับ ก่อนที่เราจะทำหนังเรื่องนี้นี่และความเท่าเทียม เพราะสิ่งที่เขาเป็นนี่ มันไม่ใช่สิ่งที่เป็นข้อบกพร่อง คนผิวดำ คนผิวขาวเขานี่ไม่ได้ต้องการความสงสาร ไม่ได้ต้องการความเห็นอกเห็นใจแต่สิ่งที่เขาต้องการ ก็คือการให้โอกาสเช่นเดียวกัน ผมพูดไม่ได้ คุณพูดได้ นี่คือความแตกต่าง คือ อยากให้เข้าใจว่าเราก็มีความสามารถไม่ใช่เป็นผู้พิการ เราคือ… มันคือความแตกต่าง มันคือความแตกต่าง ผม… ผมต่ำคุณสูง อันนี้มันไม่ใช่ความพิการ มันคือความแตกต่าง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อย่าโฟกัสเราที่ความพิการ Dont focus on DISABILITY Focus on Ability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ขอบคุณท่านอธิบดีกรมส่งเสริมและพัฒนาคุณภาพชีวิตคนพิการอีกหนึ่งครั้งด้วยนะคะ วันนี้ค่ะ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ผู้บริหารกระทรางการพัฒนาสังคมและความมั่นคงของมนุษย์ รวมถึงวันนี้ครับ มีผู้นำ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ก็เรียกได้ว่าสมบูรณ์แบบ มีความสุข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เจอกันครับ สำหรับภาพยนตร์เมื่อสักครู่นี้ คนที่สนใจสามารถไปดูได้นะครับ ในบูธ Audio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สวัสดีค่ะ</w:t>
      </w:r>
    </w:p>
    <w:p>
      <w:pPr>
        <w:pStyle w:val="BodyText"/>
      </w:pPr>
      <w:r>
        <w:t xml:space="preserve">[เสียงดนตรี] - 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งานวันนี้นะครับ เรียกได้ว่าวันนี้พี่น้องคนพิการ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เดี๋ยวต้องขออนุญาตซ้อม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เพราะว่ามาเช้าแล้ว ปรากฏว่าพอเดินเข้ามาในงานทุกท่านครับ รวมถึงสมาคม ชมรมที่เกี่ยวข้องกับคนพิการนำเสนอค่ะ ของกิจกรรมภาพรวมของวันนี้ผ่านทางช่องทางแฟนเพจ Facebook นอกจากนี้ยังมีกิจกรรมโซนด้านหน้าวันคนพิการสากลของประเทสไทยด้วย ก็ขอสวัสดี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การถ่ายทอดสดค่ะ ผ่านทางช่องทางแฟนเพจ Facebook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ของเครือข่ายในการจัดแสดงผลงานทางวิชาการนะครับ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รวมถึงโซนต่าง ๆ นะครับ ที่เป็นโซนนิทรรศการพื้นที่ที่น่าสนใจ ปีนี้เป็นปีแรกครับ คุณหลุยส์และสิทธิของความเท่าเทียมกันค่ะ โดยที่สำคัญนะคะทางท่านวราวุธ ท่านได้ขอบคุณนะครับ แวะมาได้อีกนะครับ นอกจากนี้นะครับ ยังมีจริง ๆ ในตอนนี้ค่ะ คุณม่อนคะ การให้ความเท่าเทียม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เราอยากจะให้ผู้ที่มีความบกพร่องทางการมองเห็น ได้เห็นของการเป็นมนุษย์พร้อม ๆ กันด้วย เพราะฉะนั้น นอกจากทางกระทรวง พม. โดยท่านรัฐมนตรีได้ทำบันทึกหรือบันทึกความตกลง MOU ให้คนพิการเข้าสวนสัตว์ไปร่วมงาน และมีปาถกฐาพิเศษด้วย กับสิทธิความเท่าเทียม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ก็จะมีเป็นออกแบบเพื่อผู้ที่พิการส์ ผู้ดูแล ผู้ติดตามคนพิการก็เข้าฟรีด้วย ฝากประชาสัมพันธ์ด้วยนะครับ สำหรับสวนสัตว์ทั้ง 6 แห่ง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ผู้บกพร่องทุก ๆ ประเภทได้ไปเข้าชม และ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กดไลก์ กดแชร์ กดคอมเมนต์นะครับ ทักทายพูดคุยกันเข้ามาFacebook แล้วค่ะ สำหรับบุคคลทั่วไป มีความสนใจกับกิจกรรมงานต่าง ๆ ของเรานะคะ อย่างเช่นล่าสุดนี้ค่ะ</w:t>
      </w:r>
    </w:p>
    <w:p>
      <w:pPr>
        <w:pStyle w:val="BodyText"/>
      </w:pPr>
      <w:r>
        <w:t xml:space="preserve">(พิธีกรชาย) แน่นอนนะครับ ว่าถ้าเข้าไปแล้วกิจกรรมที่เราจัดการขึ้น เราก็จะมีเผยแพร่ประชาสัมพันธ์ใน Fanpage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นะคะ ที่เราอยากให้ทุก ๆ ท่านไปกดติดตามกันด้วยนะคะ นอกจากออกบูธกิจรรมด้วย ที่ MBK Center มีการจำหน่าย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ทางกรมส่งเสริมนะคะ สตรีและคนชราค่ะ ได้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สำหรับองค์กรด้านคนพิการนะครับ แน่นอน ท่านรัฐมนตรีหญิงสุดสวยของเราวันนี้ ก็มีบันทึกเทป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ทั้ง 2 ช่วงเลยนะครับ ตอนเช้าก็มีการมอบรางวัลด้วย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คำปราศรัยนะครับ หรือสาส์นที่ท่านอยากจะบอกพี่น้องคนพิการค่ะ ที่จะมาเป็นผู้ทำการมอบรถเข็นให้กับ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บคุณภาพชีวิตนะคะ ที่วันนี้ได้รับเกียรติจากทางกลุ่มเซ็นทรัลนะครับ ท่านโชคชัย  วิเชียรชัยยะ ครับ ท่านก็มามอบและก็มาบอกว่าอยากให้งานนี้เป็นงานที่ทุกคนหากมีการดูแลที่หากจะล่าช้าและขาดตกบกพร่องไป ต้องขออภัยแทนเจ้าหน้าที่ทุก ๆ ท้านนะครับ พี่น้อง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ยิ้มแย้ม คนที่เข้าร่วมยิ้มแย้ม คึกคัก วันนี้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แต่งกายด้วยสีสัน เฉดสีชมพู สดใสได้รับเกียรติจากทูตฝ่ายการเมืองมาเป็นผู้มอบรางวัลให้กับผู้ที่ชนะเลิศ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สั้นในเทศกาลภาพยนตร์ Focus on Ability ซึ่งวันนี้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ในประเภทต่าง ๆ นะคะ รวมทั้งค่ะ ประเทศไทยได้มีกับผลงานด้วยนะคะ ซึ่งจะเป็นภาพยนตร์ประเทศมาก ๆ อยู่ประมาณ 20 ประเทศทั่วโลก และ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กับการประกวดในครั้งนี้นะคะ มีกับการประกวดหลายผู้ที่ส่งเข้าประกวดมีคุณภาพและมีคุณค่า น่าสนใจทุกชิ้นงานเลย แต่วันนี้เป็นชิ้นงานจะมีเป็นภาพยนตร์ให้กับคุณผู้ชมได้รับชมกันด้วยกับผู้ที่ได้รับการโหวตเกณฑ์คะแนนสูงที่สุด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เกณฑ์สูงสุด นะครับ</w:t>
      </w:r>
    </w:p>
    <w:p>
      <w:pPr>
        <w:pStyle w:val="BodyText"/>
      </w:pPr>
      <w:r>
        <w:t xml:space="preserve">(พิธีกรหญิง) ได้ค่ะ และ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ดังนั้นแล้ว ขอใช้คำว่า ผู้ที่ได้รับรับประทานอาหาร ขออนุญาตประชาสัมพันธ์แจ้งล่วงหน้าเลยนะคุณม่อนนะ โดยที่80 เหมือนตัวเลขจะเยอะ แต่วันนี้ผู้พิการ ผู้ที่ดูแลคนพิการเยอะกว่า 80 แน่นอนครับ ขอสงวนให้กับนะคะ รวมทั้งค่ะ ในช่วงตอนกลางวัน เราจะมีจุด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ผู้ที่อาจจะไม่สะดวกเดินทางไปรับประทาน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ฟังคำแนะนำของเจ้าหน้าที่นะครับ ปฏิบัติตามอย่าเถลไถลไปดูมอเตอร์โชว์ เพราะว่าเจ้าหน้าที่ของเราคนพิการนะครับ ที่มีความยากลำบากในการเดินทางไปอีกฟากฝั่งหนึ่งหรือเจ้าหน้าที่ทาง พก. เอง ดูแลตลอดทั้งเส้นทาง อยากให้ท่านนะครับ ได้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ไปอย่างไร มีเจ้าหน้าที่ครับ ไม่ว่าจะมี Organize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งานที่โซนด้านบนแล้วนะคะ โซนด้านหน้ายังมีนิทรรศการ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ตอนนี้ค่ะ กิจกรรมอีกหนึ่งจุดที่สำคัญ นอกจากเดินชมนะคะ ก็เดี๋ยวไปรับประทานและไปสอบถามอะไรเพิ่มเติมได้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แวบ ๆ นะคะ มีผลิตภัณฑ์นมเมจิมาแจกให้ด้วยจะมอบซิมฟรีให้ทุกท่านได้นำไปใช้อินเทอร์เน็ตอื่น ๆ ด้วยนะคะ ช่วงนี้ใกล้เทศกาลปีใหม่แล้วนะคะ ดิฉันแอบเห็นมีบูธหนึ่งอยู่โซนด้านหน้านะครับ กสทช. นะครับ มาเปิดบูธ แล้วก็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ที่ยังไม่มีบัตรคนพิการ ผมเชื่อว่าวันนี้พกมาสีแดง สีเขียว สวยมาก ๆ เลยนะคะ อยากให้ลองรับชมกันด้วย ก็จะเป็นผลงานจากผู้สูงอายุท่านใดที่ลืมพกบัตรมา มีรูปถ่ายหรือหลักฐานอื่นใดนำแจ้ง หรือนำโชว์เจ้าหน้าที่ได้เลยครับเป็นตะกร้าสาน ลวดลายคริสต์มาสแต่ผมคิดว่า พี่ ๆ กสทช. ใจดีแหละ9.30 น. ค่ะ กับในช่วงพิธีการจะเริ่มต้นขึ้นณ ขณะนี้บริเวณโซนด้านนอก ถ่ายรูปได้เลย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อีกสักครู่หนึ่งค่ะ ตามกำหนดการ จะอยู่ที่ประมาณ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อข่ายให้ทุกท่านสามารถไปรับชมกันได้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นะคะ รวมทั้งค่ะ ยังมีโซนนิทรรศการและโซนภาคีเครืแชร์คลิปกับในช่วงของงานในพิธีของเรา ให้กับ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ทุกข้อมูลข่าวสารและทุก ๆ ความเคลื่อนไหว ท่านสามารถถ่ายภาพ ซึ่งจะมีเจ้าหน้าที่ที่ถ่ายภาพอยู่แล้วครับ ท่าน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ขอแจ้งไปยังท่านที่อยากได้ภาพสวย ๆ ท่านที่อยากได้ภาพสวย ๆ นะครับ เราจะมีบริเวณQR Code สแกนปุ๊บท่านไปเลือกรูปของท่านได้เลยแล้วไปโหลดภายหลังครับ เน้นย้ำครับพื้นที่ด้านหน้านี้นะครับ ให้กับช่างภาพของ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มส่งเสริมและพัฒนาคุณภาพชีวิตคนพิการ หรือ พก. ก็ถ่าย QR Code ไว้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ก็สามารถติดตาม Fanpage Facebook ของกรเอาล่ะค่ะ เดี๋ยวช่วงนี้ขออนุญาตไปชิมนมเมจิ แล้วก็ไปเดิมชมโซนด้านหน้า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See You ค่ะ</w:t>
      </w:r>
    </w:p>
    <w:p>
      <w:pPr>
        <w:pStyle w:val="BodyText"/>
      </w:pPr>
      <w:r>
        <w:t xml:space="preserve">(คุณเพลงรบ) ขอพักเวทีสักครู่ครับกำลังจะเริ่มต้นในอีกสักครู่ ในขณะนี้ ขอเรียนเชิญ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กับในงานวันคนพิการสากล ประจำปี 2567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กำลังจะเริ่มต้นในอีกสักครู่ ขอเรียนเชิญแขกผู้มีเกียรติประกาศประชาสัมพันธ์ค่ะ ผู้ที่ทำกระเป๋าหรือสิ่งของ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สามารถติดต่อขอรับคืนได้ ที่เจ้าหน้าที่รับลงทะเบียนค่ะ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ที่เอื้อต่อคนพิการนะครับ รวมถึงบุคคลทั้งขึ้นและลงเลยนะครับ ส่วนภาพสวย ๆช็อตเด็ด ๆ นะครับ เรามีทีมงานคุณภาพที่ร่วมแสดงความยินดีกับผู้ที่ได้รับรางวัล ไม่ว่าจะเป็นองค์กรท่านหันหน้ามาที่เวทีครับ เดี๋ยวจะมีเจ้าหน้าที่ดูแลครับ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ขออนุญาตซักซ้อมนะครับ สำหรับท่านที่ขึ้นรับรางวัลนะครับ เราจะขึ้นซ้ายมือของพิธีกรนะครับเพื่อบันทึกภาพครับ</w:t>
      </w:r>
    </w:p>
    <w:p>
      <w:pPr>
        <w:pStyle w:val="BodyText"/>
      </w:pPr>
      <w:r>
        <w:t xml:space="preserve">(คุณลักษมี) สแกนง่าย ๆ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บันทึกภาพให้เรียบร้อยแล้ว ท่านไม่ต้องลุกออกมาบริเวณด้านหน้าช่องทาง Fanpage Facebook ของทางกรมนะคะ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Qr Code ได้ หรือว่าง่ายไปกว่านั้นค่ะ ผ่านทางกรมส่งเสริมและพัฒนาคุณภาพชีวิตคนพิการ ท่านจะได้รับชม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Facebook Fanpage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ครับผม และก็ลงฝั่งนี้นะครับ ขึ้นอีกฝั่งและลง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เดี๋ยวเราจะนำพาทุกท่าน เข้าสู่พิธีการอีกสักครู่หนึ่งค่ะ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ตั้งแต่เมื่อวาน ทราบมาว่าเก็บทุกรายละเอียดถึงการเปิดงานวันคนพิการ แน่นอนครับว่า ส่วนกลางจัดในวันนี้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พี่น้องคนพิการนั้นแสดงถึงศักยภาพตามสิทธิ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เราจะมาร่วมกันแสดงสัญลักษณ์ให้เห็นว่าประชาสัมพันธ์อีกครั้ง ว่ารบกวนทุกท่านประจำจะนำพาทุกท่านเข้าสู่ในช่วงพิธีการ รบกวน</w:t>
      </w:r>
    </w:p>
    <w:p>
      <w:pPr>
        <w:pStyle w:val="BodyText"/>
      </w:pPr>
      <w:r>
        <w:t xml:space="preserve">(คุณเพลงรบ)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คนพิการ ท่าน โชคชัย วิเชียรชัยยะ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พี่น้องคนพิการ ผู้ดูแลคนพิการ ที่มาร่วมงานวันคนพิการ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ท่านนายกสมาคมคนพิการ วันนี้มาทุกประเภทเลยนะครับ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กระทรววง พม. นะครับ ที่ให้ความสำคัญในงานวันนี้เสมอมานะครับ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จังหวัดต่าง ๆ ก็คึกคักเช่นกัน ตอนนี้ผมอยากนำเรียนคนตาบอดว่าห้องประชุมของเราเป็นห้องที่ใหญ่เพลงรบ ฐิติกุลดิลก ครับ ผู้ประกาศข่าว ช่อง 7HD ครับจังหวัดต่าง ๆ ก็ยังจัดด้วย บรรยากาศหลักร้อยหลักพัน แน่นมาก ๆ นะครับ ขอต้อนรับและเดี๋ยวเราร่วมปรบมือให้วันคนพิการดัง ๆ กันเลยครับนะครับ ว่าหลังจากที่ส่วนกลางจัดงานคนพิการสากลนี่เป็นสิบ ๆ จุดเลย และคนที่นั่งนะครับ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มาก มีเป็นไฟที่สวยสมาคมสภาคนพิการทุกประเภทภาคเช้า และสำหรับในช่วงภาคบ่ายด้วยนะคะ รวมทั้งการลงนามบันทึกความเข้าใจ การนำร่องโครงการ</w:t>
      </w:r>
    </w:p>
    <w:p>
      <w:pPr>
        <w:pStyle w:val="BodyText"/>
      </w:pPr>
      <w:r>
        <w:t xml:space="preserve">(คุณเพลงรบ) และงานนี้วันนี้นะคะ เรามีกับกิจกรรมต่าง ๆ มากมายที่เกิดขึ้นทั้ง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นะคะ อยากจะปรบมือดัง ๆ ให้กับท่านอีก 1 ครั้งได้ไหมคะเราจะขอเชิญทุกท่านรับชมและรับฟังครับ วีดิทัศน์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และเสมอภาคกับคนทั่วไป องค์การอนามัยทั่วโลกมีคนพิการอยู่ 16 เปอร์เซ็นต์แห่งความเข้าใจคนพิการโดยคำนึงถึงศักดิ์ศรีความเป็นมนุษ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คนพิการ ได้มีส่วนร่วมในสังคมอย่างสร้างสรรค์มากกว่าคนทั่วไปถึง 15 เท่า ถึงภาคส่วนจึงต้องผสานพลัง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หรือ 1,300 ล้านคน และคนพิการมีความยากลำบากในการเดินทางและความมั่นคงของมนุษย์ ร่วมกับสมาคมสภาคนพิการและรองรับคนพิการทุกประเภทอย่างทั่วถึงในการเข้าร่วมงาน โดยสานต่อการขับเคลื่อนเข้าถึง และใช้ประโยชน์ได้ กระทรวงการพัฒนาสังคมที่ครอบคุลมและยั่งยืน โดยคำนึงถึงการเข้าถึงวิกฤติประชากร ยุทธศาสตร์ที่ 4 สร้างโอกาสคุณค่าคนพิการ มุ่งผลักดันสร้างคือ ส่งเสริมการเป็นผู้นำคนพิการ เพื่ออนาคตที่เหมาะสม ผ่านนโยบาย 5x5 ผ่าน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เพื่อให้คนพิการ มีความมั่นคงในชีวิต และสวัสดิการด้านคนพิการ ภายใต้เป้าหมายการพัฒนาประเทศสวัสดิการ และดำรงชีวิตอิสระได้อย่างเท่าเทียมนวัตกรรมการพัฒนาให้เกิดงานตามพันธกิจและส่งเสริมให้คนพิการสามารถเข้าถึงสิทธิเปิดโอกาสในการสร้างสรรค์และการพัฒนาประเทศนะครับคนพิการคือทรัพยากรมนุษย์ที่สำคัญร่วมเป็นส่วนหนึ่ง ในการสนับสนุน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</w:t>
      </w:r>
    </w:p>
    <w:p>
      <w:pPr>
        <w:pStyle w:val="BodyText"/>
      </w:pPr>
      <w:r>
        <w:t xml:space="preserve">(คุณลักษมี) ขอเสียงปรบมือดัง ๆต่าง ๆ ที่เกิดขึ้น เพราะคนพิการไม่ใช่ภาระของสังคมครับ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มีคุณค่าอย่างยิ่งที่จะร่วมกันขับเคลื่อนทั้งเศรษฐกิจ ทั้งฐานระบบความคิด ความรู้ และนวัตกรรม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ส่งเสริม และสร้างพลังให้กับคนพิการทั่วประเทศด้วยค่ะรอยยิ้มนะครับ ภาพของความสุข และบริษัท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นะครับ โดยในวันนี้นะครับ เราจะมีภาพขออนุญาตเรียนเชิญท่านรองอธิบดีกรมส่งเสริมและพัฒนาคุณภาพชีวิต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คือ Central Group ขอเสียงปรบมือให้ Central Groupครับ ผู้ช่วยกรรมการผู้จัดการใหญ่อาวุโสฝ่ายทรัพยากรบุคคล บริษัท เซ็นทรัล เรสตอรองส์ กรุ๊ปแน่นอนนะครับ บริษัทที่ผมได้นำเรียนไปข้างต้นนะครับ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่ะ ที่จะขึ้นมามอบรถเข็นนั่งสำหรับคนพิการในครั้งนี้ด้วยค่ะ ขอเสียงปรบมือให้กับทุกท่านท่างประธานเจ้าหน้าที่บริหารผู้อำนวยการฝ่ายทรัพยากรบุคคล บริษัท เซ็นทารา แมนเนจเม้นท์ เฮดควอเตอร์ จำกัดดำรงชีวิตได้อย่างอิสระ มีส่วนร่วมทางสังคมได้เต็มศักยภาพ ด้วยความร่วมมือของทุกภาคส่วน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วันนี้ทั้งหน่วยงานภาคีเครือข่าย ภาครัฐ และเอกชนพร้อมแล้วค่ะ ที่จะสนับสนุนเต็มกำลัง และศักยภาพ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อีกหนึ่งวิธีที่เราอยากจะแสดงให้เห็นศักยภาพให้กับ Central Group ครับว่าทาง Central เองไม่ได้มอบแต่คนพิการ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ขอบพระคุณทาง Central Group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แต่ทุกส่วนงานของกระทรวง พม. ได้รับการสนับสนุนในปีนี้ ปี 2567 ที่จะเกิดขึ้นด้วยนะคะเป็น Captions ที่ขึ้น Real-Time ตามเสียงนะครับพิธีกรพูด และสิ่งที่เกิดขึ้นบนเวทีด้วยนะครับ ต้องขอบคุณกับหน่วยงานในหลากหลายภาคส่วน ขึ้นมารับรางวัลนะครับ บนเวที ก็จะมีตัวอักษรที่จะขึ้น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ที่ทำให้การสื่อสารค่ะ เป็นเรื่องที่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การสนับสนุนดี ๆ แบบนี้ด้วยนะครับ</w:t>
      </w:r>
    </w:p>
    <w:p>
      <w:pPr>
        <w:pStyle w:val="BodyText"/>
      </w:pPr>
      <w:r>
        <w:t xml:space="preserve">(คุณลักษมี)2567 Accessible Place 2024 ค่ะ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ประเภทแรกค่ะ รางวัลสถานที่ที่เอื้อต่อคนพิการ ประจำปีขอแสดงความยินดีด้วยนะคะ และก็ขอขอบคุณมากที่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ลำดับต่อไปเราจะเข้าสู่ในประเภท ระดับดีมาก กับสถานที่ทุกคนครับ ขอแสดงความยินดีกับท่าอากาศยานอุดรธานีต่อไปค่ะ ขอแสดงความยินดี ยินดีด้วย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</w:t>
      </w:r>
    </w:p>
    <w:p>
      <w:pPr>
        <w:pStyle w:val="BodyText"/>
      </w:pPr>
      <w:r>
        <w:t xml:space="preserve">(คุณเพลงรบ) ขอแสดงความยินดีกับท่านอากาศยาน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ที่เอื้อต่อคนพิการ ประจำปี 2567 Accessible Place 2024 ค่ะของรัฐที่จ้างงานคนพิการประจำปี 2567 ครั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ด้วยนะครับ ท่านต่อมาครับ ท่านชมชนก จันทร์เทศ ครับ ผู้อำนวยการสำนักงานนโยบายแรงงานนอกระบบ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และขอแสดงความยินดี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วรรณภา สุขคง ท่านรองอธิบดีกรมส่งเสริมและพัฒนาคุณภาพชีวิตคนพิการค่ะสำนักงานศาลรัฐธรรมนูญค่ะ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รักษาราชการแทนรองเลขาธิการให้กับท่านวรตญา กอบศิริกาญจน์ เลขาธิการสิทธิมนุษยชนแห่งชาติ รองท่าน สิริน ชาวเพ็ชรดี รองสำนักงานผู้ตรวจการแผ่นดินค่ะ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2567 ในระดับดีเยี่ยม ปรบมือดัง ๆให้กับ กลุ่มเซ็นทรัล ค่ะด้านสืบสวน สอบสวน สำนักงานปราบปรามและป้องกันรางวัลองค์กรที่ส่งเสริมการจ้างงานคนพิการ ประจำปี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ลำดับถัดมาจะเป็นการประกาศ</w:t>
      </w:r>
    </w:p>
    <w:p>
      <w:pPr>
        <w:pStyle w:val="BodyText"/>
      </w:pPr>
      <w:r>
        <w:t xml:space="preserve">(คุณลักษมี) ยินดีด้วยนะค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ครับ</w:t>
      </w:r>
    </w:p>
    <w:p>
      <w:pPr>
        <w:pStyle w:val="BodyText"/>
      </w:pPr>
      <w:r>
        <w:t xml:space="preserve">(คุณลักษมี) ลำดับต่อไปขอแสดงความ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บริษัท ซี.พี. สหอุตสาหกรรม</w:t>
      </w:r>
    </w:p>
    <w:p>
      <w:pPr>
        <w:pStyle w:val="BodyText"/>
      </w:pPr>
      <w:r>
        <w:t xml:space="preserve">(จำกัด) ครับลำดับต่อไปแสดงความยินดีกับ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ลำดับต่อไป บริษัท ซีพีพีซี จำกัด</w:t>
      </w:r>
    </w:p>
    <w:p>
      <w:pPr>
        <w:pStyle w:val="BodyText"/>
      </w:pPr>
      <w:r>
        <w:t xml:space="preserve">(มหาชน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</w:t>
      </w:r>
    </w:p>
    <w:p>
      <w:pPr>
        <w:pStyle w:val="BodyText"/>
      </w:pPr>
      <w:r>
        <w:t xml:space="preserve">(คุณเพลงรบ) เวทีของเรากว้าง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ขออภัยครับ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บริษัท เซ็นทรัล เรสตอรองส์ กรุ๊ป จำกัด ค่ะ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</w:t>
      </w:r>
    </w:p>
    <w:p>
      <w:pPr>
        <w:pStyle w:val="BodyText"/>
      </w:pPr>
      <w:r>
        <w:t xml:space="preserve">(คุณลักษมี) ลำดับต่อไปค่ะ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บริษัท พัฒนาผู้นำเครือเจริญโภคภัณฑ์ จำกัดครับ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</w:t>
      </w:r>
    </w:p>
    <w:p>
      <w:pPr>
        <w:pStyle w:val="BodyText"/>
      </w:pPr>
      <w:r>
        <w:t xml:space="preserve">(คุณเพลงรบ) ขอแสดงควมยินดีกับ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ต่อไป ยินดีด้วยกับบริษัท รักษาความปลอดภัย ไทยซีคอม จำกัด ค่ะ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</w:t>
      </w:r>
    </w:p>
    <w:p>
      <w:pPr>
        <w:pStyle w:val="BodyText"/>
      </w:pPr>
      <w:r>
        <w:t xml:space="preserve">(คุณลักษมี) ลำก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ครับ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</w:t>
      </w:r>
    </w:p>
    <w:p>
      <w:pPr>
        <w:pStyle w:val="BodyText"/>
      </w:pPr>
      <w:r>
        <w:t xml:space="preserve">(คุณเพลงรบ) ขอแสดงความยินดีครับบริษัท ล็อกซเล่ย์ จำกัด</w:t>
      </w:r>
    </w:p>
    <w:p>
      <w:pPr>
        <w:pStyle w:val="BodyText"/>
      </w:pPr>
      <w:r>
        <w:t xml:space="preserve">(มหาชน) ครับ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</w:t>
      </w:r>
    </w:p>
    <w:p>
      <w:pPr>
        <w:pStyle w:val="BodyText"/>
      </w:pPr>
      <w:r>
        <w:t xml:space="preserve">(คุณเพลงรบ) ขอแสดงความยินดีกับ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ค่ะขอแสดงความยินดีกับ บริษัท อินเตอร์เนชั่นแนล เพ็ท ฟู้ด จำกัด ครับ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</w:t>
      </w:r>
    </w:p>
    <w:p>
      <w:pPr>
        <w:pStyle w:val="BodyText"/>
      </w:pPr>
      <w:r>
        <w:t xml:space="preserve">(คุณเพลงรบ) ลำดับต่อไปครับทุกจังหวัดทั่วประเทศไทยเลยนะครับ ต้องแสดงความยินดีกับทุกท่านเลย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เพลงรบ) วันนี้มีผู้รับรางวัล มาจากค่ะ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เพลงรบ) ขอแสดงความยินดีกับ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นะครับ จะเป็นรางวัลองค์กรส่งเสริมการจ้างงานคนพิการ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บริษัท ข้าว ซี.พี. จำกัด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</w:t>
      </w:r>
    </w:p>
    <w:p>
      <w:pPr>
        <w:pStyle w:val="BodyText"/>
      </w:pPr>
      <w:r>
        <w:t xml:space="preserve">(คุณเพลงรบ) ลำดับต่อไป ขอแสดงความยินดีก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ยินดีกับ บริษัท เดอะมอลล์กรุ๊ป จำกัด สาขาท่าพระ ครับ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ลำดับต่อไป ขอแสดงความยินดีกับ บริษัท ไทยซัมมิท เคเบิ้ล แอนด์ พาร์ท จำกัด ครับ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ลำดับต่อไปบริษัท บุญรอดเอเซียเบเวอเรช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</w:t>
      </w:r>
    </w:p>
    <w:p>
      <w:pPr>
        <w:pStyle w:val="BodyText"/>
      </w:pPr>
      <w:r>
        <w:t xml:space="preserve">(คุณเพลงรบ) บริษัทต่อไปครับ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ค่ะ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ครับ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ค่ะ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ที่เราจะต้องร่วมแสดงความยินดีครับ ในบริษัทถัดมาครับ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ในช่วงนี้ค่ะ ขออนุญาตให้ทุกท่านได้รอภาพสักครู่หนึ่งรับโล่รางวัล และแน่นอนครับ ความคมชัดของกล้องสามารถซูมได้ถึงโล่นะครับ ว่าโล่ทุกท่านคะ และขออภัยด้วยนะครับ เนื่องจากว่าขณะนี้ครับ เราต้องบันทึกภาพครับ ในการ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ไม่ได้มารับตามประกาศขอให้ท่านรับภายหลังนะครับ ขออนุญาตไม่แทรกนะครับ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ตรงกับผู้รับหรือไม่ ต้องขออภัยในความผิดพลาดและล่าช้านะ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ทีมงานขึ้นภาพหน้าจอได้เลยนะครับ เดี๋ยวจะอ่านตามภาพหน้าจอนะครับ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แล้วก็ในลำดับต่อไปค่ะ ยินดีด้วยค่ะ บริษัท ซี.พี. ฟู้ดสโตร์ จำกัด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ในลำดับต่อไปนะคะ จะเป็นรางวัลองค์กรด้านคนพิการและองค์กรอื่นใดที่ให้บริ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และลำดับถัดไปโรงแรมเซ็นทารา วอเตอร์เกต พาวิเลียน กรุงเทพฯ ค่ะ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ระดับดีมากค่ะ ยินดีด้วยนะคะ กับ</w:t>
      </w:r>
    </w:p>
    <w:p>
      <w:pPr>
        <w:pStyle w:val="BodyText"/>
      </w:pPr>
      <w:r>
        <w:t xml:space="preserve">(คุณเพลงรบ) เชิญเลยนะครับอันนี้เป็นชมรมการแก่คนพิการที่ ได้รับรองมาตรฐานฯ</w:t>
      </w:r>
    </w:p>
    <w:p>
      <w:pPr>
        <w:pStyle w:val="BodyText"/>
      </w:pPr>
      <w:r>
        <w:t xml:space="preserve">(มอพ.2554)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ขอเชิญ ชมรมคนพญาฮอมฮัก เมื่อสักครู่เป็นกลุ่มสมาชิกคนหูหนวกวันนี้ตัวแทนนะครับ ก็เป็นผู้พิการทางการเคลื่อนไหวซึ่งแต่ละท่านที่ขึ้นมารับรางวัลนะครับ ก็เป็นบุคคลที่ได้รับการประเมินระดับดีมากคนพิการ ตำบลแม่หละ ครับ ต่อไปครับ ชมรมคนพิการตำบลวอแก้ว ครับขอแสดงความยินดีกับ ชมรมคนพิการตำบลห้างฉัตร ครับ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</w:t>
      </w:r>
    </w:p>
    <w:p>
      <w:pPr>
        <w:pStyle w:val="BodyText"/>
      </w:pPr>
      <w:r>
        <w:t xml:space="preserve">(คุณเพลงรบ) ขอแสดงด้วย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ับชมรมนี้ก่อตั้งขึ้นเมื่อปี 2555 นะครับ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ทางการเคลื่อนไหว หรือทางร่างกายครับ สำหรเป็นผู้พิการคนพิการทุกประเภท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</w:t>
      </w:r>
    </w:p>
    <w:p>
      <w:pPr>
        <w:pStyle w:val="BodyText"/>
      </w:pPr>
      <w:r>
        <w:t xml:space="preserve">(คุณเพลงรบ) ใส่เสื้อสวยเลย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ไม่แพ้กันเลยครับ ซึ่งทางชมรมเองนะ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และมาในธีมผ้าไทยเช่นเดียวกัน สวย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ซึ่งมีคณะผู้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กับ สมาคมส่งเสริมอาชีพคนพิการจังหวัดเชียงใหม่ ครับ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ขอแสดงความยินดีกับ สมาคมคนตาบอดจังหวัดแม่ฮ่องสอน ค่ะ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เห็นสบตาพิธีกร สวยครับ สวย ถ้าเป็นภาคใต้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ะบ๋า ถ้าเป็นจากทางภูเก็ตนะคะ สวยงามมาก ๆ เลย ลำดับต่อไปค่ะ สมาคมคนตาบอดจังหวัดพังงา ค่ะ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</w:t>
      </w:r>
    </w:p>
    <w:p>
      <w:pPr>
        <w:pStyle w:val="BodyText"/>
      </w:pPr>
      <w:r>
        <w:t xml:space="preserve">(คุณเพลงรบ) ยิ้มแช่มชื่นเลยนะ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ภาพบนเวทีว่าทุกท่านที่รับรางวัล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กำลังรับรางวัลนะครับ กับท่านอธิบดีนะครับ ขอแสดงความยินดีด้วยครับนะครับ ที่อยู่ในชมรม สมาคมเอง เป็นบุคคลที่มีคุณภาพ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ของคนพิการนะครับ ตอนนี้ได้เข้ามามีส่วนร่วม รวมถึงได้รับมาตรฐานในการประเมินด้านต่าง ๆ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สมาคมคนหูหนวกจังหวัดนครพนมนะคะ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</w:t>
      </w:r>
    </w:p>
    <w:p>
      <w:pPr>
        <w:pStyle w:val="BodyText"/>
      </w:pPr>
      <w:r>
        <w:t xml:space="preserve">(คุณเพลงรบ) ขอแสดงความยินดีกับ ชมรมบ้านสวน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ตำแหน่งในการถ่ายภาพด้วย น่ารักมาก ๆ เลย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ลักษมี) ท่านน่ารักมาก ๆ เลยนะคะ ช่วยจัด</w:t>
      </w:r>
    </w:p>
    <w:p>
      <w:pPr>
        <w:pStyle w:val="BodyText"/>
      </w:pPr>
      <w:r>
        <w:t xml:space="preserve">(คุณเพลงรบ) ส่งสัญลักษณ์แล้วนะครับ ว่า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และที่สำคัญนะคะ วันนี้ ต้องขอเสียงปรบมือด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กับโรงเรียนสุพรรณบุรีปัญญานุกูลค่ะได้อวยยศเป็นอธิบดีที่แข็งแกร่งที่สุดแล้ว เพรา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ทูตฝ่ายการเมืองที่จะขึ้นมามอบรางวัลในครั้งนี้นะคะให้ความสำคัญกับการให้รางวัล กับทาง Nova disability จากทางออสเตรเลียภาพยนตร์สั้นไทย จากเทศกาลภาพยนตร์สั้น Focus on Ability ซึ่งในวันนี้ได้รับเกียรติจากท่าน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ทั้งทางโรงเรียนและบริษัทห้างร้านต่าง ๆ ว่าลูกของเขาต้องใช้เครื่องนี้ตลอดเวลา</w:t>
      </w:r>
    </w:p>
    <w:p>
      <w:pPr>
        <w:pStyle w:val="BodyText"/>
      </w:pPr>
      <w:r>
        <w:t xml:space="preserve">[ภาษาต่างประเทศ]ก็ต้องติดเครื่องที่ช่วยควบคุมน้ำตาลกับตัวเองตลอดเวลา ซึ่งเขาก็อยากให้คนเข้าใจน มีสถิติเท่าไรเท่านั้น แต่อยากจะให้เห็นคุณค่าของผู้พิการเพื่อที่ต้องการจะเปลี่ยนแปลงมุมมองของบุคคลทั่วไปต่อผู้พิการ อย่างลูกชายของตัวของเขาเองนี่ค่ะผู้คนเข้าใจค่ะ ว่าไม่ใช่แค่เพียงรายงานว่าเกิดอะไรขึ้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เลยอยากให้ปีนี้เรามีผู้ที่ทำหนังสั้นเกี่ยวกับผู้พิการ 8 เรื่อง จากประเทศไทยI can’t hear but I am hear ถึงฉันได้ยิน แต่ฉันก็ได้ยินค่ะ ขอบคุณอาจารย์ที่เป็นผู้นำเรื่องนี้เข้ามาเสนอนะคะในทุก ๆ สถานะที่เขาเป็น ในทุก ๆ ที่ที่เขาไปและสิ่งที่พวกเขานำมาสู่สังคมค่ะ ในปีนี้ได้ผู้ชนะชื่อเรื่องเพราะแสดงให้เห็นถึงความสำคัญของผู้พิการในสังคมและความสามารถของผู้พิการในสังคมค่ะมากกว่าสิ่งที่พวกเขาเป็น และสิ่งที่พวกเขาทำได้ต้องขอขอบคุณกับผู้ที่สร้างภาพยนตร์เรื่องอื่น ๆ ที่แสดงเกี่ยวกับผู้พิการ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รวมถึงนักเรียนและอาจารย์ที่ร่วมแสดงและกำกับในภาพยนตร์เรื่องนี้ด้วยเป็นเกียรติมากที่ได้เป็นส่วนหนึ่งของงานในวันนี้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ขอขอบคุณอีกครั้งหนึ่งค่ะ ดิฉันรู้สึกพูดถึงภาพยนตร์ที่เราจะได้มาร่วมกันรับชมและรับฟังกันนะคะอย่างนั้นผมฝากครูเป้าด้วยแล้วกันได้ค่ะ ผอ. อันนี้ ผอ. ไม่ทานใช่ไหมคะือ และทุกท่านคะ ในวันนี้ค่ะ ท่านได้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เราว่า…ดีอย่างไรนะ พูดไม่ได้ แถมยังหูหนวกอีกแทบจะไม่มีเด็กมาเรียนแล้ว แล้วรับเด็กพิการผมขอกินก่อนได้ไหม พี่ มึงจะมาดี ๆ หรือเปล่าเป้าขอนะคะก็ไม่ได้ยินใช่ไหม // ทำงาน //ให้จบ เธอจะได้มีอนาคตที่ดี // ปัญญาอ่อนหรือเปล่า ตัวเองยังพิการอยู่เลย ทำเป็นมาสร้างอนาคตเออว่ะ แถมนินทาอะไรอย่าแส่ไม่เข้าเรื่อง // เธอต้องเรียนได้แค่นี้เองเหรอวะ มัวทำอะไรอยู่วะมึงคิดว่ามึงเป็นใครวะ// โต ครูบอกให้ไปเรียน // บอกครูกลับไปเลย// นี่มึงทำยอด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หนูกลัว</w:t>
      </w:r>
    </w:p>
    <w:p>
      <w:pPr>
        <w:pStyle w:val="BodyText"/>
      </w:pPr>
      <w:r>
        <w:t xml:space="preserve">[เสียงดนตรี]ผอ. ให้คนใบ้มาสอนลูกเราแบบนี้ คิดว่า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</w:t>
      </w:r>
    </w:p>
    <w:p>
      <w:pPr>
        <w:pStyle w:val="BodyText"/>
      </w:pPr>
      <w:r>
        <w:t xml:space="preserve">(ผู้ปกครอง) ผอ. คะ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็นคนจัดการเองรับชมรับฟังและรู้สึกว่ากินใจ ซาบซึ้งใจมากนะครับสิทธิของความเท่าเทียม ปรบมือเสียงดัง ๆ ให้กับคุณครูในหนังสั้นนี้ 1 ครั้งค่ะ เยี่ยมยอดมาก ๆด้วยค่ะ เป็นอีกหนึ่งภาพยนตร์ที่ได้ที่สามารถที่จะสอนให้นักเรียนเป็นคนดีได้ เราไม่จำกัดค่ะมองรางวัลให้กับผู้ชนะการประกวดรางวัลชนะเลิศภาพยนตร์สั้นไทย จากเทศกาลภาพยนตร์ Focus on Abilityถ่ายทอดผ่านในมุมมองของการเป็นครู ว่าวันนี้บุคคล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เลยนะคะ ทิชชู่ไหมคะ คุณม่อน</w:t>
      </w:r>
    </w:p>
    <w:p>
      <w:pPr>
        <w:pStyle w:val="BodyText"/>
      </w:pPr>
      <w:r>
        <w:t xml:space="preserve">(คุณเพลงรบ) ป่าว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ค่ะ ในวันนี้นะคะ เราได้รับเกียรติจากท่านรักษาทูต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เทศกาลหนังสั้นนี้นะครับ ถูกจัดขึ้นมาผู้ชนะการประกวด รางวัลชนะเลิศ รางวัลภาพยนตร์สั้นไทยความรู้สึก และกับสิทธิความเท่าเทียมกันในทุก ๆ สังคม ปรบมือดัง ๆ อีกครั้งค่ะ และและสำหรับในช่วงนี้ค่ะ จะเป็นการมอบรางวัลให้กับมาก ๆ ค่ะ ที่วันนี้คนไทยได้ถ่ายทอดและพัฒนาคุณภาพชีวิตคนพิการ คณะท่านผู้บริหารจากกระทรวง พม. พร้อมทั้งคณะคุณครูและนักเรียน โรงเรียน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วันนี้รู้สึกยินดีและภูมิใจด้วยนะคะ ที่ขออนุญาตทั้ง 2 ท่านยังอยู่ด้านบนเวทีนะคะด้านบนเวทีค่ะ ขอเรียนเชิญทุกท่านนะคะกับนักเรียน กับลูกศิษย์ วันนี้ค่ะ เราไม่จำกัดว่าจะต้องเป็นบุคคลทั่วไป แต่ว่าสิทธิการทุ่งสง และโรงเรียนโสตศึกษานครศรีธรรมราช ขอเรียนเชิญกับคุณครูผู้ที่จะให้ความรู้ ให้ความรัก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เราได้มีการถ่ายทอดให้เห็นอีก 1 มุมมองค่ะและเป็นแม่พิมพ์ที่ดีของประเทศไทย ในการสร้างอนาคต สร้างเยาวชนไทย ให้กับ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เท่าเทียมกันค่ะ ของผู้พิการ สามารถเป็นคุณครูที่ดีและแน่นอนนะครับ ว่ามีภาพยนตร์ไทย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รวมไปถึงผลงานจาก 20 ประเทศทั่วโลกครับถ่ายทอดความรักให้กับนักเรียนไทย และให้กับ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สุดยอดมาก ๆ เลยนะคะ และนี่คืออีกหนึ่งการนี่คือออีกหนึ่งสัญลักษณ์ที่แสดงความรักนะคะทางสถานทูตออสเตรเลียนะครับ ที่เปิดโอกาสให้พวกเราได้ร่วมแสดงศักยภาพ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เราได้ไป คือ ไปสัมผัส ได้ไปพูดคุยให้ได้รับรู้ถึงความรู้สึกของคนพิการจริง ๆ ว่ากันค่ะ ในช่วงนี้ ขออนุญาตที่จะรับฟังกันค่ะความสามารถของคนพิการนะครับ ก่อนที่เราจะทำหนังเรื่องนี้นี่และความเท่าเทียม เพราะสิ่งที่เขาเป็นนี่ มันไม่ใช่สิ่งที่เป็นข้อบกพร่อง คนผิวดำ คนผิวขาวให้เราได้ร่วมถ่ายทอดในประเด็นหัวข้อแต่สิ่งที่เขาต้องการ ก็คือการให้โอกาสเช่นเดียวกัน ผมพูดไม่ได้ คุณพูดได้ นี่คือความแตกต่าง คือ อยากให้เข้าใจว่าเราก็มีความสามารถเขานี่ไม่ได้ต้องการความสงสาร ไม่ได้ต้องการความเห็นอกเห็นใจคุณสูง อันนี้มันไม่ใช่ความพิการ มันคือความแตกต่าง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ไม่ใช่เป็นผู้พิการ เราคือ… มันคือความแตกต่าง มันคือความแตกต่าง ผม… ผมต่ำs on DISABILITY Focus on Ability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อย่าโฟกัสเราที่ความพิการ Dont focuและพัฒนาคุณภาพชีวิตคนพิการอีกหนึ่งครั้งด้วยนะคะ วันนี้ค่ะ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ขอบคุณท่านอธิบดีกรมส่งเสริมสังคมและความมั่นคงของมนุษย์ รวมถึงวันนี้ครับ มีผู้นำ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ผู้บริหารกระทรางการพัฒนา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ก็เรียกได้ว่าสมบูรณ์แบบ มีความสุข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ได้นะครับ ในบูธ Audio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เจอกันครับ สำหรับภาพยนตร์เมื่อสักครู่นี้ คนที่สนใจสามารถไปดู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สวัสดีค่ะ</w:t>
      </w:r>
    </w:p>
    <w:p>
      <w:pPr>
        <w:pStyle w:val="BodyText"/>
      </w:pPr>
      <w:r>
        <w:t xml:space="preserve">[เสียงดนตรี] - งานวันนี้นะครับ เรียกได้ว่าวันนี้พี่น้องคนพิการ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เดี๋ยวต้องขออนุญาตซ้อมทุกท่านครับ รวมถึงสมาคม ชมรมที่เกี่ยวข้องกับคนพิการนำเสนอค่ะ ของกิจกรรมภาพรวมของวันนี้ผ่านทางช่องทางแฟนเพจ Facebook นอกจากนี้ยังมีกิจกรรมโซนด้านหน้าเพราะว่ามาเช้าแล้ว ปรากฏว่าพอเดินเข้ามาในงาน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วันคนพิการสากลของประเทสไทยด้วย ก็ขอสวัสดี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การถ่ายทอดสดค่ะ ผ่านทางช่องทางแฟนเพจ Facebookของเครือข่ายในการจัดแสดงผลงานทางวิชาการนะครับ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พื้นที่ที่น่าสนใจ ปีนี้เป็นปีแรกครับ คุณหลุยส์และสิทธิของความเท่าเทียมกันค่ะ โดยที่สำคัญนะคะทางท่านวราวุธ ท่านได้รวมถึงโซนต่าง ๆ นะครับ ที่เป็นโซนนิทรรศการจริง ๆ ในตอนนี้ค่ะ คุณม่อนคะ การให้ความเท่าเทียม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ขอบคุณนะครับ แวะมาได้อีกนะครับ นอกจากนี้นะครับ ยังมีของการเป็นมนุษย์พร้อม ๆ กันด้วย เพราะฉะนั้น นอกจากทางกระทรวง พม. โดยท่านรัฐมนตรีได้ทำบันทึกหรือบันทึกความตกลง MOU ให้คนพิการเข้าสวนสัตว์เราอยากจะให้ผู้ที่มีความบกพร่องทางการมองเห็น ได้เห็น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ไปร่วมงาน และมีปาถกฐาพิเศษด้วย กับสิทธิความเท่าเทียมส์ ผู้ดูแล ผู้ติดตามคนพิการก็เข้าฟรีด้วย ฝากประชาสัมพันธ์ด้วยนะครับ สำหรับสวนสัตว์ทั้ง 6 แห่ง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ก็จะมีเป็นออกแบบเพื่อผู้ที่พิการผู้บกพร่องทุก ๆ ประเภทได้ไปเข้าชม และ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กดไลก์ กดแชร์ กดคอมเมนต์นะครับ ทักทายพูดคุยกันเข้ามาFacebook แล้วค่ะ สำหรับบุคคลทั่วไป มีความสนใจกับกิจกรรมงานต่าง ๆ ของเรานะคะ อย่างเช่นล่าสุดนี้ค่ะ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กิจกรรมที่เราจัดการขึ้น เราก็จะมีเผยแพร่ประชาสัมพันธ์ใน Fanpage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</w:t>
      </w:r>
    </w:p>
    <w:p>
      <w:pPr>
        <w:pStyle w:val="BodyText"/>
      </w:pPr>
      <w:r>
        <w:t xml:space="preserve">(พิธีกรชาย) แน่นอนนะครับ ว่าถ้าเข้าไปแล้วออกบูธกิจรรมด้วย ที่ MBK Center มีการจำหน่าย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นะคะ ที่เราอยากให้ทุก ๆ ท่านไปกดติดตามกันด้วยนะคะ นอกจาก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สำหรับองค์กรด้านคนพิการนะครับ แน่นอน ท่านรัฐมนตรีหญิงสุดสวยของเราวันนี้ ก็มีบันทึกเทปทางกรมส่งเสริมนะคะ สตรีและคนชราค่ะ ได้ทั้ง 2 ช่วงเลยนะครับ ตอนเช้าก็มีการมอบรางวัลด้วย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ค่ะ ที่จะมาเป็นผู้ทำการมอบรถเข็นให้กับ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คำปราศรัยนะครับ หรือสาส์นที่ท่านอยากจะบอกพี่น้องคนพิการนะครับ ท่านโชคชัย  วิเชียรชัยยะ ครับ ท่านก็มามอบและก็มาบอกว่าอยากให้งานนี้เป็นงานที่ทุกคนหากมีการดูแลที่หากจะล่าช้าและขาดตกบกพร่องไป ต้องขออภัยแทนเจ้าหน้าที่ทุก ๆ ท้านนะครับ พี่น้องบคุณภาพชีวิตนะคะ ที่วันนี้ได้รับเกียรติจากทางกลุ่มเซ็นทรัลยิ้มแย้ม คนที่เข้าร่วมยิ้มแย้ม คึกคัก วันนี้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แต่งกายด้วยสีสัน เฉดสีชมพู สดใสได้รับเกียรติจากทูตฝ่ายการเมืองมาเป็นผู้มอบรางวัลให้กับผู้ที่ชนะเลิศ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สั้นในเทศกาลภาพยนตร์ Focus on Ability ซึ่งวันนี้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ประเทศมาก ๆ อยู่ประมาณ 20 ประเทศทั่วโลก และ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ในประเภทต่าง ๆ นะคะ รวมทั้งค่ะ ประเทศไทยได้มีกับผลงานด้วยนะคะ ซึ่งจะเป็นภาพยนตร์ผู้ที่ส่งเข้าประกวดมีคุณภาพและมีคุณค่า น่าสนใจทุกชิ้นงานเลย แต่วันนี้เป็นชิ้นงานจะมีเป็นภาพยนตร์ให้กับคุณผู้ชมได้รับชมกันด้วยกับผู้ที่ได้รับการโหวตเกณฑ์คะแนนสูงที่สุดกับการประกวดในครั้งนี้นะคะ มีกับการประกวดหลายเกณฑ์สูงสุด นะครับ</w:t>
      </w:r>
    </w:p>
    <w:p>
      <w:pPr>
        <w:pStyle w:val="BodyText"/>
      </w:pPr>
      <w:r>
        <w:t xml:space="preserve">(พิธีกรหญิง) ได้ค่ะ และ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รับประทานอาหาร ขออนุญาตประชาสัมพันธ์แจ้งล่วงหน้าเลยนะคุณม่อนนะ โดยที่80 เหมือนตัวเลขจะเยอะ แต่วันนี้ผู้พิการ ผู้ที่ดูแลคนพิการเยอะกว่า 80 แน่นอนครับ ขอสงวนให้กับดังนั้นแล้ว ขอใช้คำว่า ผู้ที่ได้รับ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นะคะ รวมทั้งค่ะ ในช่วงตอนกลางวัน เราจะมีจุด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ฟังคำแนะนำของเจ้าหน้าที่นะครับ ปฏิบัติตามอย่าเถลไถลไปดูมอเตอร์โชว์ เพราะว่าเจ้าหน้าที่ของเราผู้ที่อาจจะไม่สะดวกเดินทางไปรับประทานหรือเจ้าหน้าที่ทาง พก. เอง ดูแลตลอดทั้งเส้นทาง อยากให้ท่านนะครับ ได้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คนพิการนะครับ ที่มีความยากลำบากในการเดินทางไปอีกฟากฝั่งหนึ่ง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ไปอย่างไร มีเจ้าหน้าที่ครับ ไม่ว่าจะมี Organizeงานที่โซนด้านบนแล้วนะคะ โซนด้านหน้ายังมีนิทรรศการ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นะคะ ก็เดี๋ยวไปรับประทานและไปสอบถามอะไรเพิ่มเติมได้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ตอนนี้ค่ะ กิจกรรมอีกหนึ่งจุดที่สำคัญ นอกจากเดินชมจะมอบซิมฟรีให้ทุกท่านได้นำไปใช้อินเทอร์เน็ตอื่น ๆ ด้วยนะคะ ช่วงนี้ใกล้เทศกาลปีใหม่แล้วนะคะ ดิฉันแอบเห็นมีบูธหนึ่งอยู่โซนด้านหน้าแวบ ๆ นะคะ มีผลิตภัณฑ์นมเมจิมาแจกให้ด้วย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นะครับ กสทช. นะครับ มาเปิดบูธ แล้วก็สีแดง สีเขียว สวยมาก ๆ เลยนะคะ อยากให้ลองรับชมกันด้วย ก็จะเป็นผลงานจากผู้สูงอายุท่านใดที่ลืมพกบัตรมา มีรูปถ่ายหรือหลักฐานอื่นใดนำแจ้ง หรือนำโชว์เจ้าหน้าที่ได้เลยครับที่ยังไม่มีบัตรคนพิการ ผมเชื่อว่าวันนี้พกมาแต่ผมคิดว่า พี่ ๆ กสทช. ใจดีแหละ9.30 น. ค่ะ กับในช่วงพิธีการจะเริ่มต้นขึ้นณ ขณะนี้บริเวณโซนด้านนอก ถ่ายรูปได้เลยเป็นตะกร้าสาน ลวดลายคริสต์มาสอีกสักครู่หนึ่งค่ะ ตามกำหนดการ จะอยู่ที่ประมาณ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อข่ายให้ทุกท่านสามารถไปรับชมกันได้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แชร์คลิปกับในช่วงของงานในพิธีของเรา ให้กับ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นะคะ รวมทั้งค่ะ ยังมีโซนนิทรรศการและโซนภาคีเครืถ่ายภาพ ซึ่งจะมีเจ้าหน้าที่ที่ถ่ายภาพอยู่แล้วครับ ท่าน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ทุกข้อมูลข่าวสารและทุก ๆ ความเคลื่อนไหว ท่านสามารถQR Code สแกนปุ๊บท่านไปเลือกรูปของท่านได้เลยแล้วไปโหลดภายหลังครับ เน้นย้ำครับพื้นที่ด้านหน้านี้นะครับ ให้กับช่างภาพของขอแจ้งไปยังท่านที่อยากได้ภาพสวย ๆ ท่านที่อยากได้ภาพสวย ๆ นะครับ เราจะมีบริเวณมส่งเสริมและพัฒนาคุณภาพชีวิตคนพิการ หรือ พก. ก็ถ่าย QR Code ไว้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เอาล่ะค่ะ เดี๋ยวช่วงนี้ขออนุญาตไปชิมนมเมจิ แล้วก็ไปเดิมชมโซนด้านหน้า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ก็สามารถติดตาม Fanpage Facebook ของกร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กำลังจะเริ่มต้นในอีกสักครู่ ในขณะนี้ ขอเรียนเชิญ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See You ค่ะ</w:t>
      </w:r>
    </w:p>
    <w:p>
      <w:pPr>
        <w:pStyle w:val="BodyText"/>
      </w:pPr>
      <w:r>
        <w:t xml:space="preserve">(คุณเพลงรบ) ขอพักเวทีสักครู่ครับ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กับในงานวันคนพิการสากล ประจำปี 2567ประกาศประชาสัมพันธ์ค่ะ ผู้ที่ทำกระเป๋าหรือสิ่งของ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กำลังจะเริ่มต้นในอีกสักครู่ ขอเรียนเชิญแขกผู้มีเกียรติ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สามารถติดต่อขอรับคืนได้ ที่เจ้าหน้าที่รับลงทะเบียนค่ะที่เอื้อต่อคนพิการนะครับ รวมถึงบุคคลทั้งขึ้นและลงเลยนะครับ ส่วนภาพสวย ๆช็อตเด็ด ๆ นะครับ เรามีทีมงานคุณภาพท่านหันหน้ามาที่เวทีครับ เดี๋ยวจะมีเจ้าหน้าที่ดูแลครับ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ที่ร่วมแสดงความยินดีกับผู้ที่ได้รับรางวัล ไม่ว่าจะเป็นองค์กรเพื่อบันทึกภาพครับ</w:t>
      </w:r>
    </w:p>
    <w:p>
      <w:pPr>
        <w:pStyle w:val="BodyText"/>
      </w:pPr>
      <w:r>
        <w:t xml:space="preserve">(คุณลักษมี) สแกนง่าย ๆ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ขออนุญาตซักซ้อมนะครับ สำหรับท่านที่ขึ้นรับรางวัลนะครับ เราจะขึ้นซ้ายมือของพิธีกรนะครับช่องทาง Fanpage Facebook ของทางกรมนะคะ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บันทึกภาพให้เรียบร้อยแล้ว ท่านไม่ต้องลุกออกมาบริเวณด้านหน้ากรมส่งเสริมและพัฒนาคุณภาพชีวิตคนพิการ ท่านจะได้รับชม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Qr Code ได้ หรือว่าง่ายไปกว่านั้นค่ะ ผ่านทาง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Facebook Fanpage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ครับผม และก็ลงฝั่งนี้นะครับ ขึ้นอีกฝั่งและลง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เดี๋ยวเราจะนำพาทุกท่าน เข้าสู่พิธีการอีกสักครู่หนึ่งค่ะการเปิดงานวันคนพิการ แน่นอนครับว่า ส่วนกลางจัดในวันนี้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ตั้งแต่เมื่อวาน ทราบมาว่าเก็บทุกรายละเอียดถึงพี่น้องคนพิการนั้นแสดงถึงศักยภาพตามสิทธิ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ประชาสัมพันธ์อีกครั้ง ว่ารบกวนทุกท่านประจำเราจะมาร่วมกันแสดงสัญลักษณ์ให้เห็นว่า</w:t>
      </w:r>
    </w:p>
    <w:p>
      <w:pPr>
        <w:pStyle w:val="BodyText"/>
      </w:pPr>
      <w:r>
        <w:t xml:space="preserve">(คุณเพลงรบ)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จะนำพาทุกท่านเข้าสู่ในช่วงพิธีการ รบกวนคนพิการ ท่าน โชคชัย วิเชียรชัยยะ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พี่น้องคนพิการ ผู้ดูแลคนพิการ ที่มาร่วมงานวันคนพิการ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ท่านนายกสมาคมคนพิการ วันนี้มาทุกประเภทเลยนะครับ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จังหวัดต่าง ๆ ก็คึกคักเช่นกัน ตอนนี้ผมอยากนำเรียนคนตาบอดว่าห้องประชุมของเราเป็นห้องที่ใหญ่กระทรววง พม. นะครับ ที่ให้ความสำคัญในงานวันนี้เสมอมานะครับจังหวัดต่าง ๆ ก็ยังจัดด้วย บรรยากาศหลักร้อยหลักพัน แน่นมาก ๆ นะครับ ขอต้อนรับและเดี๋ยวเราร่วมปรบมือให้วันคนพิการดัง ๆ กันเลยครับเพลงรบ ฐิติกุลดิลก ครับ ผู้ประกาศข่าว ช่อง 7HD ครับเป็นสิบ ๆ จุดเลย และคนที่นั่งนะครับ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นะครับ ว่าหลังจากที่ส่วนกลางจัดงานคนพิการสากลนี่สมาคมสภาคนพิการทุกประเภทภาคเช้า และสำหรับในช่วงภาคบ่ายด้วยนะคะ รวมทั้งการลงนามบันทึกความเข้าใจ การนำร่องโครงการมาก มีเป็นไฟที่สวยวันนี้นะคะ เรามีกับกิจกรรมต่าง ๆ มากมายที่เกิดขึ้นทั้ง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</w:t>
      </w:r>
    </w:p>
    <w:p>
      <w:pPr>
        <w:pStyle w:val="BodyText"/>
      </w:pPr>
      <w:r>
        <w:t xml:space="preserve">(คุณเพลงรบ) และงานนี้</w:t>
      </w:r>
    </w:p>
    <w:p>
      <w:pPr>
        <w:pStyle w:val="BodyText"/>
      </w:pPr>
      <w:r>
        <w:t xml:space="preserve">[ภาษาต่างประเทศ]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เราจะขอเชิญทุกท่านรับชมและรับฟังครับ วีดิทัศน์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นะคะ อยากจะปรบมือดัง ๆ ให้กับท่านอีก 1 ครั้งได้ไหมคะ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และเสมอภาคกับคนทั่วไป องค์การอนามัยทั่วโลกมีคนพิการอยู่ 16 เปอร์เซ็นต์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โดยคำนึงถึงศักดิ์ศรีความเป็นมนุษ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แห่งความเข้าใจคนพิการมากกว่าคนทั่วไปถึง 15 เท่า ถึงภาคส่วนจึงต้องผสานพลัง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คนพิการ ได้มีส่วนร่วมในสังคมอย่างสร้างสรรค์และความมั่นคงของมนุษย์ ร่วมกับสมาคมสภาคนพิการและรองรับคนพิการทุกประเภทอย่างทั่วถึงในการเข้าร่วมงาน โดยสานต่อการขับเคลื่อนหรือ 1,300 ล้านคน และคนพิการมีความยากลำบากในการเดินทางที่ครอบคุลมและยั่งยืน โดยคำนึงถึงการเข้าถึงวิกฤติประชากร ยุทธศาสตร์ที่ 4 สร้างโอกาสคุณค่าคนพิการ มุ่งผลักดันสร้างเข้าถึง และใช้ประโยชน์ได้ กระทรวงการพัฒนาสังคมที่เหมาะสม ผ่านนโยบาย 5x5 ผ่าน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คือ ส่งเสริมการเป็นผู้นำคนพิการ เพื่ออนาคตด้านคนพิการ ภายใต้เป้าหมายการพัฒนาประเทศสวัสดิการ และดำรงชีวิตอิสระได้อย่างเท่าเทียมเพื่อให้คนพิการ มีความมั่นคงในชีวิต และสวัสดิการและส่งเสริมให้คนพิการสามารถเข้าถึงสิทธิเปิดโอกาสในการสร้างสรรค์และการพัฒนาประเทศนะครับคนพิการคือทรัพยากรมนุษย์ที่สำคัญนวัตกรรมการพัฒนาให้เกิดงานตามพันธกิจ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ร่วมเป็นส่วนหนึ่ง ในการสนับสนุนต่าง ๆ ที่เกิดขึ้น เพราะคนพิการไม่ใช่ภาระของสังคมครับ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</w:t>
      </w:r>
    </w:p>
    <w:p>
      <w:pPr>
        <w:pStyle w:val="BodyText"/>
      </w:pPr>
      <w:r>
        <w:t xml:space="preserve">(คุณลักษมี) ขอเสียงปรบมือดัง ๆ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มีคุณค่าอย่างยิ่งที่จะร่วมกันขับเคลื่อนทั้งเศรษฐกิจ ทั้งฐานระบบความคิด ความรู้ และนวัตกรรมรอยยิ้มนะครับ ภาพของความสุข และบริษัท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ส่งเสริม และสร้างพลังให้กับคนพิการทั่วประเทศด้วยค่ะขออนุญาตเรียนเชิญท่านรองอธิบดีกรมส่งเสริมและพัฒนาคุณภาพชีวิต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นะครับ โดยในวันนี้นะครับ เราจะมีภาพคือ Central Group ขอเสียงปรบมือให้ Central Groupครับ ผู้ช่วยกรรมการผู้จัดการใหญ่อาวุโสฝ่ายทรัพยากรบุคคล บริษัท เซ็นทรัล เรสตอรองส์ กรุ๊ป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่ะ ที่จะขึ้นมามอบรถเข็นนั่งสำหรับคนพิการในครั้งนี้ด้วยค่ะ ขอเสียงปรบมือให้กับทุกท่านแน่นอนนะครับ บริษัทที่ผมได้นำเรียนไปข้างต้นนะครับผู้อำนวยการฝ่ายทรัพยากรบุคคล บริษัท เซ็นทารา แมนเนจเม้นท์ เฮดควอเตอร์ จำกัดดำรงชีวิตได้อย่างอิสระ มีส่วนร่วมทางสังคมได้เต็มศักยภาพ ด้วยความร่วมมือของทุกภาคส่วนท่างประธานเจ้าหน้าที่บริหาร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วันนี้ทั้งหน่วยงานภาคีเครือข่าย ภาครัฐ และเอกชนพร้อมแล้วค่ะ ที่จะสนับสนุนเต็มกำลัง และศักยภาพ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อีกหนึ่งวิธีที่เราอยากจะแสดงให้เห็นศักยภาพให้กับ Central Group ครับว่าทาง Central เองไม่ได้มอบแต่คนพิการ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ขอบพระคุณทาง Central Group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ในปีนี้ ปี 2567 ที่จะเกิดขึ้นด้วยนะคะเป็น Captions ที่ขึ้น Real-Time ตามเสียงนะครับพิธีกรพูด และสิ่งที่เกิดขึ้นบนเวทีด้วยนะครับ ต้องขอบคุณแต่ทุกส่วนงานของกระทรวง พม. ได้รับการสนับสนุนนะครับ บนเวที ก็จะมีตัวอักษรที่จะขึ้น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กับหน่วยงานในหลากหลายภาคส่วน ขึ้นมารับรางวัลที่ทำให้การสื่อสารค่ะ เป็นเรื่องที่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2567 Accessible Place 2024 ค่ะ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การสนับสนุนดี ๆ แบบนี้ด้วยนะครับ</w:t>
      </w:r>
    </w:p>
    <w:p>
      <w:pPr>
        <w:pStyle w:val="BodyText"/>
      </w:pPr>
      <w:r>
        <w:t xml:space="preserve">(คุณลักษมี)ขอแสดงความยินดีด้วยนะคะ และก็ขอขอบคุณมากที่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ประเภทแรกค่ะ รางวัลสถานที่ที่เอื้อต่อคนพิการ ประจำปี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ลำดับต่อไปเราจะเข้าสู่ในประเภท ระดับดีมาก กับสถานที่ต่อไปค่ะ ขอแสดงความยินดี ยินดีด้วย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ทุกคนครับ ขอแสดงความยินดีกับท่าอากาศยานอุดรธานี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</w:t>
      </w:r>
    </w:p>
    <w:p>
      <w:pPr>
        <w:pStyle w:val="BodyText"/>
      </w:pPr>
      <w:r>
        <w:t xml:space="preserve">(คุณเพลงรบ) ขอแสดงความยินดีกับท่านอากาศยานของรัฐที่จ้างงานคนพิการประจำปี 2567 ครั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ที่เอื้อต่อคนพิการ ประจำปี 2567 Accessible Place 2024 ค่ะด้วยนะครับ ท่านต่อมาครับ ท่านชมชนก จันทร์เทศ ครับ ผู้อำนวยการสำนักงานนโยบายแรงงานนอกระบบ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</w:t>
      </w:r>
    </w:p>
    <w:p>
      <w:pPr>
        <w:pStyle w:val="BodyText"/>
      </w:pPr>
      <w:r>
        <w:t xml:space="preserve">(คุณเพลงรบ) และขอแสดงความยินดี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</w:t>
      </w:r>
    </w:p>
    <w:p>
      <w:pPr>
        <w:pStyle w:val="BodyText"/>
      </w:pPr>
      <w:r>
        <w:t xml:space="preserve">(คุณเพลงรบ) ขอแสดงความยินดีสำนักงานศาลรัฐธรรมนูญค่ะ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วรรณภา สุขคง ท่านรองอธิบดีกรมส่งเสริมและพัฒนาคุณภาพชีวิตคนพิการค่ะให้กับท่านวรตญา กอบศิริกาญจน์ เลขาธิการสิทธิมนุษยชนแห่งชาติ รองท่าน สิริน ชาวเพ็ชรดี รองสำนักงานผู้ตรวจการแผ่นดินค่ะรักษาราชการแทนรองเลขาธิการ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2567 ในระดับดีเยี่ยม ปรบมือดัง ๆให้กับ กลุ่มเซ็นทรัล ค่ะ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รางวัลองค์กรที่ส่งเสริมการจ้างงานคนพิการ ประจำปี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ด้านสืบสวน สอบสวน สำนักงานปราบปรามและป้องกัน</w:t>
      </w:r>
    </w:p>
    <w:p>
      <w:pPr>
        <w:pStyle w:val="BodyText"/>
      </w:pPr>
      <w:r>
        <w:t xml:space="preserve">(คุณลักษมี) ยินดีด้วยนะค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ลำดับถัดมาจะเป็นการประกาศ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ขอแสดงความ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ครับ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ลำดับต่อไปแสดงความยินดีกับ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บริษัท ซี.พี. สหอุตสาหกรรม</w:t>
      </w:r>
    </w:p>
    <w:p>
      <w:pPr>
        <w:pStyle w:val="BodyText"/>
      </w:pPr>
      <w:r>
        <w:t xml:space="preserve">(จำกัด) ครับลำดับต่อไป บริษัท ซีพีพีซี จำกัด</w:t>
      </w:r>
    </w:p>
    <w:p>
      <w:pPr>
        <w:pStyle w:val="BodyText"/>
      </w:pPr>
      <w:r>
        <w:t xml:space="preserve">(มหาชน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</w:t>
      </w:r>
    </w:p>
    <w:p>
      <w:pPr>
        <w:pStyle w:val="BodyText"/>
      </w:pPr>
      <w:r>
        <w:t xml:space="preserve">(คุณเพลงรบ) เวทีของเรากว้าง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ขออภัยครับบริษัท เซ็นทรัล เรสตอรองส์ กรุ๊ป จำกัด ค่ะ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</w:t>
      </w:r>
    </w:p>
    <w:p>
      <w:pPr>
        <w:pStyle w:val="BodyText"/>
      </w:pPr>
      <w:r>
        <w:t xml:space="preserve">(คุณลักษมี) ลำดับต่อไปค่ะบริษัท พัฒนาผู้นำเครือเจริญโภคภัณฑ์ จำกัดครับ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ต่อไป ยินดีด้วยกับบริษัท รักษาความปลอดภัย ไทยซีคอม จำกัด ค่ะ</w:t>
      </w:r>
    </w:p>
    <w:p>
      <w:pPr>
        <w:pStyle w:val="BodyText"/>
      </w:pPr>
      <w:r>
        <w:t xml:space="preserve">(คุณเพลงรบ) ขอแสดงควมยินดีกับ</w:t>
      </w:r>
    </w:p>
    <w:p>
      <w:pPr>
        <w:pStyle w:val="BodyText"/>
      </w:pPr>
      <w:r>
        <w:t xml:space="preserve">(คุณลักษมี) ลำก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ครับบริษัท ล็อกซเล่ย์ จำกัด</w:t>
      </w:r>
    </w:p>
    <w:p>
      <w:pPr>
        <w:pStyle w:val="BodyText"/>
      </w:pPr>
      <w:r>
        <w:t xml:space="preserve">(มหาชน) ครับ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</w:t>
      </w:r>
    </w:p>
    <w:p>
      <w:pPr>
        <w:pStyle w:val="BodyText"/>
      </w:pPr>
      <w:r>
        <w:t xml:space="preserve">(คุณเพลงรบ) ขอแสดงความยินดีครับ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</w:t>
      </w:r>
    </w:p>
    <w:p>
      <w:pPr>
        <w:pStyle w:val="BodyText"/>
      </w:pPr>
      <w:r>
        <w:t xml:space="preserve">(คุณเพลงรบ) ลำดับต่อไปครับขอแสดงความยินดีกับ บริษัท อินเตอร์เนชั่นแนล เพ็ท ฟู้ด จำกัด ครับ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ค่ะทุกจังหวัดทั่วประเทศไทยเลยนะครับ ต้องแสดงความยินดีกับทุกท่านเลย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เพลงรบ) ลำดับต่อไปครับค่ะ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เพลงรบ) วันนี้มีผู้รับรางวัล มาจาก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นะครับ จะเป็นรางวัลองค์กรส่งเสริมการจ้างงานคนพิการ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บริษัท ข้าว ซี.พี. จำกัด ครับ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เพลงรบ) ลำดับต่อไป ขอแสดงความยินดีกับ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ยินดีกับ บริษัท เดอะมอลล์กรุ๊ป จำกัด สาขาท่าพระ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ครับ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ลำดับต่อไป ขอแสดงความยินดีกับ บริษัท ไทยซัมมิท เคเบิ้ล แอนด์ พาร์ท จำกัด ครับบริษัท บุญรอดเอเซียเบเวอเรช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</w:t>
      </w:r>
    </w:p>
    <w:p>
      <w:pPr>
        <w:pStyle w:val="BodyText"/>
      </w:pPr>
      <w:r>
        <w:t xml:space="preserve">(คุณเพลงรบ) ลำดับต่อไป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</w:t>
      </w:r>
    </w:p>
    <w:p>
      <w:pPr>
        <w:pStyle w:val="BodyText"/>
      </w:pPr>
      <w:r>
        <w:t xml:space="preserve">(คุณเพลงรบ) บริษัทต่อไปครับ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ค่ะครับ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ค่ะ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ที่เราจะต้องร่วมแสดงความยินดีครับ ในบริษัทถัดมาครับ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ในช่วงนี้ค่ะ ขออนุญาตให้ทุกท่านได้รอภาพสักครู่หนึ่งรับโล่รางวัล และแน่นอนครับ ความคมชัดของกล้องสามารถซูมได้ถึงโล่นะครับ ว่าโล่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ขออภัยด้วยนะครับ เนื่องจากว่าขณะนี้ครับ เราต้องบันทึกภาพครับ ในการ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ทุกท่านคะ และ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ไม่ได้มารับตามประกาศขอให้ท่านรับภายหลังนะครับ ขออนุญาตไม่แทรกนะ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ตรงกับผู้รับหรือไม่ ต้องขออภัยในความผิดพลาดและล่าช้านะครับ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ทีมงานขึ้นภาพหน้าจอได้เลยนะครับ เดี๋ยวจะอ่านตามภาพหน้าจอนะครับ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แล้วก็ในลำดับต่อไปค่ะ ยินดีด้วยค่ะ บริษัท ซี.พี. ฟู้ดสโตร์ จำกัด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ในลำดับต่อไปนะคะ จะเป็นรางวัลองค์กรด้านคนพิการและองค์กรอื่นใดที่ให้บริ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และลำดับถัดไปโรงแรมเซ็นทารา วอเตอร์เกต พาวิเลียน กรุงเทพฯ ค่ะ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ระดับดีมากค่ะ ยินดีด้วยนะคะ กับ</w:t>
      </w:r>
    </w:p>
    <w:p>
      <w:pPr>
        <w:pStyle w:val="BodyText"/>
      </w:pPr>
      <w:r>
        <w:t xml:space="preserve">(คุณเพลงรบ) เชิญเลยนะครับอันนี้เป็นชมรม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การแก่คนพิการที่ ได้รับรองมาตรฐานฯ</w:t>
      </w:r>
    </w:p>
    <w:p>
      <w:pPr>
        <w:pStyle w:val="BodyText"/>
      </w:pPr>
      <w:r>
        <w:t xml:space="preserve">(มอพ.2554)วันนี้ตัวแทนนะครับ ก็เป็นผู้พิการทางการเคลื่อนไหวซึ่งแต่ละท่านที่ขึ้นมารับรางวัลนะครับ ก็เป็นบุคคลที่ได้รับการประเมินระดับดีมากขอเชิญ ชมรมคนพญาฮอมฮัก เมื่อสักครู่เป็นกลุ่มสมาชิกคนหูหนวกขอแสดงความยินดีกับ ชมรมคนพิการตำบลห้างฉัตร ครับ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คนพิการ ตำบลแม่หละ ครับ ต่อไปครับ ชมรมคนพิการตำบลวอแก้ว 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</w:t>
      </w:r>
    </w:p>
    <w:p>
      <w:pPr>
        <w:pStyle w:val="BodyText"/>
      </w:pPr>
      <w:r>
        <w:t xml:space="preserve">(คุณเพลงรบ) ขอแสดงด้วยครับับชมรมนี้ก่อตั้งขึ้นเมื่อปี 2555 นะครับ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เป็นผู้พิการคนพิการทุกประเภท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ทางการเคลื่อนไหว หรือทางร่างกายครับ สำหร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</w:t>
      </w:r>
    </w:p>
    <w:p>
      <w:pPr>
        <w:pStyle w:val="BodyText"/>
      </w:pPr>
      <w:r>
        <w:t xml:space="preserve">(คุณเพลงรบ) ใส่เสื้อสวยเลย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ไม่แพ้กันเลยครับ ซึ่งทางชมรมเองนะ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และมาในธีมผ้าไทยเช่นเดียวกัน สวย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กับ สมาคมส่งเสริมอาชีพคนพิการจังหวัดเชียงใหม่ ครับ</w:t>
      </w:r>
    </w:p>
    <w:p>
      <w:pPr>
        <w:pStyle w:val="BodyText"/>
      </w:pPr>
      <w:r>
        <w:t xml:space="preserve">(คุณเพลงรบ) ซึ่งมีคณะผู้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ขอแสดงความยินดีกับ สมาคมคนตาบอดจังหวัดแม่ฮ่องสอน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เห็นสบตาพิธีกร สวยครับ สวย ถ้าเป็นภาคใต้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ะบ๋า ถ้าเป็นจากทางภูเก็ตนะคะ สวยงามมาก ๆ เลย ลำดับต่อไปค่ะ สมาคมคนตาบอดจังหวัดพังงา ค่ะ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</w:t>
      </w:r>
    </w:p>
    <w:p>
      <w:pPr>
        <w:pStyle w:val="BodyText"/>
      </w:pPr>
      <w:r>
        <w:t xml:space="preserve">(คุณเพลงรบ) ยิ้มแช่มชื่นเลยนะครับ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ภาพบนเวทีว่าทุกท่านที่รับรางวัลนะครับ ที่อยู่ในชมรม สมาคมเอง เป็นบุคคลที่มีคุณภาพ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กำลังรับรางวัลนะครับ กับท่านอธิบดีนะครับ ขอแสดงความยินดีด้วย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ของคนพิการนะครับ ตอนนี้ได้เข้ามามีส่วนร่วม รวมถึงได้รับมาตรฐานในการประเมินด้านต่าง ๆ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สมาคมคนหูหนวกจังหวัดนครพนมนะคะ</w:t>
      </w:r>
    </w:p>
    <w:p>
      <w:pPr>
        <w:pStyle w:val="BodyText"/>
      </w:pPr>
      <w:r>
        <w:t xml:space="preserve">(คุณเพลงรบ) ขอแสดงความยินดีกับ ชมรมบ้านสวน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ตำแหน่งในการถ่ายภาพด้วย น่ารักมาก ๆ เลย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เพลงรบ) ส่งสัญลักษณ์แล้วนะครับ ว่า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ลักษมี) ท่านน่ารักมาก ๆ เลยนะคะ ช่วยจัด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และที่สำคัญนะคะ วันนี้ ต้องขอเสียงปรบมือด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ได้อวยยศเป็นอธิบดีที่แข็งแกร่งที่สุดแล้ว เพรา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กับโรงเรียนสุพรรณบุรีปัญญานุกูลค่ะทูตฝ่ายการเมืองที่จะขึ้นมามอบรางวัลในครั้งนี้นะคะให้ความสำคัญกับการให้รางวัล กับทาง Nova disability จากทางออสเตรเลีย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ทั้งทางโรงเรียนและบริษัทห้างร้านต่าง ๆ ว่าลูกของเขาต้องใช้เครื่องนี้ตลอดเวลาภาพยนตร์สั้นไทย จากเทศกาลภาพยนตร์สั้น Focus on Ability ซึ่งในวันนี้ได้รับเกียรติจากท่านก็ต้องติดเครื่องที่ช่วยควบคุมน้ำตาลกับตัวเองตลอดเวลา ซึ่งเขาก็อยากให้คนเข้าใจน มีสถิติเท่าไรเท่านั้น แต่อยากจะให้เห็นคุณค่าของผู้พิการ</w:t>
      </w:r>
    </w:p>
    <w:p>
      <w:pPr>
        <w:pStyle w:val="BodyText"/>
      </w:pPr>
      <w:r>
        <w:t xml:space="preserve">[ภาษาต่างประเทศ]ผู้คนเข้าใจค่ะ ว่าไม่ใช่แค่เพียงรายงานว่าเกิดอะไรขึ้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เพื่อที่ต้องการจะเปลี่ยนแปลงมุมมองของบุคคลทั่วไปต่อผู้พิการ อย่างลูกชายของตัวของเขาเองนี่ค่ะปีนี้เรามีผู้ที่ทำหนังสั้นเกี่ยวกับผู้พิการ 8 เรื่อง จากประเทศไทยI can’t hear but I am hear ถึงฉันได้ยิน แต่ฉันก็ได้ยินค่ะ ขอบคุณอาจารย์ที่เป็นผู้นำเรื่องนี้เข้ามาเสนอนะคะเลยอยากให้และสิ่งที่พวกเขานำมาสู่สังคมค่ะ ในปีนี้ได้ผู้ชนะชื่อเรื่องเพราะแสดงให้เห็นถึงความสำคัญของผู้พิการในสังคมและความสามารถของผู้พิการในสังคมค่ะในทุก ๆ สถานะที่เขาเป็น ในทุก ๆ ที่ที่เขาไปต้องขอขอบคุณกับผู้ที่สร้างภาพยนตร์เรื่องอื่น ๆ ที่แสดงเกี่ยวกับผู้พิการ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มากกว่าสิ่งที่พวกเขาเป็น และสิ่งที่พวกเขาทำได้เป็นเกียรติมากที่ได้เป็นส่วนหนึ่งของงานในวันนี้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รวมถึงนักเรียนและอาจารย์ที่ร่วมแสดงและกำกับในภาพยนตร์เรื่องนี้ด้วยพูดถึงภาพยนตร์ที่เราจะได้มาร่วมกันรับชมและรับฟังกันนะคะอย่างนั้นผมฝากครูเป้าด้วยแล้วกันได้ค่ะ ผอ. อันนี้ ผอ. ไม่ทานใช่ไหมคะขอขอบคุณอีกครั้งหนึ่งค่ะ ดิฉันรู้สึก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เราว่า…ดีอย่างไรนะ พูดไม่ได้ แถมยังหูหนวกอีกือ และทุกท่านคะ ในวันนี้ค่ะ ท่านได้ผมขอกินก่อนได้ไหม พี่ มึงจะมาดี ๆ หรือเปล่าแทบจะไม่มีเด็กมาเรียนแล้ว แล้วรับเด็กพิการก็ไม่ได้ยินใช่ไหม // ทำงาน //ให้จบ เธอจะได้มีอนาคตที่ดี // ปัญญาอ่อนหรือเปล่า ตัวเองยังพิการอยู่เลย ทำเป็นมาสร้างอนาคตเป้าขอนะคะอย่าแส่ไม่เข้าเรื่อง // เธอต้องเรียนได้แค่นี้เองเหรอวะ มัวทำอะไรอยู่วะมึงคิดว่ามึงเป็นใครวะเออว่ะ แถมนินทาอะไร// นี่มึงทำยอด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// โต ครูบอกให้ไปเรียน // บอกครูกลับไปเลยผอ. ให้คนใบ้มาสอนลูกเราแบบนี้ คิดว่า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หนูกลัว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</w:t>
      </w:r>
    </w:p>
    <w:p>
      <w:pPr>
        <w:pStyle w:val="BodyText"/>
      </w:pPr>
      <w:r>
        <w:t xml:space="preserve">(ผู้ปกครอง) ผอ. คะรับชมรับฟังและรู้สึกว่ากินใจ ซาบซึ้งใจมากนะครับสิทธิของความเท่าเทียม ปรบมือเสียงดัง ๆ ให้กับคุณครูในหนังสั้นนี้ 1 ครั้งค่ะ เยี่ยมยอดมาก ๆ็นคนจัดการเองที่สามารถที่จะสอนให้นักเรียนเป็นคนดีได้ เราไม่จำกัดค่ะมองรางวัลให้กับผู้ชนะการประกวดรางวัลชนะเลิศภาพยนตร์สั้นไทย จากเทศกาลภาพยนตร์ Focus on Abilityด้วยค่ะ เป็นอีกหนึ่งภาพยนตร์ที่ได้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ถ่ายทอดผ่านในมุมมองของการเป็นครู ว่าวันนี้บุคคล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เลยนะคะ ทิชชู่ไหมคะ คุณม่อน</w:t>
      </w:r>
    </w:p>
    <w:p>
      <w:pPr>
        <w:pStyle w:val="BodyText"/>
      </w:pPr>
      <w:r>
        <w:t xml:space="preserve">(คุณเพลงรบ) ป่าว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ค่ะ ในวันนี้นะคะ เราได้รับเกียรติจากท่านรักษาทูตผู้ชนะการประกวด รางวัลชนะเลิศ รางวัลภาพยนตร์สั้นไทยความรู้สึก และกับสิทธิความเท่าเทียมกันในทุก ๆ สังคม ปรบมือดัง ๆ อีกครั้งค่ะ และเทศกาลหนังสั้นนี้นะครับ ถูกจัดขึ้นมามาก ๆ ค่ะ ที่วันนี้คนไทยได้ถ่ายทอดและพัฒนาคุณภาพชีวิตคนพิการ คณะท่านผู้บริหารจากกระทรวง พม. พร้อมทั้งคณะคุณครูและนักเรียน โรงเรียนและสำหรับในช่วงนี้ค่ะ จะเป็นการมอบรางวัลให้กับ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วันนี้รู้สึกยินดีและภูมิใจด้วยนะคะ ที่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ด้านบนเวทีค่ะ ขอเรียนเชิญทุกท่านนะคะกับนักเรียน กับลูกศิษย์ วันนี้ค่ะ เราไม่จำกัดว่าจะต้องเป็นบุคคลทั่วไป แต่ว่าสิทธิการขออนุญาตทั้ง 2 ท่านยังอยู่ด้านบนเวทีนะคะกับคุณครูผู้ที่จะให้ความรู้ ให้ความรัก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ทุ่งสง และโรงเรียนโสตศึกษานครศรีธรรมราช ขอเรียนเชิญและเป็นแม่พิมพ์ที่ดีของประเทศไทย ในการสร้างอนาคต สร้างเยาวชนไทย ให้กับ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เราได้มีการถ่ายทอดให้เห็นอีก 1 มุมมองค่ะและแน่นอนนะครับ ว่ามีภาพยนตร์ไทย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เท่าเทียมกันค่ะ ของผู้พิการ สามารถเป็นคุณครูที่ดีถ่ายทอดความรักให้กับนักเรียนไทย และให้กับ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รวมไปถึงผลงานจาก 20 ประเทศทั่วโลกครับนี่คือออีกหนึ่งสัญลักษณ์ที่แสดงความรักนะคะทางสถานทูตออสเตรเลียนะครับ ที่เปิดโอกาสให้พวกเราได้ร่วมแสดงศักยภาพสุดยอดมาก ๆ เลยนะคะ และนี่คืออีกหนึ่งการ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เราได้ไป คือ ไปสัมผัส ได้ไปพูดคุยให้ได้รับรู้ถึงความรู้สึกของคนพิการจริง ๆ ว่า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ความสามารถของคนพิการนะครับ ก่อนที่เราจะทำหนังเรื่องนี้นี่และความเท่าเทียม เพราะสิ่งที่เขาเป็นนี่ มันไม่ใช่สิ่งที่เป็นข้อบกพร่อง คนผิวดำ คนผิวขาวกันค่ะ ในช่วงนี้ ขออนุญาตที่จะรับฟังกันค่ะแต่สิ่งที่เขาต้องการ ก็คือการให้โอกาสเช่นเดียวกัน ผมพูดไม่ได้ คุณพูดได้ นี่คือความแตกต่าง คือ อยากให้เข้าใจว่าเราก็มีความสามารถให้เราได้ร่วมถ่ายทอดในประเด็นหัวข้อคุณสูง อันนี้มันไม่ใช่ความพิการ มันคือความแตกต่าง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เขานี่ไม่ได้ต้องการความสงสาร ไม่ได้ต้องการความเห็นอกเห็นใจs on DISABILITY Focus on Ability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ไม่ใช่เป็นผู้พิการ เราคือ… มันคือความแตกต่าง มันคือความแตกต่าง ผม… ผมต่ำและพัฒนาคุณภาพชีวิตคนพิการอีกหนึ่งครั้งด้วยนะคะ วันนี้ค่ะ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อย่าโฟกัสเราที่ความพิการ Dont focuสังคมและความมั่นคงของมนุษย์ รวมถึงวันนี้ครับ มีผู้นำ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ขอบคุณท่านอธิบดีกรมส่งเสริม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ผู้บริหารกระทรางการพัฒนา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ก็เรียกได้ว่าสมบูรณ์แบบ มีความสุขได้นะครับ ในบูธ Audio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เจอกันครับ สำหรับภาพยนตร์เมื่อสักครู่นี้ คนที่สนใจสามารถไปดูงานวันนี้นะครับ เรียกได้ว่าวันนี้พี่น้องคนพิการ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สวัสดีค่ะ</w:t>
      </w:r>
    </w:p>
    <w:p>
      <w:pPr>
        <w:pStyle w:val="BodyText"/>
      </w:pPr>
      <w:r>
        <w:t xml:space="preserve">[เสียงดนตรี] - 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ทุกท่านครับ รวมถึงสมาคม ชมรมที่เกี่ยวข้องกับคนพิการนำเสนอค่ะ ของกิจกรรมภาพรวมของวันนี้ผ่านทางช่องทางแฟนเพจ Facebook นอกจากนี้ยังมีกิจกรรมโซนด้านหน้าเดี๋ยวต้องขออนุญาตซ้อม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เพราะว่ามาเช้าแล้ว ปรากฏว่าพอเดินเข้ามาในงาน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วันคนพิการสากลของประเทสไทยด้วย ก็ขอสวัสดีของเครือข่ายในการจัดแสดงผลงานทางวิชาการนะครับ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การถ่ายทอดสดค่ะ ผ่านทางช่องทางแฟนเพจ Facebookพื้นที่ที่น่าสนใจ ปีนี้เป็นปีแรกครับ คุณหลุยส์และสิทธิของความเท่าเทียมกันค่ะ โดยที่สำคัญนะคะทางท่านวราวุธ ท่านได้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จริง ๆ ในตอนนี้ค่ะ คุณม่อนคะ การให้ความเท่าเทียม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รวมถึงโซนต่าง ๆ นะครับ ที่เป็นโซนนิทรรศการของการเป็นมนุษย์พร้อม ๆ กันด้วย เพราะฉะนั้น นอกจากทางกระทรวง พม. โดยท่านรัฐมนตรีได้ทำบันทึกหรือบันทึกความตกลง MOU ให้คนพิการเข้าสวนสัตว์ขอบคุณนะครับ แวะมาได้อีกนะครับ นอกจากนี้นะครับ ยังมี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เราอยากจะให้ผู้ที่มีความบกพร่องทางการมองเห็น ได้เห็นส์ ผู้ดูแล ผู้ติดตามคนพิการก็เข้าฟรีด้วย ฝากประชาสัมพันธ์ด้วยนะครับ สำหรับสวนสัตว์ทั้ง 6 แห่ง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ไปร่วมงาน และมีปาถกฐาพิเศษด้วย กับสิทธิความเท่าเทียมผู้บกพร่องทุก ๆ ประเภทได้ไปเข้าชม และ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ก็จะมีเป็นออกแบบเพื่อผู้ที่พิการกดไลก์ กดแชร์ กดคอมเมนต์นะครับ ทักทายพูดคุยกันเข้ามาFacebook แล้วค่ะ สำหรับบุคคลทั่วไป มีความสนใจกับกิจกรรมงานต่าง ๆ ของเรานะคะ อย่างเช่นล่าสุดนี้ค่ะ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กิจกรรมที่เราจัดการขึ้น เราก็จะมีเผยแพร่ประชาสัมพันธ์ใน Fanpage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ออกบูธกิจรรมด้วย ที่ MBK Center มีการจำหน่าย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</w:t>
      </w:r>
    </w:p>
    <w:p>
      <w:pPr>
        <w:pStyle w:val="BodyText"/>
      </w:pPr>
      <w:r>
        <w:t xml:space="preserve">(พิธีกรชาย) แน่นอนนะครับ ว่าถ้าเข้าไปแล้ว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สำหรับองค์กรด้านคนพิการนะครับ แน่นอน ท่านรัฐมนตรีหญิงสุดสวยของเราวันนี้ ก็มีบันทึกเทปนะคะ ที่เราอยากให้ทุก ๆ ท่านไปกดติดตามกันด้วยนะคะ นอกจากทั้ง 2 ช่วงเลยนะครับ ตอนเช้าก็มีการมอบรางวัลด้วย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ทางกรมส่งเสริมนะคะ สตรีและคนชราค่ะ ได้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ค่ะ ที่จะมาเป็นผู้ทำการมอบรถเข็นให้กับ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นะครับ ท่านโชคชัย  วิเชียรชัยยะ ครับ ท่านก็มามอบและก็มาบอกว่าอยากให้งานนี้เป็นงานที่ทุกคนหากมีการดูแลที่หากจะล่าช้าและขาดตกบกพร่องไป ต้องขออภัยแทนเจ้าหน้าที่ทุก ๆ ท้านนะครับ พี่น้องคำปราศรัยนะครับ หรือสาส์นที่ท่านอยากจะบอกพี่น้องคนพิการยิ้มแย้ม คนที่เข้าร่วมยิ้มแย้ม คึกคัก วันนี้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บคุณภาพชีวิตนะคะ ที่วันนี้ได้รับเกียรติจากทางกลุ่มเซ็นทรัลแต่งกายด้วยสีสัน เฉดสีชมพู สดใสได้รับเกียรติจากทูตฝ่ายการเมืองมาเป็นผู้มอบรางวัลให้กับผู้ที่ชนะเลิศ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สั้นในเทศกาลภาพยนตร์ Focus on Ability ซึ่งวันนี้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ประเทศมาก ๆ อยู่ประมาณ 20 ประเทศทั่วโลก และ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ผู้ที่ส่งเข้าประกวดมีคุณภาพและมีคุณค่า น่าสนใจทุกชิ้นงานเลย แต่วันนี้เป็นชิ้นงานจะมีเป็นภาพยนตร์ให้กับคุณผู้ชมได้รับชมกันด้วยกับผู้ที่ได้รับการโหวตเกณฑ์คะแนนสูงที่สุดในประเภทต่าง ๆ นะคะ รวมทั้งค่ะ ประเทศไทยได้มีกับผลงานด้วยนะคะ ซึ่งจะเป็นภาพยนตร์เกณฑ์สูงสุด นะครับ</w:t>
      </w:r>
    </w:p>
    <w:p>
      <w:pPr>
        <w:pStyle w:val="BodyText"/>
      </w:pPr>
      <w:r>
        <w:t xml:space="preserve">(พิธีกรหญิง) ได้ค่ะ และ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กับการประกวดในครั้งนี้นะคะ มีกับการประกวดหลายรับประทานอาหาร ขออนุญาตประชาสัมพันธ์แจ้งล่วงหน้าเลยนะคุณม่อนนะ โดยที่80 เหมือนตัวเลขจะเยอะ แต่วันนี้ผู้พิการ ผู้ที่ดูแลคนพิการเยอะกว่า 80 แน่นอนครับ ขอสงวนให้กับ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ดังนั้นแล้ว ขอใช้คำว่า ผู้ที่ได้รับ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ฟังคำแนะนำของเจ้าหน้าที่นะครับ ปฏิบัติตามอย่าเถลไถลไปดูมอเตอร์โชว์ เพราะว่าเจ้าหน้าที่ของเรานะคะ รวมทั้งค่ะ ในช่วงตอนกลางวัน เราจะมีจุดหรือเจ้าหน้าที่ทาง พก. เอง ดูแลตลอดทั้งเส้นทาง อยากให้ท่านนะครับ ได้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ผู้ที่อาจจะไม่สะดวกเดินทางไปรับประทาน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คนพิการนะครับ ที่มีความยากลำบากในการเดินทางไปอีกฟากฝั่งหนึ่งงานที่โซนด้านบนแล้วนะคะ โซนด้านหน้ายังมีนิทรรศการ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ไปอย่างไร มีเจ้าหน้าที่ครับ ไม่ว่าจะมี Organizeนะคะ ก็เดี๋ยวไปรับประทานและไปสอบถามอะไรเพิ่มเติมได้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จะมอบซิมฟรีให้ทุกท่านได้นำไปใช้อินเทอร์เน็ตอื่น ๆ ด้วยนะคะ ช่วงนี้ใกล้เทศกาลปีใหม่แล้วนะคะ ดิฉันแอบเห็นมีบูธหนึ่งอยู่โซนด้านหน้าตอนนี้ค่ะ กิจกรรมอีกหนึ่งจุดที่สำคัญ นอกจากเดินชม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แวบ ๆ นะคะ มีผลิตภัณฑ์นมเมจิมาแจกให้ด้วยสีแดง สีเขียว สวยมาก ๆ เลยนะคะ อยากให้ลองรับชมกันด้วย ก็จะเป็นผลงานจากผู้สูงอายุท่านใดที่ลืมพกบัตรมา มีรูปถ่ายหรือหลักฐานอื่นใดนำแจ้ง หรือนำโชว์เจ้าหน้าที่ได้เลยครับนะครับ กสทช. นะครับ มาเปิดบูธ แล้วก็แต่ผมคิดว่า พี่ ๆ กสทช. ใจดีแหละ9.30 น. ค่ะ กับในช่วงพิธีการจะเริ่มต้นขึ้นณ ขณะนี้บริเวณโซนด้านนอก ถ่ายรูปได้เลยที่ยังไม่มีบัตรคนพิการ ผมเชื่อว่าวันนี้พกมาอีกสักครู่หนึ่งค่ะ ตามกำหนดการ จะอยู่ที่ประมาณ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เป็นตะกร้าสาน ลวดลายคริสต์มาสอข่ายให้ทุกท่านสามารถไปรับชมกันได้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แชร์คลิปกับในช่วงของงานในพิธีของเรา ให้กับ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ถ่ายภาพ ซึ่งจะมีเจ้าหน้าที่ที่ถ่ายภาพอยู่แล้วครับ ท่าน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นะคะ รวมทั้งค่ะ ยังมีโซนนิทรรศการและโซนภาคีเครืQR Code สแกนปุ๊บท่านไปเลือกรูปของท่านได้เลยแล้วไปโหลดภายหลังครับ เน้นย้ำครับพื้นที่ด้านหน้านี้นะครับ ให้กับช่างภาพของทุกข้อมูลข่าวสารและทุก ๆ ความเคลื่อนไหว ท่านสามารถมส่งเสริมและพัฒนาคุณภาพชีวิตคนพิการ หรือ พก. ก็ถ่าย QR Code ไว้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ขอแจ้งไปยังท่านที่อยากได้ภาพสวย ๆ ท่านที่อยากได้ภาพสวย ๆ นะครับ เราจะมีบริเวณเอาล่ะค่ะ เดี๋ยวช่วงนี้ขออนุญาตไปชิมนมเมจิ แล้วก็ไปเดิมชมโซนด้านหน้า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ก็สามารถติดตาม Fanpage Facebook ของกรกำลังจะเริ่มต้นในอีกสักครู่ ในขณะนี้ ขอเรียนเชิญ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See You ค่ะ</w:t>
      </w:r>
    </w:p>
    <w:p>
      <w:pPr>
        <w:pStyle w:val="BodyText"/>
      </w:pPr>
      <w:r>
        <w:t xml:space="preserve">(คุณเพลงรบ) ขอพักเวทีสักครู่ครับประกาศประชาสัมพันธ์ค่ะ ผู้ที่ทำกระเป๋าหรือสิ่งของ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กับในงานวันคนพิการสากล ประจำปี 2567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กำลังจะเริ่มต้นในอีกสักครู่ ขอเรียนเชิญแขกผู้มีเกียรติที่เอื้อต่อคนพิการนะครับ รวมถึงบุคคลทั้งขึ้นและลงเลยนะครับ ส่วนภาพสวย ๆช็อตเด็ด ๆ นะครับ เรามีทีมงานคุณภาพสามารถติดต่อขอรับคืนได้ ที่เจ้าหน้าที่รับลงทะเบียนค่ะท่านหันหน้ามาที่เวทีครับ เดี๋ยวจะมีเจ้าหน้าที่ดูแลครับ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เพื่อบันทึกภาพครับ</w:t>
      </w:r>
    </w:p>
    <w:p>
      <w:pPr>
        <w:pStyle w:val="BodyText"/>
      </w:pPr>
      <w:r>
        <w:t xml:space="preserve">(คุณลักษมี) สแกนง่าย ๆ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ที่ร่วมแสดงความยินดีกับผู้ที่ได้รับรางวัล ไม่ว่าจะเป็นองค์กรช่องทาง Fanpage Facebook ของทางกรมนะคะ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ขออนุญาตซักซ้อมนะครับ สำหรับท่านที่ขึ้นรับรางวัลนะครับ เราจะขึ้นซ้ายมือของพิธีกรนะครับกรมส่งเสริมและพัฒนาคุณภาพชีวิตคนพิการ ท่านจะได้รับชม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บันทึกภาพให้เรียบร้อยแล้ว ท่านไม่ต้องลุกออกมาบริเวณด้านหน้า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Qr Code ได้ หรือว่าง่ายไปกว่านั้นค่ะ ผ่านทาง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Facebook Fanpage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ครับผม และก็ลงฝั่งนี้นะครับ ขึ้นอีกฝั่งและลงการเปิดงานวันคนพิการ แน่นอนครับว่า ส่วนกลางจัดในวันนี้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เดี๋ยวเราจะนำพาทุกท่าน เข้าสู่พิธีการอีกสักครู่หนึ่งค่ะพี่น้องคนพิการนั้นแสดงถึงศักยภาพตามสิทธิ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ตั้งแต่เมื่อวาน ทราบมาว่าเก็บทุกรายละเอียดถึง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ประชาสัมพันธ์อีกครั้ง ว่ารบกวนทุกท่านประจำจังหวัดของท่านนะครับ ก็จะมีงานคนพิการประจำจังหวัดด้วย ลงทุกจังหวัด ทุกพื้นที่จริง ๆ ครับ เพื่อให้</w:t>
      </w:r>
    </w:p>
    <w:p>
      <w:pPr>
        <w:pStyle w:val="BodyText"/>
      </w:pPr>
      <w:r>
        <w:t xml:space="preserve">(คุณเพลงรบ)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เราจะมาร่วมกันแสดงสัญลักษณ์ให้เห็นว่าคนพิการ ท่าน โชคชัย วิเชียรชัยยะ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จะนำพาทุกท่านเข้าสู่ในช่วงพิธีการ รบกวนพี่น้องคนพิการ ผู้ดูแลคนพิการ ที่มาร่วมงานวันคนพิการ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จังหวัดต่าง ๆ ก็คึกคักเช่นกัน ตอนนี้ผมอยากนำเรียนคนตาบอดว่าห้องประชุมของเราเป็นห้องที่ใหญ่ท่านนายกสมาคมคนพิการ วันนี้มาทุกประเภทเลยนะครับจังหวัดต่าง ๆ ก็ยังจัดด้วย บรรยากาศหลักร้อยหลักพัน แน่นมาก ๆ นะครับ ขอต้อนรับและเดี๋ยวเราร่วมปรบมือให้วันคนพิการดัง ๆ กันเลยครับกระทรววง พม. นะครับ ที่ให้ความสำคัญในงานวันนี้เสมอมานะครับเป็นสิบ ๆ จุดเลย และคนที่นั่งนะครับ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เพลงรบ ฐิติกุลดิลก ครับ ผู้ประกาศข่าว ช่อง 7HD ครับสมาคมสภาคนพิการทุกประเภทภาคเช้า และสำหรับในช่วงภาคบ่ายด้วยนะคะ รวมทั้งการลงนามบันทึกความเข้าใจ การนำร่องโครงการนะครับ ว่าหลังจากที่ส่วนกลางจัดงานคนพิการสากลนี่วันนี้นะคะ เรามีกับกิจกรรมต่าง ๆ มากมายที่เกิดขึ้นทั้ง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มาก มีเป็นไฟที่สวย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และงานนี้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เราจะขอเชิญทุกท่านรับชมและรับฟังครับ วีดิทัศน์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และเสมอภาคกับคนทั่วไป องค์การอนามัยทั่วโลกมีคนพิการอยู่ 16 เปอร์เซ็นต์นะคะ อยากจะปรบมือดัง ๆ ให้กับท่านอีก 1 ครั้งได้ไหมคะโดยคำนึงถึงศักดิ์ศรีความเป็นมนุษ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มากกว่าคนทั่วไปถึง 15 เท่า ถึงภาคส่วนจึงต้องผสานพลัง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แห่งความเข้าใจคนพิการและความมั่นคงของมนุษย์ ร่วมกับสมาคมสภาคนพิการและรองรับคนพิการทุกประเภทอย่างทั่วถึงในการเข้าร่วมงาน โดยสานต่อการขับเคลื่อนคนพิการ ได้มีส่วนร่วมในสังคมอย่างสร้างสรรค์ที่ครอบคุลมและยั่งยืน โดยคำนึงถึงการเข้าถึงวิกฤติประชากร ยุทธศาสตร์ที่ 4 สร้างโอกาสคุณค่าคนพิการ มุ่งผลักดันสร้างหรือ 1,300 ล้านคน และคนพิการมีความยากลำบากในการเดินทางที่เหมาะสม ผ่านนโยบาย 5x5 ผ่าน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เข้าถึง และใช้ประโยชน์ได้ กระทรวงการพัฒนาสังคมด้านคนพิการ ภายใต้เป้าหมายการพัฒนาประเทศสวัสดิการ และดำรงชีวิตอิสระได้อย่างเท่าเทียมคือ ส่งเสริมการเป็นผู้นำคนพิการ เพื่ออนาคตและส่งเสริมให้คนพิการสามารถเข้าถึงสิทธิเปิดโอกาสในการสร้างสรรค์และการพัฒนาประเทศนะครับคนพิการคือทรัพยากรมนุษย์ที่สำคัญเพื่อให้คนพิการ มีความมั่นคงในชีวิต และสวัสดิการ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นวัตกรรมการพัฒนาให้เกิดงานตามพันธกิจต่าง ๆ ที่เกิดขึ้น เพราะคนพิการไม่ใช่ภาระของสังคมครับ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ร่วมเป็นส่วนหนึ่ง ในการสนับสนุน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</w:t>
      </w:r>
    </w:p>
    <w:p>
      <w:pPr>
        <w:pStyle w:val="BodyText"/>
      </w:pPr>
      <w:r>
        <w:t xml:space="preserve">(คุณลักษมี) ขอเสียงปรบมือดัง ๆรอยยิ้มนะครับ ภาพของความสุข และบริษัท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มีคุณค่าอย่างยิ่งที่จะร่วมกันขับเคลื่อนทั้งเศรษฐกิจ ทั้งฐานระบบความคิด ความรู้ และนวัตกรรมขออนุญาตเรียนเชิญท่านรองอธิบดีกรมส่งเสริมและพัฒนาคุณภาพชีวิต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ส่งเสริม และสร้างพลังให้กับคนพิการทั่วประเทศด้วยค่ะคือ Central Group ขอเสียงปรบมือให้ Central Groupครับ ผู้ช่วยกรรมการผู้จัดการใหญ่อาวุโสฝ่ายทรัพยากรบุคคล บริษัท เซ็นทรัล เรสตอรองส์ กรุ๊ปนะครับ โดยในวันนี้นะครับ เราจะมีภาพ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่ะ ที่จะขึ้นมามอบรถเข็นนั่งสำหรับคนพิการในครั้งนี้ด้วยค่ะ ขอเสียงปรบมือให้กับทุกท่าน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ผู้อำนวยการฝ่ายทรัพยากรบุคคล บริษัท เซ็นทารา แมนเนจเม้นท์ เฮดควอเตอร์ จำกัดดำรงชีวิตได้อย่างอิสระ มีส่วนร่วมทางสังคมได้เต็มศักยภาพ ด้วยความร่วมมือของทุกภาคส่วนแน่นอนนะครับ บริษัทที่ผมได้นำเรียนไปข้างต้นนะครับ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วันนี้ทั้งหน่วยงานภาคีเครือข่าย ภาครัฐ และเอกชนพร้อมแล้วค่ะ ที่จะสนับสนุนเต็มกำลัง และศักยภาพท่างประธานเจ้าหน้าที่บริหารอีกหนึ่งวิธีที่เราอยากจะแสดงให้เห็นศักยภาพให้กับ Central Group ครับว่าทาง Central เองไม่ได้มอบแต่คนพิการ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ขอบพระคุณทาง Central Group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ในปีนี้ ปี 2567 ที่จะเกิดขึ้นด้วยนะคะเป็น Captions ที่ขึ้น Real-Time ตามเสียงนะครับพิธีกรพูด และสิ่งที่เกิดขึ้นบนเวทีด้วยนะครับ ต้องขอบคุณ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นะครับ บนเวที ก็จะมีตัวอักษรที่จะขึ้น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แต่ทุกส่วนงานของกระทรวง พม. ได้รับการสนับสนุนที่ทำให้การสื่อสารค่ะ เป็นเรื่องที่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กับหน่วยงานในหลากหลายภาคส่วน ขึ้นมารับรางวัล2567 Accessible Place 2024 ค่ะ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ขอแสดงความยินดีด้วยนะคะ และก็ขอขอบคุณมากที่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การสนับสนุนดี ๆ แบบนี้ด้วยนะครับ</w:t>
      </w:r>
    </w:p>
    <w:p>
      <w:pPr>
        <w:pStyle w:val="BodyText"/>
      </w:pPr>
      <w:r>
        <w:t xml:space="preserve">(คุณลักษมี)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ลำดับต่อไปเราจะเข้าสู่ในประเภท ระดับดีมาก กับสถานที่ประเภทแรกค่ะ รางวัลสถานที่ที่เอื้อต่อคนพิการ ประจำปีต่อไปค่ะ ขอแสดงความยินดี ยินดีด้วย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ทุกคนครับ ขอแสดงความยินดีกับท่าอากาศยานอุดรธานีของรัฐที่จ้างงานคนพิการประจำปี 2567 ครั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</w:t>
      </w:r>
    </w:p>
    <w:p>
      <w:pPr>
        <w:pStyle w:val="BodyText"/>
      </w:pPr>
      <w:r>
        <w:t xml:space="preserve">(คุณเพลงรบ) ขอแสดงความยินดีกับท่านอากาศยานด้วยนะครับ ท่านต่อมาครับ ท่านชมชนก จันทร์เทศ ครับ ผู้อำนวยการสำนักงานนโยบายแรงงานนอกระบบ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ที่เอื้อต่อคนพิการ ประจำปี 2567 Accessible Place 2024 ค่ะ</w:t>
      </w:r>
    </w:p>
    <w:p>
      <w:pPr>
        <w:pStyle w:val="BodyText"/>
      </w:pPr>
      <w:r>
        <w:t xml:space="preserve">(คุณเพลงรบ) และขอแสดงความยินดี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สำนักงานศาลรัฐธรรมนูญค่ะ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</w:t>
      </w:r>
    </w:p>
    <w:p>
      <w:pPr>
        <w:pStyle w:val="BodyText"/>
      </w:pPr>
      <w:r>
        <w:t xml:space="preserve">(คุณเพลงรบ) ขอแสดงความยินดีให้กับท่านวรตญา กอบศิริกาญจน์ เลขาธิการสิทธิมนุษยชนแห่งชาติ รองท่าน สิริน ชาวเพ็ชรดี รองสำนักงานผู้ตรวจการแผ่นดินค่ะวรรณภา สุขคง ท่านรองอธิบดีกรมส่งเสริมและพัฒนาคุณภาพชีวิตคนพิการค่ะ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2567 ในระดับดีเยี่ยม ปรบมือดัง ๆให้กับ กลุ่มเซ็นทรัล ค่ะรักษาราชการแทนรองเลขาธิการรางวัลองค์กรที่ส่งเสริมการจ้างงานคนพิการ ประจำปี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</w:t>
      </w:r>
    </w:p>
    <w:p>
      <w:pPr>
        <w:pStyle w:val="BodyText"/>
      </w:pPr>
      <w:r>
        <w:t xml:space="preserve">(คุณลักษมี) ยินดีด้วยนะค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ด้านสืบสวน สอบสวน สำนักงานปราบปรามและป้องกัน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ลำดับถัดมาจะเป็นการประกาศ</w:t>
      </w:r>
    </w:p>
    <w:p>
      <w:pPr>
        <w:pStyle w:val="BodyText"/>
      </w:pPr>
      <w:r>
        <w:t xml:space="preserve">(คุณลักษมี) ลำดับต่อไปขอแสดงความ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ครับลำดับต่อไปแสดงความยินดีกับ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ลำดับต่อไป บริษัท ซีพีพีซี จำกัด</w:t>
      </w:r>
    </w:p>
    <w:p>
      <w:pPr>
        <w:pStyle w:val="BodyText"/>
      </w:pPr>
      <w:r>
        <w:t xml:space="preserve">(มหาชน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บริษัท ซี.พี. สหอุตสาหกรรม</w:t>
      </w:r>
    </w:p>
    <w:p>
      <w:pPr>
        <w:pStyle w:val="BodyText"/>
      </w:pPr>
      <w:r>
        <w:t xml:space="preserve">(จำกัด) ครับ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คุณเพลงรบ) เวทีของเรากว้างบริษัท เซ็นทรัล เรสตอรองส์ กรุ๊ป จำกัด ค่ะ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ขออภัยครับ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บริษัท พัฒนาผู้นำเครือเจริญโภคภัณฑ์ จำกัดครับ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</w:t>
      </w:r>
    </w:p>
    <w:p>
      <w:pPr>
        <w:pStyle w:val="BodyText"/>
      </w:pPr>
      <w:r>
        <w:t xml:space="preserve">(คุณลักษมี) ลำดับต่อไปค่ะ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ต่อไป ยินดีด้วยกับบริษัท รักษาความปลอดภัย ไทยซีคอม จำกัด ค่ะ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</w:t>
      </w:r>
    </w:p>
    <w:p>
      <w:pPr>
        <w:pStyle w:val="BodyText"/>
      </w:pPr>
      <w:r>
        <w:t xml:space="preserve">(คุณลักษมี) ลำกับครับ ขอเรียนเชิญนะคร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</w:t>
      </w:r>
    </w:p>
    <w:p>
      <w:pPr>
        <w:pStyle w:val="BodyText"/>
      </w:pPr>
      <w:r>
        <w:t xml:space="preserve">(คุณเพลงรบ) ขอแสดงควมยินดีกับ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ค่ะ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บริษัท ล็อกซเล่ย์ จำกัด</w:t>
      </w:r>
    </w:p>
    <w:p>
      <w:pPr>
        <w:pStyle w:val="BodyText"/>
      </w:pPr>
      <w:r>
        <w:t xml:space="preserve">(มหาชน) ครับ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ครับ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ค่ะ</w:t>
      </w:r>
    </w:p>
    <w:p>
      <w:pPr>
        <w:pStyle w:val="BodyText"/>
      </w:pPr>
      <w:r>
        <w:t xml:space="preserve">(คุณเพลงรบ) ขอแสดงความยินดีครับ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</w:t>
      </w:r>
    </w:p>
    <w:p>
      <w:pPr>
        <w:pStyle w:val="BodyText"/>
      </w:pPr>
      <w:r>
        <w:t xml:space="preserve">(คุณเพลงรบ) ขอแสดงความยินดีกับขอแสดงความยินดีกับ บริษัท อินเตอร์เนชั่นแนล เพ็ท ฟู้ด จำกัด ครับ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</w:t>
      </w:r>
    </w:p>
    <w:p>
      <w:pPr>
        <w:pStyle w:val="BodyText"/>
      </w:pPr>
      <w:r>
        <w:t xml:space="preserve">(คุณเพลงรบ) ลำดับต่อไปครับทุกจังหวัดทั่วประเทศไทยเลยนะครับ ต้องแสดงความยินดีกับทุกท่านเลย</w:t>
      </w:r>
    </w:p>
    <w:p>
      <w:pPr>
        <w:pStyle w:val="BodyText"/>
      </w:pPr>
      <w:r>
        <w:t xml:space="preserve">(คุณเพลงรบ) ครับ ขอแสดงความยินดีกับบริษัท แอดวานซ์ คอนแท็ค เซ็นเตอร์ จำกัด ครับค่ะค่ะ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เพลงรบ) ลำดับต่อไปครับ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ยินดีกับบริษัทด้วยนะคะ</w:t>
      </w:r>
    </w:p>
    <w:p>
      <w:pPr>
        <w:pStyle w:val="BodyText"/>
      </w:pPr>
      <w:r>
        <w:t xml:space="preserve">(คุณเพลงรบ) ครับ ส่วนรางวัลถัดไป</w:t>
      </w:r>
    </w:p>
    <w:p>
      <w:pPr>
        <w:pStyle w:val="BodyText"/>
      </w:pPr>
      <w:r>
        <w:t xml:space="preserve">(คุณเพลงรบ) วันนี้มีผู้รับรางวัล มาจาก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 ขอแสดงความนะครับ จะเป็นรางวัลองค์กรส่งเสริมการจ้างงานคนพิการ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บริษัท ข้าว ซี.พี. จำกัด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</w:t>
      </w:r>
    </w:p>
    <w:p>
      <w:pPr>
        <w:pStyle w:val="BodyText"/>
      </w:pPr>
      <w:r>
        <w:t xml:space="preserve">(คุณลักษมี) ลำดับต่อไปบริษัท ไทยซัมมิท ฮาร์เนส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ลำดับต่อไป ขอแสดงความยินดีก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ยินดีกับ บริษัท เดอะมอลล์กรุ๊ป จำกัด สาขาท่าพระ ครับ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ครับบริษัท บุญรอดเอเซียเบเวอเรช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ครับลำดับต่อไป ขอแสดงความยินดีกับ บริษัท ไทยซัมมิท เคเบิ้ล แอนด์ พาร์ท จำกัด ครับ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</w:t>
      </w:r>
    </w:p>
    <w:p>
      <w:pPr>
        <w:pStyle w:val="BodyText"/>
      </w:pPr>
      <w:r>
        <w:t xml:space="preserve">(คุณเพลงรบ) ลำดับต่อไป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</w:t>
      </w:r>
    </w:p>
    <w:p>
      <w:pPr>
        <w:pStyle w:val="BodyText"/>
      </w:pPr>
      <w:r>
        <w:t xml:space="preserve">(คุณเพลงรบ) บริษัทต่อไปครับครับ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ครับค่ะค่ะ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ที่เราได้มาร่วมกันนะค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ที่เราจะต้องร่วมแสดงความยินดีครับ ในบริษัทถัดมาครับและเราจะมาร่วมกันแสดงความยินดีกับผู้ที่ได้รับรางวัลทุกประเภทค่ะ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ในช่วงนี้ค่ะ ขออนุญาตให้ทุกท่านได้รอภาพสักครู่หนึ่งรับโล่รางวัล และแน่นอนครับ ความคมชัดของกล้องสามารถซูมได้ถึงโล่นะครับ ว่าโล่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ขออภัยด้วยนะครับ เนื่องจากว่าขณะนี้ครับ เราต้องบันทึกภาพครับ ในการ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ทุกท่านคะ และ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ไม่ได้มารับตามประกาศขอให้ท่านรับภายหลังนะครับ ขออนุญาตไม่แทรกนะครับ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ตรงกับผู้รับหรือไม่ ต้องขออภัยในความผิดพลาดและล่าช้านะครับ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ทีมงานขึ้นภาพหน้าจอได้เลยนะครับ เดี๋ยวจะอ่านตามภาพหน้าจอนะครับ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ครับ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แล้วก็ในลำดับต่อไปค่ะ ยินดีด้วยค่ะ บริษัท ซี.พี. ฟู้ดสโตร์ จำกัด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ในลำดับต่อไปนะคะ จะเป็นรางวัลองค์กรด้านคนพิการและองค์กรอื่นใดที่ให้บริ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และลำดับถัดไปโรงแรมเซ็นทารา วอเตอร์เกต พาวิเลียน กรุงเทพฯ ค่ะกลุ่มคนหูหนวก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ระดับดีมากค่ะ ยินดีด้วยนะคะ กับ</w:t>
      </w:r>
    </w:p>
    <w:p>
      <w:pPr>
        <w:pStyle w:val="BodyText"/>
      </w:pPr>
      <w:r>
        <w:t xml:space="preserve">(คุณเพลงรบ) เชิญเลยนะครับอันนี้เป็นชมรม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ได้ขึ้นมารับโล่รางวัล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วันนี้ตัวแทนนะครับ ก็เป็นผู้พิการทางการเคลื่อนไหวซึ่งแต่ละท่านที่ขึ้นมารับรางวัลนะครับ ก็เป็นบุคคลที่ได้รับการประเมินระดับดีมากการแก่คนพิการที่ ได้รับรองมาตรฐานฯ</w:t>
      </w:r>
    </w:p>
    <w:p>
      <w:pPr>
        <w:pStyle w:val="BodyText"/>
      </w:pPr>
      <w:r>
        <w:t xml:space="preserve">(มอพ.2554)ขอแสดงความยินดีกับ ชมรมคนพิการตำบลห้างฉัตร ครับ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ซึ่งท่านเป็นประเภทความพิการขอเชิญ ชมรมคนพญาฮอมฮัก เมื่อสักครู่เป็นกลุ่มสมาชิกคนหูหนวก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คนพิการ ตำบลแม่หละ ครับ ต่อไปครับ ชมรมคนพิการตำบลวอแก้ว ครับับชมรมนี้ก่อตั้งขึ้นเมื่อปี 2555 นะครับ2559 ครับ ขอแสดงความยินดีกับ ชมรมเครือข่ายมหามิตรพัฒนาเด็กพิการตำบลวาวี ครับขอแสดงความยินดีด้วยนะครับ</w:t>
      </w:r>
    </w:p>
    <w:p>
      <w:pPr>
        <w:pStyle w:val="BodyText"/>
      </w:pPr>
      <w:r>
        <w:t xml:space="preserve">(คุณเพลงรบ) ขอแสดงด้วยครับเป็นผู้พิการคนพิการทุกประเภท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เป็นประเภทความพิการทางสติปัญญาครับ ก่อตั้งเมื่อปี 2560 ครับ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นะครับ เสื้อเมืองวันนี้ สีสดใสเลยครับ สีชมพู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ทางการเคลื่อนไหว หรือทางร่างกายครับ สำหร</w:t>
      </w:r>
    </w:p>
    <w:p>
      <w:pPr>
        <w:pStyle w:val="BodyText"/>
      </w:pPr>
      <w:r>
        <w:t xml:space="preserve">(คุณเพลงรบ) ใส่เสื้อสวยเลย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ไม่แพ้กันเลยครับ ซึ่งทางชมรมเองนะ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กับ สมาคมส่งเสริมอาชีพคนพิการจังหวัดเชียงใหม่ ครับและมาในธีมผ้าไทยเช่นเดียวกัน สวย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</w:t>
      </w:r>
    </w:p>
    <w:p>
      <w:pPr>
        <w:pStyle w:val="BodyText"/>
      </w:pPr>
      <w:r>
        <w:t xml:space="preserve">(คุณเพลงรบ) ซึ่งมีคณะผู้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ชุดสวยเหมือนกันครับ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ขอแสดงความยินดีกับ สมาคมคนตาบอดจังหวัดแม่ฮ่องสอน ค่ะ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ลักษมี) เขาจะเรียกว่าชุดว่ายะหยา บ๊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เห็นสบตาพิธีกร สวยครับ สวย ถ้าเป็นภาคใต้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ถัดไป ชมรมคนพิการพยุห์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บึงกาฬครับะบ๋า ถ้าเป็นจากทางภูเก็ตนะคะ สวยงามมาก ๆ เลย ลำดับต่อไปค่ะ สมาคมคนตาบอดจังหวัดพังงา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ลำดับต่อไปนะคะ สมาคมคนตาบอดจังหวัดมุกดาหาร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</w:t>
      </w:r>
    </w:p>
    <w:p>
      <w:pPr>
        <w:pStyle w:val="BodyText"/>
      </w:pPr>
      <w:r>
        <w:t xml:space="preserve">(คุณเพลงรบ) ยิ้มแช่มชื่นเลยนะครับ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ซึ่งในวันนี้นะครับ เราจะสังเกตได้ว่าองค์กร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และมีศักยภาพ รางวัลที่เพิ่มมากขึ้นเรื่อย ๆ แสดง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นะครับ ที่อยู่ในชมรม สมาคมเอง เป็นบุคคลที่มีคุณภาพ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ภาพบนเวทีว่าทุกท่านที่รับรางวัล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ตอนนี้จะเป็นจากทางกำลังรับรางวัลนะครับ กับท่านอธิบดีนะครับ ขอแสดงความยินดีด้วยครับ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ของคนพิการนะครับ ตอนนี้ได้เข้ามามีส่วนร่วม รวมถึงได้รับมาตรฐานในการประเมินด้านต่าง ๆ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</w:t>
      </w:r>
    </w:p>
    <w:p>
      <w:pPr>
        <w:pStyle w:val="BodyText"/>
      </w:pPr>
      <w:r>
        <w:t xml:space="preserve">(คุณเพลงรบ) ขอแสดงความยินดีกับ ชมรมบ้านสวน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สมาคมคนหูหนวกจังหวัดนครพนมนะค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ท่านอธิบดีจัดเฟรมให้ด้วยนะครับ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ลำดับ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ตำแหน่งในการถ่ายภาพด้วย น่ารักมาก ๆ เลย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</w:t>
      </w:r>
    </w:p>
    <w:p>
      <w:pPr>
        <w:pStyle w:val="BodyText"/>
      </w:pPr>
      <w:r>
        <w:t xml:space="preserve">(คุณเพลงรบ) ส่งสัญลักษณ์แล้วนะครับ ว่า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ลักษมี) ท่านน่ารักมาก ๆ เลยนะคะ ช่วยจัด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ลักษมี) และลำดับต่อไปค่ะจะเป็นลำดับสุดท้ายสำหรับช่วงภาคเช้าวันนี้นะคะ ยินดีด้วยค่ะ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ัง ๆ ให้กับท่านโชคชัย  วิเชียรชัยยะ ด้วยค่ะ ท่านอธิบดีกรมส่งเสริมและพัฒนาคุณภาพชีวิตคนพิการ ได้ให้เกียรติในการมอบรางวัลในครั้งนี้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และที่สำคัญนะคะ วันนี้ ต้องขอเสียงปรบมือด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ได้อวยยศเป็นอธิบดีที่แข็งแกร่งที่สุดแล้ว เพรา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ทูตฝ่ายการเมืองที่จะขึ้นมามอบรางวัลในครั้งนี้นะคะให้ความสำคัญกับการให้รางวัล กับทาง Nova disability จากทางออสเตรเลียกับโรงเรียนสุพรรณบุรีปัญญานุกูลค่ะ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ทั้งทางโรงเรียนและบริษัทห้างร้านต่าง ๆ ว่าลูกของเขาต้องใช้เครื่องนี้ตลอดเวลา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ก็ต้องติดเครื่องที่ช่วยควบคุมน้ำตาลกับตัวเองตลอดเวลา ซึ่งเขาก็อยากให้คนเข้าใจน มีสถิติเท่าไรเท่านั้น แต่อยากจะให้เห็นคุณค่าของผู้พิการภาพยนตร์สั้นไทย จากเทศกาลภาพยนตร์สั้น Focus on Ability ซึ่งในวันนี้ได้รับเกียรติจากท่านผู้คนเข้าใจค่ะ ว่าไม่ใช่แค่เพียงรายงานว่าเกิดอะไรขึ้ซึ่งทั้งหมดนี้ได้แสดงให้เห็นถึงความสามารถของผู้พิการโดยมุ่งหวังว่าให้ผู้คนเห็นความสามารถของผู้พิการ</w:t>
      </w:r>
    </w:p>
    <w:p>
      <w:pPr>
        <w:pStyle w:val="BodyText"/>
      </w:pPr>
      <w:r>
        <w:t xml:space="preserve">[ภาษาต่างประเทศ]ปีนี้เรามีผู้ที่ทำหนังสั้นเกี่ยวกับผู้พิการ 8 เรื่อง จากประเทศไทยI can’t hear but I am hear ถึงฉันได้ยิน แต่ฉันก็ได้ยินค่ะ ขอบคุณอาจารย์ที่เป็นผู้นำเรื่องนี้เข้ามาเสนอนะคะเพื่อที่ต้องการจะเปลี่ยนแปลงมุมมองของบุคคลทั่วไปต่อผู้พิการ อย่างลูกชายของตัวของเขาเองนี่ค่ะและสิ่งที่พวกเขานำมาสู่สังคมค่ะ ในปีนี้ได้ผู้ชนะชื่อเรื่องเพราะแสดงให้เห็นถึงความสำคัญของผู้พิการในสังคมและความสามารถของผู้พิการในสังคมค่ะเลยอยากให้ต้องขอขอบคุณกับผู้ที่สร้างภาพยนตร์เรื่องอื่น ๆ ที่แสดงเกี่ยวกับผู้พิการและได้เป็นส่วนหนึ่งของการ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ในทุก ๆ สถานะที่เขาเป็น ในทุก ๆ ที่ที่เขาไปเป็นเกียรติมากที่ได้เป็นส่วนหนึ่งของงานในวันนี้ขอเสียงปรบมือให้กับทุกท่าน ได้รับชมและรับฟังI can’t hear but I am hear ค่ะ</w:t>
      </w:r>
    </w:p>
    <w:p>
      <w:pPr>
        <w:pStyle w:val="BodyText"/>
      </w:pPr>
      <w:r>
        <w:t xml:space="preserve">(ผอ.) โรงเรียนเราน่ะมากกว่าสิ่งที่พวกเขาเป็น และสิ่งที่พวกเขาทำได้พูดถึงภาพยนตร์ที่เราจะได้มาร่วมกันรับชมและรับฟังกันนะคะอย่างนั้นผมฝากครูเป้าด้วยแล้วกันได้ค่ะ ผอ. อันนี้ ผอ. ไม่ทานใช่ไหมคะรวมถึงนักเรียนและอาจารย์ที่ร่วมแสดงและกำกับในภาพยนตร์เรื่องนี้ด้วย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เราว่า…ดีอย่างไรนะ พูดไม่ได้ แถมยังหูหนวกอีกขอขอบคุณอีกครั้งหนึ่งค่ะ ดิฉันรู้สึกผมขอกินก่อนได้ไหม พี่ มึงจะมาดี ๆ หรือเปล่าือ และทุกท่านคะ ในวันนี้ค่ะ ท่านได้ก็ไม่ได้ยินใช่ไหม // ทำงาน //ให้จบ เธอจะได้มีอนาคตที่ดี // ปัญญาอ่อนหรือเปล่า ตัวเองยังพิการอยู่เลย ทำเป็นมาสร้างอนาคตแทบจะไม่มีเด็กมาเรียนแล้ว แล้วรับเด็กพิการอย่าแส่ไม่เข้าเรื่อง // เธอต้องเรียนได้แค่นี้เองเหรอวะ มัวทำอะไรอยู่วะมึงคิดว่ามึงเป็นใครวะเป้าขอนะคะ// นี่มึงทำยอดเหมาะสมเหรอคะ // ใจเย็นก่อนนะคะ คุณแม่ // หนูจะให้ลูกย้ายโรงเรียนค่ะ ถ้าไม่เอาครูคนนี้ออก // คุณแม่ไม่ต้องเป็นห่วงนะครับ เดี๋ยวเรื่องนี้ผมจะเปเออว่ะ แถมนินทาอะไรผอ. ให้คนใบ้มาสอนลูกเราแบบนี้ คิดว่า// ครูผมจบ ม.6 แล้ว</w:t>
      </w:r>
    </w:p>
    <w:p>
      <w:pPr>
        <w:pStyle w:val="BodyText"/>
      </w:pPr>
      <w:r>
        <w:t xml:space="preserve">[เสียงดีใจ]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// โต ครูบอกให้ไปเรียน // บอกครูกลับไปเลย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น้ำตาไหลแล้วนะคะ และนี่คืออีกหนึ่งความรัก ที่หนูกลัว</w:t>
      </w:r>
    </w:p>
    <w:p>
      <w:pPr>
        <w:pStyle w:val="BodyText"/>
      </w:pPr>
      <w:r>
        <w:t xml:space="preserve">[เสียงดนตรี]รับชมรับฟังและรู้สึกว่ากินใจ ซาบซึ้งใจมากนะครับสิทธิของความเท่าเทียม ปรบมือเสียงดัง ๆ ให้กับคุณครูในหนังสั้นนี้ 1 ครั้งค่ะ เยี่ยมยอดมาก ๆ</w:t>
      </w:r>
    </w:p>
    <w:p>
      <w:pPr>
        <w:pStyle w:val="BodyText"/>
      </w:pPr>
      <w:r>
        <w:t xml:space="preserve">(ผู้ปกครอง) ผอ. คะที่สามารถที่จะสอนให้นักเรียนเป็นคนดีได้ เราไม่จำกัดค่ะมองรางวัลให้กับผู้ชนะการประกวดรางวัลชนะเลิศภาพยนตร์สั้นไทย จากเทศกาลภาพยนตร์ Focus on Ability็นคนจัดการเอง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ขอเสียงปรบมือ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ด้วยค่ะ เป็นอีกหนึ่งภาพยนตร์ที่ได้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กับการประกวด ในหลากหลายภาพยนตร์นะคะที่ไม่ใช่เพียงแต่ในประเทศไทยด้วยค่ะ มีอีกหลากหลายทั่วโลกนะคะถ่ายทอดผ่านในมุมมองของการเป็นครู ว่าวันนี้บุคคล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จากเทศกาลภาพยนตร์ Focus on Ability ขอเสียงปรบมือดัง ๆ และขอแสดงความยินดีให้กับ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เลยนะคะ ทิชชู่ไหมคะ คุณม่อน</w:t>
      </w:r>
    </w:p>
    <w:p>
      <w:pPr>
        <w:pStyle w:val="BodyText"/>
      </w:pPr>
      <w:r>
        <w:t xml:space="preserve">(คุณเพลงรบ) ป่าวผู้ชนะการประกวด รางวัลชนะเลิศ รางวัลภาพยนตร์สั้นไทยความรู้สึก และกับสิทธิความเท่าเทียมกันในทุก ๆ สังคม ปรบมือดัง ๆ อีกครั้งค่ะ และค่ะ ในวันนี้นะคะ เราได้รับเกียรติจากท่านรักษาทูตมาก ๆ ค่ะ ที่วันนี้คนไทยได้ถ่ายทอดและพัฒนาคุณภาพชีวิตคนพิการ คณะท่านผู้บริหารจากกระทรวง พม. พร้อมทั้งคณะคุณครูและนักเรียน โรงเรียนเทศกาลหนังสั้นนี้นะครับ ถูกจัดขึ้นมา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วันนี้รู้สึกยินดีและภูมิใจด้วยนะคะ ที่และสำหรับในช่วงนี้ค่ะ จะเป็นการมอบรางวัลให้กับด้านบนเวทีค่ะ ขอเรียนเชิญทุกท่านนะคะกับนักเรียน กับลูกศิษย์ วันนี้ค่ะ เราไม่จำกัดว่าจะต้องเป็นบุคคลทั่วไป แต่ว่าสิทธิการ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กับคุณครูผู้ที่จะให้ความรู้ ให้ความรัก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ผลงานภาพยนตร์ ส่งประกวดทั่วทุกรัฐในออสเตรเลียด้วยขออนุญาตทั้ง 2 ท่านยังอยู่ด้านบนเวทีนะคะและเป็นแม่พิมพ์ที่ดีของประเทศไทย ในการสร้างอนาคต สร้างเยาวชนไทย ให้กับกว่า 8 เรื่องนะครับ ที่ได้ส่งประกวด และคณะกรรมการ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ทุ่งสง และโรงเรียนโสตศึกษานครศรีธรรมราช ขอเรียนเชิญและแน่นอนนะครับ ว่ามีภาพยนตร์ไทยคนไทยได้รับทราบกันนะคะ ขอมินิฮาร์ตสัก 1 ช็อต ได้ไหมคะ Mini Hearth Please</w:t>
      </w:r>
    </w:p>
    <w:p>
      <w:pPr>
        <w:pStyle w:val="BodyText"/>
      </w:pPr>
      <w:r>
        <w:t xml:space="preserve">(คุณเพลงรบ) Mini Heart แล้ว ขอเราได้มีการถ่ายทอดให้เห็นอีก 1 มุมมองค่ะถ่ายทอดความรักให้กับนักเรียนไทย และให้กับแสดงความรักนะคะ และความเท่าเทียมในสังคมค่ะ ในช่วงนี้นะคะ คุณสุรเชษฐ์ บัวแก้วค่ะ จะมีความรู้สึกที่อยากจะกล่าวให้กับทุก ๆ ท่านได้มารับฟังเท่าเทียมกันค่ะ ของผู้พิการ สามารถเป็นคุณครูที่ดีนี่คือออีกหนึ่งสัญลักษณ์ที่แสดงความรักนะคะทางสถานทูตออสเตรเลียนะครับ ที่เปิดโอกาสให้พวกเราได้ร่วมแสดงศักยภาพรวมไปถึงผลงานจาก 20 ประเทศทั่วโลกครับคุณสุรเชษฐ์ บัวแก้ว ได้กล่าวความรู้สึกค่ะ ปรบมือดัง ๆ ให้กับท่านอีกครั้งค่ะ</w:t>
      </w:r>
    </w:p>
    <w:p>
      <w:pPr>
        <w:pStyle w:val="BodyText"/>
      </w:pPr>
      <w:r>
        <w:t xml:space="preserve">(คุณสุรเชษฐ์) ครับผม ก็ขอบคุณเราได้ไป คือ ไปสัมผัส ได้ไปพูดคุยให้ได้รับรู้ถึงความรู้สึกของคนพิการจริง ๆ ว่าสุดยอดมาก ๆ เลยนะคะ และนี่คืออีกหนึ่งการความสามารถของคนพิการนะครับ ก่อนที่เราจะทำหนังเรื่องนี้นี่และความเท่าเทียม เพราะสิ่งที่เขาเป็นนี่ มันไม่ใช่สิ่งที่เป็นข้อบกพร่อง คนผิวดำ คนผิวขาวกด Love หน่อยครับ</w:t>
      </w:r>
    </w:p>
    <w:p>
      <w:pPr>
        <w:pStyle w:val="BodyText"/>
      </w:pPr>
      <w:r>
        <w:t xml:space="preserve">(คุณลักษมี) I love you</w:t>
      </w:r>
    </w:p>
    <w:p>
      <w:pPr>
        <w:pStyle w:val="BodyText"/>
      </w:pPr>
      <w:r>
        <w:t xml:space="preserve">(คุณเพลงรบ) กด Love หน่อยครับแต่สิ่งที่เขาต้องการ ก็คือการให้โอกาสเช่นเดียวกัน ผมพูดไม่ได้ คุณพูดได้ นี่คือความแตกต่าง คือ อยากให้เข้าใจว่าเราก็มีความสามารถกันค่ะ ในช่วงนี้ ขออนุญาตที่จะรับฟังกันค่ะคุณสูง อันนี้มันไม่ใช่ความพิการ มันคือความแตกต่างครับ ขอบคุณมากครับ</w:t>
      </w:r>
    </w:p>
    <w:p>
      <w:pPr>
        <w:pStyle w:val="BodyText"/>
      </w:pPr>
      <w:r>
        <w:t xml:space="preserve">(คุณลักษมี) ขอบคุณค่ะ ยินดีกับ คุณสุรเชษฐ์ บัวแก้วและต้องขอขอบคุณน้อง ๆ นักแสดงที่อยู่ในภาพยนตร์สั้นด้วยนะคะ ปรบมือดัง ๆ ให้กับทุก ๆ ท่านอีก 1 ครั้งค่ะให้เราได้ร่วมถ่ายทอดในประเด็นหัวข้อs on DISABILITY Focus on Abilityท่านได้เปรียบเหมือนต้นแบบในการที่ให้กำลังใจกับทุก ๆ คนด้วยค่ะ</w:t>
      </w:r>
    </w:p>
    <w:p>
      <w:pPr>
        <w:pStyle w:val="BodyText"/>
      </w:pPr>
      <w:r>
        <w:t xml:space="preserve">(คุณเพลงรบ) ขอบพระคุณท่านรองอธิบดีครับ ขอบคุณท่านเขานี่ไม่ได้ต้องการความสงสาร ไม่ได้ต้องการความเห็นอกเห็นใจและพัฒนาคุณภาพชีวิตคนพิการอีกหนึ่งครั้งด้วยนะคะ วันนี้ค่ะคนพิการนะครับ อยู่บนเวที ร่วมถ่ายภาพ เก็บภาพความประทับใจกับเราในวันนี้ด้วยครับ สำหรับกำหนดการในช่วงเช้านี้ไม่ใช่เป็นผู้พิการ เราคือ… มันคือความแตกต่าง มันคือความแตกต่าง ผม… ผมต่ำสังคมและความมั่นคงของมนุษย์ รวมถึงวันนี้ครับ มีผู้นำ12.15 น.</w:t>
      </w:r>
    </w:p>
    <w:p>
      <w:pPr>
        <w:pStyle w:val="BodyText"/>
      </w:pPr>
      <w:r>
        <w:t xml:space="preserve">(คุณเพลงรบ)มีหลายท่านได้ทยอยออกไปทานอาหารแล้วนะครับ เพราะว่าในช่วงบ่ายเป็นช่วงอย่าโฟกัสเราที่ความพิการ Dont focuเราจะกลับมาพบกันอีกครั้งหนึ่งในเวลา</w:t>
      </w:r>
    </w:p>
    <w:p>
      <w:pPr>
        <w:pStyle w:val="BodyText"/>
      </w:pPr>
      <w:r>
        <w:t xml:space="preserve">(คุณลักษมี)ที่จะพักเสียงประชาสัมพันธ์เท่านี้ 12.15 น. เราจะกลับมาพบกันใหม่ แล้วพบกันค่ะ</w:t>
      </w:r>
    </w:p>
    <w:p>
      <w:pPr>
        <w:pStyle w:val="BodyText"/>
      </w:pPr>
      <w:r>
        <w:t xml:space="preserve">(คุณเพลงรบ) ครับ ตรงเวลานะครับ แล้วขอบคุณท่านอธิบดีกรมส่งเสริมเดินทางมาในงานในภาคบ่ายครับ</w:t>
      </w:r>
    </w:p>
    <w:p>
      <w:pPr>
        <w:pStyle w:val="BodyText"/>
      </w:pPr>
      <w:r>
        <w:t xml:space="preserve">(คุณลักษมี) ค่ะ และสำหรับในช่วงนี้ขออนุญาตDescription ที่เป็นภาพยนตร์เสมือนจริงให้กับคนตาบอดเข้าไปชมได้ เข้าไปฟังได้</w:t>
      </w:r>
    </w:p>
    <w:p>
      <w:pPr>
        <w:pStyle w:val="BodyText"/>
      </w:pPr>
      <w:r>
        <w:t xml:space="preserve">(คุณลักษมี) ค่ะ ยินดีค่ะ แล้วพบกันภาคบ่ายนะคะผู้บริหารกระทรางการพัฒนาได้นะครับ ในบูธ Audio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ก็เรียกได้ว่าสมบูรณ์แบบ มีความสุข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แรกผมเดินเข้ามา ผมกะว่าจะมาแต่งตัวที่งานสำคัญนะครับ ที่ท่านรัฐมนตรีว่าการกระทรวงการพัฒนาสังคมและความมั่นคงของมนุษย์ครับ ท่านวราวุธ ศิลปอาชา จะได้กรุณางานวันนี้นะครับ เรียกได้ว่าวันนี้พี่น้องคนพิการ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ตอนนี้ต้องเรียกได้ว่าทั้งในและต่าประเทศเพื่อนบ้านของเราเองนะครับ ก็กำลังรับชมเจอกันครับ สำหรับภาพยนตร์เมื่อสักครู่นี้ คนที่สนใจสามารถไปดู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สวัสดีค่ะ</w:t>
      </w:r>
    </w:p>
    <w:p>
      <w:pPr>
        <w:pStyle w:val="BodyText"/>
      </w:pPr>
      <w:r>
        <w:t xml:space="preserve">[เสียงดนตรี] - ทุกท่านครับ รวมถึงสมาคม ชมรมที่เกี่ยวข้องกับคนพิการนำเสนอค่ะ ของกิจกรรมภาพรวมของวันนี้ผ่านทางช่องทางแฟนเพจ Facebook นอกจากนี้ยังมีกิจกรรมโซนด้านหน้า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สำคัญเลย เราจะได้ให้พี่น้องคนพิการ ผู้ที่มีความเกี่ยวข้องด้านคนพิการนี่ได้เห็นงานวันนี้ กิจกรรมวันนี้เดี๋ยวต้องขออนุญาตซ้อม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รวมถึงเทคโนโลยีด้านนวัฒกรรม คนพิการครับศักยภาพของคนพิการครับ เพื่อสร้างแรงบันดาลใจให้กับคนพิการเพราะว่ามาเช้าแล้ว ปรากฏว่าพอเดินเข้ามาในงานของเครือข่ายในการจัดแสดงผลงานทางวิชาการนะครับ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เข้ามารับชมได้เลย</w:t>
      </w:r>
    </w:p>
    <w:p>
      <w:pPr>
        <w:pStyle w:val="BodyText"/>
      </w:pPr>
      <w:r>
        <w:t xml:space="preserve">(พิธีกรหญิง) เป็นโซนที่วันคนพิการสากลของประเทสไทยด้วย ก็ขอสวัสดีพื้นที่ที่น่าสนใจ ปีนี้เป็นปีแรกครับ คุณหลุยส์และสิทธิของความเท่าเทียมกันค่ะ โดยที่สำคัญนะคะทางท่านวราวุธ ท่านได้การถ่ายทอดสดค่ะ ผ่านทางช่องทางแฟนเพจ Facebookจริง ๆ ในตอนนี้ค่ะ คุณม่อนคะ การให้ความเท่าเทียมห้องชมภาพยนตร์แล้วค่ะ ในปัจจุบันนี้เราให้ความใส่ใจ และให้ความเท่าเทียมกันว่าในทุก ๆ สังคม อาทิเช่น ในทุก ๆ สวนสัตว์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ของการเป็นมนุษย์พร้อม ๆ กันด้วย เพราะฉะนั้น นอกจากทางกระทรวง พม. โดยท่านรัฐมนตรีได้ทำบันทึกหรือบันทึกความตกลง MOU ให้คนพิการเข้าสวนสัตว์รวมถึงโซนต่าง ๆ นะครับ ที่เป็นโซนนิทรรศการ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ั่วประเทศไทยครับ นี่เขาเขียวน้องหมูเด้งกำลังมาแรงต้องพาไปดูน้องหมูเด้ง เข้าฟรีนะครับ อย่าลืมพกบขอบคุณนะครับ แวะมาได้อีกนะครับ นอกจากนี้นะครับ ยังมีส์ ผู้ดูแล ผู้ติดตามคนพิการก็เข้าฟรีด้วย ฝากประชาสัมพันธ์ด้วยนะครับ สำหรับสวนสัตว์ทั้ง 6 แห่งสัมผัสกับวิถีทั้ง 6 แห่งด้วยนะคะ ค่ะ</w:t>
      </w:r>
    </w:p>
    <w:p>
      <w:pPr>
        <w:pStyle w:val="BodyText"/>
      </w:pPr>
      <w:r>
        <w:t xml:space="preserve">[ภาษาต่างประเทศ]เราอยากจะให้ผู้ที่มีความบกพร่องทางการมองเห็น ได้เห็นผู้บกพร่องทุก ๆ ประเภทได้ไปเข้าชม และ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ยังมีกับรายละเอียดของข้อมูลข่าวสารการประชาสัมพันธ์ไปร่วมงาน และมีปาถกฐาพิเศษด้วย กับสิทธิความเท่าเทียมกดไลก์ กดแชร์ กดคอมเมนต์นะครับ ทักทายพูดคุยกันเข้ามาFacebook แล้วค่ะ สำหรับบุคคลทั่วไป มีความสนใจกับกิจกรรมงานต่าง ๆ ของเรานะคะ อย่างเช่นล่าสุดนี้ค่ะก็จะมีเป็นออกแบบเพื่อผู้ที่พิการกิจกรรมที่เราจัดการขึ้น เราก็จะมีเผยแพร่ประชาสัมพันธ์ใน Fanpageสินค้านะคะ โดยผู้พิการ แล้วก็ผู้สูงอายุด้วย เป็นการ Shoppingและก็วันนี้กระเป๋าที่ดิฉันถือมา ก็ซื้อมาจากในงาน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ออกบูธกิจรรมด้วย ที่ MBK Center มีการจำหน่ายผู้เข้าร่วมพร้อมขนาดนี้ก่อนเวลา เมื่อเข้ามากันแล้วนะครับ ผมขออนุญาตนำเรียนกำหนดการวันนี้ แบ่งออกเป็น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สำหรับองค์กรด้านคนพิการนะครับ แน่นอน ท่านรัฐมนตรีหญิงสุดสวยของเราวันนี้ ก็มีบันทึกเทป</w:t>
      </w:r>
    </w:p>
    <w:p>
      <w:pPr>
        <w:pStyle w:val="BodyText"/>
      </w:pPr>
      <w:r>
        <w:t xml:space="preserve">(พิธีกรชาย) แน่นอนนะครับ ว่าถ้าเข้าไปแล้วทั้ง 2 ช่วงเลยนะครับ ตอนเช้าก็มีการมอบรางวัลด้วยในช่วงนี้นะคะ ก็จะมีกิจกรมมในช่วงเช้านะคะ กิจกรรม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นะคะ ที่เราอยากให้ทุก ๆ ท่านไปกดติดตามกันด้วยนะคะ นอกจาก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แน่นอนว่าที่เราบอกว่าร่วมแสดงความยินดีครับ เพราะว่าช่วงถัดไปทางกรมส่งเสริมนะคะ สตรีและคนชราค่ะ ได้ค่ะ ที่จะมาเป็นผู้ทำการมอบรถเข็นให้กับ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มีความสุขตั้งแต่มาเริ่มลงทะเบียนตั้งแต่เช้าแล้ว มาลงทะเบียน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นะครับ ท่านโชคชัย  วิเชียรชัยยะ ครับ ท่านก็มามอบและก็มาบอกว่าอยากให้งานนี้เป็นงานที่ทุกคนหากมีการดูแลที่หากจะล่าช้าและขาดตกบกพร่องไป ต้องขออภัยแทนเจ้าหน้าที่ทุก ๆ ท้านนะครับ พี่น้อง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ยิ้มแย้ม คนที่เข้าร่วมยิ้มแย้ม คึกคัก วันนี้ดูสนุกสนานมาก ๆ เลยนะคะ และนอกจากนี้เมื่อสักครู่นี้ที่คุณม่อนได้มีการบอกไปว่าเราจะมีการมอบรางวัลคำปราศรัยนะครับ หรือสาส์นที่ท่านอยากจะบอกพี่น้องคนพิการแต่งกายด้วยสีสัน เฉดสีชมพู สดใสได้รับเกียรติจากทูตฝ่ายการเมืองมาเป็นผู้มอบรางวัลให้กับผู้ที่ชนะเลิศบคุณภาพชีวิตนะคะ ที่วันนี้ได้รับเกียรติจากทางกลุ่มเซ็นทรัลสั้นในเทศกาลภาพยนตร์ Focus on Ability ซึ่งวันนี้มีภาพยนตร์ที่เข้าส่งประกวดในครั้งนี้ เยอะมาก ๆ เลยและที่สำคัญค่ะ กับผลงานการชนะเลิศ ซึ่งเป็นผลงาน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ประเทศมาก ๆ อยู่ประมาณ 20 ประเทศทั่วโลก และที่ดีที่สุดของคณะกรรมการ เป็นของคณะกรรมการอาจจะไม่ใช่ของคุณผู้ชมก็ได้ กรรมการ อาจจะให้ 1 2 3 4 5มีเกณฑ์ มีเกณฑ์ในการตัดสิน มีเกณฑ์ในการให้คะแนน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ผู้ที่ส่งเข้าประกวดมีคุณภาพและมีคุณค่า น่าสนใจทุกชิ้นงานเลย แต่วันนี้เป็นชิ้นงานจะมีเป็นภาพยนตร์ให้กับคุณผู้ชมได้รับชมกันด้วยกับผู้ที่ได้รับการโหวตเกณฑ์คะแนนสูงที่สุด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เกณฑ์สูงสุด นะครับ</w:t>
      </w:r>
    </w:p>
    <w:p>
      <w:pPr>
        <w:pStyle w:val="BodyText"/>
      </w:pPr>
      <w:r>
        <w:t xml:space="preserve">(พิธีกรหญิง) ได้ค่ะ และบริเวณทางด้านขวามือของทุกท่านค่ะ หรือว่าหันหน้าเข้าเวทีอยู่ทางด้านขวามือ เราจะมีจุดอำนวยความสะดวกสำหรับในประเภทต่าง ๆ นะคะ รวมทั้งค่ะ ประเทศไทยได้มีกับผลงานด้วยนะคะ ซึ่งจะเป็นภาพยนตร์รับประทานอาหาร ขออนุญาตประชาสัมพันธ์แจ้งล่วงหน้าเลยนะคุณม่อนนะ โดยที่80 เหมือนตัวเลขจะเยอะ แต่วันนี้ผู้พิการ ผู้ที่ดูแลคนพิการเยอะกว่า 80 แน่นอนครับ ขอสงวนให้กับกับการประกวดในครั้งนี้นะคะ มีกับการประกวดหลาย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น ก็เดี๋ยวมารับประทานด้านซ้ายมือของพิธีกรหรือทางขวามือของท่านนั่นเองนะครับ มี 80 ที่ครับ แน่นอนครับ ว่า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ฟังคำแนะนำของเจ้าหน้าที่นะครับ ปฏิบัติตามอย่าเถลไถลไปดูมอเตอร์โชว์ เพราะว่าเจ้าหน้าที่ของเราดังนั้นแล้ว ขอใช้คำว่า ผู้ที่ได้รับหรือเจ้าหน้าที่ทาง พก. เอง ดูแลตลอดทั้งเส้นทาง อยากให้ท่านนะครับ ได้ให้ขึ้นไปจองรถได้ หรือท่านมีเวลา 1 ชั่วโมงในการพักเบรก สามารถไปชมได้ครับ หรือจะลงมา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นะคะ รวมทั้งค่ะ ในช่วงตอนกลางวัน เราจะมีจุด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จากทางพาร์ทเนอร์ ภาคี องค์กร เครือข่ายทุก ๆ ภาคส่วน ไม่ว่าจะเป็นภาคเอกชน ได้มีบูธกิจกรรม เมื่อสักครู่แอบเห็นผู้ที่อาจจะไม่สะดวกเดินทางไปรับประทานงานที่โซนด้านบนแล้วนะคะ โซนด้านหน้ายังมีนิทรรศการรวมทั้งแอบเห็นว่ามีการแจกซิมฟรี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คนพิการนะครับ ที่มีความยากลำบากในการเดินทางไปอีกฟากฝั่งหนึ่งนะคะ ก็เดี๋ยวไปรับประทานและไปสอบถามอะไรเพิ่มเติมได้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ไปอย่างไร มีเจ้าหน้าที่ครับ ไม่ว่าจะมี Organizeจะมอบซิมฟรีให้ทุกท่านได้นำไปใช้อินเทอร์เน็ตอื่น ๆ ด้วยนะคะ ช่วงนี้ใกล้เทศกาลปีใหม่แล้วนะคะ ดิฉันแอบเห็นมีบูธหนึ่งอยู่โซนด้านหน้า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แก้ไขข้อมูลในส่วนรับซิมฟรีนิดหนึ่งนะครับ มี 1. มีบัตรคนพิการครับ 2. มีบัตรสวัสดิการตอนนี้ค่ะ กิจกรรมอีกหนึ่งจุดที่สำคัญ นอกจากเดินชมสีแดง สีเขียว สวยมาก ๆ เลยนะคะ อยากให้ลองรับชมกันด้วย ก็จะเป็นผลงานจากผู้สูงอายุท่านใดที่ลืมพกบัตรมา มีรูปถ่ายหรือหลักฐานอื่นใดนำแจ้ง หรือนำโชว์เจ้าหน้าที่ได้เลยครับแวบ ๆ นะคะ มีผลิตภัณฑ์นมเมจิมาแจกให้ด้วยแต่ผมคิดว่า พี่ ๆ กสทช. ใจดีแหละ9.30 น. ค่ะ กับในช่วงพิธีการจะเริ่มต้นขึ้นณ ขณะนี้บริเวณโซนด้านนอก ถ่ายรูปได้เลยนะครับ กสทช. นะครับ มาเปิดบูธ แล้วก็อีกสักครู่หนึ่งค่ะ ตามกำหนดการ จะอยู่ที่ประมาณและที่สำคัญ ฝากย้ำอีก 1 ครั้งค่ะ ในช่องทาง Fanpage facebookของทางกระทรวงนะคะ สามารถไปกดติดตามกันได้ โดยไม่พลาดที่ยังไม่มีบัตรคนพิการ ผมเชื่อว่าวันนี้พกมาอข่ายให้ทุกท่านสามารถไปรับชมกันได้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พิธีการนะครับเป็นตะกร้าสาน ลวดลายคริสต์มาสแชร์คลิปกับในช่วงของงานในพิธีของเรา ให้กับไม่ต้องเหนื่อยที่จะลุกมายืนถ่ายเวที เพราะว่าอาจจะบังกล้องได้ ถ้าไม่มาถ่าย เราอยากจะได้รูปเราจะทำอย่างไร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ถ่ายภาพ ซึ่งจะมีเจ้าหน้าที่ที่ถ่ายภาพอยู่แล้วครับ ท่าน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อยากดื่มด่ำกับบรรยากาศในวันนี้และอยากได้รูปภายหลัง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QR Code สแกนปุ๊บท่านไปเลือกรูปของท่านได้เลยแล้วไปโหลดภายหลังครับ เน้นย้ำครับพื้นที่ด้านหน้านี้นะครับ ให้กับช่างภาพของนะคะ รวมทั้งค่ะ ยังมีโซนนิทรรศการและโซนภาคีเครืมส่งเสริมและพัฒนาคุณภาพชีวิตคนพิการ หรือ พก. ก็ถ่าย QR Code ไว้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ทุกข้อมูลข่าวสารและทุก ๆ ความเคลื่อนไหว ท่านสามารถเอาล่ะค่ะ เดี๋ยวช่วงนี้ขออนุญาตไปชิมนมเมจิ แล้วก็ไปเดิมชมโซนด้านหน้า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ขอแจ้งไปยังท่านที่อยากได้ภาพสวย ๆ ท่านที่อยากได้ภาพสวย ๆ นะครับ เราจะมีบริเวณแขกผู้มีเกียรติทุกท่านเข้าสู่บริเวณด้านใดค่ะ ประกาศประชาสัมพันธ์ค่ะอีกสักครู่ กับในงานวันคนพิการสากล ประจำปี 2567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กำลังจะเริ่มต้นในอีกสักครู่ ในขณะนี้ ขอเรียนเชิญ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สัมภาระไว้บนรถตู้ก็สามารถติดตาม Fanpage Facebook ของกร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สัมภาระสูญหาย หรือลืมไว้ที่รถตู้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ประกาศประชาสัมพันธ์ค่ะ ผู้ที่ทำกระเป๋าหรือสิ่งของสวัสดีอย่างไม่เป็นทางการก่อนนะครับผม เดี๋ยวขออนุญาตชี้แจงอย่างที่เราได้นำเรียนทุกท่านไปว่า เราจะมีกิจกรรมSee You ค่ะ</w:t>
      </w:r>
    </w:p>
    <w:p>
      <w:pPr>
        <w:pStyle w:val="BodyText"/>
      </w:pPr>
      <w:r>
        <w:t xml:space="preserve">(คุณเพลงรบ) ขอพักเวทีสักครู่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ชมรมทั้งหมดเลย วันนี้เชื่อว่าทุกคนตื่นเต้นและอยากขึ้นมารับรางวัลนะครับ ตอนนี้ท่านอธิบดีของเรามาถึงแล้วกับในงานวันคนพิการสากล ประจำปี 2567ที่เอื้อต่อคนพิการนะครับ รวมถึงบุคคลทั้งขึ้นและลงเลยนะครับ ส่วนภาพสวย ๆช็อตเด็ด ๆ นะครับ เรามีทีมงานคุณภาพกำลังจะเริ่มต้นในอีกสักครู่ ขอเรียนเชิญแขกผู้มีเกียรติท่านหันหน้ามาที่เวทีครับ เดี๋ยวจะมีเจ้าหน้าที่ดูแลครับที่เราจะให้บริการอยู่ที่จุดลงทะเบียนนะคะ ซึ่งทุกท่านที่จะไปถ่ายภาพ แล้วสามารถที่จะไปรับรู้ที่ช่องทางสามารถติดต่อขอรับคืนได้ ที่เจ้าหน้าที่รับลงทะเบียนค่ะเพื่อบันทึกภาพครับ</w:t>
      </w:r>
    </w:p>
    <w:p>
      <w:pPr>
        <w:pStyle w:val="BodyText"/>
      </w:pPr>
      <w:r>
        <w:t xml:space="preserve">(คุณลักษมี) สแกนง่าย ๆสามารถไปกดติดตามกันได้ค่ะ เพื่อที่จะชมการถ่ายทอดสด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ช่องทาง Fanpage Facebook ของทางกรมนะคะ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อีก 1 ครั้งครับ สำหรับท่านที่รับรางวัล รับรางวัลขึ้นฝั่งซ้ายมือของพิธีกร ขวามือของท่านที่ร่วมแสดงความยินดีกับผู้ที่ได้รับรางวัล ไม่ว่าจะเป็นองค์กรกรมส่งเสริมและพัฒนาคุณภาพชีวิตคนพิการ ท่านจะได้รับชม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นะคะ บริเวณโซนเก้าอี้ทุกท่านสามารถจับจองที่นั่งได้ขออนุญาตซักซ้อมนะครับ สำหรับท่านที่ขึ้นรับรางวัลนะครับ เราจะขึ้นซ้ายมือของพิธีกรนะครับ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รางวัลจากท่านอธิบดี แน่นอนนครับ ท่านอธิบดีเองนี่มาร่วมแสดงความยินดีกับท่านไม่ได้การมอบโล่นะครับ ท่านมาบันทึกภาพให้เรียบร้อยแล้ว ท่านไม่ต้องลุกออกมาบริเวณด้านหน้า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ค่ะ เรากำลังจะเริ่มเข้าสู่พิธีการแล้ว ขออนุญาตเรียน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Qr Code ได้ หรือว่าง่ายไปกว่านั้นค่ะ ผ่านทาง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ส่วนภูมิภาคครับ เราก็จะมีการจัดในแต่ละจังหวัดจะมีการเริ่มจัดหลังจากที่ส่วนกลางเปิดงานแล้ว แน่นอนว่าFacebook Fanpageการเปิดงานวันคนพิการ แน่นอนครับว่า ส่วนกลางจัดในวันนี้อย่างเท่าเทียมนั่นเองนะครับ เพราะว่ารัฐบาล รวมถึงกรม พก. เอง เล็งเห็นความสำคัญและศักยภาพของทุกท่านครับผม และก็ลงฝั่งนี้นะครับ ขึ้นอีกฝั่งและลงพี่น้องคนพิการนั้นแสดงถึงศักยภาพตามสิทธิสิทธิความเท่าเทียมกันของมนุษย์นะคะ วันนี้ในประเทศไทยได้เริ่มต้นขึ้นแล้วค่ะ ทุก ๆ คนเท่าเทียมกัน อีกสักครู่เดี๋ยวเราจะนำพาทุกท่าน เข้าสู่พิธีการอีกสักครู่หนึ่งค่ะ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[เสียงดนตรี]ตั้งแต่เมื่อวาน ทราบมาว่าเก็บทุกรายละเอียดถึงประชาสัมพันธ์อีกครั้ง ว่ารบกวนทุกท่านประจำ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</w:t>
      </w:r>
    </w:p>
    <w:p>
      <w:pPr>
        <w:pStyle w:val="BodyText"/>
      </w:pPr>
      <w:r>
        <w:t xml:space="preserve">(คุณเพลงรบ)รองอธิบดีกรมส่งเสริมและพัฒนาคุณภาพชีวิตคนพิการ ท่านวันภา</w:t>
      </w:r>
    </w:p>
    <w:p>
      <w:pPr>
        <w:pStyle w:val="BodyText"/>
      </w:pPr>
      <w:r>
        <w:t xml:space="preserve">(คุณเพลงรบ) ครับ วันนี้นะครับ กราบสวัสดีด้วย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คนพิการ ท่าน โชคชัย วิเชียรชัยยะ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นพิการ นายกฯ มาด้วย ยังมีท่านผู้บริหารเราจะมาร่วมกันแสดงสัญลักษณ์ให้เห็นว่าพี่น้องคนพิการ ผู้ดูแลคนพิการ ที่มาร่วมงานวันคนพิการเป็นอย่างยิ่งที่ได้รับหน้าที่เป็นพิธีกรดำเนินรายการ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จะนำพาทุกท่านเข้าสู่ในช่วงพิธีการ รบกวน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ในทุกประเทศ ก็จะจัดวันที่ 3ประกาศวันที่ 3 เป็นวันคนพิการสากล แต่วันนี้เป็นวันที่ประเทศไทยจัดงานเป็นวันแรก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จังหวัดต่าง ๆ ก็คึกคักเช่นกัน ตอนนี้ผมอยากนำเรียนคนตาบอดว่าห้องประชุมของเราเป็นห้องที่ใหญ่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จังหวัดต่าง ๆ ก็ยังจัดด้วย บรรยากาศหลักร้อยหลักพัน แน่นมาก ๆ นะครับ ขอต้อนรับและเดี๋ยวเราร่วมปรบมือให้วันคนพิการดัง ๆ กันเลยครับท่านนายกสมาคมคนพิการ วันนี้มาทุกประเภทเลยนะครับเป็นสิบ ๆ จุดเลย และคนที่นั่งนะครับประเทศไทยนะครับ ซึ่งได้จัดงานวันนี้ขึ้นมา ต้องขอเสียงปรบมือดัง ๆ ให้ทั้ง 2 หน่วยงานด้วยนะครับ วันนี้เป็นวันกระทรววง พม. นะครับ ที่ให้ความสำคัญในงานวันนี้เสมอมานะครับสมาคมสภาคนพิการทุกประเภทภาคเช้า และสำหรับในช่วงภาคบ่ายด้วยนะคะ รวมทั้งการลงนามบันทึกความเข้าใจ การนำร่องโครงการเพลงรบ ฐิติกุลดิลก ครับ ผู้ประกาศข่าว ช่อง 7HD ครับวันนี้นะคะ เรามีกับกิจกรรมต่าง ๆ มากมายที่เกิดขึ้นทั้งพก. เองนี่ได้เล็งเห็นว่าวันนี้เสียงไมค์มันนวล เสียงเพลงเบา ๆ เพราะได้ใส่ใจกับทุกรายละเอียดใน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นะครับ ว่าหลังจากที่ส่วนกลางจัดงานคนพิการสากลนี่</w:t>
      </w:r>
    </w:p>
    <w:p>
      <w:pPr>
        <w:pStyle w:val="BodyText"/>
      </w:pPr>
      <w:r>
        <w:t xml:space="preserve">[ภาษาต่างประเทศ]มาก มีเป็นไฟที่สวย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เพิ่มโอกาสและสร้างเสริมคุณค่าคนพิการในสังคม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</w:t>
      </w:r>
    </w:p>
    <w:p>
      <w:pPr>
        <w:pStyle w:val="BodyText"/>
      </w:pPr>
      <w:r>
        <w:t xml:space="preserve">(คุณเพลงรบ) และงานนี้เราจะขอเชิญทุกท่านรับชมและรับฟังครับ วีดิทัศน์สากล ทุกประเทศ ร่วมเฉลิมฉลองวันคนพิการสากลมุ่งส่งเสริมความเข้าใจต่อคนพิการ และความพิการ พร้อมให้โอกาส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และเสมอภาคกับคนทั่วไป องค์การอนามัยทั่วโลกมีคนพิการอยู่ 16 เปอร์เซ็นต์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โดยคำนึงถึงศักดิ์ศรีความเป็นมนุษสร้างโอกาสทางสังคม เพื่อพัฒนาคุณภาพชีวิตคนพิการ ให้เข้าถึงสิทธิ สวัสดิการและสิ่งอำนวยความสะดวก ที่คนพิการและทุกคนในสังคมนะคะ อยากจะปรบมือดัง ๆ ให้กับท่านอีก 1 ครั้งได้ไหมคะมากกว่าคนทั่วไปถึง 15 เท่า ถึงภาคส่วนจึงต้องผสานพลังแห่งประเทศทไทย และภาคีเครือข่ายจัดงานวันคนพิการสากล ประจำปี 2567 ที่สอดคล้องกับประเด็นหลัก ขององค์การสหประชาชาติ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และความมั่นคงของมนุษย์ ร่วมกับสมาคมสภาคนพิการและรองรับคนพิการทุกประเภทอย่างทั่วถึงในการเข้าร่วมงาน โดยสานต่อการขับเคลื่อนแห่งความเข้าใจคนพิการที่ครอบคุลมและยั่งยืน โดยคำนึงถึงการเข้าถึงวิกฤติประชากร ยุทธศาสตร์ที่ 4 สร้างโอกาสคุณค่าคนพิการ มุ่งผลักดันสร้างคนพิการ ได้มีส่วนร่วมในสังคมอย่างสร้างสรรค์ที่เหมาะสม ผ่านนโยบาย 5x5 ผ่านอย่างยั่งยืน เพราะเราเชื่อว่าคนพิการมีศักยภาพ สามารถพัฒนา และเป็นพลังสังคม และความพิการไม่เป็นข้อจำกัดหรือ 1,300 ล้านคน และคนพิการมีความยากลำบากในการเดินทางด้านคนพิการ ภายใต้เป้าหมายการพัฒนาประเทศสวัสดิการ และดำรงชีวิตอิสระได้อย่างเท่าเทียมเข้าถึง และใช้ประโยชน์ได้ กระทรวงการพัฒนาสังคมและส่งเสริมให้คนพิการสามารถเข้าถึงสิทธิเปิดโอกาสในการสร้างสรรค์และการพัฒนาประเทศนะครับคนพิการคือทรัพยากรมนุษย์ที่สำคัญคือ ส่งเสริมการเป็นผู้นำคนพิการ เพื่ออนาคต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นี่คืออีก 1 วันที่เรามารวมตัวและแสดงศักยภาพเพื่อให้คนพิการ มีความมั่นคงในชีวิต และสวัสดิการต่าง ๆ ที่เกิดขึ้น เพราะคนพิการไม่ใช่ภาระของสังคมครับวันนี้เราจะปรบมือกันตลอดทั้งงานเลยนะครับ และแน่นอนว่ากิจกรรมถัดมานะครับ เป็นการสร้างโอกาสและคุณค่าคนพิการนวัตกรรมการพัฒนาให้เกิดงานตามพันธกิจ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ที่เห็นคุณค่าให้ความสนับสนุน งานด้านคนพิการ และ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ร่วมเป็นส่วนหนึ่ง ในการสนับสนุนรอยยิ้มนะครับ ภาพของความสุข และบริษัทคนพิการ ปรบมือต้อนรับท่านวรรณภา สุขคง ค่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</w:t>
      </w:r>
    </w:p>
    <w:p>
      <w:pPr>
        <w:pStyle w:val="BodyText"/>
      </w:pPr>
      <w:r>
        <w:t xml:space="preserve">(คุณลักษมี) ขอเสียงปรบมือดัง ๆขออนุญาตเรียนเชิญท่านรองอธิบดีกรมส่งเสริมและพัฒนาคุณภาพชีวิต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มีคุณค่าอย่างยิ่งที่จะร่วมกันขับเคลื่อนทั้งเศรษฐกิจ ทั้งฐานระบบความคิด ความรู้ และนวัตกรรมคือ Central Group ขอเสียงปรบมือให้ Central Groupครับ ผู้ช่วยกรรมการผู้จัดการใหญ่อาวุโสฝ่ายทรัพยากรบุคคล บริษัท เซ็นทรัล เรสตอรองส์ กรุ๊ปส่งเสริม และสร้างพลังให้กับคนพิการทั่วประเทศด้วยค่ะ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่ะ ที่จะขึ้นมามอบรถเข็นนั่งสำหรับคนพิการในครั้งนี้ด้วยค่ะ ขอเสียงปรบมือให้กับทุกท่านนะครับ โดยในวันนี้นะครับ เราจะมีภาพผู้อำนวยการฝ่ายทรัพยากรบุคคล บริษัท เซ็นทารา แมนเนจเม้นท์ เฮดควอเตอร์ จำกัดดำรงชีวิตได้อย่างอิสระ มีส่วนร่วมทางสังคมได้เต็มศักยภาพ ด้วยความร่วมมือของทุกภาคส่วน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วันนี้ทั้งหน่วยงานภาคีเครือข่าย ภาครัฐ และเอกชนพร้อมแล้วค่ะ ที่จะสนับสนุนเต็มกำลัง และศักยภาพแน่นอนนะครับ บริษัทที่ผมได้นำเรียนไปข้างต้นนะครับอีกหนึ่งวิธีที่เราอยากจะแสดงให้เห็นศักยภาพให้กับ Central Group ครับว่าทาง Central เองไม่ได้มอบแต่คนพิการท่างประธานเจ้าหน้าที่บริหารขอบพระคุณทาง Central Groupยังคงอยู่บริเวณด้านบน เพื่อที่จะนำสู่การมอบประกาศเกียรติคุณประจำปี 2567 ค่ะ โดยที่ในวันนี้นะคะ เรามีกับสถานที่และ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ซึ่งในวันนี้ค่ะ ได้รับเกียรติจากทางท่านโชคชัย ที่มาทำการมอบให้ครั้งนี้ค่ะ วันนี้ต้องขอขอบพระคุณท่านจริง ๆ คะ่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ในปีนี้ ปี 2567 ที่จะเกิดขึ้นด้วยนะคะเป็น Captions ที่ขึ้น Real-Time ตามเสียงนะครับพิธีกรพูด และสิ่งที่เกิดขึ้นบนเวทีด้วยนะครับ ต้องขอบคุณ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นะครับ บนเวที ก็จะมีตัวอักษรที่จะขึ้น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ในช่วงของการประกาศรายชื่อรางวัล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ที่ทำให้การสื่อสารค่ะ เป็นเรื่องที่โดยที่เราจะมีการเริ่มต้นในระดับดีนะคะ ขอเสียงปรบมือดัง ๆ นะคะ ให้กับเทศบาลเมืองน่าน จังหวัดน่าน ค่ะแต่ทุกส่วนงานของกระทรวง พม. ได้รับการสนับสนุน2567 Accessible Place 2024 ค่ะได้เป็นอีกหนึ่งสถานที่ที่เอื้อต่อคนพิการ ปรบมือดัง ๆ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กับหน่วยงานในหลากหลายภาคส่วน ขึ้นมารับรางวัลขอแสดงความยินดีด้วยนะคะ และก็ขอขอบคุณมากที่จังหวัดน่านด้วยนะคะ และร่วมแสดงความยินดีในครั้งนี้ด้วยค่ะลำดับต่อไปจะเป็นท่าอากาศยานอุดรธานีค่ะ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ลำดับต่อไปเราจะเข้าสู่ในประเภท ระดับดีมาก กับสถานที่การสนับสนุนดี ๆ แบบนี้ด้วยนะครับ</w:t>
      </w:r>
    </w:p>
    <w:p>
      <w:pPr>
        <w:pStyle w:val="BodyText"/>
      </w:pPr>
      <w:r>
        <w:t xml:space="preserve">(คุณลักษมี)ต่อไปค่ะ ขอแสดงความยินดี ยินดีด้วย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ประเภทแรกค่ะ รางวัลสถานที่ที่เอื้อต่อคนพิการ ประจำปี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วันทนา เสาวดี ผู้ช่วยปลัดกระทรวงคมนาคมคมค่ะของรัฐที่จ้างงานคนพิการประจำปี 2567 ครั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ค่ะ ยินดีกับท่าทุกคนครับ ขอแสดงความยินดีกับท่าอากาศยานอุดรธานีด้วยนะครับ ท่านต่อมาครับ ท่านชมชนก จันทร์เทศ ครับ ผู้อำนวยการสำนักงานนโยบายแรงงานนอกระบบ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</w:t>
      </w:r>
    </w:p>
    <w:p>
      <w:pPr>
        <w:pStyle w:val="BodyText"/>
      </w:pPr>
      <w:r>
        <w:t xml:space="preserve">(คุณเพลงรบ) ขอแสดงความยินดีกับท่านอากาศยาน</w:t>
      </w:r>
    </w:p>
    <w:p>
      <w:pPr>
        <w:pStyle w:val="BodyText"/>
      </w:pPr>
      <w:r>
        <w:t xml:space="preserve">(คุณเพลงรบ) และขอแสดงความยินดี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ครับ ผู้อำนวยการอาวุโสที่เอื้อต่อคนพิการ ประจำปี 2567 Accessible Place 2024 ค่ะสำนักงานศาลรัฐธรรมนูญค่ะสำนักงานสิทธิมนุษชนแห่งชาติ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ให้กับท่านวรตญา กอบศิริกาญจน์ เลขาธิการสิทธิมนุษยชนแห่งชาติ รองท่าน สิริน ชาวเพ็ชรดี รองสำนักงานผู้ตรวจการแผ่นดินค่ะ</w:t>
      </w:r>
    </w:p>
    <w:p>
      <w:pPr>
        <w:pStyle w:val="BodyText"/>
      </w:pPr>
      <w:r>
        <w:t xml:space="preserve">(คุณเพลงรบ) ขอแสดงความยินดี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2567 ในระดับดีเยี่ยม ปรบมือดัง ๆให้กับ กลุ่มเซ็นทรัล ค่ะวรรณภา สุขคง ท่านรองอธิบดีกรมส่งเสริมและพัฒนาคุณภาพชีวิตคนพิการค่ะรางวัลองค์กรที่ส่งเสริมการจ้างงานคนพิการ ประจำปีลำดับต่อไปค่ะ ขอแสดงความยินดีกับบริษัท เกษตรภัณฑ์อุตสาหกรรม จำกัด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รักษาราชการแทนรองเลขาธิการ</w:t>
      </w:r>
    </w:p>
    <w:p>
      <w:pPr>
        <w:pStyle w:val="BodyText"/>
      </w:pPr>
      <w:r>
        <w:t xml:space="preserve">(คุณลักษมี) ยินดีด้วยนะค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ยินดีกับบริษัท ซี.พี.เมอร์แชนไดซิ่ง จำกัด ค่ะ</w:t>
      </w:r>
    </w:p>
    <w:p>
      <w:pPr>
        <w:pStyle w:val="BodyText"/>
      </w:pPr>
      <w:r>
        <w:t xml:space="preserve">(คุณเพลงรบ) ขอแสดงความยินดีกับด้านสืบสวน สอบสวน สำนักงานปราบปรามและป้องกัน</w:t>
      </w:r>
    </w:p>
    <w:p>
      <w:pPr>
        <w:pStyle w:val="BodyText"/>
      </w:pPr>
      <w:r>
        <w:t xml:space="preserve">(คุณลักษมี) ลำดับต่อไปขอแสดงความ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วันนี้ท่านมารับ 2 โล่เลยนะครับ ต้องแสดงความยินดีลำดับถัดมาจะเป็นการประกาศ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บริษัท ซีพี อ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ลำดับต่อไปแสดงความยินดีกับ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ครับลำดับต่อไป บริษัท ซีพีพีซี จำกัด</w:t>
      </w:r>
    </w:p>
    <w:p>
      <w:pPr>
        <w:pStyle w:val="BodyText"/>
      </w:pPr>
      <w:r>
        <w:t xml:space="preserve">(มหาชน)ถูกต้องค่ะ และนี่คืออีก 1 ความยิ่งใหญ่ที่อยากให้ได้รับทราบกันนะค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ค่ะ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บริษัท ซี.พี. สหอุตสาหกรรม</w:t>
      </w:r>
    </w:p>
    <w:p>
      <w:pPr>
        <w:pStyle w:val="BodyText"/>
      </w:pPr>
      <w:r>
        <w:t xml:space="preserve">(จำกัด) ครับ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ครับ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บริษัท เซ็นทรัล เรสตอรองส์ กรุ๊ป จำกัด ค่ะ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</w:t>
      </w:r>
    </w:p>
    <w:p>
      <w:pPr>
        <w:pStyle w:val="BodyText"/>
      </w:pPr>
      <w:r>
        <w:t xml:space="preserve">(คุณเพลงรบ) เวทีของเรากว้าง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ฟิเทซ่าซีเอ็นซี จำกัด ครับขออภัยครับบริษัท พัฒนาผู้นำเครือเจริญโภคภัณฑ์ จำกัดครับนะครับ กำลังรับมอบโล่นะครับ และเรียนเชิญต่อนะครับ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ต่อไป ยินดีด้วยกับบริษัท รักษาความปลอดภัย ไทยซีคอม จำกัด 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</dc:title>
  <dc:creator/>
  <cp:keywords/>
  <dcterms:created xsi:type="dcterms:W3CDTF">2026-03-20T17:55:40Z</dcterms:created>
  <dcterms:modified xsi:type="dcterms:W3CDTF">2026-03-20T17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มีนาคม 2569 เวลา 16.55 น.</vt:lpwstr>
  </property>
  <property fmtid="{D5CDD505-2E9C-101B-9397-08002B2CF9AE}" pid="3" name="subtitle">
    <vt:lpwstr/>
  </property>
</Properties>
</file>